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8EFA63" w14:textId="28056850" w:rsidR="00596944" w:rsidRDefault="00596944" w:rsidP="0059694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rPr>
          <w:rFonts w:ascii="Arial Narrow" w:hAnsi="Arial Narrow"/>
          <w:sz w:val="24"/>
          <w:szCs w:val="24"/>
        </w:rPr>
      </w:pPr>
    </w:p>
    <w:p w14:paraId="60E2C4DE" w14:textId="4DF0B283" w:rsidR="00596944" w:rsidRPr="00790371" w:rsidRDefault="00596944" w:rsidP="00596944">
      <w:pPr>
        <w:jc w:val="both"/>
        <w:rPr>
          <w:rFonts w:ascii="Arial Narrow" w:hAnsi="Arial Narrow"/>
          <w:b/>
          <w:sz w:val="28"/>
          <w:szCs w:val="28"/>
        </w:rPr>
      </w:pPr>
      <w:r w:rsidRPr="00790371">
        <w:rPr>
          <w:rFonts w:ascii="Arial Narrow" w:hAnsi="Arial Narrow"/>
          <w:b/>
          <w:sz w:val="28"/>
          <w:szCs w:val="28"/>
        </w:rPr>
        <w:t>Opis predmetu zákazky</w:t>
      </w:r>
      <w:r>
        <w:rPr>
          <w:rFonts w:ascii="Arial Narrow" w:hAnsi="Arial Narrow"/>
          <w:b/>
          <w:sz w:val="28"/>
          <w:szCs w:val="28"/>
        </w:rPr>
        <w:t xml:space="preserve"> </w:t>
      </w:r>
    </w:p>
    <w:p w14:paraId="76A75063" w14:textId="77777777" w:rsidR="00596944" w:rsidRPr="00B57D54" w:rsidRDefault="00596944" w:rsidP="00596944">
      <w:pPr>
        <w:pStyle w:val="Bezriadkovania"/>
        <w:spacing w:line="276" w:lineRule="auto"/>
        <w:contextualSpacing/>
        <w:rPr>
          <w:rFonts w:ascii="Arial Narrow" w:hAnsi="Arial Narrow"/>
          <w:b/>
          <w:sz w:val="22"/>
          <w:szCs w:val="22"/>
        </w:rPr>
      </w:pPr>
    </w:p>
    <w:p w14:paraId="0BC3DAB5" w14:textId="455A32EB" w:rsidR="00596944" w:rsidRPr="00B57D54" w:rsidRDefault="00596944" w:rsidP="00596944">
      <w:pPr>
        <w:jc w:val="both"/>
        <w:rPr>
          <w:rFonts w:ascii="Arial Narrow" w:hAnsi="Arial Narrow" w:cs="Arial"/>
          <w:sz w:val="22"/>
          <w:szCs w:val="22"/>
        </w:rPr>
      </w:pPr>
      <w:r w:rsidRPr="00B57D54">
        <w:rPr>
          <w:rFonts w:ascii="Arial Narrow" w:hAnsi="Arial Narrow"/>
          <w:b/>
          <w:sz w:val="22"/>
          <w:szCs w:val="22"/>
        </w:rPr>
        <w:t>Názov predmetu zákazky:</w:t>
      </w:r>
      <w:r w:rsidRPr="00B57D54">
        <w:rPr>
          <w:rFonts w:ascii="Arial Narrow" w:hAnsi="Arial Narrow"/>
          <w:sz w:val="22"/>
          <w:szCs w:val="22"/>
        </w:rPr>
        <w:t xml:space="preserve">  </w:t>
      </w:r>
      <w:r w:rsidR="00397178" w:rsidRPr="00397178">
        <w:rPr>
          <w:rFonts w:ascii="Arial Narrow" w:hAnsi="Arial Narrow" w:cs="Helvetica"/>
          <w:b/>
          <w:bCs/>
          <w:color w:val="333333"/>
          <w:sz w:val="22"/>
          <w:szCs w:val="22"/>
          <w:shd w:val="clear" w:color="auto" w:fill="FFFFFF"/>
        </w:rPr>
        <w:t>Spotrebný materiál pre informačno-komunikačné technológie (IKT)</w:t>
      </w:r>
      <w:r w:rsidR="00397178" w:rsidRPr="00397178">
        <w:rPr>
          <w:rFonts w:ascii="Arial Narrow" w:hAnsi="Arial Narrow" w:cs="Helvetica"/>
          <w:b/>
          <w:bCs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r w:rsidR="00397178" w:rsidRPr="00397178">
        <w:rPr>
          <w:rFonts w:ascii="Arial Narrow" w:hAnsi="Arial Narrow" w:cs="Helvetica"/>
          <w:b/>
          <w:bCs/>
          <w:color w:val="333333"/>
          <w:sz w:val="22"/>
          <w:szCs w:val="22"/>
          <w:shd w:val="clear" w:color="auto" w:fill="FFFFFF"/>
        </w:rPr>
        <w:t>časť 1</w:t>
      </w:r>
      <w:r w:rsidR="00397178" w:rsidRPr="00397178">
        <w:rPr>
          <w:rFonts w:ascii="Arial Narrow" w:hAnsi="Arial Narrow" w:cs="Helvetica"/>
          <w:b/>
          <w:color w:val="333333"/>
          <w:sz w:val="22"/>
          <w:szCs w:val="22"/>
          <w:shd w:val="clear" w:color="auto" w:fill="FFFFFF"/>
        </w:rPr>
        <w:t xml:space="preserve"> </w:t>
      </w:r>
    </w:p>
    <w:p w14:paraId="73AA053A" w14:textId="77777777" w:rsidR="00596944" w:rsidRPr="00B57D54" w:rsidRDefault="00596944" w:rsidP="00596944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5C977A1B" w14:textId="77777777" w:rsidR="00596944" w:rsidRPr="00FD7918" w:rsidRDefault="00596944" w:rsidP="00596944">
      <w:pPr>
        <w:pStyle w:val="Default"/>
        <w:numPr>
          <w:ilvl w:val="0"/>
          <w:numId w:val="15"/>
        </w:numPr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1C7243">
        <w:rPr>
          <w:rFonts w:ascii="Arial Narrow" w:hAnsi="Arial Narrow"/>
          <w:sz w:val="22"/>
          <w:szCs w:val="22"/>
        </w:rPr>
        <w:t>Predmetom zákazky je nákup spotrebného materiálu pre útvary MV SR, na zabezpečenie chodu rezortu a s tým</w:t>
      </w:r>
      <w:r>
        <w:rPr>
          <w:rFonts w:ascii="Arial Narrow" w:hAnsi="Arial Narrow"/>
          <w:sz w:val="22"/>
          <w:szCs w:val="22"/>
        </w:rPr>
        <w:t xml:space="preserve"> súvisiace služby.</w:t>
      </w:r>
    </w:p>
    <w:p w14:paraId="3A343759" w14:textId="77777777" w:rsidR="00596944" w:rsidRPr="00B57D54" w:rsidRDefault="00596944" w:rsidP="00596944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2"/>
          <w:szCs w:val="22"/>
          <w:highlight w:val="yellow"/>
        </w:rPr>
      </w:pPr>
    </w:p>
    <w:p w14:paraId="003C2D80" w14:textId="77777777" w:rsidR="00596944" w:rsidRPr="00B57D54" w:rsidRDefault="00596944" w:rsidP="00596944">
      <w:pPr>
        <w:pStyle w:val="Odsekzoznamu"/>
        <w:numPr>
          <w:ilvl w:val="0"/>
          <w:numId w:val="15"/>
        </w:numPr>
        <w:tabs>
          <w:tab w:val="left" w:pos="426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b/>
          <w:sz w:val="22"/>
          <w:szCs w:val="22"/>
        </w:rPr>
        <w:t>Hlavný kód CPV:</w:t>
      </w:r>
    </w:p>
    <w:p w14:paraId="1FAA24A6" w14:textId="77777777" w:rsidR="00596944" w:rsidRDefault="00596944" w:rsidP="00596944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firstLine="1"/>
        <w:contextualSpacing/>
        <w:jc w:val="both"/>
        <w:rPr>
          <w:rFonts w:ascii="Arial Narrow" w:eastAsia="Arial Narrow" w:hAnsi="Arial Narrow"/>
          <w:sz w:val="22"/>
          <w:szCs w:val="22"/>
          <w:lang w:eastAsia="en-US" w:bidi="en-US"/>
        </w:rPr>
      </w:pPr>
      <w:r w:rsidRPr="005E63A2">
        <w:rPr>
          <w:rFonts w:ascii="Arial Narrow" w:eastAsia="Arial Narrow" w:hAnsi="Arial Narrow"/>
          <w:sz w:val="22"/>
          <w:szCs w:val="22"/>
          <w:lang w:eastAsia="en-US" w:bidi="en-US"/>
        </w:rPr>
        <w:t xml:space="preserve">30200000-1 </w:t>
      </w:r>
      <w:r w:rsidRPr="005E63A2">
        <w:rPr>
          <w:rFonts w:ascii="Arial Narrow" w:eastAsia="Arial Narrow" w:hAnsi="Arial Narrow"/>
          <w:sz w:val="22"/>
          <w:szCs w:val="22"/>
          <w:lang w:eastAsia="en-US" w:bidi="en-US"/>
        </w:rPr>
        <w:tab/>
        <w:t>Počítačové zariadenia a spotrebný materiál</w:t>
      </w:r>
    </w:p>
    <w:p w14:paraId="55D33AC1" w14:textId="73D79380" w:rsidR="00397178" w:rsidRDefault="00397178" w:rsidP="00596944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 w:firstLine="709"/>
        <w:contextualSpacing/>
        <w:jc w:val="both"/>
        <w:rPr>
          <w:rFonts w:ascii="Arial Narrow" w:eastAsia="Arial Narrow" w:hAnsi="Arial Narrow"/>
          <w:sz w:val="22"/>
          <w:szCs w:val="22"/>
          <w:lang w:eastAsia="en-US" w:bidi="en-US"/>
        </w:rPr>
      </w:pPr>
      <w:r w:rsidRPr="00397178">
        <w:rPr>
          <w:rFonts w:ascii="Arial Narrow" w:eastAsia="Arial Narrow" w:hAnsi="Arial Narrow"/>
          <w:sz w:val="22"/>
          <w:szCs w:val="22"/>
          <w:lang w:eastAsia="en-US" w:bidi="en-US"/>
        </w:rPr>
        <w:t xml:space="preserve">30237000-9 </w:t>
      </w:r>
      <w:r>
        <w:rPr>
          <w:rFonts w:ascii="Arial Narrow" w:eastAsia="Arial Narrow" w:hAnsi="Arial Narrow"/>
          <w:sz w:val="22"/>
          <w:szCs w:val="22"/>
          <w:lang w:eastAsia="en-US" w:bidi="en-US"/>
        </w:rPr>
        <w:tab/>
      </w:r>
      <w:r w:rsidRPr="00397178">
        <w:rPr>
          <w:rFonts w:ascii="Arial Narrow" w:eastAsia="Arial Narrow" w:hAnsi="Arial Narrow"/>
          <w:sz w:val="22"/>
          <w:szCs w:val="22"/>
          <w:lang w:eastAsia="en-US" w:bidi="en-US"/>
        </w:rPr>
        <w:t>Časti a príslušenstvo počítačov a spotrebný materiál k</w:t>
      </w:r>
      <w:r w:rsidR="00091DB6">
        <w:rPr>
          <w:rFonts w:ascii="Arial Narrow" w:eastAsia="Arial Narrow" w:hAnsi="Arial Narrow"/>
          <w:sz w:val="22"/>
          <w:szCs w:val="22"/>
          <w:lang w:eastAsia="en-US" w:bidi="en-US"/>
        </w:rPr>
        <w:t> </w:t>
      </w:r>
      <w:r w:rsidRPr="00397178">
        <w:rPr>
          <w:rFonts w:ascii="Arial Narrow" w:eastAsia="Arial Narrow" w:hAnsi="Arial Narrow"/>
          <w:sz w:val="22"/>
          <w:szCs w:val="22"/>
          <w:lang w:eastAsia="en-US" w:bidi="en-US"/>
        </w:rPr>
        <w:t>nim</w:t>
      </w:r>
    </w:p>
    <w:p w14:paraId="30429448" w14:textId="77777777" w:rsidR="00091DB6" w:rsidRDefault="00091DB6" w:rsidP="00091DB6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 w:firstLine="709"/>
        <w:contextualSpacing/>
        <w:jc w:val="both"/>
        <w:rPr>
          <w:rFonts w:ascii="Arial Narrow" w:eastAsia="Arial Narrow" w:hAnsi="Arial Narrow"/>
          <w:sz w:val="22"/>
          <w:szCs w:val="22"/>
          <w:lang w:eastAsia="en-US" w:bidi="en-US"/>
        </w:rPr>
      </w:pPr>
      <w:r w:rsidRPr="00E27577">
        <w:rPr>
          <w:rFonts w:ascii="Arial Narrow" w:eastAsia="Arial Narrow" w:hAnsi="Arial Narrow"/>
          <w:sz w:val="22"/>
          <w:szCs w:val="22"/>
          <w:lang w:eastAsia="en-US" w:bidi="en-US"/>
        </w:rPr>
        <w:t>60000000-8</w:t>
      </w:r>
      <w:r w:rsidRPr="00E27577">
        <w:rPr>
          <w:rFonts w:ascii="Arial Narrow" w:eastAsia="Arial Narrow" w:hAnsi="Arial Narrow"/>
          <w:sz w:val="22"/>
          <w:szCs w:val="22"/>
          <w:lang w:eastAsia="en-US" w:bidi="en-US"/>
        </w:rPr>
        <w:tab/>
        <w:t>Dopravné služby (bez prepravy odpadu)</w:t>
      </w:r>
    </w:p>
    <w:p w14:paraId="02FE6AE1" w14:textId="77777777" w:rsidR="00C1062F" w:rsidRDefault="00C1062F" w:rsidP="00596944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 w:firstLine="709"/>
        <w:contextualSpacing/>
        <w:jc w:val="both"/>
        <w:rPr>
          <w:rFonts w:ascii="Arial Narrow" w:eastAsia="Arial Narrow" w:hAnsi="Arial Narrow"/>
          <w:sz w:val="22"/>
          <w:szCs w:val="22"/>
          <w:lang w:eastAsia="en-US" w:bidi="en-US"/>
        </w:rPr>
      </w:pPr>
    </w:p>
    <w:p w14:paraId="64963821" w14:textId="77777777" w:rsidR="00596944" w:rsidRPr="00B57D54" w:rsidRDefault="00596944" w:rsidP="00596944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b/>
          <w:sz w:val="22"/>
          <w:szCs w:val="22"/>
        </w:rPr>
        <w:t>S tovarom sa požaduje  zabezpečiť aj tieto súvisiace služby:</w:t>
      </w:r>
    </w:p>
    <w:p w14:paraId="71F43D3A" w14:textId="77777777" w:rsidR="00596944" w:rsidRPr="00B57D54" w:rsidRDefault="00596944" w:rsidP="00596944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sz w:val="22"/>
          <w:szCs w:val="22"/>
        </w:rPr>
        <w:t>dodanie tovaru do miesta dodania,</w:t>
      </w:r>
    </w:p>
    <w:p w14:paraId="41DDC1D9" w14:textId="77777777" w:rsidR="00596944" w:rsidRPr="00B57D54" w:rsidRDefault="00596944" w:rsidP="00596944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sz w:val="22"/>
          <w:szCs w:val="22"/>
        </w:rPr>
        <w:t>vyloženie tovaru v mieste dodania.</w:t>
      </w:r>
    </w:p>
    <w:p w14:paraId="73626B55" w14:textId="77777777" w:rsidR="00596944" w:rsidRPr="00B57D54" w:rsidRDefault="00596944" w:rsidP="00596944">
      <w:pPr>
        <w:pStyle w:val="Default"/>
        <w:spacing w:line="276" w:lineRule="auto"/>
        <w:contextualSpacing/>
        <w:jc w:val="both"/>
        <w:rPr>
          <w:rFonts w:ascii="Arial Narrow" w:eastAsia="Times New Roman" w:hAnsi="Arial Narrow" w:cs="Times New Roman"/>
          <w:b/>
          <w:color w:val="auto"/>
          <w:sz w:val="22"/>
          <w:szCs w:val="22"/>
          <w:highlight w:val="yellow"/>
          <w:lang w:eastAsia="cs-CZ"/>
        </w:rPr>
      </w:pPr>
    </w:p>
    <w:p w14:paraId="21BCA35A" w14:textId="77777777" w:rsidR="00596944" w:rsidRPr="00B57D54" w:rsidRDefault="00596944" w:rsidP="00596944">
      <w:pPr>
        <w:pStyle w:val="Default"/>
        <w:numPr>
          <w:ilvl w:val="0"/>
          <w:numId w:val="15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B57D54">
        <w:rPr>
          <w:rFonts w:ascii="Arial Narrow" w:hAnsi="Arial Narrow"/>
          <w:sz w:val="22"/>
          <w:szCs w:val="22"/>
        </w:rPr>
        <w:t>Verejný obstarávateľ</w:t>
      </w:r>
      <w:r w:rsidRPr="00B57D54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CD376C1" w14:textId="77777777" w:rsidR="00596944" w:rsidRPr="00B57D54" w:rsidRDefault="00596944" w:rsidP="0059694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  <w:highlight w:val="yellow"/>
        </w:rPr>
      </w:pPr>
    </w:p>
    <w:p w14:paraId="377FB9C2" w14:textId="77777777" w:rsidR="00596944" w:rsidRPr="00B57D54" w:rsidRDefault="00596944" w:rsidP="00596944">
      <w:pPr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3A0613AE" w14:textId="77777777" w:rsidR="00596944" w:rsidRPr="00B57D54" w:rsidRDefault="00596944" w:rsidP="00596944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highlight w:val="yellow"/>
        </w:rPr>
      </w:pPr>
    </w:p>
    <w:p w14:paraId="162DC9A3" w14:textId="77777777" w:rsidR="00596944" w:rsidRPr="00AB0ED3" w:rsidRDefault="00596944" w:rsidP="00596944">
      <w:pPr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B0ED3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759D3A5E" w14:textId="77777777" w:rsidR="00596944" w:rsidRPr="00AB0ED3" w:rsidRDefault="00596944" w:rsidP="0059694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2BD52548" w14:textId="6472AD91" w:rsidR="00596944" w:rsidRPr="000C4982" w:rsidRDefault="00596944" w:rsidP="00596944">
      <w:pPr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0C4982">
        <w:rPr>
          <w:rFonts w:ascii="Arial Narrow" w:hAnsi="Arial Narrow"/>
          <w:sz w:val="22"/>
          <w:szCs w:val="22"/>
        </w:rPr>
        <w:t xml:space="preserve">Verejný obstarávateľ požaduje na dodaný tovar minimálne </w:t>
      </w:r>
      <w:r w:rsidRPr="000C4982">
        <w:rPr>
          <w:rFonts w:ascii="Arial Narrow" w:hAnsi="Arial Narrow"/>
          <w:b/>
          <w:sz w:val="22"/>
          <w:szCs w:val="22"/>
        </w:rPr>
        <w:t>24</w:t>
      </w:r>
      <w:r w:rsidRPr="000C4982">
        <w:rPr>
          <w:rFonts w:ascii="Arial Narrow" w:hAnsi="Arial Narrow"/>
          <w:sz w:val="22"/>
          <w:szCs w:val="22"/>
        </w:rPr>
        <w:t xml:space="preserve"> mesačnú záruku </w:t>
      </w:r>
      <w:r w:rsidRPr="00A73018">
        <w:rPr>
          <w:rFonts w:ascii="Arial Narrow" w:hAnsi="Arial Narrow"/>
          <w:sz w:val="22"/>
          <w:szCs w:val="22"/>
        </w:rPr>
        <w:t>bezplatného záručného</w:t>
      </w:r>
      <w:r w:rsidRPr="000C4982">
        <w:rPr>
          <w:rFonts w:ascii="Arial Narrow" w:hAnsi="Arial Narrow"/>
          <w:sz w:val="22"/>
          <w:szCs w:val="22"/>
        </w:rPr>
        <w:t xml:space="preserve"> servisu</w:t>
      </w:r>
      <w:r w:rsidRPr="000C4982">
        <w:rPr>
          <w:rFonts w:ascii="Arial Narrow" w:hAnsi="Arial Narrow"/>
          <w:b/>
          <w:sz w:val="22"/>
          <w:szCs w:val="22"/>
        </w:rPr>
        <w:t>,  </w:t>
      </w:r>
      <w:r w:rsidRPr="000C4982">
        <w:rPr>
          <w:rFonts w:ascii="Arial Narrow" w:hAnsi="Arial Narrow"/>
          <w:sz w:val="22"/>
          <w:szCs w:val="22"/>
        </w:rPr>
        <w:t xml:space="preserve">garantovanú výrobcom pokiaľ na záručnom liste nie je vyznačená dlhšia záručná doba podľa záručných podmienok výrobcu </w:t>
      </w:r>
      <w:r w:rsidRPr="000C4982">
        <w:t xml:space="preserve"> </w:t>
      </w:r>
      <w:r w:rsidRPr="000C4982">
        <w:rPr>
          <w:rFonts w:ascii="Arial Narrow" w:hAnsi="Arial Narrow"/>
          <w:sz w:val="22"/>
          <w:szCs w:val="22"/>
        </w:rPr>
        <w:t>po celý čas trvania záručnej doby s dobou odozvy najneskôr nasledujúci pracovný deň od nahlásenia v mieste inštalácie. Záručná doba začína plynúť dňom prevzatia predmetu zmluvy na základe dodacieho listu. Potvrdený dodací list je podkladom k vystaveniu faktúry.</w:t>
      </w:r>
    </w:p>
    <w:p w14:paraId="2B03FBD2" w14:textId="77777777" w:rsidR="00596944" w:rsidRPr="00AB0ED3" w:rsidRDefault="00596944" w:rsidP="00596944">
      <w:p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52E077C3" w14:textId="77777777" w:rsidR="00596944" w:rsidRPr="00B57D54" w:rsidRDefault="00596944" w:rsidP="00596944">
      <w:pPr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 slovenskom alebo českom jazyku, záručné listy, iné doklady podľa druhu tovaru.</w:t>
      </w:r>
    </w:p>
    <w:p w14:paraId="085F50D4" w14:textId="77777777" w:rsidR="00596944" w:rsidRPr="00B57D54" w:rsidRDefault="00596944" w:rsidP="0059694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highlight w:val="yellow"/>
        </w:rPr>
      </w:pPr>
    </w:p>
    <w:p w14:paraId="4BAC9873" w14:textId="77777777" w:rsidR="00596944" w:rsidRPr="00B57D54" w:rsidRDefault="00596944" w:rsidP="00596944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B57D54">
        <w:rPr>
          <w:rFonts w:ascii="Arial Narrow" w:hAnsi="Arial Narrow"/>
          <w:b/>
          <w:color w:val="000000"/>
          <w:sz w:val="22"/>
          <w:szCs w:val="22"/>
        </w:rPr>
        <w:t>Lehota plnenia je:</w:t>
      </w:r>
    </w:p>
    <w:p w14:paraId="37615FE6" w14:textId="35959C34" w:rsidR="00596944" w:rsidRDefault="00596944" w:rsidP="00596944">
      <w:pPr>
        <w:numPr>
          <w:ilvl w:val="0"/>
          <w:numId w:val="17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E72B07">
        <w:rPr>
          <w:rFonts w:ascii="Arial Narrow" w:hAnsi="Arial Narrow"/>
          <w:b/>
          <w:sz w:val="22"/>
          <w:szCs w:val="22"/>
        </w:rPr>
        <w:t xml:space="preserve">do </w:t>
      </w:r>
      <w:r w:rsidR="00EE486D">
        <w:rPr>
          <w:rFonts w:ascii="Arial Narrow" w:hAnsi="Arial Narrow"/>
          <w:b/>
          <w:sz w:val="22"/>
          <w:szCs w:val="22"/>
        </w:rPr>
        <w:t>45</w:t>
      </w:r>
      <w:r w:rsidRPr="00E72B07">
        <w:rPr>
          <w:rFonts w:ascii="Arial Narrow" w:hAnsi="Arial Narrow"/>
          <w:b/>
          <w:sz w:val="22"/>
          <w:szCs w:val="22"/>
        </w:rPr>
        <w:t xml:space="preserve"> dní</w:t>
      </w:r>
      <w:r w:rsidRPr="00B57D54">
        <w:rPr>
          <w:rFonts w:ascii="Arial Narrow" w:hAnsi="Arial Narrow"/>
          <w:sz w:val="22"/>
          <w:szCs w:val="22"/>
        </w:rPr>
        <w:t xml:space="preserve"> odo </w:t>
      </w:r>
      <w:r w:rsidRPr="00FA1C87">
        <w:rPr>
          <w:rFonts w:ascii="Arial Narrow" w:hAnsi="Arial Narrow"/>
          <w:sz w:val="22"/>
          <w:szCs w:val="22"/>
        </w:rPr>
        <w:t>dňa nadobudnutia účinnosti zmluv</w:t>
      </w:r>
      <w:r w:rsidR="00AB7EF8" w:rsidRPr="00FA1C87">
        <w:rPr>
          <w:rFonts w:ascii="Arial Narrow" w:hAnsi="Arial Narrow"/>
          <w:sz w:val="22"/>
          <w:szCs w:val="22"/>
        </w:rPr>
        <w:t>y</w:t>
      </w:r>
    </w:p>
    <w:p w14:paraId="2DA8D884" w14:textId="77777777" w:rsidR="00596944" w:rsidRPr="00B57D54" w:rsidRDefault="00596944" w:rsidP="00596944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57D54">
        <w:rPr>
          <w:rFonts w:ascii="Arial Narrow" w:hAnsi="Arial Narrow"/>
          <w:b/>
          <w:color w:val="000000"/>
          <w:sz w:val="22"/>
          <w:szCs w:val="22"/>
        </w:rPr>
        <w:t>Miest</w:t>
      </w:r>
      <w:r>
        <w:rPr>
          <w:rFonts w:ascii="Arial Narrow" w:hAnsi="Arial Narrow"/>
          <w:b/>
          <w:color w:val="000000"/>
          <w:sz w:val="22"/>
          <w:szCs w:val="22"/>
        </w:rPr>
        <w:t>o</w:t>
      </w:r>
      <w:r w:rsidRPr="00B57D54">
        <w:rPr>
          <w:rFonts w:ascii="Arial Narrow" w:hAnsi="Arial Narrow"/>
          <w:b/>
          <w:color w:val="000000"/>
          <w:sz w:val="22"/>
          <w:szCs w:val="22"/>
        </w:rPr>
        <w:t xml:space="preserve"> dodania </w:t>
      </w:r>
      <w:r>
        <w:rPr>
          <w:rFonts w:ascii="Arial Narrow" w:hAnsi="Arial Narrow"/>
          <w:b/>
          <w:color w:val="000000"/>
          <w:sz w:val="22"/>
          <w:szCs w:val="22"/>
        </w:rPr>
        <w:t>je</w:t>
      </w:r>
      <w:r w:rsidRPr="00B57D54">
        <w:rPr>
          <w:rFonts w:ascii="Arial Narrow" w:hAnsi="Arial Narrow"/>
          <w:b/>
          <w:color w:val="000000"/>
          <w:sz w:val="22"/>
          <w:szCs w:val="22"/>
        </w:rPr>
        <w:t>:</w:t>
      </w:r>
    </w:p>
    <w:p w14:paraId="41871140" w14:textId="77777777" w:rsidR="00596944" w:rsidRPr="0066350D" w:rsidRDefault="00596944" w:rsidP="00596944">
      <w:pPr>
        <w:tabs>
          <w:tab w:val="clear" w:pos="2160"/>
          <w:tab w:val="clear" w:pos="2880"/>
          <w:tab w:val="clear" w:pos="4500"/>
        </w:tabs>
        <w:spacing w:after="60" w:line="276" w:lineRule="auto"/>
        <w:ind w:left="360"/>
        <w:contextualSpacing/>
        <w:jc w:val="both"/>
        <w:rPr>
          <w:rFonts w:ascii="Arial Narrow" w:hAnsi="Arial Narrow"/>
          <w:sz w:val="22"/>
          <w:szCs w:val="22"/>
        </w:rPr>
      </w:pPr>
      <w:r w:rsidRPr="0066350D">
        <w:rPr>
          <w:rFonts w:ascii="Arial Narrow" w:hAnsi="Arial Narrow"/>
          <w:sz w:val="22"/>
          <w:szCs w:val="22"/>
        </w:rPr>
        <w:t>Ministerstvo vnútra Slovenskej republiky</w:t>
      </w:r>
    </w:p>
    <w:p w14:paraId="75ADA128" w14:textId="77777777" w:rsidR="00596944" w:rsidRDefault="00596944" w:rsidP="00596944">
      <w:pPr>
        <w:tabs>
          <w:tab w:val="clear" w:pos="2160"/>
          <w:tab w:val="clear" w:pos="2880"/>
          <w:tab w:val="clear" w:pos="4500"/>
        </w:tabs>
        <w:spacing w:after="60" w:line="276" w:lineRule="auto"/>
        <w:ind w:left="36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Sklad sekcie</w:t>
      </w:r>
      <w:r w:rsidRPr="0066350D">
        <w:rPr>
          <w:rFonts w:ascii="Arial Narrow" w:hAnsi="Arial Narrow"/>
          <w:sz w:val="22"/>
          <w:szCs w:val="22"/>
        </w:rPr>
        <w:t xml:space="preserve"> informatiky, telekomunikácií</w:t>
      </w:r>
      <w:r>
        <w:rPr>
          <w:rFonts w:ascii="Arial Narrow" w:hAnsi="Arial Narrow"/>
          <w:sz w:val="22"/>
          <w:szCs w:val="22"/>
        </w:rPr>
        <w:t xml:space="preserve"> a bezpečnosti, Račianska 45, zo strany </w:t>
      </w:r>
      <w:proofErr w:type="spellStart"/>
      <w:r>
        <w:rPr>
          <w:rFonts w:ascii="Arial Narrow" w:hAnsi="Arial Narrow"/>
          <w:sz w:val="22"/>
          <w:szCs w:val="22"/>
        </w:rPr>
        <w:t>Legerského</w:t>
      </w:r>
      <w:proofErr w:type="spellEnd"/>
      <w:r>
        <w:rPr>
          <w:rFonts w:ascii="Arial Narrow" w:hAnsi="Arial Narrow"/>
          <w:sz w:val="22"/>
          <w:szCs w:val="22"/>
        </w:rPr>
        <w:t xml:space="preserve"> 1, 831 02</w:t>
      </w:r>
      <w:r w:rsidRPr="001C7243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Bratislava</w:t>
      </w:r>
    </w:p>
    <w:p w14:paraId="24EA5310" w14:textId="77777777" w:rsidR="00596944" w:rsidRDefault="00596944" w:rsidP="0059694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rPr>
          <w:rFonts w:ascii="Arial Narrow" w:hAnsi="Arial Narrow"/>
          <w:sz w:val="24"/>
          <w:szCs w:val="24"/>
        </w:rPr>
        <w:sectPr w:rsidR="00596944" w:rsidSect="00C10C42">
          <w:pgSz w:w="11906" w:h="16838"/>
          <w:pgMar w:top="1276" w:right="1416" w:bottom="1276" w:left="1417" w:header="708" w:footer="708" w:gutter="0"/>
          <w:cols w:space="708"/>
          <w:docGrid w:linePitch="360"/>
        </w:sectPr>
      </w:pPr>
    </w:p>
    <w:p w14:paraId="6295DBAB" w14:textId="77777777" w:rsidR="00596944" w:rsidRPr="001C7243" w:rsidRDefault="00596944" w:rsidP="00596944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1C7243">
        <w:rPr>
          <w:rFonts w:ascii="Arial Narrow" w:hAnsi="Arial Narrow"/>
          <w:b/>
          <w:color w:val="000000"/>
          <w:sz w:val="22"/>
          <w:szCs w:val="22"/>
        </w:rPr>
        <w:lastRenderedPageBreak/>
        <w:t>Technická  špecifikácia predmetu zákazky s odôvodnením obstarania konkrétnych tovarov</w:t>
      </w:r>
    </w:p>
    <w:p w14:paraId="2A190810" w14:textId="77777777" w:rsidR="00596944" w:rsidRPr="008F7D3D" w:rsidRDefault="00596944" w:rsidP="00596944">
      <w:pPr>
        <w:tabs>
          <w:tab w:val="clear" w:pos="2160"/>
          <w:tab w:val="clear" w:pos="2880"/>
          <w:tab w:val="clear" w:pos="4500"/>
        </w:tabs>
        <w:ind w:left="1069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1D571898" w14:textId="77777777" w:rsidR="00596944" w:rsidRDefault="00596944" w:rsidP="0059694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8F7D3D">
        <w:rPr>
          <w:rFonts w:ascii="Arial Narrow" w:hAnsi="Arial Narrow"/>
          <w:b/>
          <w:sz w:val="22"/>
          <w:szCs w:val="22"/>
        </w:rPr>
        <w:t xml:space="preserve">Sumarizácia </w:t>
      </w:r>
      <w:r w:rsidRPr="004B27FA">
        <w:rPr>
          <w:rFonts w:ascii="Arial Narrow" w:hAnsi="Arial Narrow"/>
          <w:b/>
          <w:sz w:val="22"/>
          <w:szCs w:val="22"/>
        </w:rPr>
        <w:t>počtu</w:t>
      </w:r>
      <w:r w:rsidRPr="008F7D3D">
        <w:rPr>
          <w:rFonts w:ascii="Arial Narrow" w:hAnsi="Arial Narrow"/>
          <w:b/>
          <w:sz w:val="22"/>
          <w:szCs w:val="22"/>
        </w:rPr>
        <w:t xml:space="preserve"> jednotlivých položiek</w:t>
      </w:r>
    </w:p>
    <w:tbl>
      <w:tblPr>
        <w:tblW w:w="8495" w:type="dxa"/>
        <w:tblInd w:w="-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1"/>
        <w:gridCol w:w="5386"/>
        <w:gridCol w:w="2268"/>
      </w:tblGrid>
      <w:tr w:rsidR="00515F3D" w:rsidRPr="001C7243" w14:paraId="781FC3E5" w14:textId="77777777" w:rsidTr="005A6817">
        <w:trPr>
          <w:trHeight w:val="300"/>
        </w:trPr>
        <w:tc>
          <w:tcPr>
            <w:tcW w:w="84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6D1C2100" w14:textId="77777777" w:rsidR="00515F3D" w:rsidRPr="008F7D3D" w:rsidRDefault="00515F3D" w:rsidP="005A6817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:</w:t>
            </w:r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6B2AF99A" w14:textId="77777777" w:rsidR="00515F3D" w:rsidRPr="008F7D3D" w:rsidRDefault="00515F3D" w:rsidP="005A6817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zov položky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6AB68BD8" w14:textId="77777777" w:rsidR="00515F3D" w:rsidRPr="008F7D3D" w:rsidRDefault="00515F3D" w:rsidP="005A6817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če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usov</w:t>
            </w:r>
          </w:p>
        </w:tc>
      </w:tr>
      <w:tr w:rsidR="00515F3D" w:rsidRPr="001C7243" w14:paraId="2476C8D7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5AB0DA4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E374AAF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optická Myš k PC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38EA0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50</w:t>
            </w:r>
          </w:p>
        </w:tc>
      </w:tr>
      <w:tr w:rsidR="00515F3D" w:rsidRPr="001C7243" w14:paraId="43A5465C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039FB7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1337DA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klávesnica k P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527027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50</w:t>
            </w:r>
          </w:p>
        </w:tc>
      </w:tr>
      <w:tr w:rsidR="00515F3D" w:rsidRPr="001C7243" w14:paraId="4831B12C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689081F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3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0958CA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USB  </w:t>
            </w:r>
            <w:proofErr w:type="spellStart"/>
            <w:r w:rsidRPr="00031FB9">
              <w:rPr>
                <w:rFonts w:ascii="Arial Narrow" w:hAnsi="Arial Narrow"/>
                <w:sz w:val="22"/>
                <w:szCs w:val="22"/>
              </w:rPr>
              <w:t>bezdôtovy</w:t>
            </w:r>
            <w:proofErr w:type="spellEnd"/>
            <w:r w:rsidRPr="00031FB9">
              <w:rPr>
                <w:rFonts w:ascii="Arial Narrow" w:hAnsi="Arial Narrow"/>
                <w:sz w:val="22"/>
                <w:szCs w:val="22"/>
              </w:rPr>
              <w:t xml:space="preserve"> set  /</w:t>
            </w:r>
            <w:proofErr w:type="spellStart"/>
            <w:r w:rsidRPr="00031FB9">
              <w:rPr>
                <w:rFonts w:ascii="Arial Narrow" w:hAnsi="Arial Narrow"/>
                <w:sz w:val="22"/>
                <w:szCs w:val="22"/>
              </w:rPr>
              <w:t>kláv</w:t>
            </w:r>
            <w:proofErr w:type="spellEnd"/>
            <w:r w:rsidRPr="00031FB9">
              <w:rPr>
                <w:rFonts w:ascii="Arial Narrow" w:hAnsi="Arial Narrow"/>
                <w:sz w:val="22"/>
                <w:szCs w:val="22"/>
              </w:rPr>
              <w:t>. + myš/ k P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A01AD1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3D227CB0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66B888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4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20130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Bezdrôtová optická Myš k P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B468B9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03A1F3E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1652F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799E34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HDD SSD 240GB-256G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B70E07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00</w:t>
            </w:r>
          </w:p>
        </w:tc>
      </w:tr>
      <w:tr w:rsidR="00515F3D" w:rsidRPr="001C7243" w14:paraId="445FB802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7173BE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6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61522C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HDD SSD 480GB-512G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9A529B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0</w:t>
            </w:r>
          </w:p>
        </w:tc>
      </w:tr>
      <w:tr w:rsidR="00515F3D" w:rsidRPr="001C7243" w14:paraId="3EEDBEE7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7230B4E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7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757C5E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HDD SSD 1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30CB2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3646A33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1C17ECE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8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72A8B5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HDD SSD 2 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6304EA9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091271A7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F0CF65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9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51420B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SSD disk M.2 2280 480-512GB, </w:t>
            </w:r>
            <w:proofErr w:type="spellStart"/>
            <w:r w:rsidRPr="00031FB9">
              <w:rPr>
                <w:rFonts w:ascii="Arial Narrow" w:hAnsi="Arial Narrow"/>
                <w:sz w:val="22"/>
                <w:szCs w:val="22"/>
              </w:rPr>
              <w:t>PCIe</w:t>
            </w:r>
            <w:proofErr w:type="spellEnd"/>
            <w:r w:rsidRPr="00031FB9">
              <w:rPr>
                <w:rFonts w:ascii="Arial Narrow" w:hAnsi="Arial Narrow"/>
                <w:sz w:val="22"/>
                <w:szCs w:val="22"/>
              </w:rPr>
              <w:t xml:space="preserve"> 3.0 4x </w:t>
            </w:r>
            <w:proofErr w:type="spellStart"/>
            <w:r w:rsidRPr="00031FB9">
              <w:rPr>
                <w:rFonts w:ascii="Arial Narrow" w:hAnsi="Arial Narrow"/>
                <w:sz w:val="22"/>
                <w:szCs w:val="22"/>
              </w:rPr>
              <w:t>NVMe</w:t>
            </w:r>
            <w:proofErr w:type="spellEnd"/>
            <w:r w:rsidRPr="00031FB9">
              <w:rPr>
                <w:rFonts w:ascii="Arial Narrow" w:hAnsi="Arial Narrow"/>
                <w:sz w:val="22"/>
                <w:szCs w:val="22"/>
              </w:rPr>
              <w:t xml:space="preserve"> 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5F462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00</w:t>
            </w:r>
          </w:p>
        </w:tc>
      </w:tr>
      <w:tr w:rsidR="00515F3D" w:rsidRPr="001C7243" w14:paraId="2C0C92AE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39ECB57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EBA0E0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SSD disk M.2 2280 1TB, </w:t>
            </w:r>
            <w:proofErr w:type="spellStart"/>
            <w:r w:rsidRPr="00031FB9">
              <w:rPr>
                <w:rFonts w:ascii="Arial Narrow" w:hAnsi="Arial Narrow"/>
                <w:sz w:val="22"/>
                <w:szCs w:val="22"/>
              </w:rPr>
              <w:t>PCIe</w:t>
            </w:r>
            <w:proofErr w:type="spellEnd"/>
            <w:r w:rsidRPr="00031FB9">
              <w:rPr>
                <w:rFonts w:ascii="Arial Narrow" w:hAnsi="Arial Narrow"/>
                <w:sz w:val="22"/>
                <w:szCs w:val="22"/>
              </w:rPr>
              <w:t xml:space="preserve"> 3.0 4x </w:t>
            </w:r>
            <w:proofErr w:type="spellStart"/>
            <w:r w:rsidRPr="00031FB9">
              <w:rPr>
                <w:rFonts w:ascii="Arial Narrow" w:hAnsi="Arial Narrow"/>
                <w:sz w:val="22"/>
                <w:szCs w:val="22"/>
              </w:rPr>
              <w:t>NVMe</w:t>
            </w:r>
            <w:proofErr w:type="spellEnd"/>
            <w:r w:rsidRPr="00031FB9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8763CD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305E81E1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963E391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1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81E2106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HDD SATA 3.5“ 2 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6E593A9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18C15A48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A95328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2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EE7E4C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HDD </w:t>
            </w:r>
            <w:r>
              <w:rPr>
                <w:rFonts w:ascii="Arial Narrow" w:hAnsi="Arial Narrow"/>
                <w:sz w:val="22"/>
                <w:szCs w:val="22"/>
              </w:rPr>
              <w:t>NAS</w:t>
            </w:r>
            <w:r w:rsidRPr="00031FB9">
              <w:rPr>
                <w:rFonts w:ascii="Arial Narrow" w:hAnsi="Arial Narrow"/>
                <w:sz w:val="22"/>
                <w:szCs w:val="22"/>
              </w:rPr>
              <w:t xml:space="preserve"> 10TB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1403F19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41C3BFF9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B13879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3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D067C4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6A6F78">
              <w:rPr>
                <w:rFonts w:ascii="Arial Narrow" w:hAnsi="Arial Narrow"/>
                <w:color w:val="000000"/>
                <w:sz w:val="22"/>
                <w:szCs w:val="22"/>
              </w:rPr>
              <w:t>Sieťové úložisko NAS typ 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7299847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</w:t>
            </w:r>
          </w:p>
        </w:tc>
      </w:tr>
      <w:tr w:rsidR="00515F3D" w:rsidRPr="001C7243" w14:paraId="5723DEE0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DA887AE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4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569D7FC" w14:textId="77777777" w:rsidR="00515F3D" w:rsidRPr="00031FB9" w:rsidRDefault="00515F3D" w:rsidP="005A6817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6A6F78">
              <w:rPr>
                <w:rFonts w:ascii="Arial Narrow" w:hAnsi="Arial Narrow"/>
                <w:color w:val="000000"/>
                <w:sz w:val="22"/>
                <w:szCs w:val="22"/>
              </w:rPr>
              <w:t xml:space="preserve">Sieťové úložisko NAS typ 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88F93C0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</w:t>
            </w:r>
          </w:p>
        </w:tc>
      </w:tr>
      <w:tr w:rsidR="00515F3D" w:rsidRPr="001C7243" w14:paraId="50C68F68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62A2513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9DCFA61" w14:textId="77777777" w:rsidR="00515F3D" w:rsidRPr="00031FB9" w:rsidRDefault="00515F3D" w:rsidP="005A6817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6A6F78">
              <w:rPr>
                <w:rFonts w:ascii="Arial Narrow" w:hAnsi="Arial Narrow"/>
                <w:color w:val="000000"/>
                <w:sz w:val="22"/>
                <w:szCs w:val="22"/>
              </w:rPr>
              <w:t xml:space="preserve">Sieťové úložisko NAS typ </w:t>
            </w:r>
            <w:r>
              <w:rPr>
                <w:rFonts w:ascii="Arial Narrow" w:hAnsi="Arial Narrow"/>
                <w:color w:val="000000"/>
                <w:sz w:val="22"/>
                <w:szCs w:val="22"/>
              </w:rPr>
              <w:t>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D7E4915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</w:tr>
      <w:tr w:rsidR="00515F3D" w:rsidRPr="001C7243" w14:paraId="44707069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C786E6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6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2F8B21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EXT.HDD 2.5" 1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F94FA0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50</w:t>
            </w:r>
          </w:p>
        </w:tc>
      </w:tr>
      <w:tr w:rsidR="00515F3D" w:rsidRPr="001C7243" w14:paraId="7DC2A548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8954A55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7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515EB9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EXT.HDD 2.5" 2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AB8965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50</w:t>
            </w:r>
          </w:p>
        </w:tc>
      </w:tr>
      <w:tr w:rsidR="00515F3D" w:rsidRPr="001C7243" w14:paraId="71A1ECE9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F4BB7D4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8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6D81450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EXT. HDD 2.5“ 3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A9001CD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2746A6EE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C0AA5DF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9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8A465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EXT.HDD 2.5" 4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B9217E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50</w:t>
            </w:r>
          </w:p>
        </w:tc>
      </w:tr>
      <w:tr w:rsidR="00515F3D" w:rsidRPr="001C7243" w14:paraId="2331A6C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C7ECF3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0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7E0CAF3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EXT. HDD2.5“ 10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5D68ED0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093A7EE1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2D87C6F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1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62A7B21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EXT. HDD 2.5“ 16 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6C25B6F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6253D978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4223124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2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C3FCC8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E50424">
              <w:rPr>
                <w:rFonts w:ascii="Arial Narrow" w:hAnsi="Arial Narrow"/>
                <w:sz w:val="22"/>
                <w:szCs w:val="22"/>
              </w:rPr>
              <w:t>EXT.SDD 2.5" 2T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FC5622B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7D5E82FE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CAC63B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3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23A60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ámček na SSD disky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A4C67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600</w:t>
            </w:r>
          </w:p>
        </w:tc>
      </w:tr>
      <w:tr w:rsidR="00515F3D" w:rsidRPr="001C7243" w14:paraId="40ECD7C4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DD43A38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4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CA383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á karta USB 3.1 C / RJ4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DB162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3C35DB8F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1E43A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5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1577FD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á karta USB 2.0-3.0 / RJ4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A91275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24B817D6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934DA9B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6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BB36E7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kľúč 16GB USB-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DA16BFA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0</w:t>
            </w:r>
          </w:p>
        </w:tc>
      </w:tr>
      <w:tr w:rsidR="00515F3D" w:rsidRPr="001C7243" w14:paraId="1BB4AF55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772131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7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41345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kľuč 32GB USB-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81916D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0</w:t>
            </w:r>
          </w:p>
        </w:tc>
      </w:tr>
      <w:tr w:rsidR="00515F3D" w:rsidRPr="001C7243" w14:paraId="3375C1F2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DB7143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8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8F4EA1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kľuč 64GB USB-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C86FCC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1000 </w:t>
            </w:r>
          </w:p>
        </w:tc>
      </w:tr>
      <w:tr w:rsidR="00515F3D" w:rsidRPr="001C7243" w14:paraId="2C4A9ED9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79E3CC7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9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8E6C4C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kľuč 128GB USB-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DD567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1000 </w:t>
            </w:r>
          </w:p>
        </w:tc>
      </w:tr>
      <w:tr w:rsidR="00515F3D" w:rsidRPr="001C7243" w14:paraId="4233CB29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BCA43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0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F5242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kľuč 256GB USB-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78D944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400 </w:t>
            </w:r>
          </w:p>
        </w:tc>
      </w:tr>
      <w:tr w:rsidR="00515F3D" w:rsidRPr="001C7243" w14:paraId="3F99E7D0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05CC58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1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17D2DBF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SB kľuč 1TB USB-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50FA29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7EE679D4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5EE624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2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9AFA2CE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0455F">
              <w:rPr>
                <w:rFonts w:ascii="Arial Narrow" w:hAnsi="Arial Narrow"/>
                <w:sz w:val="22"/>
                <w:szCs w:val="22"/>
              </w:rPr>
              <w:t>USB kľúč 128GB USB-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205ADBA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00</w:t>
            </w:r>
          </w:p>
        </w:tc>
      </w:tr>
      <w:tr w:rsidR="00515F3D" w:rsidRPr="001C7243" w14:paraId="3795D80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DCC23C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3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145A54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Webkamer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DA1CF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6D9FC5FD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8DED33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4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D170C8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eproduktory 2.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E0656C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09E2CF22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7B5F04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5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F8E9B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DVD </w:t>
            </w:r>
            <w:proofErr w:type="spellStart"/>
            <w:r w:rsidRPr="00031FB9">
              <w:rPr>
                <w:rFonts w:ascii="Arial Narrow" w:hAnsi="Arial Narrow"/>
                <w:sz w:val="22"/>
                <w:szCs w:val="22"/>
              </w:rPr>
              <w:t>napalovačka</w:t>
            </w:r>
            <w:proofErr w:type="spellEnd"/>
            <w:r w:rsidRPr="00031FB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031FB9">
              <w:rPr>
                <w:rFonts w:ascii="Arial Narrow" w:hAnsi="Arial Narrow"/>
                <w:sz w:val="22"/>
                <w:szCs w:val="22"/>
              </w:rPr>
              <w:t>ext</w:t>
            </w:r>
            <w:proofErr w:type="spellEnd"/>
            <w:r w:rsidRPr="00031FB9">
              <w:rPr>
                <w:rFonts w:ascii="Arial Narrow" w:hAnsi="Arial Narrow"/>
                <w:sz w:val="22"/>
                <w:szCs w:val="22"/>
              </w:rPr>
              <w:t>. US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2A82A5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0</w:t>
            </w:r>
          </w:p>
        </w:tc>
      </w:tr>
      <w:tr w:rsidR="00515F3D" w:rsidRPr="001C7243" w14:paraId="4798EB9F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D310100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6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0038F0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Blu-ray </w:t>
            </w:r>
            <w:proofErr w:type="spellStart"/>
            <w:r w:rsidRPr="00031FB9">
              <w:rPr>
                <w:rFonts w:ascii="Arial Narrow" w:hAnsi="Arial Narrow"/>
                <w:sz w:val="22"/>
                <w:szCs w:val="22"/>
              </w:rPr>
              <w:t>napalovačka</w:t>
            </w:r>
            <w:proofErr w:type="spellEnd"/>
            <w:r w:rsidRPr="00031FB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031FB9">
              <w:rPr>
                <w:rFonts w:ascii="Arial Narrow" w:hAnsi="Arial Narrow"/>
                <w:sz w:val="22"/>
                <w:szCs w:val="22"/>
              </w:rPr>
              <w:t>ext</w:t>
            </w:r>
            <w:proofErr w:type="spellEnd"/>
            <w:r w:rsidRPr="00031FB9">
              <w:rPr>
                <w:rFonts w:ascii="Arial Narrow" w:hAnsi="Arial Narrow"/>
                <w:sz w:val="22"/>
                <w:szCs w:val="22"/>
              </w:rPr>
              <w:t>. US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952427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0</w:t>
            </w:r>
          </w:p>
        </w:tc>
      </w:tr>
      <w:tr w:rsidR="00515F3D" w:rsidRPr="001C7243" w14:paraId="7FAB67C4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0940B8D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7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8C036D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CD/R 700M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6C595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30 000</w:t>
            </w:r>
          </w:p>
        </w:tc>
      </w:tr>
      <w:tr w:rsidR="00515F3D" w:rsidRPr="001C7243" w14:paraId="706690E0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DB8C742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3</w:t>
            </w:r>
            <w:r>
              <w:rPr>
                <w:rFonts w:ascii="Arial Narrow" w:hAnsi="Arial Narrow"/>
                <w:sz w:val="22"/>
                <w:szCs w:val="22"/>
              </w:rPr>
              <w:t>8</w:t>
            </w:r>
            <w:r w:rsidRPr="005B09AB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C10EF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DVD/R 4,7GB x16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67C111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30 000</w:t>
            </w:r>
          </w:p>
        </w:tc>
      </w:tr>
      <w:tr w:rsidR="00515F3D" w:rsidRPr="001C7243" w14:paraId="1DBDEE1F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D0CA34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3</w:t>
            </w:r>
            <w:r>
              <w:rPr>
                <w:rFonts w:ascii="Arial Narrow" w:hAnsi="Arial Narrow"/>
                <w:sz w:val="22"/>
                <w:szCs w:val="22"/>
              </w:rPr>
              <w:t>9</w:t>
            </w:r>
            <w:r w:rsidRPr="005B09AB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9E9E4DD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 xml:space="preserve">DVD+R </w:t>
            </w:r>
            <w:proofErr w:type="spellStart"/>
            <w:r w:rsidRPr="005B09AB">
              <w:rPr>
                <w:rFonts w:ascii="Arial Narrow" w:hAnsi="Arial Narrow"/>
                <w:sz w:val="22"/>
                <w:szCs w:val="22"/>
              </w:rPr>
              <w:t>Dual</w:t>
            </w:r>
            <w:proofErr w:type="spellEnd"/>
            <w:r w:rsidRPr="005B09AB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5B09AB">
              <w:rPr>
                <w:rFonts w:ascii="Arial Narrow" w:hAnsi="Arial Narrow"/>
                <w:sz w:val="22"/>
                <w:szCs w:val="22"/>
              </w:rPr>
              <w:t>Layer</w:t>
            </w:r>
            <w:proofErr w:type="spellEnd"/>
            <w:r w:rsidRPr="005B09AB">
              <w:rPr>
                <w:rFonts w:ascii="Arial Narrow" w:hAnsi="Arial Narrow"/>
                <w:sz w:val="22"/>
                <w:szCs w:val="22"/>
              </w:rPr>
              <w:t xml:space="preserve"> 8,5Gb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FDC010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 000</w:t>
            </w:r>
          </w:p>
        </w:tc>
      </w:tr>
      <w:tr w:rsidR="00515F3D" w:rsidRPr="001C7243" w14:paraId="3BA95AB1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A64D99B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FCC79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BD-R, 25GB x6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81626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 500</w:t>
            </w:r>
          </w:p>
        </w:tc>
      </w:tr>
      <w:tr w:rsidR="00515F3D" w:rsidRPr="001C7243" w14:paraId="476547A1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B091E80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1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7E40B69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BD-R, 50GB x6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2969F2C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00</w:t>
            </w:r>
          </w:p>
        </w:tc>
      </w:tr>
      <w:tr w:rsidR="00515F3D" w:rsidRPr="001C7243" w14:paraId="6DC87D93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379D3DE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lastRenderedPageBreak/>
              <w:t>42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C1A019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BD-R, 100GB x6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627BE9D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0</w:t>
            </w:r>
          </w:p>
        </w:tc>
      </w:tr>
      <w:tr w:rsidR="00515F3D" w:rsidRPr="001C7243" w14:paraId="7B925EAC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F866A03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3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29DC770" w14:textId="77777777" w:rsidR="00515F3D" w:rsidRPr="005B09AB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Pamäťová karta 64GB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9F8DF11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5AE88E31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946E1F9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4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57E01A" w14:textId="77777777" w:rsidR="00515F3D" w:rsidRPr="005B09AB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Pamäťová karta 128GB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93D2CB3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174BFE95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6A3CC5D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5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4E3C819" w14:textId="77777777" w:rsidR="00515F3D" w:rsidRPr="005B09AB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Pamäťová karta 256GB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1806FC0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1ED6B804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7247D5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6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03AAEF1" w14:textId="77777777" w:rsidR="00515F3D" w:rsidRPr="005B09AB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5B09AB">
              <w:rPr>
                <w:rFonts w:ascii="Arial Narrow" w:hAnsi="Arial Narrow"/>
                <w:sz w:val="22"/>
                <w:szCs w:val="22"/>
              </w:rPr>
              <w:t>Pamäťová karta 512GB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65610FE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030C5D0C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E5E3FD4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7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0C381B4" w14:textId="77777777" w:rsidR="00515F3D" w:rsidRPr="005B09AB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6B2CFB">
              <w:rPr>
                <w:rFonts w:ascii="Arial Narrow" w:hAnsi="Arial Narrow"/>
                <w:sz w:val="22"/>
                <w:szCs w:val="22"/>
              </w:rPr>
              <w:t xml:space="preserve">SD karta (pre </w:t>
            </w:r>
            <w:proofErr w:type="spellStart"/>
            <w:r w:rsidRPr="006B2CFB">
              <w:rPr>
                <w:rFonts w:ascii="Arial Narrow" w:hAnsi="Arial Narrow"/>
                <w:sz w:val="22"/>
                <w:szCs w:val="22"/>
              </w:rPr>
              <w:t>fotopascu</w:t>
            </w:r>
            <w:proofErr w:type="spellEnd"/>
            <w:r w:rsidRPr="006B2CFB">
              <w:rPr>
                <w:rFonts w:ascii="Arial Narrow" w:hAnsi="Arial Narrow"/>
                <w:sz w:val="22"/>
                <w:szCs w:val="22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753C07E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0</w:t>
            </w:r>
          </w:p>
        </w:tc>
      </w:tr>
      <w:tr w:rsidR="00515F3D" w:rsidRPr="001C7243" w14:paraId="107C42B0" w14:textId="77777777" w:rsidTr="005A6817">
        <w:trPr>
          <w:trHeight w:val="300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5A3C7A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8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CEC0C0" w14:textId="77777777" w:rsidR="00515F3D" w:rsidRPr="006B2CFB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Grafická karta 6 GB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2C591EF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1771B72C" w14:textId="77777777" w:rsidTr="005A6817">
        <w:trPr>
          <w:trHeight w:val="34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170AA5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9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0011F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Papierová obaly - </w:t>
            </w:r>
            <w:proofErr w:type="spellStart"/>
            <w:r w:rsidRPr="00031FB9">
              <w:rPr>
                <w:rFonts w:ascii="Arial Narrow" w:hAnsi="Arial Narrow"/>
                <w:sz w:val="22"/>
                <w:szCs w:val="22"/>
              </w:rPr>
              <w:t>pošetka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BE0925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65 000</w:t>
            </w:r>
          </w:p>
        </w:tc>
      </w:tr>
      <w:tr w:rsidR="00515F3D" w:rsidRPr="001C7243" w14:paraId="20B40A73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08CC797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0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D18C9A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AM 16GB DDR4 2666 MHz /1x16GB/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0BB1E3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57189402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601A9B8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1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D8C20F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AM 16GB SO-DIMM DDR4 3200 MHz /1x16GB/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99A340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6D155395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F2EEAF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2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BBA73C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AM 16GB DDR5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5B09AB">
              <w:rPr>
                <w:rFonts w:ascii="Arial Narrow" w:hAnsi="Arial Narrow"/>
                <w:sz w:val="22"/>
                <w:szCs w:val="22"/>
              </w:rPr>
              <w:t>6000 MHz /1x16GB/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80B85B4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50</w:t>
            </w:r>
          </w:p>
        </w:tc>
      </w:tr>
      <w:tr w:rsidR="00515F3D" w:rsidRPr="001C7243" w14:paraId="2BB10B2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6346B72" w14:textId="77777777" w:rsidR="00515F3D" w:rsidRPr="005B09AB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3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0AD90C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USB Hub typ 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3552A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07E712D7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2062811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4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3BFDE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USB Hub typ 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8845B4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408836CF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6CA7847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5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75222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edukcia USB-A na SAT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BC3EE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58891EDC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4AB89A0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6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CBA495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USB 3.0 </w:t>
            </w:r>
            <w:proofErr w:type="spellStart"/>
            <w:r w:rsidRPr="00031FB9">
              <w:rPr>
                <w:rFonts w:ascii="Arial Narrow" w:hAnsi="Arial Narrow"/>
                <w:sz w:val="22"/>
                <w:szCs w:val="22"/>
              </w:rPr>
              <w:t>Card</w:t>
            </w:r>
            <w:proofErr w:type="spellEnd"/>
            <w:r w:rsidRPr="00031FB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031FB9">
              <w:rPr>
                <w:rFonts w:ascii="Arial Narrow" w:hAnsi="Arial Narrow"/>
                <w:sz w:val="22"/>
                <w:szCs w:val="22"/>
              </w:rPr>
              <w:t>Reader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75995C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48E1004F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71BFDB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7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D9F78B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Napájací zdroj pre notebook 65W - USB-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FA782B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4D1C20EA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AD5A5BF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8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44826D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Napájací adaptér 65 W; konektor 4,50/3,00 m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4C7B1E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1FDAA730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B2783F4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9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FE046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Univerzálny napájací zdroj pre notebook 90W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FBB850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50</w:t>
            </w:r>
          </w:p>
        </w:tc>
      </w:tr>
      <w:tr w:rsidR="00515F3D" w:rsidRPr="001C7243" w14:paraId="6BE5635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24C92E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0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ACD081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Redukcia HDMI na VG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C7D939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6C47C7FC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A217971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1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3CC6BB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Redukcia </w:t>
            </w:r>
            <w:proofErr w:type="spellStart"/>
            <w:r w:rsidRPr="00031FB9">
              <w:rPr>
                <w:rFonts w:ascii="Arial Narrow" w:hAnsi="Arial Narrow"/>
                <w:sz w:val="22"/>
                <w:szCs w:val="22"/>
              </w:rPr>
              <w:t>DisplayPort</w:t>
            </w:r>
            <w:proofErr w:type="spellEnd"/>
            <w:r w:rsidRPr="00031FB9">
              <w:rPr>
                <w:rFonts w:ascii="Arial Narrow" w:hAnsi="Arial Narrow"/>
                <w:sz w:val="22"/>
                <w:szCs w:val="22"/>
              </w:rPr>
              <w:t xml:space="preserve"> na HDMI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A0D63E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649C39A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8D008FC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2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F5578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 xml:space="preserve">Redukcia </w:t>
            </w:r>
            <w:proofErr w:type="spellStart"/>
            <w:r w:rsidRPr="00031FB9">
              <w:rPr>
                <w:rFonts w:ascii="Arial Narrow" w:hAnsi="Arial Narrow"/>
                <w:sz w:val="22"/>
                <w:szCs w:val="22"/>
              </w:rPr>
              <w:t>DisplayPort</w:t>
            </w:r>
            <w:proofErr w:type="spellEnd"/>
            <w:r w:rsidRPr="00031FB9">
              <w:rPr>
                <w:rFonts w:ascii="Arial Narrow" w:hAnsi="Arial Narrow"/>
                <w:sz w:val="22"/>
                <w:szCs w:val="22"/>
              </w:rPr>
              <w:t xml:space="preserve"> na VG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2BC7C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65B3CB8E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5D322F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3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5B167C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HDMI kábel 5m - prepojovací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7A4B9E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71976CB2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94FAA6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4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609A02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HDMI kábel 10m - prepojovací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001012F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0</w:t>
            </w:r>
          </w:p>
        </w:tc>
      </w:tr>
      <w:tr w:rsidR="00515F3D" w:rsidRPr="001C7243" w14:paraId="1835AEBB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31D5FC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5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EAFEFC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ý kábel 1m – prepojovací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44EC9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50</w:t>
            </w:r>
          </w:p>
        </w:tc>
      </w:tr>
      <w:tr w:rsidR="00515F3D" w:rsidRPr="001C7243" w14:paraId="268B514D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E7D0D28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6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6E8D78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ý kábel 1,5m – prepojovací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3641E8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031FB9">
              <w:rPr>
                <w:rFonts w:ascii="Arial Narrow" w:hAnsi="Arial Narrow"/>
                <w:sz w:val="22"/>
                <w:szCs w:val="22"/>
              </w:rPr>
              <w:t>00</w:t>
            </w:r>
          </w:p>
        </w:tc>
      </w:tr>
      <w:tr w:rsidR="00515F3D" w:rsidRPr="001C7243" w14:paraId="256E616F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9BABFBA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7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5A2AB9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ý kábel 2m – prepojovací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25C11D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031FB9">
              <w:rPr>
                <w:rFonts w:ascii="Arial Narrow" w:hAnsi="Arial Narrow"/>
                <w:sz w:val="22"/>
                <w:szCs w:val="22"/>
              </w:rPr>
              <w:t>00</w:t>
            </w:r>
          </w:p>
        </w:tc>
      </w:tr>
      <w:tr w:rsidR="00515F3D" w:rsidRPr="001C7243" w14:paraId="6ABD7C00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69CA862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8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F46EE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ý kábel 3m – prepojovací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4F4957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031FB9">
              <w:rPr>
                <w:rFonts w:ascii="Arial Narrow" w:hAnsi="Arial Narrow"/>
                <w:sz w:val="22"/>
                <w:szCs w:val="22"/>
              </w:rPr>
              <w:t>00</w:t>
            </w:r>
          </w:p>
        </w:tc>
      </w:tr>
      <w:tr w:rsidR="00515F3D" w:rsidRPr="001C7243" w14:paraId="33381C15" w14:textId="77777777" w:rsidTr="005A6817">
        <w:trPr>
          <w:trHeight w:val="300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24AED5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9.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7FADD9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ý kábel 5m – prepojovací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3D1AC1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031FB9">
              <w:rPr>
                <w:rFonts w:ascii="Arial Narrow" w:hAnsi="Arial Narrow"/>
                <w:sz w:val="22"/>
                <w:szCs w:val="22"/>
              </w:rPr>
              <w:t>00</w:t>
            </w:r>
          </w:p>
        </w:tc>
      </w:tr>
      <w:tr w:rsidR="00515F3D" w:rsidRPr="001C7243" w14:paraId="468433A2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9A0D6D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0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01C020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Sieťový kábel 7,5m – prepojovací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3467F1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31FB9">
              <w:rPr>
                <w:rFonts w:ascii="Arial Narrow" w:hAnsi="Arial Narrow"/>
                <w:sz w:val="22"/>
                <w:szCs w:val="22"/>
              </w:rPr>
              <w:t>250</w:t>
            </w:r>
          </w:p>
        </w:tc>
      </w:tr>
      <w:tr w:rsidR="00515F3D" w:rsidRPr="001C7243" w14:paraId="2C71E816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BDB8B3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1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163859F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Serverový disk SA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209C906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</w:t>
            </w:r>
          </w:p>
        </w:tc>
      </w:tr>
      <w:tr w:rsidR="00515F3D" w:rsidRPr="001C7243" w14:paraId="6140D291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8E1716E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2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BC94FD7" w14:textId="77777777" w:rsidR="00515F3D" w:rsidRPr="00031FB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A21929">
              <w:rPr>
                <w:rFonts w:ascii="Arial Narrow" w:hAnsi="Arial Narrow"/>
                <w:sz w:val="22"/>
                <w:szCs w:val="22"/>
              </w:rPr>
              <w:t>Sada</w:t>
            </w:r>
            <w:proofErr w:type="spellEnd"/>
            <w:r w:rsidRPr="00A21929">
              <w:rPr>
                <w:rFonts w:ascii="Arial Narrow" w:hAnsi="Arial Narrow"/>
                <w:sz w:val="22"/>
                <w:szCs w:val="22"/>
              </w:rPr>
              <w:t xml:space="preserve"> č. 1 na opravu elektroniky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08E4DE" w14:textId="77777777" w:rsidR="00515F3D" w:rsidRPr="00031FB9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</w:tr>
      <w:tr w:rsidR="00515F3D" w:rsidRPr="001C7243" w14:paraId="66642EB4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DAEE2E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3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FF00498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A21929">
              <w:rPr>
                <w:rFonts w:ascii="Arial Narrow" w:hAnsi="Arial Narrow"/>
                <w:sz w:val="22"/>
                <w:szCs w:val="22"/>
              </w:rPr>
              <w:t>Sada</w:t>
            </w:r>
            <w:proofErr w:type="spellEnd"/>
            <w:r w:rsidRPr="00A21929">
              <w:rPr>
                <w:rFonts w:ascii="Arial Narrow" w:hAnsi="Arial Narrow"/>
                <w:sz w:val="22"/>
                <w:szCs w:val="22"/>
              </w:rPr>
              <w:t xml:space="preserve"> č.2 na opravu elektroniky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ED29AA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</w:tr>
      <w:tr w:rsidR="00515F3D" w:rsidRPr="001C7243" w14:paraId="579D05E6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60A854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4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3265870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Prenosný tonerový vysávač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11B83D3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</w:tr>
      <w:tr w:rsidR="00515F3D" w:rsidRPr="001C7243" w14:paraId="071DF756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F83700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5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662CACC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Filtračné kazety do vysávača na čierny toner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70ADF1B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</w:t>
            </w:r>
          </w:p>
        </w:tc>
      </w:tr>
      <w:tr w:rsidR="00515F3D" w:rsidRPr="001C7243" w14:paraId="033EEC8C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3A660A1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6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0D5D7C8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Filtračné kazety do vysávača na farebný toner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6C3DE95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</w:t>
            </w:r>
          </w:p>
        </w:tc>
      </w:tr>
      <w:tr w:rsidR="00515F3D" w:rsidRPr="001C7243" w14:paraId="4A6E8D7E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0057859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7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E6BEBC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Televízny stojan na kolieskach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B2FF8F5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</w:t>
            </w:r>
          </w:p>
        </w:tc>
      </w:tr>
      <w:tr w:rsidR="00515F3D" w:rsidRPr="001C7243" w14:paraId="3E47FD6F" w14:textId="77777777" w:rsidTr="005A6817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370759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78.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0219C5F" w14:textId="77777777" w:rsidR="00515F3D" w:rsidRPr="00A21929" w:rsidRDefault="00515F3D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A21929">
              <w:rPr>
                <w:rFonts w:ascii="Arial Narrow" w:hAnsi="Arial Narrow"/>
                <w:sz w:val="22"/>
                <w:szCs w:val="22"/>
              </w:rPr>
              <w:t>Nástenný držiak na LED TV s nastaviteľným ramenom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478EDCF" w14:textId="77777777" w:rsidR="00515F3D" w:rsidRDefault="00515F3D" w:rsidP="005A6817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0</w:t>
            </w:r>
          </w:p>
        </w:tc>
      </w:tr>
    </w:tbl>
    <w:p w14:paraId="6383A195" w14:textId="77777777" w:rsidR="00596944" w:rsidRDefault="00596944" w:rsidP="0059694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32818999" w14:textId="77777777" w:rsidR="00596944" w:rsidRDefault="00596944" w:rsidP="0040160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03C399F6" w14:textId="4901DBF2" w:rsidR="008234E5" w:rsidRDefault="00596944" w:rsidP="00596944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  <w:sectPr w:rsidR="008234E5" w:rsidSect="00401606">
          <w:pgSz w:w="11906" w:h="16838"/>
          <w:pgMar w:top="1276" w:right="1416" w:bottom="1276" w:left="1417" w:header="708" w:footer="708" w:gutter="0"/>
          <w:cols w:space="708"/>
          <w:docGrid w:linePitch="360"/>
        </w:sectPr>
      </w:pPr>
      <w:r w:rsidRPr="008F7D3D">
        <w:rPr>
          <w:rFonts w:ascii="Arial Narrow" w:hAnsi="Arial Narrow" w:cs="Arial"/>
          <w:color w:val="000000"/>
          <w:sz w:val="22"/>
          <w:szCs w:val="22"/>
        </w:rPr>
        <w:t xml:space="preserve">Všetky technické parametre/funkcionality, resp. produkty požadovaného predmetu zákazky uvedené v tabuľke nižšie predstavujú </w:t>
      </w:r>
      <w:r>
        <w:rPr>
          <w:rFonts w:ascii="Arial Narrow" w:hAnsi="Arial Narrow" w:cs="Arial"/>
          <w:color w:val="000000"/>
          <w:sz w:val="22"/>
          <w:szCs w:val="22"/>
        </w:rPr>
        <w:t xml:space="preserve">minimálnu </w:t>
      </w:r>
      <w:r w:rsidRPr="008F7D3D">
        <w:rPr>
          <w:rFonts w:ascii="Arial Narrow" w:hAnsi="Arial Narrow" w:cs="Arial"/>
          <w:color w:val="000000"/>
          <w:sz w:val="22"/>
          <w:szCs w:val="22"/>
        </w:rPr>
        <w:t>požiadavku na obstaranie konkrétnych produktov</w:t>
      </w:r>
      <w:r w:rsidR="0042787D">
        <w:rPr>
          <w:rFonts w:ascii="Arial Narrow" w:hAnsi="Arial Narrow" w:cs="Arial"/>
          <w:color w:val="000000"/>
          <w:sz w:val="22"/>
          <w:szCs w:val="22"/>
        </w:rPr>
        <w:t>.</w:t>
      </w:r>
    </w:p>
    <w:p w14:paraId="2E887F89" w14:textId="7049F0A8" w:rsidR="00596944" w:rsidRDefault="00596944" w:rsidP="00596944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4EAD5D44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5696411D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850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</w:tblGrid>
      <w:tr w:rsidR="00B55ACC" w:rsidRPr="008F7D3D" w14:paraId="2D7E3EFD" w14:textId="77777777" w:rsidTr="00B55ACC">
        <w:trPr>
          <w:trHeight w:val="1605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8A91574" w14:textId="77777777" w:rsidR="00B55ACC" w:rsidRPr="008F7D3D" w:rsidRDefault="00B55ACC" w:rsidP="009C102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8F7D3D">
              <w:rPr>
                <w:rFonts w:ascii="Arial Narrow" w:hAnsi="Arial Narrow" w:cs="Arial"/>
                <w:b/>
                <w:sz w:val="22"/>
                <w:szCs w:val="22"/>
              </w:rPr>
              <w:t>Požadovaná minimálna technická špecifikácia, parametre a funkcionality určené verejným obstarávateľom</w:t>
            </w:r>
          </w:p>
        </w:tc>
      </w:tr>
      <w:tr w:rsidR="00B55ACC" w:rsidRPr="008F7D3D" w14:paraId="4C30D8DE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F433CA3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1 – </w:t>
            </w:r>
            <w:r w:rsidRPr="006472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optická Myš k PC</w:t>
            </w:r>
          </w:p>
        </w:tc>
      </w:tr>
      <w:tr w:rsidR="00B55ACC" w:rsidRPr="008F7D3D" w14:paraId="59D50F8E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8FC8AE1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B687F20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A1B659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DC2903A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836C72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14BE5F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43A2B6D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8830E63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14AE9F9B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6A0ACB8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revedenie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D0EEA8E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Myš drôtová, </w:t>
            </w:r>
          </w:p>
          <w:p w14:paraId="00493004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USB, </w:t>
            </w:r>
          </w:p>
          <w:p w14:paraId="12C3C88C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symetrická, </w:t>
            </w:r>
          </w:p>
          <w:p w14:paraId="7BF15416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laserová, </w:t>
            </w:r>
          </w:p>
          <w:p w14:paraId="7433C529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3 tlačidlá, </w:t>
            </w:r>
          </w:p>
          <w:p w14:paraId="011F9AFA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1000DPI, </w:t>
            </w:r>
          </w:p>
          <w:p w14:paraId="34891DA5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dĺžka 10-12cm, </w:t>
            </w:r>
          </w:p>
          <w:p w14:paraId="0B431EF5" w14:textId="77777777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>čierna</w:t>
            </w:r>
          </w:p>
        </w:tc>
      </w:tr>
      <w:tr w:rsidR="00B55ACC" w:rsidRPr="008F7D3D" w14:paraId="360B104B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A2DC2CF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6472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klávesnica k PC</w:t>
            </w:r>
          </w:p>
        </w:tc>
      </w:tr>
      <w:tr w:rsidR="00B55ACC" w:rsidRPr="008F7D3D" w14:paraId="1C08B045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17CD626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D3065E5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1A8439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45EFB85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BF3617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35CAF4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9EFFBEE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2EF31E8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66E2034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6A0D3AC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revedenie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2E52AD9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Klávesnica kancelárska, </w:t>
            </w:r>
          </w:p>
          <w:p w14:paraId="0CA9BDF9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tichá, </w:t>
            </w:r>
          </w:p>
          <w:p w14:paraId="66E9A596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membránová, </w:t>
            </w:r>
          </w:p>
          <w:p w14:paraId="2C826B2C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drôtová, </w:t>
            </w:r>
          </w:p>
          <w:p w14:paraId="22563E3E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čierna, </w:t>
            </w:r>
          </w:p>
          <w:p w14:paraId="619EA065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6472CB">
              <w:rPr>
                <w:rFonts w:ascii="Arial Narrow" w:hAnsi="Arial Narrow"/>
                <w:sz w:val="22"/>
                <w:szCs w:val="22"/>
              </w:rPr>
              <w:t>chiclet</w:t>
            </w:r>
            <w:proofErr w:type="spellEnd"/>
            <w:r w:rsidRPr="006472CB">
              <w:rPr>
                <w:rFonts w:ascii="Arial Narrow" w:hAnsi="Arial Narrow"/>
                <w:sz w:val="22"/>
                <w:szCs w:val="22"/>
              </w:rPr>
              <w:t xml:space="preserve"> klávesy, </w:t>
            </w:r>
          </w:p>
          <w:p w14:paraId="1D7C34A9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slovenská lokalizácia klávesov, </w:t>
            </w:r>
          </w:p>
          <w:p w14:paraId="40FCF56F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USB-A pripojenie; </w:t>
            </w:r>
          </w:p>
          <w:p w14:paraId="43608C73" w14:textId="77777777" w:rsidR="00B55ACC" w:rsidRPr="003C6AE2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3C6AE2">
              <w:rPr>
                <w:rFonts w:ascii="Arial Narrow" w:hAnsi="Arial Narrow"/>
                <w:sz w:val="22"/>
                <w:szCs w:val="22"/>
              </w:rPr>
              <w:t xml:space="preserve">Kontrolka LED kláves </w:t>
            </w:r>
            <w:proofErr w:type="spellStart"/>
            <w:r w:rsidRPr="003C6AE2">
              <w:rPr>
                <w:rFonts w:ascii="Arial Narrow" w:hAnsi="Arial Narrow"/>
                <w:sz w:val="22"/>
                <w:szCs w:val="22"/>
              </w:rPr>
              <w:t>Caps</w:t>
            </w:r>
            <w:proofErr w:type="spellEnd"/>
            <w:r w:rsidRPr="003C6AE2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3C6AE2">
              <w:rPr>
                <w:rFonts w:ascii="Arial Narrow" w:hAnsi="Arial Narrow"/>
                <w:sz w:val="22"/>
                <w:szCs w:val="22"/>
              </w:rPr>
              <w:t>Lock</w:t>
            </w:r>
            <w:proofErr w:type="spellEnd"/>
            <w:r w:rsidRPr="003C6AE2">
              <w:rPr>
                <w:rFonts w:ascii="Arial Narrow" w:hAnsi="Arial Narrow"/>
                <w:sz w:val="22"/>
                <w:szCs w:val="22"/>
              </w:rPr>
              <w:t xml:space="preserve"> a </w:t>
            </w:r>
            <w:proofErr w:type="spellStart"/>
            <w:r w:rsidRPr="003C6AE2">
              <w:rPr>
                <w:rFonts w:ascii="Arial Narrow" w:hAnsi="Arial Narrow"/>
                <w:sz w:val="22"/>
                <w:szCs w:val="22"/>
              </w:rPr>
              <w:t>Num</w:t>
            </w:r>
            <w:proofErr w:type="spellEnd"/>
            <w:r w:rsidRPr="003C6AE2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3C6AE2">
              <w:rPr>
                <w:rFonts w:ascii="Arial Narrow" w:hAnsi="Arial Narrow"/>
                <w:sz w:val="22"/>
                <w:szCs w:val="22"/>
              </w:rPr>
              <w:t>Lock</w:t>
            </w:r>
            <w:proofErr w:type="spellEnd"/>
            <w:r w:rsidRPr="003C6AE2">
              <w:rPr>
                <w:rFonts w:ascii="Arial Narrow" w:hAnsi="Arial Narrow"/>
                <w:sz w:val="22"/>
                <w:szCs w:val="22"/>
              </w:rPr>
              <w:t xml:space="preserve">; </w:t>
            </w:r>
          </w:p>
          <w:p w14:paraId="69F8EB8C" w14:textId="77777777" w:rsidR="00B55ACC" w:rsidRPr="007F7CF4" w:rsidRDefault="00B55ACC" w:rsidP="009C102A">
            <w:pPr>
              <w:pStyle w:val="Textkomentra"/>
              <w:rPr>
                <w:rFonts w:ascii="Arial Narrow" w:hAnsi="Arial Narrow"/>
                <w:sz w:val="22"/>
                <w:szCs w:val="22"/>
              </w:rPr>
            </w:pPr>
            <w:r w:rsidRPr="003B0B20">
              <w:rPr>
                <w:rFonts w:ascii="Arial Narrow" w:hAnsi="Arial Narrow"/>
                <w:sz w:val="22"/>
                <w:szCs w:val="22"/>
              </w:rPr>
              <w:t xml:space="preserve">Požiadavky na systém: </w:t>
            </w:r>
            <w:r w:rsidRPr="003B0B20">
              <w:rPr>
                <w:rStyle w:val="Odkaznakomentr"/>
                <w:rFonts w:ascii="Arial Narrow" w:hAnsi="Arial Narrow"/>
                <w:sz w:val="22"/>
                <w:szCs w:val="22"/>
              </w:rPr>
              <w:t xml:space="preserve">Kompatibilita Windows 10, </w:t>
            </w:r>
            <w:proofErr w:type="spellStart"/>
            <w:r w:rsidRPr="003B0B20">
              <w:rPr>
                <w:rStyle w:val="Odkaznakomentr"/>
                <w:rFonts w:ascii="Arial Narrow" w:hAnsi="Arial Narrow"/>
                <w:sz w:val="22"/>
                <w:szCs w:val="22"/>
              </w:rPr>
              <w:t>Windovs</w:t>
            </w:r>
            <w:proofErr w:type="spellEnd"/>
            <w:r w:rsidRPr="003B0B20">
              <w:rPr>
                <w:rStyle w:val="Odkaznakomentr"/>
                <w:rFonts w:ascii="Arial Narrow" w:hAnsi="Arial Narrow"/>
                <w:sz w:val="22"/>
                <w:szCs w:val="22"/>
              </w:rPr>
              <w:t xml:space="preserve"> 11</w:t>
            </w:r>
          </w:p>
        </w:tc>
      </w:tr>
      <w:tr w:rsidR="00B55ACC" w:rsidRPr="008F7D3D" w14:paraId="3AF60A99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7A3FDCE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6472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 bezdrôtový set  /</w:t>
            </w:r>
            <w:proofErr w:type="spellStart"/>
            <w:r w:rsidRPr="006472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láv</w:t>
            </w:r>
            <w:proofErr w:type="spellEnd"/>
            <w:r w:rsidRPr="006472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. + myš/ k PC</w:t>
            </w:r>
          </w:p>
        </w:tc>
      </w:tr>
      <w:tr w:rsidR="00B55ACC" w:rsidRPr="008F7D3D" w14:paraId="51CBF747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C01532C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9E06C51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266891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8DA3EC7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71D6C94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2A69765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77014A7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F5BCBB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3E197C7F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1D51DFD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 setu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EC4C26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Set klávesnice a myši – bezdrôtový, </w:t>
            </w:r>
          </w:p>
          <w:p w14:paraId="1F323475" w14:textId="723380BC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>rozhranie:</w:t>
            </w:r>
            <w:r>
              <w:rPr>
                <w:rFonts w:ascii="Arial Narrow" w:hAnsi="Arial Narrow"/>
                <w:sz w:val="22"/>
                <w:szCs w:val="22"/>
              </w:rPr>
              <w:t xml:space="preserve"> USB a bezdrôtový USB prijímač – iba 1 prijímač</w:t>
            </w:r>
          </w:p>
        </w:tc>
      </w:tr>
      <w:tr w:rsidR="00B55ACC" w:rsidRPr="008F7D3D" w14:paraId="3751D15C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2C9EB80" w14:textId="77777777" w:rsidR="00B55ACC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Klávesnic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75C85C3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lokalizácia slovenská s popisom, </w:t>
            </w:r>
          </w:p>
          <w:p w14:paraId="438451D9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polohovateľná kancelárska klávesnica s kontrolkami LED kláves </w:t>
            </w:r>
            <w:proofErr w:type="spellStart"/>
            <w:r w:rsidRPr="006472CB">
              <w:rPr>
                <w:rFonts w:ascii="Arial Narrow" w:hAnsi="Arial Narrow"/>
                <w:sz w:val="22"/>
                <w:szCs w:val="22"/>
              </w:rPr>
              <w:t>Caps</w:t>
            </w:r>
            <w:proofErr w:type="spellEnd"/>
            <w:r w:rsidRPr="006472CB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6472CB">
              <w:rPr>
                <w:rFonts w:ascii="Arial Narrow" w:hAnsi="Arial Narrow"/>
                <w:sz w:val="22"/>
                <w:szCs w:val="22"/>
              </w:rPr>
              <w:t>Lock</w:t>
            </w:r>
            <w:proofErr w:type="spellEnd"/>
            <w:r w:rsidRPr="006472CB">
              <w:rPr>
                <w:rFonts w:ascii="Arial Narrow" w:hAnsi="Arial Narrow"/>
                <w:sz w:val="22"/>
                <w:szCs w:val="22"/>
              </w:rPr>
              <w:t xml:space="preserve"> a </w:t>
            </w:r>
            <w:proofErr w:type="spellStart"/>
            <w:r w:rsidRPr="006472CB">
              <w:rPr>
                <w:rFonts w:ascii="Arial Narrow" w:hAnsi="Arial Narrow"/>
                <w:sz w:val="22"/>
                <w:szCs w:val="22"/>
              </w:rPr>
              <w:t>Num</w:t>
            </w:r>
            <w:proofErr w:type="spellEnd"/>
            <w:r w:rsidRPr="006472CB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6472CB">
              <w:rPr>
                <w:rFonts w:ascii="Arial Narrow" w:hAnsi="Arial Narrow"/>
                <w:sz w:val="22"/>
                <w:szCs w:val="22"/>
              </w:rPr>
              <w:t>Lock</w:t>
            </w:r>
            <w:proofErr w:type="spellEnd"/>
            <w:r w:rsidRPr="006472CB">
              <w:rPr>
                <w:rFonts w:ascii="Arial Narrow" w:hAnsi="Arial Narrow"/>
                <w:sz w:val="22"/>
                <w:szCs w:val="22"/>
              </w:rPr>
              <w:t xml:space="preserve">; </w:t>
            </w:r>
          </w:p>
          <w:p w14:paraId="4644BAAA" w14:textId="77777777" w:rsidR="00B55ACC" w:rsidRPr="00475FCC" w:rsidRDefault="00B55ACC" w:rsidP="009C102A">
            <w:pPr>
              <w:pStyle w:val="Textkomentra"/>
              <w:rPr>
                <w:rFonts w:ascii="Arial Narrow" w:hAnsi="Arial Narrow"/>
                <w:sz w:val="22"/>
                <w:szCs w:val="22"/>
              </w:rPr>
            </w:pPr>
            <w:r w:rsidRPr="003B0B20">
              <w:rPr>
                <w:rFonts w:ascii="Arial Narrow" w:hAnsi="Arial Narrow"/>
                <w:sz w:val="22"/>
                <w:szCs w:val="22"/>
              </w:rPr>
              <w:t xml:space="preserve">Požiadavky na systém: </w:t>
            </w:r>
            <w:r w:rsidRPr="003B0B20">
              <w:rPr>
                <w:rStyle w:val="Odkaznakomentr"/>
                <w:rFonts w:ascii="Arial Narrow" w:hAnsi="Arial Narrow"/>
                <w:sz w:val="22"/>
                <w:szCs w:val="22"/>
              </w:rPr>
              <w:t>Kompatibilita Windows</w:t>
            </w:r>
            <w:r w:rsidRPr="00475FCC">
              <w:rPr>
                <w:rStyle w:val="Odkaznakomentr"/>
                <w:rFonts w:ascii="Arial Narrow" w:hAnsi="Arial Narrow"/>
                <w:sz w:val="22"/>
                <w:szCs w:val="22"/>
              </w:rPr>
              <w:t xml:space="preserve"> 10, </w:t>
            </w:r>
            <w:proofErr w:type="spellStart"/>
            <w:r w:rsidRPr="00475FCC">
              <w:rPr>
                <w:rStyle w:val="Odkaznakomentr"/>
                <w:rFonts w:ascii="Arial Narrow" w:hAnsi="Arial Narrow"/>
                <w:sz w:val="22"/>
                <w:szCs w:val="22"/>
              </w:rPr>
              <w:t>Windovs</w:t>
            </w:r>
            <w:proofErr w:type="spellEnd"/>
            <w:r w:rsidRPr="00475FCC">
              <w:rPr>
                <w:rStyle w:val="Odkaznakomentr"/>
                <w:rFonts w:ascii="Arial Narrow" w:hAnsi="Arial Narrow"/>
                <w:sz w:val="22"/>
                <w:szCs w:val="22"/>
              </w:rPr>
              <w:t xml:space="preserve"> 11</w:t>
            </w:r>
          </w:p>
          <w:p w14:paraId="55B9D483" w14:textId="77777777" w:rsidR="00B55ACC" w:rsidRPr="006472CB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55ACC" w:rsidRPr="008F7D3D" w14:paraId="76166120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8D97F7A" w14:textId="77777777" w:rsidR="00B55ACC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Myš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AFC48FB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optická myš, </w:t>
            </w:r>
          </w:p>
          <w:p w14:paraId="2B88A0F9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1600 DPI, </w:t>
            </w:r>
          </w:p>
          <w:p w14:paraId="3394377D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6472CB">
              <w:rPr>
                <w:rFonts w:ascii="Arial Narrow" w:hAnsi="Arial Narrow"/>
                <w:sz w:val="22"/>
                <w:szCs w:val="22"/>
              </w:rPr>
              <w:t xml:space="preserve">3 tlačidlá, </w:t>
            </w:r>
          </w:p>
          <w:p w14:paraId="582197BE" w14:textId="77777777" w:rsidR="00B55ACC" w:rsidRPr="006472CB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ymetrická</w:t>
            </w:r>
          </w:p>
        </w:tc>
      </w:tr>
      <w:tr w:rsidR="00B55ACC" w:rsidRPr="008F7D3D" w14:paraId="109AB8D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398F3D9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4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DF7E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ezdrôtová optická Myš k PC</w:t>
            </w:r>
          </w:p>
        </w:tc>
      </w:tr>
      <w:tr w:rsidR="00B55ACC" w:rsidRPr="008F7D3D" w14:paraId="03E4874A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AB290AA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F647AD6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0FF7FE51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126C4DF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084960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7E4199B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907840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97D7B31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63B9FB22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0601CD0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23E3A77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Myš – bezdrôtová, </w:t>
            </w:r>
          </w:p>
          <w:p w14:paraId="0855DE72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optická, </w:t>
            </w:r>
          </w:p>
          <w:p w14:paraId="61436E83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symetrická, </w:t>
            </w:r>
          </w:p>
          <w:p w14:paraId="72F39325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pripojenie cez USB prijímač, </w:t>
            </w:r>
          </w:p>
          <w:p w14:paraId="0560E071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bezdrôtový USB prijímač, </w:t>
            </w:r>
          </w:p>
          <w:p w14:paraId="708EF509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na 1 AA batériu, </w:t>
            </w:r>
          </w:p>
          <w:p w14:paraId="375B5DFF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citlivosť 1000 DPI, </w:t>
            </w:r>
          </w:p>
          <w:p w14:paraId="4731BFB3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3 tlačidlá, </w:t>
            </w:r>
          </w:p>
          <w:p w14:paraId="5A941B7B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 xml:space="preserve">klasické koliesko; </w:t>
            </w:r>
          </w:p>
          <w:p w14:paraId="7EEF1545" w14:textId="77777777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DF7EE2">
              <w:rPr>
                <w:rFonts w:ascii="Arial Narrow" w:hAnsi="Arial Narrow"/>
                <w:sz w:val="22"/>
                <w:szCs w:val="22"/>
              </w:rPr>
              <w:t>dĺžka 10-12cm</w:t>
            </w:r>
          </w:p>
        </w:tc>
      </w:tr>
      <w:tr w:rsidR="00B55ACC" w:rsidRPr="008F7D3D" w14:paraId="78F931C7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0E43006" w14:textId="6BDAA214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DD</w:t>
            </w:r>
            <w:r w:rsidRPr="00B311C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500 GB </w:t>
            </w:r>
          </w:p>
        </w:tc>
      </w:tr>
      <w:tr w:rsidR="00B55ACC" w:rsidRPr="008F7D3D" w14:paraId="09669B87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AF791A3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69AD4E2" w14:textId="143E2472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8CDFD5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6936A0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89D89B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7D848C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081DAE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EBA0C06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6707471E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0B6C8F9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C796E4F" w14:textId="74FD9CC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evný</w:t>
            </w:r>
            <w:r w:rsidRPr="007918BB">
              <w:rPr>
                <w:rFonts w:ascii="Arial Narrow" w:hAnsi="Arial Narrow"/>
                <w:sz w:val="22"/>
                <w:szCs w:val="22"/>
              </w:rPr>
              <w:t xml:space="preserve"> disk 2,5"</w:t>
            </w:r>
            <w:r>
              <w:rPr>
                <w:rFonts w:ascii="Arial Narrow" w:hAnsi="Arial Narrow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slim</w:t>
            </w:r>
            <w:proofErr w:type="spellEnd"/>
            <w:r w:rsidRPr="007918BB"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5D6DECF4" w14:textId="4AC5FD7A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kapacita 500 GB,</w:t>
            </w:r>
          </w:p>
          <w:p w14:paraId="6F48CD20" w14:textId="23188ABB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typ SED - </w:t>
            </w:r>
            <w:proofErr w:type="spellStart"/>
            <w:r w:rsidRPr="002155AE">
              <w:rPr>
                <w:rFonts w:ascii="Arial Narrow" w:hAnsi="Arial Narrow"/>
                <w:sz w:val="22"/>
                <w:szCs w:val="22"/>
              </w:rPr>
              <w:t>Self-Encrypting</w:t>
            </w:r>
            <w:proofErr w:type="spellEnd"/>
            <w:r w:rsidRPr="002155AE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2155AE">
              <w:rPr>
                <w:rFonts w:ascii="Arial Narrow" w:hAnsi="Arial Narrow"/>
                <w:sz w:val="22"/>
                <w:szCs w:val="22"/>
              </w:rPr>
              <w:t>Drive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,</w:t>
            </w:r>
            <w:r w:rsidRPr="007918BB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56F22834" w14:textId="7AAE0E0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rozhranie </w:t>
            </w:r>
            <w:r w:rsidRPr="007918BB">
              <w:rPr>
                <w:rFonts w:ascii="Arial Narrow" w:hAnsi="Arial Narrow"/>
                <w:sz w:val="22"/>
                <w:szCs w:val="22"/>
              </w:rPr>
              <w:t>SATA III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2155AE">
              <w:rPr>
                <w:rFonts w:ascii="Arial Narrow" w:hAnsi="Arial Narrow"/>
                <w:sz w:val="22"/>
                <w:szCs w:val="22"/>
              </w:rPr>
              <w:t>(6 Gb/s)</w:t>
            </w:r>
            <w:r w:rsidRPr="007918BB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5A0A5672" w14:textId="30FE4A4B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rýchlosť otáčania min. 5400 RPM,</w:t>
            </w:r>
          </w:p>
          <w:p w14:paraId="60525E87" w14:textId="03435428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kompatibilný s HP Enterprise zariadeniami </w:t>
            </w:r>
            <w:r w:rsidRPr="00C52923">
              <w:rPr>
                <w:rFonts w:ascii="Arial Narrow" w:hAnsi="Arial Narrow"/>
                <w:sz w:val="22"/>
                <w:szCs w:val="22"/>
              </w:rPr>
              <w:t>MFP M880 a M776</w:t>
            </w:r>
          </w:p>
        </w:tc>
      </w:tr>
      <w:tr w:rsidR="00B55ACC" w:rsidRPr="008F7D3D" w14:paraId="556A5CDF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D4043BC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6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8946C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DD SSD 480GB-512GB</w:t>
            </w:r>
          </w:p>
        </w:tc>
      </w:tr>
      <w:tr w:rsidR="00B55ACC" w:rsidRPr="008F7D3D" w14:paraId="475EAD1C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C79C1A2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6064FE7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302C9E0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623F247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F10432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0780B2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0665E34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ED1105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75AAC9AB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238E5B4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BD10B0C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SSD disk 2,5", </w:t>
            </w:r>
          </w:p>
          <w:p w14:paraId="4DA1B156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SATA III, </w:t>
            </w:r>
          </w:p>
          <w:p w14:paraId="04C990FC" w14:textId="79AAB918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k</w:t>
            </w:r>
            <w:r w:rsidRPr="000E1960">
              <w:rPr>
                <w:rFonts w:ascii="Arial Narrow" w:hAnsi="Arial Narrow"/>
                <w:sz w:val="22"/>
                <w:szCs w:val="22"/>
              </w:rPr>
              <w:t>apacita mi</w:t>
            </w:r>
            <w:r>
              <w:rPr>
                <w:rFonts w:ascii="Arial Narrow" w:hAnsi="Arial Narrow"/>
                <w:sz w:val="22"/>
                <w:szCs w:val="22"/>
              </w:rPr>
              <w:t>n.</w:t>
            </w:r>
            <w:r w:rsidRPr="000E1960">
              <w:rPr>
                <w:rFonts w:ascii="Arial Narrow" w:hAnsi="Arial Narrow"/>
                <w:sz w:val="22"/>
                <w:szCs w:val="22"/>
              </w:rPr>
              <w:t xml:space="preserve"> 480 GB a</w:t>
            </w:r>
            <w:r>
              <w:rPr>
                <w:rFonts w:ascii="Arial Narrow" w:hAnsi="Arial Narrow"/>
                <w:sz w:val="22"/>
                <w:szCs w:val="22"/>
              </w:rPr>
              <w:t> max.</w:t>
            </w:r>
            <w:r w:rsidRPr="000E1960">
              <w:rPr>
                <w:rFonts w:ascii="Arial Narrow" w:hAnsi="Arial Narrow"/>
                <w:sz w:val="22"/>
                <w:szCs w:val="22"/>
              </w:rPr>
              <w:t xml:space="preserve"> 512 GB</w:t>
            </w:r>
          </w:p>
          <w:p w14:paraId="4F1D1253" w14:textId="7AEB1A13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>TLC/QLC</w:t>
            </w:r>
            <w:r>
              <w:rPr>
                <w:rFonts w:ascii="Arial Narrow" w:hAnsi="Arial Narrow"/>
                <w:sz w:val="22"/>
                <w:szCs w:val="22"/>
              </w:rPr>
              <w:t xml:space="preserve"> (</w:t>
            </w:r>
            <w:r w:rsidRPr="008946C3">
              <w:rPr>
                <w:rFonts w:ascii="Arial Narrow" w:hAnsi="Arial Narrow"/>
                <w:sz w:val="22"/>
                <w:szCs w:val="22"/>
              </w:rPr>
              <w:t>3D NAND</w:t>
            </w:r>
            <w:r>
              <w:rPr>
                <w:rFonts w:ascii="Arial Narrow" w:hAnsi="Arial Narrow"/>
                <w:sz w:val="22"/>
                <w:szCs w:val="22"/>
              </w:rPr>
              <w:t>)</w:t>
            </w:r>
            <w:r w:rsidRPr="008946C3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2954CB14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MTBF &gt;1,5mil. hod, </w:t>
            </w:r>
          </w:p>
          <w:p w14:paraId="34FF7856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RR &gt;40tis </w:t>
            </w:r>
            <w:proofErr w:type="spellStart"/>
            <w:r w:rsidRPr="008946C3">
              <w:rPr>
                <w:rFonts w:ascii="Arial Narrow" w:hAnsi="Arial Narrow"/>
                <w:sz w:val="22"/>
                <w:szCs w:val="22"/>
              </w:rPr>
              <w:t>IOPs</w:t>
            </w:r>
            <w:proofErr w:type="spellEnd"/>
            <w:r w:rsidRPr="008946C3">
              <w:rPr>
                <w:rFonts w:ascii="Arial Narrow" w:hAnsi="Arial Narrow"/>
                <w:sz w:val="22"/>
                <w:szCs w:val="22"/>
              </w:rPr>
              <w:t xml:space="preserve">, RW &gt;40tis </w:t>
            </w:r>
            <w:proofErr w:type="spellStart"/>
            <w:r w:rsidRPr="008946C3">
              <w:rPr>
                <w:rFonts w:ascii="Arial Narrow" w:hAnsi="Arial Narrow"/>
                <w:sz w:val="22"/>
                <w:szCs w:val="22"/>
              </w:rPr>
              <w:t>IOPs</w:t>
            </w:r>
            <w:proofErr w:type="spellEnd"/>
            <w:r w:rsidRPr="008946C3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47B84C51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rýchlosť čítania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8946C3">
              <w:rPr>
                <w:rFonts w:ascii="Arial Narrow" w:hAnsi="Arial Narrow"/>
                <w:sz w:val="22"/>
                <w:szCs w:val="22"/>
              </w:rPr>
              <w:t xml:space="preserve">450 MB/s a zápi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8946C3">
              <w:rPr>
                <w:rFonts w:ascii="Arial Narrow" w:hAnsi="Arial Narrow"/>
                <w:sz w:val="22"/>
                <w:szCs w:val="22"/>
              </w:rPr>
              <w:t xml:space="preserve">320MB/s, </w:t>
            </w:r>
          </w:p>
          <w:p w14:paraId="04548770" w14:textId="77777777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životnosť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8946C3">
              <w:rPr>
                <w:rFonts w:ascii="Arial Narrow" w:hAnsi="Arial Narrow"/>
                <w:sz w:val="22"/>
                <w:szCs w:val="22"/>
              </w:rPr>
              <w:t>200TBW</w:t>
            </w:r>
          </w:p>
        </w:tc>
      </w:tr>
      <w:tr w:rsidR="00B55ACC" w:rsidRPr="008F7D3D" w14:paraId="7BE0622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4079165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8946C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DD SSD 1TB</w:t>
            </w:r>
          </w:p>
        </w:tc>
      </w:tr>
      <w:tr w:rsidR="00B55ACC" w:rsidRPr="008F7D3D" w14:paraId="22544CBB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A233482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3A24940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405F8C45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7107448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F6C3A8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C950244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C1094F7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60F3F6A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671CE242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32F852B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4C0BB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SSD disk 2,5", </w:t>
            </w:r>
          </w:p>
          <w:p w14:paraId="2A7D978D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>SATA III,</w:t>
            </w:r>
          </w:p>
          <w:p w14:paraId="14326E06" w14:textId="0D7D261D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kapacita 1 TB,</w:t>
            </w:r>
            <w:r w:rsidRPr="008946C3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6DB39679" w14:textId="1A70320B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>TLC/QLC</w:t>
            </w:r>
            <w:r>
              <w:rPr>
                <w:rFonts w:ascii="Arial Narrow" w:hAnsi="Arial Narrow"/>
                <w:sz w:val="22"/>
                <w:szCs w:val="22"/>
              </w:rPr>
              <w:t xml:space="preserve"> (</w:t>
            </w:r>
            <w:r w:rsidRPr="008946C3">
              <w:rPr>
                <w:rFonts w:ascii="Arial Narrow" w:hAnsi="Arial Narrow"/>
                <w:sz w:val="22"/>
                <w:szCs w:val="22"/>
              </w:rPr>
              <w:t>3D NAND</w:t>
            </w:r>
            <w:r>
              <w:rPr>
                <w:rFonts w:ascii="Arial Narrow" w:hAnsi="Arial Narrow"/>
                <w:sz w:val="22"/>
                <w:szCs w:val="22"/>
              </w:rPr>
              <w:t>)</w:t>
            </w:r>
            <w:r w:rsidRPr="008946C3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1DA09170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MTBF &gt;1,5mil. hod, </w:t>
            </w:r>
          </w:p>
          <w:p w14:paraId="33F84018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RR &gt;75tis </w:t>
            </w:r>
            <w:proofErr w:type="spellStart"/>
            <w:r w:rsidRPr="008946C3">
              <w:rPr>
                <w:rFonts w:ascii="Arial Narrow" w:hAnsi="Arial Narrow"/>
                <w:sz w:val="22"/>
                <w:szCs w:val="22"/>
              </w:rPr>
              <w:t>IOPs</w:t>
            </w:r>
            <w:proofErr w:type="spellEnd"/>
            <w:r w:rsidRPr="008946C3">
              <w:rPr>
                <w:rFonts w:ascii="Arial Narrow" w:hAnsi="Arial Narrow"/>
                <w:sz w:val="22"/>
                <w:szCs w:val="22"/>
              </w:rPr>
              <w:t xml:space="preserve">, RW &gt;75tis </w:t>
            </w:r>
            <w:proofErr w:type="spellStart"/>
            <w:r w:rsidRPr="008946C3">
              <w:rPr>
                <w:rFonts w:ascii="Arial Narrow" w:hAnsi="Arial Narrow"/>
                <w:sz w:val="22"/>
                <w:szCs w:val="22"/>
              </w:rPr>
              <w:t>IOPs</w:t>
            </w:r>
            <w:proofErr w:type="spellEnd"/>
            <w:r w:rsidRPr="008946C3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55BF9A5B" w14:textId="77777777" w:rsidR="00B55ACC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rýchlosť čítania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8946C3">
              <w:rPr>
                <w:rFonts w:ascii="Arial Narrow" w:hAnsi="Arial Narrow"/>
                <w:sz w:val="22"/>
                <w:szCs w:val="22"/>
              </w:rPr>
              <w:t xml:space="preserve">500 MB/s a zápi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8946C3">
              <w:rPr>
                <w:rFonts w:ascii="Arial Narrow" w:hAnsi="Arial Narrow"/>
                <w:sz w:val="22"/>
                <w:szCs w:val="22"/>
              </w:rPr>
              <w:t xml:space="preserve">500MB/s, </w:t>
            </w:r>
          </w:p>
          <w:p w14:paraId="32917365" w14:textId="7187FF5A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 w:rsidRPr="008946C3">
              <w:rPr>
                <w:rFonts w:ascii="Arial Narrow" w:hAnsi="Arial Narrow"/>
                <w:sz w:val="22"/>
                <w:szCs w:val="22"/>
              </w:rPr>
              <w:t xml:space="preserve">životnosť </w:t>
            </w:r>
            <w:r>
              <w:rPr>
                <w:rFonts w:ascii="Arial Narrow" w:hAnsi="Arial Narrow"/>
                <w:sz w:val="22"/>
                <w:szCs w:val="22"/>
              </w:rPr>
              <w:t>min. 4</w:t>
            </w:r>
            <w:r w:rsidRPr="008946C3">
              <w:rPr>
                <w:rFonts w:ascii="Arial Narrow" w:hAnsi="Arial Narrow"/>
                <w:sz w:val="22"/>
                <w:szCs w:val="22"/>
              </w:rPr>
              <w:t>00TBW</w:t>
            </w:r>
          </w:p>
        </w:tc>
      </w:tr>
      <w:tr w:rsidR="00B55ACC" w:rsidRPr="008F7D3D" w14:paraId="7B602E4D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865772C" w14:textId="4C9CC12C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8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8946C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HDD SSD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  <w:r w:rsidRPr="008946C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B</w:t>
            </w:r>
          </w:p>
        </w:tc>
      </w:tr>
      <w:tr w:rsidR="00B55ACC" w:rsidRPr="008F7D3D" w14:paraId="1868974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3DD2859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661B938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B0046B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F8125C8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E1E508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A551F1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5B0A37F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C054AC0" w14:textId="77777777" w:rsidR="00B55ACC" w:rsidRPr="008F7D3D" w:rsidRDefault="00B55ACC" w:rsidP="00490882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795EF2D4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47D3F45" w14:textId="77777777" w:rsidR="00B55ACC" w:rsidRPr="00D21A2F" w:rsidRDefault="00B55ACC" w:rsidP="00490882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3F0F57D" w14:textId="77777777" w:rsidR="00B55ACC" w:rsidRPr="0067773B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 w:rsidRPr="0067773B">
              <w:rPr>
                <w:rFonts w:ascii="Arial Narrow" w:hAnsi="Arial Narrow"/>
                <w:sz w:val="22"/>
                <w:szCs w:val="22"/>
              </w:rPr>
              <w:t xml:space="preserve">SSD disk 2,5", </w:t>
            </w:r>
          </w:p>
          <w:p w14:paraId="6E067175" w14:textId="77777777" w:rsidR="00B55ACC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 w:rsidRPr="0067773B">
              <w:rPr>
                <w:rFonts w:ascii="Arial Narrow" w:hAnsi="Arial Narrow"/>
                <w:sz w:val="22"/>
                <w:szCs w:val="22"/>
              </w:rPr>
              <w:t xml:space="preserve">SATA III, </w:t>
            </w:r>
          </w:p>
          <w:p w14:paraId="50965CE5" w14:textId="661489BD" w:rsidR="00B55ACC" w:rsidRPr="0067773B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kapacita 2 TB,</w:t>
            </w:r>
          </w:p>
          <w:p w14:paraId="083B866D" w14:textId="14E12635" w:rsidR="00B55ACC" w:rsidRPr="0067773B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 w:rsidRPr="0067773B">
              <w:rPr>
                <w:rFonts w:ascii="Arial Narrow" w:hAnsi="Arial Narrow"/>
                <w:sz w:val="22"/>
                <w:szCs w:val="22"/>
              </w:rPr>
              <w:t>TLC/QLC</w:t>
            </w:r>
            <w:r>
              <w:rPr>
                <w:rFonts w:ascii="Arial Narrow" w:hAnsi="Arial Narrow"/>
                <w:sz w:val="22"/>
                <w:szCs w:val="22"/>
              </w:rPr>
              <w:t xml:space="preserve"> (</w:t>
            </w:r>
            <w:r w:rsidRPr="0067773B">
              <w:rPr>
                <w:rFonts w:ascii="Arial Narrow" w:hAnsi="Arial Narrow"/>
                <w:sz w:val="22"/>
                <w:szCs w:val="22"/>
              </w:rPr>
              <w:t>3D NAND</w:t>
            </w:r>
            <w:r>
              <w:rPr>
                <w:rFonts w:ascii="Arial Narrow" w:hAnsi="Arial Narrow"/>
                <w:sz w:val="22"/>
                <w:szCs w:val="22"/>
              </w:rPr>
              <w:t>)</w:t>
            </w:r>
            <w:r w:rsidRPr="0067773B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6EA0ACE1" w14:textId="77777777" w:rsidR="00B55ACC" w:rsidRPr="0067773B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 w:rsidRPr="0067773B">
              <w:rPr>
                <w:rFonts w:ascii="Arial Narrow" w:hAnsi="Arial Narrow"/>
                <w:sz w:val="22"/>
                <w:szCs w:val="22"/>
              </w:rPr>
              <w:t xml:space="preserve">MTBF &gt;1,5mil. hod, </w:t>
            </w:r>
          </w:p>
          <w:p w14:paraId="2515372A" w14:textId="365EE0A5" w:rsidR="00B55ACC" w:rsidRPr="0067773B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 w:rsidRPr="0067773B">
              <w:rPr>
                <w:rFonts w:ascii="Arial Narrow" w:hAnsi="Arial Narrow"/>
                <w:sz w:val="22"/>
                <w:szCs w:val="22"/>
              </w:rPr>
              <w:t xml:space="preserve">RR &gt;90tis </w:t>
            </w:r>
            <w:proofErr w:type="spellStart"/>
            <w:r w:rsidRPr="0067773B">
              <w:rPr>
                <w:rFonts w:ascii="Arial Narrow" w:hAnsi="Arial Narrow"/>
                <w:sz w:val="22"/>
                <w:szCs w:val="22"/>
              </w:rPr>
              <w:t>IOPs</w:t>
            </w:r>
            <w:proofErr w:type="spellEnd"/>
            <w:r w:rsidRPr="0067773B">
              <w:rPr>
                <w:rFonts w:ascii="Arial Narrow" w:hAnsi="Arial Narrow"/>
                <w:sz w:val="22"/>
                <w:szCs w:val="22"/>
              </w:rPr>
              <w:t xml:space="preserve">, RW &gt;85tis </w:t>
            </w:r>
            <w:proofErr w:type="spellStart"/>
            <w:r w:rsidRPr="0067773B">
              <w:rPr>
                <w:rFonts w:ascii="Arial Narrow" w:hAnsi="Arial Narrow"/>
                <w:sz w:val="22"/>
                <w:szCs w:val="22"/>
              </w:rPr>
              <w:t>IOPs</w:t>
            </w:r>
            <w:proofErr w:type="spellEnd"/>
            <w:r w:rsidRPr="0067773B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39F210D0" w14:textId="77777777" w:rsidR="00B55ACC" w:rsidRPr="0067773B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 w:rsidRPr="0067773B">
              <w:rPr>
                <w:rFonts w:ascii="Arial Narrow" w:hAnsi="Arial Narrow"/>
                <w:sz w:val="22"/>
                <w:szCs w:val="22"/>
              </w:rPr>
              <w:t xml:space="preserve">rýchlosť čítania min. 500 MB/s a zápisu min. 500MB/s, </w:t>
            </w:r>
          </w:p>
          <w:p w14:paraId="167BCB24" w14:textId="68C302D7" w:rsidR="00B55ACC" w:rsidRPr="007F7CF4" w:rsidRDefault="00B55ACC" w:rsidP="00490882">
            <w:pPr>
              <w:rPr>
                <w:rFonts w:ascii="Arial Narrow" w:hAnsi="Arial Narrow"/>
                <w:sz w:val="22"/>
                <w:szCs w:val="22"/>
              </w:rPr>
            </w:pPr>
            <w:r w:rsidRPr="0067773B">
              <w:rPr>
                <w:rFonts w:ascii="Arial Narrow" w:hAnsi="Arial Narrow"/>
                <w:sz w:val="22"/>
                <w:szCs w:val="22"/>
              </w:rPr>
              <w:t>životnosť min. 700TBW</w:t>
            </w:r>
          </w:p>
        </w:tc>
      </w:tr>
      <w:tr w:rsidR="00B55ACC" w:rsidRPr="008F7D3D" w14:paraId="41C3C7A9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A20DC9C" w14:textId="46D9DA50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9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SD disk M.2 2280 480-512GB, </w:t>
            </w:r>
            <w:proofErr w:type="spellStart"/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CIe</w:t>
            </w:r>
            <w:proofErr w:type="spellEnd"/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</w:t>
            </w:r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.0 4x </w:t>
            </w:r>
            <w:proofErr w:type="spellStart"/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VMe</w:t>
            </w:r>
            <w:proofErr w:type="spellEnd"/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 </w:t>
            </w:r>
          </w:p>
        </w:tc>
      </w:tr>
      <w:tr w:rsidR="00B55ACC" w:rsidRPr="008F7D3D" w14:paraId="40AD49E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ECF6EF2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6DFF781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577CBD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2F9EC27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9A0528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FD4B33B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ECAC5A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8BEEBA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05516C1A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40D61ED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261703D" w14:textId="77777777" w:rsidR="00B55ACC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SSD disk M.2 2280, </w:t>
            </w:r>
          </w:p>
          <w:p w14:paraId="4BB7E856" w14:textId="77777777" w:rsidR="00B55ACC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rozhranie </w:t>
            </w:r>
            <w:proofErr w:type="spellStart"/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CIe</w:t>
            </w:r>
            <w:proofErr w:type="spellEnd"/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4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.0 4x </w:t>
            </w:r>
            <w:proofErr w:type="spellStart"/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NVMe</w:t>
            </w:r>
            <w:proofErr w:type="spellEnd"/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, </w:t>
            </w:r>
          </w:p>
          <w:p w14:paraId="50728BCD" w14:textId="42E4D7B8" w:rsidR="00B55ACC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TLC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/</w:t>
            </w:r>
            <w:r w:rsidRPr="009D6E4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QLC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(</w:t>
            </w:r>
            <w:r w:rsidRPr="009D6E4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3D NAND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)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s kapacitou 480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až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512GB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vrátane,</w:t>
            </w:r>
          </w:p>
          <w:p w14:paraId="723EA161" w14:textId="6633FC6A" w:rsidR="00B55ACC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721B8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kompatibilita s </w:t>
            </w:r>
            <w:proofErr w:type="spellStart"/>
            <w:r w:rsidRPr="00721B8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CIe</w:t>
            </w:r>
            <w:proofErr w:type="spellEnd"/>
            <w:r w:rsidRPr="00721B8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3.0 (spätná kompatibilita)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</w:t>
            </w:r>
          </w:p>
          <w:p w14:paraId="18407B1B" w14:textId="6847E844" w:rsidR="00B55ACC" w:rsidRPr="00CA06F8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493B84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inimálna hodnota TBW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</w:t>
            </w:r>
          </w:p>
          <w:p w14:paraId="556A14FB" w14:textId="381E12FB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súčasťou dodávky: 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skrutky na upevnenie M.2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SD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– podľa počtu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dodaných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diskov 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(</w:t>
            </w:r>
            <w:proofErr w:type="spellStart"/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zaokr</w:t>
            </w:r>
            <w:proofErr w:type="spellEnd"/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. na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celé 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100-ky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nahor)</w:t>
            </w:r>
          </w:p>
        </w:tc>
      </w:tr>
      <w:tr w:rsidR="00B55ACC" w:rsidRPr="008F7D3D" w14:paraId="6CFB6233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FACDA18" w14:textId="3935003F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10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SD disk M.2 2280 1TB, </w:t>
            </w:r>
            <w:proofErr w:type="spellStart"/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CIe</w:t>
            </w:r>
            <w:proofErr w:type="spellEnd"/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</w:t>
            </w:r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.0 4x </w:t>
            </w:r>
            <w:proofErr w:type="spellStart"/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VMe</w:t>
            </w:r>
            <w:proofErr w:type="spellEnd"/>
            <w:r w:rsidRPr="00CA06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 </w:t>
            </w:r>
          </w:p>
        </w:tc>
      </w:tr>
      <w:tr w:rsidR="00B55ACC" w:rsidRPr="008F7D3D" w14:paraId="65D95CEA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2F323E9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4B54BFB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563DC1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CE5F2A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F019A6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3003C59" w14:textId="77777777" w:rsidR="00B55ACC" w:rsidRPr="008F7D3D" w:rsidRDefault="00B55ACC" w:rsidP="009C102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0368050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B8C8E78" w14:textId="77777777" w:rsidR="00B55ACC" w:rsidRPr="008F7D3D" w:rsidRDefault="00B55ACC" w:rsidP="009C102A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33EDBA8A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5E53CAD" w14:textId="77777777" w:rsidR="00B55ACC" w:rsidRPr="00D21A2F" w:rsidRDefault="00B55ACC" w:rsidP="009C102A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3823219" w14:textId="77777777" w:rsidR="00B55ACC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SSD disk M.2 2280, </w:t>
            </w:r>
          </w:p>
          <w:p w14:paraId="6D188EBE" w14:textId="77777777" w:rsidR="00B55ACC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rozhranie </w:t>
            </w:r>
            <w:proofErr w:type="spellStart"/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CIe</w:t>
            </w:r>
            <w:proofErr w:type="spellEnd"/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4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.0 4x </w:t>
            </w:r>
            <w:proofErr w:type="spellStart"/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NVMe</w:t>
            </w:r>
            <w:proofErr w:type="spellEnd"/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,  </w:t>
            </w:r>
          </w:p>
          <w:p w14:paraId="06559ADC" w14:textId="6B6F098B" w:rsidR="00B55ACC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TLC</w:t>
            </w:r>
            <w:r>
              <w:t>/</w:t>
            </w:r>
            <w:r w:rsidRPr="009D6E4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QLC 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(</w:t>
            </w:r>
            <w:r w:rsidRPr="009D6E40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3D NAND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)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s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 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apacitou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min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1TB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</w:t>
            </w:r>
          </w:p>
          <w:p w14:paraId="484087CF" w14:textId="2292731F" w:rsidR="00B55ACC" w:rsidRPr="00CA06F8" w:rsidRDefault="00B55ACC" w:rsidP="009C102A">
            <w:pPr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493B84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inimálna hodnota TBW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</w:t>
            </w:r>
          </w:p>
          <w:p w14:paraId="1D229BE7" w14:textId="4F7F8DC8" w:rsidR="00B55ACC" w:rsidRPr="007F7CF4" w:rsidRDefault="00B55ACC" w:rsidP="009C102A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súčasťou dodávky: 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skrutky na upevnenie M.2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SD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– podľa počtu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dodaných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diskov 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(</w:t>
            </w:r>
            <w:proofErr w:type="spellStart"/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zaokr</w:t>
            </w:r>
            <w:proofErr w:type="spellEnd"/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. na 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celé </w:t>
            </w:r>
            <w:r w:rsidRPr="00CA06F8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100-ky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nahor)</w:t>
            </w:r>
          </w:p>
        </w:tc>
      </w:tr>
      <w:tr w:rsidR="00B55ACC" w:rsidRPr="008F7D3D" w14:paraId="5D9385F7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5519CFD" w14:textId="5F6AF57A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1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E7E4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DD SATA 3.5“ 2 TB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</w:tr>
      <w:tr w:rsidR="00B55ACC" w:rsidRPr="008F7D3D" w14:paraId="601A0F95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F874B90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46AD6AA" w14:textId="34E1F43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37EB98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2D4BF2A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BF94DC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A06228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7955457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29289B" w14:textId="77777777" w:rsidR="00B55ACC" w:rsidRPr="008F7D3D" w:rsidRDefault="00B55ACC" w:rsidP="00490882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7FA46A41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6D1760E" w14:textId="77777777" w:rsidR="00B55ACC" w:rsidRPr="00D21A2F" w:rsidRDefault="00B55ACC" w:rsidP="00490882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D42A0DE" w14:textId="0C75F2C0" w:rsidR="00B55ACC" w:rsidRPr="009C78F4" w:rsidRDefault="00B55ACC" w:rsidP="0038300C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evný</w:t>
            </w:r>
            <w:r w:rsidRPr="009C78F4">
              <w:rPr>
                <w:rFonts w:ascii="Arial Narrow" w:hAnsi="Arial Narrow"/>
                <w:sz w:val="22"/>
                <w:szCs w:val="22"/>
              </w:rPr>
              <w:t xml:space="preserve"> disk 3,5", </w:t>
            </w:r>
          </w:p>
          <w:p w14:paraId="1022375F" w14:textId="77777777" w:rsidR="00B55ACC" w:rsidRPr="009C78F4" w:rsidRDefault="00B55ACC" w:rsidP="0038300C">
            <w:pPr>
              <w:rPr>
                <w:rFonts w:ascii="Arial Narrow" w:hAnsi="Arial Narrow"/>
                <w:sz w:val="22"/>
                <w:szCs w:val="22"/>
              </w:rPr>
            </w:pPr>
            <w:r w:rsidRPr="009C78F4">
              <w:rPr>
                <w:rFonts w:ascii="Arial Narrow" w:hAnsi="Arial Narrow"/>
                <w:sz w:val="22"/>
                <w:szCs w:val="22"/>
              </w:rPr>
              <w:t xml:space="preserve">SATA III, </w:t>
            </w:r>
          </w:p>
          <w:p w14:paraId="45BBFA5A" w14:textId="77777777" w:rsidR="00B55ACC" w:rsidRDefault="00B55ACC" w:rsidP="0038300C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kapacita 2 000 GB</w:t>
            </w:r>
          </w:p>
          <w:p w14:paraId="48D25D59" w14:textId="7A4FAC5D" w:rsidR="00B55ACC" w:rsidRDefault="00B55ACC" w:rsidP="0038300C">
            <w:pPr>
              <w:rPr>
                <w:rFonts w:ascii="Arial Narrow" w:hAnsi="Arial Narrow"/>
                <w:sz w:val="22"/>
                <w:szCs w:val="22"/>
              </w:rPr>
            </w:pPr>
            <w:r w:rsidRPr="00464E2F">
              <w:rPr>
                <w:rFonts w:ascii="Arial Narrow" w:hAnsi="Arial Narrow"/>
                <w:sz w:val="22"/>
                <w:szCs w:val="22"/>
              </w:rPr>
              <w:t xml:space="preserve">rýchlosť preno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464E2F">
              <w:rPr>
                <w:rFonts w:ascii="Arial Narrow" w:hAnsi="Arial Narrow"/>
                <w:sz w:val="22"/>
                <w:szCs w:val="22"/>
              </w:rPr>
              <w:t xml:space="preserve">150 MB/s, </w:t>
            </w:r>
          </w:p>
          <w:p w14:paraId="6F2C685D" w14:textId="46912201" w:rsidR="00B55ACC" w:rsidRPr="007F7CF4" w:rsidRDefault="00B55ACC" w:rsidP="0038300C">
            <w:pPr>
              <w:rPr>
                <w:rFonts w:ascii="Arial Narrow" w:hAnsi="Arial Narrow"/>
                <w:sz w:val="22"/>
                <w:szCs w:val="22"/>
              </w:rPr>
            </w:pPr>
            <w:r w:rsidRPr="00464E2F">
              <w:rPr>
                <w:rFonts w:ascii="Arial Narrow" w:hAnsi="Arial Narrow"/>
                <w:sz w:val="22"/>
                <w:szCs w:val="22"/>
              </w:rPr>
              <w:t xml:space="preserve">cache 64 MB, 7200 </w:t>
            </w:r>
            <w:proofErr w:type="spellStart"/>
            <w:r w:rsidRPr="00464E2F">
              <w:rPr>
                <w:rFonts w:ascii="Arial Narrow" w:hAnsi="Arial Narrow"/>
                <w:sz w:val="22"/>
                <w:szCs w:val="22"/>
              </w:rPr>
              <w:t>ot</w:t>
            </w:r>
            <w:proofErr w:type="spellEnd"/>
            <w:r w:rsidRPr="00464E2F">
              <w:rPr>
                <w:rFonts w:ascii="Arial Narrow" w:hAnsi="Arial Narrow"/>
                <w:sz w:val="22"/>
                <w:szCs w:val="22"/>
              </w:rPr>
              <w:t>./min</w:t>
            </w:r>
          </w:p>
        </w:tc>
      </w:tr>
      <w:tr w:rsidR="00B55ACC" w:rsidRPr="008F7D3D" w14:paraId="5E5E0EAF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5FE97C7" w14:textId="53706EF9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2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E7E4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DD NAS 10TB</w:t>
            </w:r>
          </w:p>
        </w:tc>
      </w:tr>
      <w:tr w:rsidR="00B55ACC" w:rsidRPr="008F7D3D" w14:paraId="2AEDEE1A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96640F1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2D63092" w14:textId="5DC6A1E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65362F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D434C4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72C7F12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8081C9A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Typové označenie:</w:t>
            </w:r>
          </w:p>
        </w:tc>
      </w:tr>
      <w:tr w:rsidR="00B55ACC" w:rsidRPr="008F7D3D" w14:paraId="4139BE6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B7C950D" w14:textId="77777777" w:rsidR="00B55ACC" w:rsidRPr="008F7D3D" w:rsidRDefault="00B55ACC" w:rsidP="00490882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3E4EBFB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F4A1436" w14:textId="77777777" w:rsidR="00B55ACC" w:rsidRPr="00D21A2F" w:rsidRDefault="00B55ACC" w:rsidP="00490882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8CC8D44" w14:textId="2C184D4E" w:rsidR="00B55ACC" w:rsidRPr="00823F5C" w:rsidRDefault="00B55ACC" w:rsidP="00013A5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evný</w:t>
            </w:r>
            <w:r w:rsidRPr="00823F5C">
              <w:rPr>
                <w:rFonts w:ascii="Arial Narrow" w:hAnsi="Arial Narrow"/>
                <w:sz w:val="22"/>
                <w:szCs w:val="22"/>
              </w:rPr>
              <w:t xml:space="preserve"> disk 3,5“,</w:t>
            </w:r>
          </w:p>
          <w:p w14:paraId="764112C7" w14:textId="77777777" w:rsidR="00B55ACC" w:rsidRPr="00823F5C" w:rsidRDefault="00B55ACC" w:rsidP="00013A5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823F5C">
              <w:rPr>
                <w:rFonts w:ascii="Arial Narrow" w:hAnsi="Arial Narrow"/>
                <w:sz w:val="22"/>
                <w:szCs w:val="22"/>
              </w:rPr>
              <w:t xml:space="preserve">SATA III, </w:t>
            </w:r>
          </w:p>
          <w:p w14:paraId="45F829BB" w14:textId="4989A0E9" w:rsidR="00B55ACC" w:rsidRDefault="00B55ACC" w:rsidP="00013A5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kapacita 10 000GB,</w:t>
            </w:r>
          </w:p>
          <w:p w14:paraId="2BC28C36" w14:textId="3CE8B1C2" w:rsidR="00B55ACC" w:rsidRPr="00823F5C" w:rsidRDefault="00B55ACC" w:rsidP="00013A5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823F5C">
              <w:rPr>
                <w:rFonts w:ascii="Arial Narrow" w:hAnsi="Arial Narrow"/>
                <w:sz w:val="22"/>
                <w:szCs w:val="22"/>
              </w:rPr>
              <w:t>CMR,</w:t>
            </w:r>
          </w:p>
          <w:p w14:paraId="050B781D" w14:textId="7C308FC6" w:rsidR="00B55ACC" w:rsidRPr="007F7CF4" w:rsidRDefault="00B55ACC" w:rsidP="002067F4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823F5C">
              <w:rPr>
                <w:rFonts w:ascii="Arial Narrow" w:hAnsi="Arial Narrow"/>
                <w:sz w:val="22"/>
                <w:szCs w:val="22"/>
              </w:rPr>
              <w:t xml:space="preserve">7200 </w:t>
            </w:r>
            <w:proofErr w:type="spellStart"/>
            <w:r w:rsidRPr="00823F5C">
              <w:rPr>
                <w:rFonts w:ascii="Arial Narrow" w:hAnsi="Arial Narrow"/>
                <w:sz w:val="22"/>
                <w:szCs w:val="22"/>
              </w:rPr>
              <w:t>ot</w:t>
            </w:r>
            <w:proofErr w:type="spellEnd"/>
            <w:r w:rsidRPr="00823F5C">
              <w:rPr>
                <w:rFonts w:ascii="Arial Narrow" w:hAnsi="Arial Narrow"/>
                <w:sz w:val="22"/>
                <w:szCs w:val="22"/>
              </w:rPr>
              <w:t>./min, cache</w:t>
            </w:r>
            <w:r>
              <w:rPr>
                <w:rFonts w:ascii="Arial Narrow" w:hAnsi="Arial Narrow"/>
                <w:sz w:val="22"/>
                <w:szCs w:val="22"/>
              </w:rPr>
              <w:t xml:space="preserve"> min.</w:t>
            </w:r>
            <w:r w:rsidRPr="00823F5C">
              <w:rPr>
                <w:rFonts w:ascii="Arial Narrow" w:hAnsi="Arial Narrow"/>
                <w:sz w:val="22"/>
                <w:szCs w:val="22"/>
              </w:rPr>
              <w:t xml:space="preserve"> 256 MB</w:t>
            </w:r>
          </w:p>
        </w:tc>
      </w:tr>
      <w:tr w:rsidR="00B55ACC" w:rsidRPr="008F7D3D" w14:paraId="7D0C42B6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688B4F7" w14:textId="2F2D7CF4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3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22439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ieťové úložisko NAS typ 1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 osadenými diskami</w:t>
            </w:r>
          </w:p>
        </w:tc>
      </w:tr>
      <w:tr w:rsidR="00B55ACC" w:rsidRPr="008F7D3D" w14:paraId="3AB846D7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A684BC8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E3027AC" w14:textId="60ACD0DA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24F6CA1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828963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8F30E4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AB444E0" w14:textId="77777777" w:rsidR="00B55ACC" w:rsidRPr="008F7D3D" w:rsidRDefault="00B55ACC" w:rsidP="0049088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CEC862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76BA57" w14:textId="77777777" w:rsidR="00B55ACC" w:rsidRPr="008F7D3D" w:rsidRDefault="00B55ACC" w:rsidP="00490882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38B74816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8E321BF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B2BA08D" w14:textId="0069FEC9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 xml:space="preserve">podpora </w:t>
            </w:r>
            <w:r>
              <w:rPr>
                <w:rFonts w:ascii="Arial Narrow" w:hAnsi="Arial Narrow"/>
                <w:sz w:val="22"/>
                <w:szCs w:val="22"/>
              </w:rPr>
              <w:t>8</w:t>
            </w:r>
            <w:r w:rsidRPr="0058687D">
              <w:rPr>
                <w:rFonts w:ascii="Arial Narrow" w:hAnsi="Arial Narrow"/>
                <w:sz w:val="22"/>
                <w:szCs w:val="22"/>
              </w:rPr>
              <w:t>× SATA III, 2,5"/3,5", HDD/SSD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13BB1CC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 xml:space="preserve">pamäť RAM DDR4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58687D">
              <w:rPr>
                <w:rFonts w:ascii="Arial Narrow" w:hAnsi="Arial Narrow"/>
                <w:sz w:val="22"/>
                <w:szCs w:val="22"/>
              </w:rPr>
              <w:t>4 GB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0C4C238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>4x jadrový procesor,</w:t>
            </w:r>
          </w:p>
          <w:p w14:paraId="5FFB1FE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</w:t>
            </w:r>
            <w:r w:rsidRPr="002934C8">
              <w:rPr>
                <w:rFonts w:ascii="Arial Narrow" w:hAnsi="Arial Narrow"/>
                <w:sz w:val="22"/>
                <w:szCs w:val="22"/>
              </w:rPr>
              <w:t xml:space="preserve">loty pro cache: 2× M.2 2280 </w:t>
            </w:r>
            <w:r>
              <w:rPr>
                <w:rFonts w:ascii="Arial Narrow" w:hAnsi="Arial Narrow"/>
                <w:sz w:val="22"/>
                <w:szCs w:val="22"/>
              </w:rPr>
              <w:t>(</w:t>
            </w:r>
            <w:proofErr w:type="spellStart"/>
            <w:r w:rsidRPr="002934C8">
              <w:rPr>
                <w:rFonts w:ascii="Arial Narrow" w:hAnsi="Arial Narrow"/>
                <w:sz w:val="22"/>
                <w:szCs w:val="22"/>
              </w:rPr>
              <w:t>NVMe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),</w:t>
            </w:r>
          </w:p>
          <w:p w14:paraId="4004779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</w:t>
            </w:r>
            <w:r w:rsidRPr="006661A8">
              <w:rPr>
                <w:rFonts w:ascii="Arial Narrow" w:hAnsi="Arial Narrow"/>
                <w:sz w:val="22"/>
                <w:szCs w:val="22"/>
              </w:rPr>
              <w:t>odpora RAID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066C3040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USB pripojenie,</w:t>
            </w:r>
          </w:p>
          <w:p w14:paraId="2A8D5324" w14:textId="7F83C5A9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m</w:t>
            </w:r>
            <w:r w:rsidRPr="00D20647">
              <w:rPr>
                <w:rFonts w:ascii="Arial Narrow" w:hAnsi="Arial Narrow"/>
                <w:sz w:val="22"/>
                <w:szCs w:val="22"/>
              </w:rPr>
              <w:t>ožnosť osadenia diskov až do celkovej hrubej kapacity</w:t>
            </w:r>
            <w:r>
              <w:rPr>
                <w:rFonts w:ascii="Arial Narrow" w:hAnsi="Arial Narrow"/>
                <w:sz w:val="22"/>
                <w:szCs w:val="22"/>
              </w:rPr>
              <w:t xml:space="preserve"> min. 8</w:t>
            </w:r>
            <w:r w:rsidRPr="00D20647">
              <w:rPr>
                <w:rFonts w:cs="Arial"/>
                <w:sz w:val="22"/>
                <w:szCs w:val="22"/>
              </w:rPr>
              <w:t> </w:t>
            </w:r>
            <w:r w:rsidRPr="00D20647">
              <w:rPr>
                <w:rFonts w:ascii="Arial Narrow" w:hAnsi="Arial Narrow"/>
                <w:sz w:val="22"/>
                <w:szCs w:val="22"/>
              </w:rPr>
              <w:t>TB</w:t>
            </w:r>
          </w:p>
        </w:tc>
      </w:tr>
      <w:tr w:rsidR="00B55ACC" w:rsidRPr="008F7D3D" w14:paraId="6632ACD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B18DA7B" w14:textId="37C2730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4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B870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ieťové úložisko NAS typ 2  </w:t>
            </w:r>
            <w:r w:rsidRPr="0058617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 osadenými diskami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</w:tr>
      <w:tr w:rsidR="00B55ACC" w:rsidRPr="008F7D3D" w14:paraId="12B2C641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11E52B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357BAFA" w14:textId="37CBECA4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2 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01F6506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F6C665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532A26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177529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438FAAF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28E2025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AB969A5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8F5EF3B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AF002E" w14:textId="408A80BC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 xml:space="preserve">podpora </w:t>
            </w:r>
            <w:r>
              <w:rPr>
                <w:rFonts w:ascii="Arial Narrow" w:hAnsi="Arial Narrow"/>
                <w:sz w:val="22"/>
                <w:szCs w:val="22"/>
              </w:rPr>
              <w:t>2</w:t>
            </w:r>
            <w:r w:rsidRPr="0058687D">
              <w:rPr>
                <w:rFonts w:ascii="Arial Narrow" w:hAnsi="Arial Narrow"/>
                <w:sz w:val="22"/>
                <w:szCs w:val="22"/>
              </w:rPr>
              <w:t>× SATA III, 3,5" HDD</w:t>
            </w:r>
          </w:p>
          <w:p w14:paraId="00BB523E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 xml:space="preserve">pamäť RAM DDR4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58687D">
              <w:rPr>
                <w:rFonts w:ascii="Arial Narrow" w:hAnsi="Arial Narrow"/>
                <w:sz w:val="22"/>
                <w:szCs w:val="22"/>
              </w:rPr>
              <w:t>4 GB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2D4EBA9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>4x jadrový procesor,</w:t>
            </w:r>
          </w:p>
          <w:p w14:paraId="4058F0D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</w:t>
            </w:r>
            <w:r w:rsidRPr="002934C8">
              <w:rPr>
                <w:rFonts w:ascii="Arial Narrow" w:hAnsi="Arial Narrow"/>
                <w:sz w:val="22"/>
                <w:szCs w:val="22"/>
              </w:rPr>
              <w:t xml:space="preserve">loty pro cache: 2× M.2 2280 </w:t>
            </w:r>
            <w:r>
              <w:rPr>
                <w:rFonts w:ascii="Arial Narrow" w:hAnsi="Arial Narrow"/>
                <w:sz w:val="22"/>
                <w:szCs w:val="22"/>
              </w:rPr>
              <w:t>(</w:t>
            </w:r>
            <w:proofErr w:type="spellStart"/>
            <w:r w:rsidRPr="002934C8">
              <w:rPr>
                <w:rFonts w:ascii="Arial Narrow" w:hAnsi="Arial Narrow"/>
                <w:sz w:val="22"/>
                <w:szCs w:val="22"/>
              </w:rPr>
              <w:t>NVMe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),</w:t>
            </w:r>
          </w:p>
          <w:p w14:paraId="347A5CA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</w:t>
            </w:r>
            <w:r w:rsidRPr="006661A8">
              <w:rPr>
                <w:rFonts w:ascii="Arial Narrow" w:hAnsi="Arial Narrow"/>
                <w:sz w:val="22"/>
                <w:szCs w:val="22"/>
              </w:rPr>
              <w:t>odpora RAID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2B108991" w14:textId="54BDE512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USB pripojenie,</w:t>
            </w:r>
          </w:p>
          <w:p w14:paraId="792D6503" w14:textId="5B24765C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m</w:t>
            </w:r>
            <w:r w:rsidRPr="00D20647">
              <w:rPr>
                <w:rFonts w:ascii="Arial Narrow" w:hAnsi="Arial Narrow"/>
                <w:sz w:val="22"/>
                <w:szCs w:val="22"/>
              </w:rPr>
              <w:t>ožnosť osadenia diskov až do celkovej hrubej kapacity</w:t>
            </w:r>
            <w:r>
              <w:rPr>
                <w:rFonts w:ascii="Arial Narrow" w:hAnsi="Arial Narrow"/>
                <w:sz w:val="22"/>
                <w:szCs w:val="22"/>
              </w:rPr>
              <w:t xml:space="preserve"> min. 8</w:t>
            </w:r>
            <w:r w:rsidRPr="00D20647">
              <w:rPr>
                <w:rFonts w:cs="Arial"/>
                <w:sz w:val="22"/>
                <w:szCs w:val="22"/>
              </w:rPr>
              <w:t> </w:t>
            </w:r>
            <w:r w:rsidRPr="00D20647">
              <w:rPr>
                <w:rFonts w:ascii="Arial Narrow" w:hAnsi="Arial Narrow"/>
                <w:sz w:val="22"/>
                <w:szCs w:val="22"/>
              </w:rPr>
              <w:t>TB</w:t>
            </w:r>
          </w:p>
        </w:tc>
      </w:tr>
      <w:tr w:rsidR="00B55ACC" w:rsidRPr="008F7D3D" w14:paraId="5C3AF71B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B5F5B80" w14:textId="7E76ECEB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5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é</w:t>
            </w:r>
            <w:r w:rsidRPr="001C784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úložisko NAS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typ 3</w:t>
            </w:r>
            <w:r w:rsidRPr="001C784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 osadenými diskami</w:t>
            </w:r>
          </w:p>
        </w:tc>
      </w:tr>
      <w:tr w:rsidR="00B55ACC" w:rsidRPr="008F7D3D" w14:paraId="218DC615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D269C2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D4159BD" w14:textId="65E4C13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B020DA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6F4E84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87FE48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8D200F4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C1F6CEB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6FEE4E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D108607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CA24B56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91A4FB0" w14:textId="4E9B25E5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>podpora 4× SATA III, 2,5"/3,5", HDD/SSD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772574D1" w14:textId="612DF09F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 xml:space="preserve">pamäť RAM DDR4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58687D">
              <w:rPr>
                <w:rFonts w:ascii="Arial Narrow" w:hAnsi="Arial Narrow"/>
                <w:sz w:val="22"/>
                <w:szCs w:val="22"/>
              </w:rPr>
              <w:t>4 GB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43900629" w14:textId="735821E3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8687D">
              <w:rPr>
                <w:rFonts w:ascii="Arial Narrow" w:hAnsi="Arial Narrow"/>
                <w:sz w:val="22"/>
                <w:szCs w:val="22"/>
              </w:rPr>
              <w:t>4x jadrový procesor,</w:t>
            </w:r>
          </w:p>
          <w:p w14:paraId="1844D73B" w14:textId="4DFA2A6B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</w:t>
            </w:r>
            <w:r w:rsidRPr="002934C8">
              <w:rPr>
                <w:rFonts w:ascii="Arial Narrow" w:hAnsi="Arial Narrow"/>
                <w:sz w:val="22"/>
                <w:szCs w:val="22"/>
              </w:rPr>
              <w:t xml:space="preserve">loty pro cache: 2× M.2 2280 </w:t>
            </w:r>
            <w:r>
              <w:rPr>
                <w:rFonts w:ascii="Arial Narrow" w:hAnsi="Arial Narrow"/>
                <w:sz w:val="22"/>
                <w:szCs w:val="22"/>
              </w:rPr>
              <w:t>(</w:t>
            </w:r>
            <w:proofErr w:type="spellStart"/>
            <w:r w:rsidRPr="002934C8">
              <w:rPr>
                <w:rFonts w:ascii="Arial Narrow" w:hAnsi="Arial Narrow"/>
                <w:sz w:val="22"/>
                <w:szCs w:val="22"/>
              </w:rPr>
              <w:t>NVMe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),</w:t>
            </w:r>
          </w:p>
          <w:p w14:paraId="013A0DCA" w14:textId="779B0B4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</w:t>
            </w:r>
            <w:r w:rsidRPr="00462D4F">
              <w:rPr>
                <w:rFonts w:ascii="Arial Narrow" w:hAnsi="Arial Narrow"/>
                <w:sz w:val="22"/>
                <w:szCs w:val="22"/>
              </w:rPr>
              <w:t>ekvenčné čítanie/zápis až 522/565 MB/s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14ED90DA" w14:textId="1C7CAC5A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</w:t>
            </w:r>
            <w:r w:rsidRPr="006661A8">
              <w:rPr>
                <w:rFonts w:ascii="Arial Narrow" w:hAnsi="Arial Narrow"/>
                <w:sz w:val="22"/>
                <w:szCs w:val="22"/>
              </w:rPr>
              <w:t>odpora RAID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52C0D75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USB pripojenie,</w:t>
            </w:r>
          </w:p>
          <w:p w14:paraId="1ABBF875" w14:textId="0065494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m</w:t>
            </w:r>
            <w:r w:rsidRPr="00D20647">
              <w:rPr>
                <w:rFonts w:ascii="Arial Narrow" w:hAnsi="Arial Narrow"/>
                <w:sz w:val="22"/>
                <w:szCs w:val="22"/>
              </w:rPr>
              <w:t>ožnosť osadenia diskov až do celkovej hrubej kapacity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D20647">
              <w:rPr>
                <w:rFonts w:ascii="Arial Narrow" w:hAnsi="Arial Narrow"/>
                <w:sz w:val="22"/>
                <w:szCs w:val="22"/>
              </w:rPr>
              <w:t>24</w:t>
            </w:r>
            <w:r w:rsidRPr="00D20647">
              <w:rPr>
                <w:rFonts w:cs="Arial"/>
                <w:sz w:val="22"/>
                <w:szCs w:val="22"/>
              </w:rPr>
              <w:t> </w:t>
            </w:r>
            <w:r w:rsidRPr="00D20647">
              <w:rPr>
                <w:rFonts w:ascii="Arial Narrow" w:hAnsi="Arial Narrow"/>
                <w:sz w:val="22"/>
                <w:szCs w:val="22"/>
              </w:rPr>
              <w:t>TB</w:t>
            </w:r>
          </w:p>
        </w:tc>
      </w:tr>
      <w:tr w:rsidR="00B55ACC" w:rsidRPr="008F7D3D" w14:paraId="18200E63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21A0597" w14:textId="058F372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6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3005F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XT.HDD 2.5" 1TB</w:t>
            </w:r>
          </w:p>
        </w:tc>
      </w:tr>
      <w:tr w:rsidR="00B55ACC" w:rsidRPr="008F7D3D" w14:paraId="1AA24BFF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0D4BD7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C762FD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F35B8E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4A3A0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438217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B047EF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593A918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86812C4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173599A9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CCAC26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991BF1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Externý disk 2,5" s pripojením </w:t>
            </w:r>
            <w:proofErr w:type="spellStart"/>
            <w:r w:rsidRPr="001F3BB8">
              <w:rPr>
                <w:rFonts w:ascii="Arial Narrow" w:hAnsi="Arial Narrow"/>
                <w:sz w:val="22"/>
                <w:szCs w:val="22"/>
              </w:rPr>
              <w:t>Micro</w:t>
            </w:r>
            <w:proofErr w:type="spellEnd"/>
            <w:r w:rsidRPr="001F3BB8">
              <w:rPr>
                <w:rFonts w:ascii="Arial Narrow" w:hAnsi="Arial Narrow"/>
                <w:sz w:val="22"/>
                <w:szCs w:val="22"/>
              </w:rPr>
              <w:t xml:space="preserve"> USB-B, </w:t>
            </w:r>
          </w:p>
          <w:p w14:paraId="475CB9F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rozhranie USB 3.2 </w:t>
            </w:r>
            <w:proofErr w:type="spellStart"/>
            <w:r w:rsidRPr="001F3BB8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1F3BB8">
              <w:rPr>
                <w:rFonts w:ascii="Arial Narrow" w:hAnsi="Arial Narrow"/>
                <w:sz w:val="22"/>
                <w:szCs w:val="22"/>
              </w:rPr>
              <w:t xml:space="preserve"> 1 (USB 3.0), </w:t>
            </w:r>
          </w:p>
          <w:p w14:paraId="4B57D036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>kapacita 1 000GB</w:t>
            </w:r>
          </w:p>
        </w:tc>
      </w:tr>
      <w:tr w:rsidR="00B55ACC" w:rsidRPr="008F7D3D" w14:paraId="224E9402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E5497D2" w14:textId="2A58F45F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7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XT.HDD 2.5" 2TB</w:t>
            </w:r>
          </w:p>
        </w:tc>
      </w:tr>
      <w:tr w:rsidR="00B55ACC" w:rsidRPr="008F7D3D" w14:paraId="52B37AB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B90DAD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F27E98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A72F0D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7876A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4DDA055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68ECEC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30693B4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55C9288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2B919671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0132BC4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A82E16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Externý disk 2,5" s pripojením </w:t>
            </w:r>
            <w:proofErr w:type="spellStart"/>
            <w:r w:rsidRPr="001F3BB8">
              <w:rPr>
                <w:rFonts w:ascii="Arial Narrow" w:hAnsi="Arial Narrow"/>
                <w:sz w:val="22"/>
                <w:szCs w:val="22"/>
              </w:rPr>
              <w:t>Micro</w:t>
            </w:r>
            <w:proofErr w:type="spellEnd"/>
            <w:r w:rsidRPr="001F3BB8">
              <w:rPr>
                <w:rFonts w:ascii="Arial Narrow" w:hAnsi="Arial Narrow"/>
                <w:sz w:val="22"/>
                <w:szCs w:val="22"/>
              </w:rPr>
              <w:t xml:space="preserve"> USB-B, </w:t>
            </w:r>
          </w:p>
          <w:p w14:paraId="5A0E3F80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rozhranie USB 3.2 </w:t>
            </w:r>
            <w:proofErr w:type="spellStart"/>
            <w:r w:rsidRPr="001F3BB8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1F3BB8">
              <w:rPr>
                <w:rFonts w:ascii="Arial Narrow" w:hAnsi="Arial Narrow"/>
                <w:sz w:val="22"/>
                <w:szCs w:val="22"/>
              </w:rPr>
              <w:t xml:space="preserve"> 1 (USB 3.0), </w:t>
            </w:r>
          </w:p>
          <w:p w14:paraId="6FA700D7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>kapacita 2 000GB</w:t>
            </w:r>
          </w:p>
        </w:tc>
      </w:tr>
      <w:tr w:rsidR="00B55ACC" w:rsidRPr="008F7D3D" w14:paraId="1BD21CEE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1AB22EB" w14:textId="6D5CAC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8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EXT.HDD 2.5"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B</w:t>
            </w:r>
          </w:p>
        </w:tc>
      </w:tr>
      <w:tr w:rsidR="00B55ACC" w:rsidRPr="008F7D3D" w14:paraId="0C23954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6ACA27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7E08393" w14:textId="110E1C08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4DAE6FF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C235E9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96D5F4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8098C4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1BAEFE59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3ED31C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6E9CBA6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36053C8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17AE30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Externý disk 2,5" s pripojením </w:t>
            </w:r>
            <w:proofErr w:type="spellStart"/>
            <w:r w:rsidRPr="001F3BB8">
              <w:rPr>
                <w:rFonts w:ascii="Arial Narrow" w:hAnsi="Arial Narrow"/>
                <w:sz w:val="22"/>
                <w:szCs w:val="22"/>
              </w:rPr>
              <w:t>Micro</w:t>
            </w:r>
            <w:proofErr w:type="spellEnd"/>
            <w:r w:rsidRPr="001F3BB8">
              <w:rPr>
                <w:rFonts w:ascii="Arial Narrow" w:hAnsi="Arial Narrow"/>
                <w:sz w:val="22"/>
                <w:szCs w:val="22"/>
              </w:rPr>
              <w:t xml:space="preserve"> USB-B, </w:t>
            </w:r>
          </w:p>
          <w:p w14:paraId="2263F59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rozhranie USB 3.2 </w:t>
            </w:r>
            <w:proofErr w:type="spellStart"/>
            <w:r w:rsidRPr="001F3BB8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1F3BB8">
              <w:rPr>
                <w:rFonts w:ascii="Arial Narrow" w:hAnsi="Arial Narrow"/>
                <w:sz w:val="22"/>
                <w:szCs w:val="22"/>
              </w:rPr>
              <w:t xml:space="preserve"> 1 (USB 3.0), </w:t>
            </w:r>
          </w:p>
          <w:p w14:paraId="6FD21D63" w14:textId="34D20B55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kapacita </w:t>
            </w: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 000GB</w:t>
            </w:r>
          </w:p>
        </w:tc>
      </w:tr>
      <w:tr w:rsidR="00B55ACC" w:rsidRPr="008F7D3D" w14:paraId="3FDEAA15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F8E89B5" w14:textId="77777777" w:rsidR="00B55ACC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A45CC75" w14:textId="77777777" w:rsidR="00B55ACC" w:rsidRPr="001F3BB8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55ACC" w:rsidRPr="008F7D3D" w14:paraId="155B4BE7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B452E64" w14:textId="237D5A3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9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XT.HDD 2.5" 4TB</w:t>
            </w:r>
          </w:p>
        </w:tc>
      </w:tr>
      <w:tr w:rsidR="00B55ACC" w:rsidRPr="008F7D3D" w14:paraId="2BD3B7B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A7B90E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173637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248FEB2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3CA2D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4C0D24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3D148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54E5952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50DA2D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18B1D1F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6971E35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6E9D76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Externý disk 2,5" s pripojením </w:t>
            </w:r>
            <w:proofErr w:type="spellStart"/>
            <w:r w:rsidRPr="001F3BB8">
              <w:rPr>
                <w:rFonts w:ascii="Arial Narrow" w:hAnsi="Arial Narrow"/>
                <w:sz w:val="22"/>
                <w:szCs w:val="22"/>
              </w:rPr>
              <w:t>Micro</w:t>
            </w:r>
            <w:proofErr w:type="spellEnd"/>
            <w:r w:rsidRPr="001F3BB8">
              <w:rPr>
                <w:rFonts w:ascii="Arial Narrow" w:hAnsi="Arial Narrow"/>
                <w:sz w:val="22"/>
                <w:szCs w:val="22"/>
              </w:rPr>
              <w:t xml:space="preserve"> USB-B, </w:t>
            </w:r>
          </w:p>
          <w:p w14:paraId="249B994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rozhranie USB 3.2 </w:t>
            </w:r>
            <w:proofErr w:type="spellStart"/>
            <w:r w:rsidRPr="001F3BB8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1F3BB8">
              <w:rPr>
                <w:rFonts w:ascii="Arial Narrow" w:hAnsi="Arial Narrow"/>
                <w:sz w:val="22"/>
                <w:szCs w:val="22"/>
              </w:rPr>
              <w:t xml:space="preserve"> 1 (USB 3.0), </w:t>
            </w:r>
          </w:p>
          <w:p w14:paraId="0053F15E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>kapacita 4 000GB</w:t>
            </w:r>
          </w:p>
        </w:tc>
      </w:tr>
      <w:tr w:rsidR="00B55ACC" w:rsidRPr="008F7D3D" w14:paraId="142EE6F9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863E887" w14:textId="2257665E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0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EXT.HDD 2.5"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B</w:t>
            </w:r>
          </w:p>
        </w:tc>
      </w:tr>
      <w:tr w:rsidR="00B55ACC" w:rsidRPr="008F7D3D" w14:paraId="6C79063F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65FA0D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DAA55C2" w14:textId="039ABD09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58232A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9F195A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31B5AB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EDE1F4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0F1DCA4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B74A82E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5C50E480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9AA7118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AC186AD" w14:textId="1D86D56C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Externý disk </w:t>
            </w: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,5" s pripojením </w:t>
            </w:r>
            <w:proofErr w:type="spellStart"/>
            <w:r w:rsidRPr="001F3BB8">
              <w:rPr>
                <w:rFonts w:ascii="Arial Narrow" w:hAnsi="Arial Narrow"/>
                <w:sz w:val="22"/>
                <w:szCs w:val="22"/>
              </w:rPr>
              <w:t>Micro</w:t>
            </w:r>
            <w:proofErr w:type="spellEnd"/>
            <w:r w:rsidRPr="001F3BB8">
              <w:rPr>
                <w:rFonts w:ascii="Arial Narrow" w:hAnsi="Arial Narrow"/>
                <w:sz w:val="22"/>
                <w:szCs w:val="22"/>
              </w:rPr>
              <w:t xml:space="preserve"> USB-B</w:t>
            </w:r>
            <w:r>
              <w:rPr>
                <w:rFonts w:ascii="Arial Narrow" w:hAnsi="Arial Narrow"/>
                <w:sz w:val="22"/>
                <w:szCs w:val="22"/>
              </w:rPr>
              <w:t>/USB-C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4D587656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rozhranie USB 3.2 </w:t>
            </w:r>
            <w:proofErr w:type="spellStart"/>
            <w:r w:rsidRPr="001F3BB8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1F3BB8">
              <w:rPr>
                <w:rFonts w:ascii="Arial Narrow" w:hAnsi="Arial Narrow"/>
                <w:sz w:val="22"/>
                <w:szCs w:val="22"/>
              </w:rPr>
              <w:t xml:space="preserve"> 1 (USB 3.0), </w:t>
            </w:r>
          </w:p>
          <w:p w14:paraId="55C092C3" w14:textId="6E971843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kapacita </w:t>
            </w:r>
            <w:r>
              <w:rPr>
                <w:rFonts w:ascii="Arial Narrow" w:hAnsi="Arial Narrow"/>
                <w:sz w:val="22"/>
                <w:szCs w:val="22"/>
              </w:rPr>
              <w:t>10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 000GB</w:t>
            </w:r>
          </w:p>
        </w:tc>
      </w:tr>
      <w:tr w:rsidR="00B55ACC" w:rsidRPr="008F7D3D" w14:paraId="2E70CDD8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5E372C3" w14:textId="6E98348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1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EXT.HDD 2.5"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6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B</w:t>
            </w:r>
          </w:p>
        </w:tc>
      </w:tr>
      <w:tr w:rsidR="00B55ACC" w:rsidRPr="008F7D3D" w14:paraId="6181D874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895A32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FA0ADD0" w14:textId="419A0D72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3DC6F6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D59B9D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78564B1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AAB475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6E4A16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18B17CF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825A644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C0FF55C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3101F6" w14:textId="47FB338B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Externý disk </w:t>
            </w: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,5" s pripojením </w:t>
            </w:r>
            <w:proofErr w:type="spellStart"/>
            <w:r w:rsidRPr="001F3BB8">
              <w:rPr>
                <w:rFonts w:ascii="Arial Narrow" w:hAnsi="Arial Narrow"/>
                <w:sz w:val="22"/>
                <w:szCs w:val="22"/>
              </w:rPr>
              <w:t>Micro</w:t>
            </w:r>
            <w:proofErr w:type="spellEnd"/>
            <w:r w:rsidRPr="001F3BB8">
              <w:rPr>
                <w:rFonts w:ascii="Arial Narrow" w:hAnsi="Arial Narrow"/>
                <w:sz w:val="22"/>
                <w:szCs w:val="22"/>
              </w:rPr>
              <w:t xml:space="preserve"> USB-B</w:t>
            </w:r>
            <w:r>
              <w:rPr>
                <w:rFonts w:ascii="Arial Narrow" w:hAnsi="Arial Narrow"/>
                <w:sz w:val="22"/>
                <w:szCs w:val="22"/>
              </w:rPr>
              <w:t>/USB C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7625282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rozhranie USB 3.2 </w:t>
            </w:r>
            <w:proofErr w:type="spellStart"/>
            <w:r w:rsidRPr="001F3BB8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1F3BB8">
              <w:rPr>
                <w:rFonts w:ascii="Arial Narrow" w:hAnsi="Arial Narrow"/>
                <w:sz w:val="22"/>
                <w:szCs w:val="22"/>
              </w:rPr>
              <w:t xml:space="preserve"> 1 (USB 3.0), </w:t>
            </w:r>
          </w:p>
          <w:p w14:paraId="62B135A6" w14:textId="78A133C3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lastRenderedPageBreak/>
              <w:t xml:space="preserve">kapacita </w:t>
            </w:r>
            <w:r>
              <w:rPr>
                <w:rFonts w:ascii="Arial Narrow" w:hAnsi="Arial Narrow"/>
                <w:sz w:val="22"/>
                <w:szCs w:val="22"/>
              </w:rPr>
              <w:t>16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 000GB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</w:tr>
      <w:tr w:rsidR="00B55ACC" w:rsidRPr="008F7D3D" w14:paraId="7FB099B9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980D179" w14:textId="19874EA3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22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XT.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DD 2.5"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B</w:t>
            </w:r>
          </w:p>
        </w:tc>
      </w:tr>
      <w:tr w:rsidR="00B55ACC" w:rsidRPr="008F7D3D" w14:paraId="08C7425A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5063F2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BB07E46" w14:textId="760974AD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5BDF6D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492EA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CEFFE3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3B43A9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D01962B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DF7CFAE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57E0A25C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0EAD00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B3C7A28" w14:textId="5BB678E5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Externý </w:t>
            </w:r>
            <w:r>
              <w:rPr>
                <w:rFonts w:ascii="Arial Narrow" w:hAnsi="Arial Narrow"/>
                <w:sz w:val="22"/>
                <w:szCs w:val="22"/>
              </w:rPr>
              <w:t>SSD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 2,5" s pripojením USB-</w:t>
            </w:r>
            <w:r>
              <w:rPr>
                <w:rFonts w:ascii="Arial Narrow" w:hAnsi="Arial Narrow"/>
                <w:sz w:val="22"/>
                <w:szCs w:val="22"/>
              </w:rPr>
              <w:t>C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7A8D90E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61541">
              <w:rPr>
                <w:rFonts w:ascii="Arial Narrow" w:hAnsi="Arial Narrow"/>
                <w:sz w:val="22"/>
                <w:szCs w:val="22"/>
              </w:rPr>
              <w:t xml:space="preserve">USB 3.2 </w:t>
            </w:r>
            <w:proofErr w:type="spellStart"/>
            <w:r w:rsidRPr="00061541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061541">
              <w:rPr>
                <w:rFonts w:ascii="Arial Narrow" w:hAnsi="Arial Narrow"/>
                <w:sz w:val="22"/>
                <w:szCs w:val="22"/>
              </w:rPr>
              <w:t xml:space="preserve"> 2 (USB 3.1)</w:t>
            </w:r>
          </w:p>
          <w:p w14:paraId="0EA4ECC0" w14:textId="487EDDD9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kapacita </w:t>
            </w:r>
            <w:r>
              <w:rPr>
                <w:rFonts w:ascii="Arial Narrow" w:hAnsi="Arial Narrow"/>
                <w:sz w:val="22"/>
                <w:szCs w:val="22"/>
              </w:rPr>
              <w:t>2</w:t>
            </w:r>
            <w:r w:rsidRPr="001F3BB8">
              <w:rPr>
                <w:rFonts w:ascii="Arial Narrow" w:hAnsi="Arial Narrow"/>
                <w:sz w:val="22"/>
                <w:szCs w:val="22"/>
              </w:rPr>
              <w:t xml:space="preserve"> 000GB</w:t>
            </w:r>
          </w:p>
        </w:tc>
      </w:tr>
      <w:tr w:rsidR="00B55ACC" w:rsidRPr="008F7D3D" w14:paraId="6631B2B5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9806ACB" w14:textId="77777777" w:rsidR="00B55ACC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E8DBC32" w14:textId="77777777" w:rsidR="00B55ACC" w:rsidRPr="001F3BB8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55ACC" w:rsidRPr="008F7D3D" w14:paraId="5F074FAF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0E9124B" w14:textId="4BA284CA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 w:rsidRPr="002D18B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3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ámček na SSD disky</w:t>
            </w:r>
          </w:p>
        </w:tc>
      </w:tr>
      <w:tr w:rsidR="00B55ACC" w:rsidRPr="008F7D3D" w14:paraId="17D2E149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688CC1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90B185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6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000A804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0195A0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741C46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DE735B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CCEEE21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1190B3F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609DC979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9925BD4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D9A6F5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 xml:space="preserve">Rámček – na montáž jedného 2.5" SSD alebo HDD disku do jednej 3.5", </w:t>
            </w:r>
          </w:p>
          <w:p w14:paraId="2EE70821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>v celku, nie koľajnice</w:t>
            </w:r>
          </w:p>
        </w:tc>
      </w:tr>
      <w:tr w:rsidR="00B55ACC" w:rsidRPr="008F7D3D" w14:paraId="0B19CD02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0471195" w14:textId="3D47224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4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á karta USB 3.1 C / RJ45</w:t>
            </w:r>
          </w:p>
        </w:tc>
      </w:tr>
      <w:tr w:rsidR="00B55ACC" w:rsidRPr="008F7D3D" w14:paraId="4C204B37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7DA7BE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3D00CE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274401B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DF2633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D1DACF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702AF2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183033A9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681FC3D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D2AEBB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C3A9B10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F5B5EEC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F3BB8">
              <w:rPr>
                <w:rFonts w:ascii="Arial Narrow" w:hAnsi="Arial Narrow"/>
                <w:sz w:val="22"/>
                <w:szCs w:val="22"/>
              </w:rPr>
              <w:t>Sieťová karta – USB 3.1 Type-C -&gt; RJ45 konektor</w:t>
            </w:r>
          </w:p>
        </w:tc>
      </w:tr>
      <w:tr w:rsidR="00B55ACC" w:rsidRPr="008F7D3D" w14:paraId="1D43894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2A11011" w14:textId="49594FDD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5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F3B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á karta USB 2.0-3.0 / RJ45</w:t>
            </w:r>
          </w:p>
        </w:tc>
      </w:tr>
      <w:tr w:rsidR="00B55ACC" w:rsidRPr="008F7D3D" w14:paraId="20790C00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2F6E5E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4DE98B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0020822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CE1A1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D230C21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A2D55C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4D81CF9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4950821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CA7FC58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1DC41B2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9D0F6D8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14F93">
              <w:rPr>
                <w:rFonts w:ascii="Arial Narrow" w:hAnsi="Arial Narrow"/>
                <w:sz w:val="22"/>
                <w:szCs w:val="22"/>
              </w:rPr>
              <w:t>Sieťová karta – USB 2.0 / 3.0 -&gt; RJ45 konektor</w:t>
            </w:r>
          </w:p>
        </w:tc>
      </w:tr>
      <w:tr w:rsidR="00B55ACC" w:rsidRPr="008F7D3D" w14:paraId="52E78FB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1D6BB3A" w14:textId="75C9967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 w:rsidRPr="002D18B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6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0170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USB kľúč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6</w:t>
            </w:r>
            <w:r w:rsidRPr="000170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GB USB-A</w:t>
            </w:r>
          </w:p>
        </w:tc>
      </w:tr>
      <w:tr w:rsidR="00B55ACC" w:rsidRPr="008F7D3D" w14:paraId="512E60E4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8820FF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0AC3DF1" w14:textId="1F17AEAE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5F4C01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B47E4B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6DC4CE6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97A7B0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71961CA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22FE478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325CB8A2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3C9679C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098B4B8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 xml:space="preserve">USB kľúč USB 3.2 </w:t>
            </w:r>
            <w:proofErr w:type="spellStart"/>
            <w:r w:rsidRPr="000170D2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0170D2">
              <w:rPr>
                <w:rFonts w:ascii="Arial Narrow" w:hAnsi="Arial Narrow"/>
                <w:sz w:val="22"/>
                <w:szCs w:val="22"/>
              </w:rPr>
              <w:t xml:space="preserve"> 1 (USB 3.0), </w:t>
            </w:r>
          </w:p>
          <w:p w14:paraId="2D59EA0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 xml:space="preserve">USB-A, </w:t>
            </w:r>
          </w:p>
          <w:p w14:paraId="6D732F9B" w14:textId="1413AFB8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 xml:space="preserve">kapacita </w:t>
            </w:r>
            <w:r>
              <w:rPr>
                <w:rFonts w:ascii="Arial Narrow" w:hAnsi="Arial Narrow"/>
                <w:sz w:val="22"/>
                <w:szCs w:val="22"/>
              </w:rPr>
              <w:t>16</w:t>
            </w:r>
            <w:r w:rsidRPr="000170D2">
              <w:rPr>
                <w:rFonts w:ascii="Arial Narrow" w:hAnsi="Arial Narrow"/>
                <w:sz w:val="22"/>
                <w:szCs w:val="22"/>
              </w:rPr>
              <w:t xml:space="preserve"> GB, </w:t>
            </w:r>
          </w:p>
          <w:p w14:paraId="76F64830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>rýchlosť čítania až 200 MB/s</w:t>
            </w:r>
          </w:p>
        </w:tc>
      </w:tr>
      <w:tr w:rsidR="00B55ACC" w:rsidRPr="008F7D3D" w14:paraId="24FB7764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388AA09" w14:textId="4EA95D43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7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0170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kľúč 32GB USB-A</w:t>
            </w:r>
          </w:p>
        </w:tc>
      </w:tr>
      <w:tr w:rsidR="00B55ACC" w:rsidRPr="008F7D3D" w14:paraId="2A8AAFC3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E200B7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E64FA20" w14:textId="57B881FC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27B684C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58590E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35FBA0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0109FD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CE82AD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A6FAB73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401A94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1BF8464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B46E2D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 xml:space="preserve">USB kľúč USB 3.2 </w:t>
            </w:r>
            <w:proofErr w:type="spellStart"/>
            <w:r w:rsidRPr="000170D2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0170D2">
              <w:rPr>
                <w:rFonts w:ascii="Arial Narrow" w:hAnsi="Arial Narrow"/>
                <w:sz w:val="22"/>
                <w:szCs w:val="22"/>
              </w:rPr>
              <w:t xml:space="preserve"> 1 (USB 3.0), </w:t>
            </w:r>
          </w:p>
          <w:p w14:paraId="39785ABF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 xml:space="preserve">USB-A, </w:t>
            </w:r>
          </w:p>
          <w:p w14:paraId="593E1DA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 xml:space="preserve">kapacita 32 GB, </w:t>
            </w:r>
          </w:p>
          <w:p w14:paraId="3F04D927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70D2">
              <w:rPr>
                <w:rFonts w:ascii="Arial Narrow" w:hAnsi="Arial Narrow"/>
                <w:sz w:val="22"/>
                <w:szCs w:val="22"/>
              </w:rPr>
              <w:t>rýchlosť čítania až 200 MB/s</w:t>
            </w:r>
          </w:p>
        </w:tc>
      </w:tr>
      <w:tr w:rsidR="00B55ACC" w:rsidRPr="008F7D3D" w14:paraId="56186A7E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EC743A3" w14:textId="0AE2D9D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8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5C31D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kľúč 64GB USB-A</w:t>
            </w:r>
          </w:p>
        </w:tc>
      </w:tr>
      <w:tr w:rsidR="00B55ACC" w:rsidRPr="008F7D3D" w14:paraId="5AB4A59C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1BA4DF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34D258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48F635C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42416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040C1F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87AE85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DD9968A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5DE524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3C34803F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F70E24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8A6B0B0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USB kľúč USB 3.2 </w:t>
            </w:r>
            <w:proofErr w:type="spellStart"/>
            <w:r w:rsidRPr="00C96EC3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C96EC3">
              <w:rPr>
                <w:rFonts w:ascii="Arial Narrow" w:hAnsi="Arial Narrow"/>
                <w:sz w:val="22"/>
                <w:szCs w:val="22"/>
              </w:rPr>
              <w:t xml:space="preserve"> 1 (USB 3.0), </w:t>
            </w:r>
          </w:p>
          <w:p w14:paraId="0DD52E9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USB-A, </w:t>
            </w:r>
          </w:p>
          <w:p w14:paraId="466880B0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kapacita 64 GB, </w:t>
            </w:r>
          </w:p>
          <w:p w14:paraId="321DBE20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>rýchlosť čítania až 200 MB/s</w:t>
            </w:r>
          </w:p>
        </w:tc>
      </w:tr>
      <w:tr w:rsidR="00B55ACC" w:rsidRPr="008F7D3D" w14:paraId="66C20145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528D690" w14:textId="59DFA12F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29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C96EC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kľúč 128GB USB-A</w:t>
            </w:r>
          </w:p>
        </w:tc>
      </w:tr>
      <w:tr w:rsidR="00B55ACC" w:rsidRPr="008F7D3D" w14:paraId="61BF0775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BB792D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C89866C" w14:textId="1271058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AD3FE6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88DF49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D2F637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D4E1F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98C5FD5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08AC64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5774ADE9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9457840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22EB1F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USB kľúč USB 3.2 </w:t>
            </w:r>
            <w:proofErr w:type="spellStart"/>
            <w:r w:rsidRPr="00C96EC3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C96EC3">
              <w:rPr>
                <w:rFonts w:ascii="Arial Narrow" w:hAnsi="Arial Narrow"/>
                <w:sz w:val="22"/>
                <w:szCs w:val="22"/>
              </w:rPr>
              <w:t xml:space="preserve"> 1 (USB 3.0), </w:t>
            </w:r>
          </w:p>
          <w:p w14:paraId="6BA2BCC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USB-A, </w:t>
            </w:r>
          </w:p>
          <w:p w14:paraId="5D3036A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kapacita 128 GB, </w:t>
            </w:r>
          </w:p>
          <w:p w14:paraId="1DAE1005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>rýchlosť čítania až 200 MB/s</w:t>
            </w:r>
          </w:p>
        </w:tc>
      </w:tr>
      <w:tr w:rsidR="00B55ACC" w:rsidRPr="008F7D3D" w14:paraId="4F1F74D0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240AB6C" w14:textId="4C6988B1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30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664E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kľúč 256GB USB-A</w:t>
            </w:r>
          </w:p>
        </w:tc>
      </w:tr>
      <w:tr w:rsidR="00B55ACC" w:rsidRPr="008F7D3D" w14:paraId="4D8FA8B6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4D11F7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5AFD74A" w14:textId="33B55E4A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E3A851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B482AC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93A8D0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610531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7C72F2E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64058D3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05EBDFC8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F69F3D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EBD64BE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 xml:space="preserve">USB kľúč USB 3.2 </w:t>
            </w:r>
            <w:proofErr w:type="spellStart"/>
            <w:r w:rsidRPr="001664E4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1664E4">
              <w:rPr>
                <w:rFonts w:ascii="Arial Narrow" w:hAnsi="Arial Narrow"/>
                <w:sz w:val="22"/>
                <w:szCs w:val="22"/>
              </w:rPr>
              <w:t xml:space="preserve"> 1 (USB 3.0), </w:t>
            </w:r>
          </w:p>
          <w:p w14:paraId="12CE7F6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 xml:space="preserve">USB-A, </w:t>
            </w:r>
          </w:p>
          <w:p w14:paraId="16F9621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 xml:space="preserve">kapacita 256 GB, </w:t>
            </w:r>
          </w:p>
          <w:p w14:paraId="7835BD03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>rýchlosť čítania až 200 MB/s</w:t>
            </w:r>
          </w:p>
        </w:tc>
      </w:tr>
      <w:tr w:rsidR="00B55ACC" w:rsidRPr="008F7D3D" w14:paraId="032EDB1D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988652D" w14:textId="7D7893E4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1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664E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USB kľúč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TB</w:t>
            </w:r>
            <w:r w:rsidRPr="001664E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USB-A</w:t>
            </w:r>
          </w:p>
        </w:tc>
      </w:tr>
      <w:tr w:rsidR="00B55ACC" w:rsidRPr="008F7D3D" w14:paraId="728FD53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798A58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61201A8" w14:textId="31940558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D027F0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2F46FF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6243D03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3D04E5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5DF50EA8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98350F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7330406F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D4020EB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3BA1B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 xml:space="preserve">USB kľúč USB 3.2 </w:t>
            </w:r>
            <w:proofErr w:type="spellStart"/>
            <w:r w:rsidRPr="001664E4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1664E4">
              <w:rPr>
                <w:rFonts w:ascii="Arial Narrow" w:hAnsi="Arial Narrow"/>
                <w:sz w:val="22"/>
                <w:szCs w:val="22"/>
              </w:rPr>
              <w:t xml:space="preserve"> 1 (USB 3.0), </w:t>
            </w:r>
          </w:p>
          <w:p w14:paraId="4AB7310F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 xml:space="preserve">USB-A, </w:t>
            </w:r>
          </w:p>
          <w:p w14:paraId="70E1EEE7" w14:textId="480A1921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 xml:space="preserve">kapacita </w:t>
            </w:r>
            <w:r>
              <w:rPr>
                <w:rFonts w:ascii="Arial Narrow" w:hAnsi="Arial Narrow"/>
                <w:sz w:val="22"/>
                <w:szCs w:val="22"/>
              </w:rPr>
              <w:t>1000</w:t>
            </w:r>
            <w:r w:rsidRPr="001664E4">
              <w:rPr>
                <w:rFonts w:ascii="Arial Narrow" w:hAnsi="Arial Narrow"/>
                <w:sz w:val="22"/>
                <w:szCs w:val="22"/>
              </w:rPr>
              <w:t xml:space="preserve"> GB, </w:t>
            </w:r>
          </w:p>
          <w:p w14:paraId="269707AF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1664E4">
              <w:rPr>
                <w:rFonts w:ascii="Arial Narrow" w:hAnsi="Arial Narrow"/>
                <w:sz w:val="22"/>
                <w:szCs w:val="22"/>
              </w:rPr>
              <w:t>rýchlosť čítania až 200 MB/s</w:t>
            </w:r>
          </w:p>
        </w:tc>
      </w:tr>
      <w:tr w:rsidR="00B55ACC" w:rsidRPr="008F7D3D" w14:paraId="20414998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A7A3DB0" w14:textId="3BA0BF79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2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C96EC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kľúč 128GB USB-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</w:t>
            </w:r>
          </w:p>
        </w:tc>
      </w:tr>
      <w:tr w:rsidR="00B55ACC" w:rsidRPr="008F7D3D" w14:paraId="763C3819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3B1116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AF482D1" w14:textId="22DF173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3D63EA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F4112B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4CC9721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D2F4F6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ABF0677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7CE826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6725FACE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D67DB33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50F07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USB kľúč USB 3.2 </w:t>
            </w:r>
            <w:proofErr w:type="spellStart"/>
            <w:r w:rsidRPr="00C96EC3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C96EC3">
              <w:rPr>
                <w:rFonts w:ascii="Arial Narrow" w:hAnsi="Arial Narrow"/>
                <w:sz w:val="22"/>
                <w:szCs w:val="22"/>
              </w:rPr>
              <w:t xml:space="preserve"> 1 (USB 3.0), </w:t>
            </w:r>
          </w:p>
          <w:p w14:paraId="202512BE" w14:textId="430FBE48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>USB-</w:t>
            </w:r>
            <w:r>
              <w:rPr>
                <w:rFonts w:ascii="Arial Narrow" w:hAnsi="Arial Narrow"/>
                <w:sz w:val="22"/>
                <w:szCs w:val="22"/>
              </w:rPr>
              <w:t>C</w:t>
            </w:r>
            <w:r w:rsidRPr="00C96EC3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494CC7E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kapacita 128 GB, </w:t>
            </w:r>
          </w:p>
          <w:p w14:paraId="20971CD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96EC3">
              <w:rPr>
                <w:rFonts w:ascii="Arial Narrow" w:hAnsi="Arial Narrow"/>
                <w:sz w:val="22"/>
                <w:szCs w:val="22"/>
              </w:rPr>
              <w:t xml:space="preserve">rýchlosť čítania až </w:t>
            </w:r>
            <w:r>
              <w:rPr>
                <w:rFonts w:ascii="Arial Narrow" w:hAnsi="Arial Narrow"/>
                <w:sz w:val="22"/>
                <w:szCs w:val="22"/>
              </w:rPr>
              <w:t>150</w:t>
            </w:r>
            <w:r w:rsidRPr="00C96EC3">
              <w:rPr>
                <w:rFonts w:ascii="Arial Narrow" w:hAnsi="Arial Narrow"/>
                <w:sz w:val="22"/>
                <w:szCs w:val="22"/>
              </w:rPr>
              <w:t xml:space="preserve"> MB/s</w:t>
            </w:r>
          </w:p>
          <w:p w14:paraId="219D002C" w14:textId="1C02CF84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5583C">
              <w:rPr>
                <w:rFonts w:ascii="Arial Narrow" w:hAnsi="Arial Narrow"/>
                <w:sz w:val="22"/>
                <w:szCs w:val="22"/>
              </w:rPr>
              <w:t>softvérové AES-128 šifrovanie, OTG</w:t>
            </w:r>
          </w:p>
        </w:tc>
      </w:tr>
      <w:tr w:rsidR="00B55ACC" w:rsidRPr="008F7D3D" w14:paraId="0D445B08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4F4BC52" w14:textId="34E7EAB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3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9B4C8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Webkamera</w:t>
            </w:r>
          </w:p>
        </w:tc>
      </w:tr>
      <w:tr w:rsidR="00B55ACC" w:rsidRPr="008F7D3D" w14:paraId="48C7D835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264E84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42F78E8" w14:textId="06EFC40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A86A71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5BE3BF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C22DE1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AC587C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152763C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0AFC6E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5797BF96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38EA719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2AD58F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9B4C81">
              <w:rPr>
                <w:rFonts w:ascii="Arial Narrow" w:hAnsi="Arial Narrow"/>
                <w:sz w:val="22"/>
                <w:szCs w:val="22"/>
              </w:rPr>
              <w:t xml:space="preserve">Webkamera s rozlíšením HD (1280 × 720 </w:t>
            </w:r>
            <w:proofErr w:type="spellStart"/>
            <w:r w:rsidRPr="009B4C81">
              <w:rPr>
                <w:rFonts w:ascii="Arial Narrow" w:hAnsi="Arial Narrow"/>
                <w:sz w:val="22"/>
                <w:szCs w:val="22"/>
              </w:rPr>
              <w:t>px</w:t>
            </w:r>
            <w:proofErr w:type="spellEnd"/>
            <w:r w:rsidRPr="009B4C81">
              <w:rPr>
                <w:rFonts w:ascii="Arial Narrow" w:hAnsi="Arial Narrow"/>
                <w:sz w:val="22"/>
                <w:szCs w:val="22"/>
              </w:rPr>
              <w:t xml:space="preserve">), </w:t>
            </w:r>
          </w:p>
          <w:p w14:paraId="0F3B421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9B4C81">
              <w:rPr>
                <w:rFonts w:ascii="Arial Narrow" w:hAnsi="Arial Narrow"/>
                <w:sz w:val="22"/>
                <w:szCs w:val="22"/>
              </w:rPr>
              <w:t xml:space="preserve">uhol záberu 90°, </w:t>
            </w:r>
          </w:p>
          <w:p w14:paraId="6F62587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9B4C81">
              <w:rPr>
                <w:rFonts w:ascii="Arial Narrow" w:hAnsi="Arial Narrow"/>
                <w:sz w:val="22"/>
                <w:szCs w:val="22"/>
              </w:rPr>
              <w:t xml:space="preserve">vstavaný mikrofón, </w:t>
            </w:r>
          </w:p>
          <w:p w14:paraId="2AE7F830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9B4C81">
              <w:rPr>
                <w:rFonts w:ascii="Arial Narrow" w:hAnsi="Arial Narrow"/>
                <w:sz w:val="22"/>
                <w:szCs w:val="22"/>
              </w:rPr>
              <w:t>redukcia okolitých ruchov</w:t>
            </w:r>
          </w:p>
        </w:tc>
      </w:tr>
      <w:tr w:rsidR="00B55ACC" w:rsidRPr="008F7D3D" w14:paraId="37C17D63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39DB35B" w14:textId="455A042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4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035B6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eproduktory 2.0</w:t>
            </w:r>
          </w:p>
        </w:tc>
      </w:tr>
      <w:tr w:rsidR="00B55ACC" w:rsidRPr="008F7D3D" w14:paraId="2E53D59F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4F4016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FE790D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623DFA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13712C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918345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9485FF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CDEA07F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09C9DF0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259A13D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3BFEE58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27876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2F2DEE">
              <w:rPr>
                <w:rFonts w:ascii="Arial Narrow" w:hAnsi="Arial Narrow"/>
                <w:sz w:val="22"/>
                <w:szCs w:val="22"/>
              </w:rPr>
              <w:t>Reproduktory – aktívne,</w:t>
            </w:r>
          </w:p>
          <w:p w14:paraId="58814CCF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počet kanálov </w:t>
            </w:r>
            <w:r w:rsidRPr="002F2DEE">
              <w:rPr>
                <w:rFonts w:ascii="Arial Narrow" w:hAnsi="Arial Narrow"/>
                <w:sz w:val="22"/>
                <w:szCs w:val="22"/>
              </w:rPr>
              <w:t>2.0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736C805B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2F2DEE">
              <w:rPr>
                <w:rFonts w:ascii="Arial Narrow" w:hAnsi="Arial Narrow"/>
                <w:sz w:val="22"/>
                <w:szCs w:val="22"/>
              </w:rPr>
              <w:t xml:space="preserve">výkon min. 6W, </w:t>
            </w:r>
          </w:p>
          <w:p w14:paraId="24851720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2F2DEE">
              <w:rPr>
                <w:rFonts w:ascii="Arial Narrow" w:hAnsi="Arial Narrow"/>
                <w:sz w:val="22"/>
                <w:szCs w:val="22"/>
              </w:rPr>
              <w:lastRenderedPageBreak/>
              <w:t xml:space="preserve">frekvenčný rozsah od 150 do 20000 Hz, </w:t>
            </w:r>
          </w:p>
          <w:p w14:paraId="20D4E80A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2F2DEE">
              <w:rPr>
                <w:rFonts w:ascii="Arial Narrow" w:hAnsi="Arial Narrow"/>
                <w:sz w:val="22"/>
                <w:szCs w:val="22"/>
              </w:rPr>
              <w:t xml:space="preserve">3,5 mm </w:t>
            </w:r>
            <w:proofErr w:type="spellStart"/>
            <w:r w:rsidRPr="002F2DEE">
              <w:rPr>
                <w:rFonts w:ascii="Arial Narrow" w:hAnsi="Arial Narrow"/>
                <w:sz w:val="22"/>
                <w:szCs w:val="22"/>
              </w:rPr>
              <w:t>jack</w:t>
            </w:r>
            <w:proofErr w:type="spellEnd"/>
          </w:p>
        </w:tc>
      </w:tr>
      <w:tr w:rsidR="00B55ACC" w:rsidRPr="008F7D3D" w14:paraId="7B17BB3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2F74E8F" w14:textId="71EC0FD1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35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B3097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DVD </w:t>
            </w:r>
            <w:proofErr w:type="spellStart"/>
            <w:r w:rsidRPr="00B3097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paľovačka</w:t>
            </w:r>
            <w:proofErr w:type="spellEnd"/>
            <w:r w:rsidRPr="00B3097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3097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xt</w:t>
            </w:r>
            <w:proofErr w:type="spellEnd"/>
            <w:r w:rsidRPr="00B3097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. USB</w:t>
            </w:r>
          </w:p>
        </w:tc>
      </w:tr>
      <w:tr w:rsidR="00B55ACC" w:rsidRPr="008F7D3D" w14:paraId="1A4794A3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876D52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1DCD3DF" w14:textId="2CE51819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0FBCE13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71DF8F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D897C8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C18E20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5E888BF0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E7A9764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B13EFAB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76D5319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819C8E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B3097D">
              <w:rPr>
                <w:rFonts w:ascii="Arial Narrow" w:hAnsi="Arial Narrow"/>
                <w:sz w:val="22"/>
                <w:szCs w:val="22"/>
              </w:rPr>
              <w:t xml:space="preserve">Externá </w:t>
            </w:r>
            <w:proofErr w:type="spellStart"/>
            <w:r w:rsidRPr="00B3097D">
              <w:rPr>
                <w:rFonts w:ascii="Arial Narrow" w:hAnsi="Arial Narrow"/>
                <w:sz w:val="22"/>
                <w:szCs w:val="22"/>
              </w:rPr>
              <w:t>napaľovačka</w:t>
            </w:r>
            <w:proofErr w:type="spellEnd"/>
            <w:r w:rsidRPr="00B3097D">
              <w:rPr>
                <w:rFonts w:ascii="Arial Narrow" w:hAnsi="Arial Narrow"/>
                <w:sz w:val="22"/>
                <w:szCs w:val="22"/>
              </w:rPr>
              <w:t xml:space="preserve"> DVD-RW, </w:t>
            </w:r>
          </w:p>
          <w:p w14:paraId="103D82E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B3097D">
              <w:rPr>
                <w:rFonts w:ascii="Arial Narrow" w:hAnsi="Arial Narrow"/>
                <w:sz w:val="22"/>
                <w:szCs w:val="22"/>
              </w:rPr>
              <w:t xml:space="preserve">formát DVD a CD, </w:t>
            </w:r>
          </w:p>
          <w:p w14:paraId="22D31C34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B3097D">
              <w:rPr>
                <w:rFonts w:ascii="Arial Narrow" w:hAnsi="Arial Narrow"/>
                <w:sz w:val="22"/>
                <w:szCs w:val="22"/>
              </w:rPr>
              <w:t>pripojenie USB-A</w:t>
            </w:r>
          </w:p>
        </w:tc>
      </w:tr>
      <w:tr w:rsidR="00B55ACC" w:rsidRPr="008F7D3D" w14:paraId="3DF05DCE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6DE4790" w14:textId="5D29F549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6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51628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Blu-ray </w:t>
            </w:r>
            <w:proofErr w:type="spellStart"/>
            <w:r w:rsidRPr="0051628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paľovačka</w:t>
            </w:r>
            <w:proofErr w:type="spellEnd"/>
            <w:r w:rsidRPr="0051628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1628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xt</w:t>
            </w:r>
            <w:proofErr w:type="spellEnd"/>
            <w:r w:rsidRPr="0051628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. USB</w:t>
            </w:r>
          </w:p>
        </w:tc>
      </w:tr>
      <w:tr w:rsidR="00B55ACC" w:rsidRPr="008F7D3D" w14:paraId="5230F990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94B8AF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21F0B7B" w14:textId="6BDA44C8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7DECD6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BE2E074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A597B7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97BDC1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D63460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5E2E1A5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2B13BFEA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481A55A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CB1337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16283">
              <w:rPr>
                <w:rFonts w:ascii="Arial Narrow" w:hAnsi="Arial Narrow"/>
                <w:sz w:val="22"/>
                <w:szCs w:val="22"/>
              </w:rPr>
              <w:t xml:space="preserve">Externá </w:t>
            </w:r>
            <w:proofErr w:type="spellStart"/>
            <w:r w:rsidRPr="00516283">
              <w:rPr>
                <w:rFonts w:ascii="Arial Narrow" w:hAnsi="Arial Narrow"/>
                <w:sz w:val="22"/>
                <w:szCs w:val="22"/>
              </w:rPr>
              <w:t>napaľovačka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450FC71A" w14:textId="225B7BB3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16283">
              <w:rPr>
                <w:rFonts w:ascii="Arial Narrow" w:hAnsi="Arial Narrow"/>
                <w:sz w:val="22"/>
                <w:szCs w:val="22"/>
              </w:rPr>
              <w:t>formát</w:t>
            </w:r>
            <w:r>
              <w:rPr>
                <w:rFonts w:ascii="Arial Narrow" w:hAnsi="Arial Narrow"/>
                <w:sz w:val="22"/>
                <w:szCs w:val="22"/>
              </w:rPr>
              <w:t>y</w:t>
            </w:r>
            <w:r w:rsidRPr="00516283">
              <w:rPr>
                <w:rFonts w:ascii="Arial Narrow" w:hAnsi="Arial Narrow"/>
                <w:sz w:val="22"/>
                <w:szCs w:val="22"/>
              </w:rPr>
              <w:t xml:space="preserve"> Blu-ray</w:t>
            </w:r>
            <w:r>
              <w:rPr>
                <w:rFonts w:ascii="Arial Narrow" w:hAnsi="Arial Narrow"/>
                <w:sz w:val="22"/>
                <w:szCs w:val="22"/>
              </w:rPr>
              <w:t xml:space="preserve">, </w:t>
            </w:r>
            <w:r w:rsidRPr="00516283">
              <w:rPr>
                <w:rFonts w:ascii="Arial Narrow" w:hAnsi="Arial Narrow"/>
                <w:sz w:val="22"/>
                <w:szCs w:val="22"/>
              </w:rPr>
              <w:t xml:space="preserve">DVD a CD; </w:t>
            </w:r>
          </w:p>
          <w:p w14:paraId="095601BF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16283">
              <w:rPr>
                <w:rFonts w:ascii="Arial Narrow" w:hAnsi="Arial Narrow"/>
                <w:sz w:val="22"/>
                <w:szCs w:val="22"/>
              </w:rPr>
              <w:t>konektor USB-A, USB-C</w:t>
            </w:r>
          </w:p>
        </w:tc>
      </w:tr>
      <w:tr w:rsidR="00B55ACC" w:rsidRPr="008F7D3D" w14:paraId="13B08B3D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FB62B3B" w14:textId="69B20A5F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7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51628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D/R 700MB</w:t>
            </w:r>
          </w:p>
        </w:tc>
      </w:tr>
      <w:tr w:rsidR="00B55ACC" w:rsidRPr="008F7D3D" w14:paraId="57D7C819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6DA5F4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2850E04" w14:textId="53E63739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0 0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78686D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C243C5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6A36E3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EEFC3D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1E226EEA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6C755DF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2A297E0C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A05BA56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8CA38F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A1688">
              <w:rPr>
                <w:rFonts w:ascii="Arial Narrow" w:hAnsi="Arial Narrow"/>
                <w:sz w:val="22"/>
                <w:szCs w:val="22"/>
              </w:rPr>
              <w:t xml:space="preserve">CD-R médium , </w:t>
            </w:r>
          </w:p>
          <w:p w14:paraId="40F8B07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A1688">
              <w:rPr>
                <w:rFonts w:ascii="Arial Narrow" w:hAnsi="Arial Narrow"/>
                <w:sz w:val="22"/>
                <w:szCs w:val="22"/>
              </w:rPr>
              <w:t xml:space="preserve">kapacita pamäte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5A1688">
              <w:rPr>
                <w:rFonts w:ascii="Arial Narrow" w:hAnsi="Arial Narrow"/>
                <w:sz w:val="22"/>
                <w:szCs w:val="22"/>
              </w:rPr>
              <w:t xml:space="preserve">700MB, </w:t>
            </w:r>
          </w:p>
          <w:p w14:paraId="1F961F9E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5A1688">
              <w:rPr>
                <w:rFonts w:ascii="Arial Narrow" w:hAnsi="Arial Narrow"/>
                <w:sz w:val="22"/>
                <w:szCs w:val="22"/>
              </w:rPr>
              <w:t xml:space="preserve">rýchlosť zápi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5A1688">
              <w:rPr>
                <w:rFonts w:ascii="Arial Narrow" w:hAnsi="Arial Narrow"/>
                <w:sz w:val="22"/>
                <w:szCs w:val="22"/>
              </w:rPr>
              <w:t>52 x</w:t>
            </w:r>
          </w:p>
        </w:tc>
      </w:tr>
      <w:tr w:rsidR="00B55ACC" w:rsidRPr="008F7D3D" w14:paraId="1839C9B0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4D563BC" w14:textId="5F63AF3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8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4770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VD/R 4,7GB x16</w:t>
            </w:r>
          </w:p>
        </w:tc>
      </w:tr>
      <w:tr w:rsidR="00B55ACC" w:rsidRPr="008F7D3D" w14:paraId="1391B31C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BFB18A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AED0BCA" w14:textId="6F63E91A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0 0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1480525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90E9F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B09F3F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2FA439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D7EC0FA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7E04F2C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27268F1A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2BDECF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B39B2A0" w14:textId="77777777" w:rsidR="00B55ACC" w:rsidRPr="000F75D8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DVD/R médium,</w:t>
            </w:r>
          </w:p>
          <w:p w14:paraId="4F86829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kapacita pamäte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4770D5">
              <w:rPr>
                <w:rFonts w:ascii="Arial Narrow" w:hAnsi="Arial Narrow"/>
                <w:sz w:val="22"/>
                <w:szCs w:val="22"/>
              </w:rPr>
              <w:t xml:space="preserve">4,7 GB , </w:t>
            </w:r>
          </w:p>
          <w:p w14:paraId="764D7662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rýchlosť zápi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4770D5">
              <w:rPr>
                <w:rFonts w:ascii="Arial Narrow" w:hAnsi="Arial Narrow"/>
                <w:sz w:val="22"/>
                <w:szCs w:val="22"/>
              </w:rPr>
              <w:t>16x</w:t>
            </w:r>
          </w:p>
        </w:tc>
      </w:tr>
      <w:tr w:rsidR="00B55ACC" w:rsidRPr="008F7D3D" w14:paraId="2B56A9BA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4D25907" w14:textId="35BA38DC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39 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– </w:t>
            </w:r>
            <w:r w:rsidRPr="00971E3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DVD+R </w:t>
            </w:r>
            <w:proofErr w:type="spellStart"/>
            <w:r w:rsidRPr="00971E3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ual</w:t>
            </w:r>
            <w:proofErr w:type="spellEnd"/>
            <w:r w:rsidRPr="00971E3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71E3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ayer</w:t>
            </w:r>
            <w:proofErr w:type="spellEnd"/>
            <w:r w:rsidRPr="00971E3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8,5Gb</w:t>
            </w:r>
          </w:p>
        </w:tc>
      </w:tr>
      <w:tr w:rsidR="00B55ACC" w:rsidRPr="008F7D3D" w14:paraId="522B0BA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6BA168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BFFA166" w14:textId="1311EA4C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F35F9D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86BC72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3EC731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BFDC1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A108C11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1075985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6B862205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7DA5520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065BB2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F0043">
              <w:rPr>
                <w:rFonts w:ascii="Arial Narrow" w:hAnsi="Arial Narrow"/>
                <w:sz w:val="22"/>
                <w:szCs w:val="22"/>
              </w:rPr>
              <w:t xml:space="preserve">Médium – DVD+R </w:t>
            </w:r>
            <w:proofErr w:type="spellStart"/>
            <w:r w:rsidRPr="00EF0043">
              <w:rPr>
                <w:rFonts w:ascii="Arial Narrow" w:hAnsi="Arial Narrow"/>
                <w:sz w:val="22"/>
                <w:szCs w:val="22"/>
              </w:rPr>
              <w:t>Dual</w:t>
            </w:r>
            <w:proofErr w:type="spellEnd"/>
            <w:r w:rsidRPr="00EF0043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EF0043">
              <w:rPr>
                <w:rFonts w:ascii="Arial Narrow" w:hAnsi="Arial Narrow"/>
                <w:sz w:val="22"/>
                <w:szCs w:val="22"/>
              </w:rPr>
              <w:t>Layer</w:t>
            </w:r>
            <w:proofErr w:type="spellEnd"/>
            <w:r w:rsidRPr="00EF0043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7760719E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F0043">
              <w:rPr>
                <w:rFonts w:ascii="Arial Narrow" w:hAnsi="Arial Narrow"/>
                <w:sz w:val="22"/>
                <w:szCs w:val="22"/>
              </w:rPr>
              <w:t xml:space="preserve">kapacita 8.5GB/240min, </w:t>
            </w:r>
          </w:p>
          <w:p w14:paraId="228782F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F0043">
              <w:rPr>
                <w:rFonts w:ascii="Arial Narrow" w:hAnsi="Arial Narrow"/>
                <w:sz w:val="22"/>
                <w:szCs w:val="22"/>
              </w:rPr>
              <w:t xml:space="preserve">rýchlosť zápisu až 8×, </w:t>
            </w:r>
          </w:p>
          <w:p w14:paraId="65C93CAE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F0043">
              <w:rPr>
                <w:rFonts w:ascii="Arial Narrow" w:hAnsi="Arial Narrow"/>
                <w:sz w:val="22"/>
                <w:szCs w:val="22"/>
              </w:rPr>
              <w:t xml:space="preserve">balenie 25 ks v pevnom plastovom obale, </w:t>
            </w:r>
          </w:p>
          <w:p w14:paraId="33538963" w14:textId="066B7192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F0043">
              <w:rPr>
                <w:rFonts w:ascii="Arial Narrow" w:hAnsi="Arial Narrow"/>
                <w:sz w:val="22"/>
                <w:szCs w:val="22"/>
              </w:rPr>
              <w:t>technológia AZO pre vyššiu odolnosť</w:t>
            </w:r>
          </w:p>
        </w:tc>
      </w:tr>
      <w:tr w:rsidR="00B55ACC" w:rsidRPr="008F7D3D" w14:paraId="4EAD4F23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D4C94C4" w14:textId="1EC0C1A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40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4770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D-R, 25GB x6</w:t>
            </w:r>
          </w:p>
        </w:tc>
      </w:tr>
      <w:tr w:rsidR="00B55ACC" w:rsidRPr="008F7D3D" w14:paraId="551BCFF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9C1C3E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985A573" w14:textId="22D14FE1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 5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FAE35C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707071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9985E5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952598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5272F011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568C2AB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16C9D7C8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E708AE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8E7C4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BD-R médium, </w:t>
            </w:r>
          </w:p>
          <w:p w14:paraId="1B42123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kapacita pamäte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4770D5">
              <w:rPr>
                <w:rFonts w:ascii="Arial Narrow" w:hAnsi="Arial Narrow"/>
                <w:sz w:val="22"/>
                <w:szCs w:val="22"/>
              </w:rPr>
              <w:t xml:space="preserve">25 GB, </w:t>
            </w:r>
          </w:p>
          <w:p w14:paraId="50C0EBAB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rýchlosť zápi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4770D5">
              <w:rPr>
                <w:rFonts w:ascii="Arial Narrow" w:hAnsi="Arial Narrow"/>
                <w:sz w:val="22"/>
                <w:szCs w:val="22"/>
              </w:rPr>
              <w:t>6x</w:t>
            </w:r>
          </w:p>
        </w:tc>
      </w:tr>
      <w:tr w:rsidR="00B55ACC" w:rsidRPr="008F7D3D" w14:paraId="6E0CC343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B24C90A" w14:textId="0DF05588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1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51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– BD-R, 50GB x6</w:t>
            </w:r>
          </w:p>
        </w:tc>
      </w:tr>
      <w:tr w:rsidR="00B55ACC" w:rsidRPr="008F7D3D" w14:paraId="50B5D2BB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AABD8B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DA53281" w14:textId="65CA94FA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2764E0F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A62274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64F696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41665C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4E27AB3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F8B377B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7DC7CBE1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F89CE89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4C54FB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BD-R médium, </w:t>
            </w:r>
          </w:p>
          <w:p w14:paraId="0090C3C8" w14:textId="1F16D8B0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kapacita pamäte </w:t>
            </w:r>
            <w:r>
              <w:rPr>
                <w:rFonts w:ascii="Arial Narrow" w:hAnsi="Arial Narrow"/>
                <w:sz w:val="22"/>
                <w:szCs w:val="22"/>
              </w:rPr>
              <w:t>minimálne 50</w:t>
            </w:r>
            <w:r w:rsidRPr="004770D5">
              <w:rPr>
                <w:rFonts w:ascii="Arial Narrow" w:hAnsi="Arial Narrow"/>
                <w:sz w:val="22"/>
                <w:szCs w:val="22"/>
              </w:rPr>
              <w:t xml:space="preserve"> GB, </w:t>
            </w:r>
          </w:p>
          <w:p w14:paraId="4CB37306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rýchlosť zápi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4770D5">
              <w:rPr>
                <w:rFonts w:ascii="Arial Narrow" w:hAnsi="Arial Narrow"/>
                <w:sz w:val="22"/>
                <w:szCs w:val="22"/>
              </w:rPr>
              <w:t>6x</w:t>
            </w:r>
          </w:p>
        </w:tc>
      </w:tr>
      <w:tr w:rsidR="00B55ACC" w:rsidRPr="008F7D3D" w14:paraId="7DF8D282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2069D89" w14:textId="2C3C9E2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2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451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D-R, 100GB x6</w:t>
            </w:r>
          </w:p>
        </w:tc>
      </w:tr>
      <w:tr w:rsidR="00B55ACC" w:rsidRPr="008F7D3D" w14:paraId="3D5C037E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DB0C4F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1819F7D" w14:textId="0BD6481F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414040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DFEC9C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CF5DDB1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EEC08B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30A70B4D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4693C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1FE5A7EA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3695F85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lastRenderedPageBreak/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C821CE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BD-R médium, </w:t>
            </w:r>
          </w:p>
          <w:p w14:paraId="369C7F00" w14:textId="0644D30A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kapacita pamäte </w:t>
            </w:r>
            <w:r>
              <w:rPr>
                <w:rFonts w:ascii="Arial Narrow" w:hAnsi="Arial Narrow"/>
                <w:sz w:val="22"/>
                <w:szCs w:val="22"/>
              </w:rPr>
              <w:t>minimálne 100</w:t>
            </w:r>
            <w:r w:rsidRPr="004770D5">
              <w:rPr>
                <w:rFonts w:ascii="Arial Narrow" w:hAnsi="Arial Narrow"/>
                <w:sz w:val="22"/>
                <w:szCs w:val="22"/>
              </w:rPr>
              <w:t xml:space="preserve"> GB, </w:t>
            </w:r>
          </w:p>
          <w:p w14:paraId="2CC0E0BE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770D5">
              <w:rPr>
                <w:rFonts w:ascii="Arial Narrow" w:hAnsi="Arial Narrow"/>
                <w:sz w:val="22"/>
                <w:szCs w:val="22"/>
              </w:rPr>
              <w:t xml:space="preserve">rýchlosť zápisu </w:t>
            </w:r>
            <w:r>
              <w:rPr>
                <w:rFonts w:ascii="Arial Narrow" w:hAnsi="Arial Narrow"/>
                <w:sz w:val="22"/>
                <w:szCs w:val="22"/>
              </w:rPr>
              <w:t xml:space="preserve">minimálne </w:t>
            </w:r>
            <w:r w:rsidRPr="004770D5">
              <w:rPr>
                <w:rFonts w:ascii="Arial Narrow" w:hAnsi="Arial Narrow"/>
                <w:sz w:val="22"/>
                <w:szCs w:val="22"/>
              </w:rPr>
              <w:t>6x</w:t>
            </w:r>
          </w:p>
        </w:tc>
      </w:tr>
      <w:tr w:rsidR="00B55ACC" w:rsidRPr="008F7D3D" w14:paraId="161AC9E6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A89055D" w14:textId="4EC4AF75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3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451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amäťová karta 64GB</w:t>
            </w:r>
          </w:p>
        </w:tc>
      </w:tr>
      <w:tr w:rsidR="00B55ACC" w:rsidRPr="008F7D3D" w14:paraId="503222AF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CC02D7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39DB8FA" w14:textId="079B0E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8719EA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E69699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CFCC3E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E1345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648A64B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7F48FCC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66EDA02D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C204578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536280F" w14:textId="538EA52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D3102">
              <w:rPr>
                <w:rFonts w:ascii="Arial Narrow" w:hAnsi="Arial Narrow"/>
                <w:sz w:val="22"/>
                <w:szCs w:val="22"/>
              </w:rPr>
              <w:t xml:space="preserve">Pamäťová karta 64 GB;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micro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3D3102">
              <w:rPr>
                <w:rFonts w:ascii="Arial Narrow" w:hAnsi="Arial Narrow"/>
                <w:sz w:val="22"/>
                <w:szCs w:val="22"/>
              </w:rPr>
              <w:t xml:space="preserve">SDXC; </w:t>
            </w:r>
          </w:p>
          <w:p w14:paraId="6754B13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3D3102">
              <w:rPr>
                <w:rFonts w:ascii="Arial Narrow" w:hAnsi="Arial Narrow"/>
                <w:sz w:val="22"/>
                <w:szCs w:val="22"/>
              </w:rPr>
              <w:t>Speed</w:t>
            </w:r>
            <w:proofErr w:type="spellEnd"/>
            <w:r w:rsidRPr="003D3102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3D3102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3D3102">
              <w:rPr>
                <w:rFonts w:ascii="Arial Narrow" w:hAnsi="Arial Narrow"/>
                <w:sz w:val="22"/>
                <w:szCs w:val="22"/>
              </w:rPr>
              <w:t xml:space="preserve">: </w:t>
            </w:r>
            <w:proofErr w:type="spellStart"/>
            <w:r w:rsidRPr="003D3102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3D3102">
              <w:rPr>
                <w:rFonts w:ascii="Arial Narrow" w:hAnsi="Arial Narrow"/>
                <w:sz w:val="22"/>
                <w:szCs w:val="22"/>
              </w:rPr>
              <w:t xml:space="preserve"> 10; </w:t>
            </w:r>
          </w:p>
          <w:p w14:paraId="2BB2FFC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D3102">
              <w:rPr>
                <w:rFonts w:ascii="Arial Narrow" w:hAnsi="Arial Narrow"/>
                <w:sz w:val="22"/>
                <w:szCs w:val="22"/>
              </w:rPr>
              <w:t xml:space="preserve">UHS </w:t>
            </w:r>
            <w:proofErr w:type="spellStart"/>
            <w:r w:rsidRPr="003D3102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3D3102">
              <w:rPr>
                <w:rFonts w:ascii="Arial Narrow" w:hAnsi="Arial Narrow"/>
                <w:sz w:val="22"/>
                <w:szCs w:val="22"/>
              </w:rPr>
              <w:t xml:space="preserve">: U3, UHS-I; </w:t>
            </w:r>
          </w:p>
          <w:p w14:paraId="6B1E2F89" w14:textId="0D0C0AE8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D3102">
              <w:rPr>
                <w:rFonts w:ascii="Arial Narrow" w:hAnsi="Arial Narrow"/>
                <w:sz w:val="22"/>
                <w:szCs w:val="22"/>
              </w:rPr>
              <w:t xml:space="preserve">Video </w:t>
            </w:r>
            <w:proofErr w:type="spellStart"/>
            <w:r w:rsidRPr="003D3102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3D3102">
              <w:rPr>
                <w:rFonts w:ascii="Arial Narrow" w:hAnsi="Arial Narrow"/>
                <w:sz w:val="22"/>
                <w:szCs w:val="22"/>
              </w:rPr>
              <w:t>: V30</w:t>
            </w:r>
          </w:p>
        </w:tc>
      </w:tr>
      <w:tr w:rsidR="00B55ACC" w:rsidRPr="008F7D3D" w14:paraId="69A8C167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251DDFE" w14:textId="181BEDF4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4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451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amäťová karta 128GB</w:t>
            </w:r>
          </w:p>
        </w:tc>
      </w:tr>
      <w:tr w:rsidR="00B55ACC" w:rsidRPr="008F7D3D" w14:paraId="614CD433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A108714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71ACB0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CA8CB2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B75912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5782A9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285EF6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B6251C0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0701ED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3FFEED84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5E7362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8A4E125" w14:textId="61A23318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D3102">
              <w:rPr>
                <w:rFonts w:ascii="Arial Narrow" w:hAnsi="Arial Narrow"/>
                <w:sz w:val="22"/>
                <w:szCs w:val="22"/>
              </w:rPr>
              <w:t xml:space="preserve">Pamäťová karta </w:t>
            </w:r>
            <w:r>
              <w:rPr>
                <w:rFonts w:ascii="Arial Narrow" w:hAnsi="Arial Narrow"/>
                <w:sz w:val="22"/>
                <w:szCs w:val="22"/>
              </w:rPr>
              <w:t>128</w:t>
            </w:r>
            <w:r w:rsidRPr="003D3102">
              <w:rPr>
                <w:rFonts w:ascii="Arial Narrow" w:hAnsi="Arial Narrow"/>
                <w:sz w:val="22"/>
                <w:szCs w:val="22"/>
              </w:rPr>
              <w:t xml:space="preserve"> GB;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micro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3D3102">
              <w:rPr>
                <w:rFonts w:ascii="Arial Narrow" w:hAnsi="Arial Narrow"/>
                <w:sz w:val="22"/>
                <w:szCs w:val="22"/>
              </w:rPr>
              <w:t xml:space="preserve">SDXC; </w:t>
            </w:r>
          </w:p>
          <w:p w14:paraId="685E346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3D3102">
              <w:rPr>
                <w:rFonts w:ascii="Arial Narrow" w:hAnsi="Arial Narrow"/>
                <w:sz w:val="22"/>
                <w:szCs w:val="22"/>
              </w:rPr>
              <w:t>Speed</w:t>
            </w:r>
            <w:proofErr w:type="spellEnd"/>
            <w:r w:rsidRPr="003D3102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3D3102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3D3102">
              <w:rPr>
                <w:rFonts w:ascii="Arial Narrow" w:hAnsi="Arial Narrow"/>
                <w:sz w:val="22"/>
                <w:szCs w:val="22"/>
              </w:rPr>
              <w:t xml:space="preserve">: </w:t>
            </w:r>
            <w:proofErr w:type="spellStart"/>
            <w:r w:rsidRPr="003D3102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3D3102">
              <w:rPr>
                <w:rFonts w:ascii="Arial Narrow" w:hAnsi="Arial Narrow"/>
                <w:sz w:val="22"/>
                <w:szCs w:val="22"/>
              </w:rPr>
              <w:t xml:space="preserve"> 10; </w:t>
            </w:r>
          </w:p>
          <w:p w14:paraId="010D969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D3102">
              <w:rPr>
                <w:rFonts w:ascii="Arial Narrow" w:hAnsi="Arial Narrow"/>
                <w:sz w:val="22"/>
                <w:szCs w:val="22"/>
              </w:rPr>
              <w:t xml:space="preserve">UHS </w:t>
            </w:r>
            <w:proofErr w:type="spellStart"/>
            <w:r w:rsidRPr="003D3102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3D3102">
              <w:rPr>
                <w:rFonts w:ascii="Arial Narrow" w:hAnsi="Arial Narrow"/>
                <w:sz w:val="22"/>
                <w:szCs w:val="22"/>
              </w:rPr>
              <w:t xml:space="preserve">: U3, UHS-I; </w:t>
            </w:r>
          </w:p>
          <w:p w14:paraId="53B1E13F" w14:textId="015798D2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D3102">
              <w:rPr>
                <w:rFonts w:ascii="Arial Narrow" w:hAnsi="Arial Narrow"/>
                <w:sz w:val="22"/>
                <w:szCs w:val="22"/>
              </w:rPr>
              <w:t xml:space="preserve">Video </w:t>
            </w:r>
            <w:proofErr w:type="spellStart"/>
            <w:r w:rsidRPr="003D3102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3D3102">
              <w:rPr>
                <w:rFonts w:ascii="Arial Narrow" w:hAnsi="Arial Narrow"/>
                <w:sz w:val="22"/>
                <w:szCs w:val="22"/>
              </w:rPr>
              <w:t>: V30</w:t>
            </w:r>
          </w:p>
        </w:tc>
      </w:tr>
      <w:tr w:rsidR="00B55ACC" w:rsidRPr="008F7D3D" w14:paraId="75F72614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2271E3B" w14:textId="29CFE6C3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5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451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amäťová karta 256GB</w:t>
            </w:r>
          </w:p>
        </w:tc>
      </w:tr>
      <w:tr w:rsidR="00B55ACC" w:rsidRPr="008F7D3D" w14:paraId="2E52EB6A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57CD65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136771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570591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E1DFB94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16FD21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217765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Typové označenie:</w:t>
            </w:r>
          </w:p>
        </w:tc>
      </w:tr>
      <w:tr w:rsidR="00B55ACC" w:rsidRPr="008F7D3D" w14:paraId="5521751E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9DAC272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3E8712E5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F96DD8E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6D518E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Pamäťová karta 256 GB;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micro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 SDXC; </w:t>
            </w:r>
          </w:p>
          <w:p w14:paraId="18D7569F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Speed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: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 10; </w:t>
            </w:r>
          </w:p>
          <w:p w14:paraId="0934C3FE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UHS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>: U3, UHS-I;</w:t>
            </w:r>
          </w:p>
          <w:p w14:paraId="6205629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Video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: V30; </w:t>
            </w:r>
          </w:p>
          <w:p w14:paraId="6FF35E9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Application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Performance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: A2; </w:t>
            </w:r>
          </w:p>
          <w:p w14:paraId="0A886EB6" w14:textId="07729380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51A45">
              <w:rPr>
                <w:rFonts w:ascii="Arial Narrow" w:hAnsi="Arial Narrow"/>
                <w:sz w:val="22"/>
                <w:szCs w:val="22"/>
              </w:rPr>
              <w:t>kompatibiln</w:t>
            </w:r>
            <w:r>
              <w:rPr>
                <w:rFonts w:ascii="Arial Narrow" w:hAnsi="Arial Narrow"/>
                <w:sz w:val="22"/>
                <w:szCs w:val="22"/>
              </w:rPr>
              <w:t>é</w:t>
            </w:r>
            <w:r w:rsidRPr="00451A45">
              <w:rPr>
                <w:rFonts w:ascii="Arial Narrow" w:hAnsi="Arial Narrow"/>
                <w:sz w:val="22"/>
                <w:szCs w:val="22"/>
              </w:rPr>
              <w:t xml:space="preserve"> pre </w:t>
            </w:r>
            <w:proofErr w:type="spellStart"/>
            <w:r w:rsidRPr="00451A45">
              <w:rPr>
                <w:rFonts w:ascii="Arial Narrow" w:hAnsi="Arial Narrow"/>
                <w:sz w:val="22"/>
                <w:szCs w:val="22"/>
              </w:rPr>
              <w:t>dron</w:t>
            </w:r>
            <w:proofErr w:type="spellEnd"/>
            <w:r w:rsidRPr="00451A45">
              <w:rPr>
                <w:rFonts w:ascii="Arial Narrow" w:hAnsi="Arial Narrow"/>
                <w:sz w:val="22"/>
                <w:szCs w:val="22"/>
              </w:rPr>
              <w:t xml:space="preserve"> DJI Matrice 350 a DJI MAVIC 3E</w:t>
            </w:r>
          </w:p>
        </w:tc>
      </w:tr>
      <w:tr w:rsidR="00B55ACC" w:rsidRPr="008F7D3D" w14:paraId="1AC30A90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EDE9C6A" w14:textId="60390DAA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6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451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amäťová karta 512GB</w:t>
            </w:r>
          </w:p>
        </w:tc>
      </w:tr>
      <w:tr w:rsidR="00B55ACC" w:rsidRPr="008F7D3D" w14:paraId="6A030501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778EA7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4C79AE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B207F60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0E3F71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D5F10C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8C3783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4876BD3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314847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2C48187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A4083A1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306892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Pamäťová karta 512 GB;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micro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 SDXC; </w:t>
            </w:r>
          </w:p>
          <w:p w14:paraId="2907A32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Speed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: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 10; </w:t>
            </w:r>
          </w:p>
          <w:p w14:paraId="06A81AB5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UHS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: U3, UHS-I; </w:t>
            </w:r>
          </w:p>
          <w:p w14:paraId="1CFE8E2F" w14:textId="6CA164E2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Video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: V30; </w:t>
            </w:r>
          </w:p>
          <w:p w14:paraId="7F357BB4" w14:textId="4BA0BCC5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Application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Performance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>: A2</w:t>
            </w:r>
            <w:r>
              <w:rPr>
                <w:rFonts w:ascii="Arial Narrow" w:hAnsi="Arial Narrow"/>
                <w:sz w:val="22"/>
                <w:szCs w:val="22"/>
              </w:rPr>
              <w:t>;</w:t>
            </w:r>
          </w:p>
          <w:p w14:paraId="20DEF2E8" w14:textId="5E8FBF0A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51A45">
              <w:rPr>
                <w:rFonts w:ascii="Arial Narrow" w:hAnsi="Arial Narrow"/>
                <w:sz w:val="22"/>
                <w:szCs w:val="22"/>
              </w:rPr>
              <w:t xml:space="preserve">kompatibilne pre </w:t>
            </w:r>
            <w:proofErr w:type="spellStart"/>
            <w:r w:rsidRPr="00451A45">
              <w:rPr>
                <w:rFonts w:ascii="Arial Narrow" w:hAnsi="Arial Narrow"/>
                <w:sz w:val="22"/>
                <w:szCs w:val="22"/>
              </w:rPr>
              <w:t>dron</w:t>
            </w:r>
            <w:proofErr w:type="spellEnd"/>
            <w:r w:rsidRPr="00451A45">
              <w:rPr>
                <w:rFonts w:ascii="Arial Narrow" w:hAnsi="Arial Narrow"/>
                <w:sz w:val="22"/>
                <w:szCs w:val="22"/>
              </w:rPr>
              <w:t xml:space="preserve"> DJI Matrice 350/</w:t>
            </w:r>
            <w:proofErr w:type="spellStart"/>
            <w:r w:rsidRPr="00451A45">
              <w:rPr>
                <w:rFonts w:ascii="Arial Narrow" w:hAnsi="Arial Narrow"/>
                <w:sz w:val="22"/>
                <w:szCs w:val="22"/>
              </w:rPr>
              <w:t>Zenmuse</w:t>
            </w:r>
            <w:proofErr w:type="spellEnd"/>
            <w:r w:rsidRPr="00451A45">
              <w:rPr>
                <w:rFonts w:ascii="Arial Narrow" w:hAnsi="Arial Narrow"/>
                <w:sz w:val="22"/>
                <w:szCs w:val="22"/>
              </w:rPr>
              <w:t xml:space="preserve"> P1 a DJI MAVIC 3E</w:t>
            </w:r>
          </w:p>
        </w:tc>
      </w:tr>
      <w:tr w:rsidR="00B55ACC" w:rsidRPr="008F7D3D" w14:paraId="57108D2A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84702B5" w14:textId="2D4F0D4B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7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D karta (pre </w:t>
            </w:r>
            <w:proofErr w:type="spellStart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otopascu</w:t>
            </w:r>
            <w:proofErr w:type="spellEnd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)</w:t>
            </w:r>
          </w:p>
        </w:tc>
      </w:tr>
      <w:tr w:rsidR="00B55ACC" w:rsidRPr="008F7D3D" w14:paraId="7821CFA0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104721B" w14:textId="77777777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29A343A" w14:textId="4CBDC200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0F31D6C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27362B" w14:textId="77777777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3C64A1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0A2010" w14:textId="77777777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D02BF5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9158A95" w14:textId="77777777" w:rsidR="00B55ACC" w:rsidRPr="008F7D3D" w:rsidRDefault="00B55ACC" w:rsidP="005A6817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497A196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D727C96" w14:textId="77777777" w:rsidR="00B55ACC" w:rsidRPr="00D21A2F" w:rsidRDefault="00B55ACC" w:rsidP="005A6817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C22717E" w14:textId="2C050563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D karta</w:t>
            </w:r>
            <w:r w:rsidRPr="00D62B19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min.16</w:t>
            </w:r>
            <w:r w:rsidRPr="00D62B19">
              <w:rPr>
                <w:rFonts w:ascii="Arial Narrow" w:hAnsi="Arial Narrow"/>
                <w:sz w:val="22"/>
                <w:szCs w:val="22"/>
              </w:rPr>
              <w:t xml:space="preserve"> GB</w:t>
            </w:r>
            <w:r>
              <w:rPr>
                <w:rFonts w:ascii="Arial Narrow" w:hAnsi="Arial Narrow"/>
                <w:sz w:val="22"/>
                <w:szCs w:val="22"/>
              </w:rPr>
              <w:t xml:space="preserve"> až max. 32 GB</w:t>
            </w:r>
            <w:r w:rsidRPr="00D62B19">
              <w:rPr>
                <w:rFonts w:ascii="Arial Narrow" w:hAnsi="Arial Narrow"/>
                <w:sz w:val="22"/>
                <w:szCs w:val="22"/>
              </w:rPr>
              <w:t xml:space="preserve">; </w:t>
            </w:r>
            <w:r>
              <w:rPr>
                <w:rFonts w:ascii="Arial Narrow" w:hAnsi="Arial Narrow"/>
                <w:sz w:val="22"/>
                <w:szCs w:val="22"/>
              </w:rPr>
              <w:t>SDHC/SDXC</w:t>
            </w:r>
            <w:r w:rsidRPr="00D62B19">
              <w:rPr>
                <w:rFonts w:ascii="Arial Narrow" w:hAnsi="Arial Narrow"/>
                <w:sz w:val="22"/>
                <w:szCs w:val="22"/>
              </w:rPr>
              <w:t xml:space="preserve">; </w:t>
            </w:r>
          </w:p>
          <w:p w14:paraId="4068B0EF" w14:textId="3496BE4F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Speed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: </w:t>
            </w: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 xml:space="preserve"> 10; </w:t>
            </w:r>
          </w:p>
          <w:p w14:paraId="0B58A994" w14:textId="0BD089BD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UHS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>:</w:t>
            </w:r>
            <w:r>
              <w:rPr>
                <w:rFonts w:ascii="Arial Narrow" w:hAnsi="Arial Narrow"/>
                <w:sz w:val="22"/>
                <w:szCs w:val="22"/>
              </w:rPr>
              <w:t xml:space="preserve"> min.</w:t>
            </w:r>
            <w:r w:rsidRPr="00D62B19">
              <w:rPr>
                <w:rFonts w:ascii="Arial Narrow" w:hAnsi="Arial Narrow"/>
                <w:sz w:val="22"/>
                <w:szCs w:val="22"/>
              </w:rPr>
              <w:t xml:space="preserve"> U</w:t>
            </w: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Pr="00D62B19">
              <w:rPr>
                <w:rFonts w:ascii="Arial Narrow" w:hAnsi="Arial Narrow"/>
                <w:sz w:val="22"/>
                <w:szCs w:val="22"/>
              </w:rPr>
              <w:t>, UHS-I;</w:t>
            </w:r>
          </w:p>
          <w:p w14:paraId="636E43B1" w14:textId="3E216340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D62B19">
              <w:rPr>
                <w:rFonts w:ascii="Arial Narrow" w:hAnsi="Arial Narrow"/>
                <w:sz w:val="22"/>
                <w:szCs w:val="22"/>
              </w:rPr>
              <w:t xml:space="preserve">Video </w:t>
            </w:r>
            <w:proofErr w:type="spellStart"/>
            <w:r w:rsidRPr="00D62B19">
              <w:rPr>
                <w:rFonts w:ascii="Arial Narrow" w:hAnsi="Arial Narrow"/>
                <w:sz w:val="22"/>
                <w:szCs w:val="22"/>
              </w:rPr>
              <w:t>Class</w:t>
            </w:r>
            <w:proofErr w:type="spellEnd"/>
            <w:r w:rsidRPr="00D62B19">
              <w:rPr>
                <w:rFonts w:ascii="Arial Narrow" w:hAnsi="Arial Narrow"/>
                <w:sz w:val="22"/>
                <w:szCs w:val="22"/>
              </w:rPr>
              <w:t>:</w:t>
            </w:r>
            <w:r>
              <w:rPr>
                <w:rFonts w:ascii="Arial Narrow" w:hAnsi="Arial Narrow"/>
                <w:sz w:val="22"/>
                <w:szCs w:val="22"/>
              </w:rPr>
              <w:t xml:space="preserve"> V30</w:t>
            </w:r>
            <w:r w:rsidRPr="00D62B19">
              <w:rPr>
                <w:rFonts w:ascii="Arial Narrow" w:hAnsi="Arial Narrow"/>
                <w:sz w:val="22"/>
                <w:szCs w:val="22"/>
              </w:rPr>
              <w:t xml:space="preserve">; </w:t>
            </w:r>
          </w:p>
          <w:p w14:paraId="4A2D6945" w14:textId="187BF7BC" w:rsidR="00B55ACC" w:rsidRPr="007F7CF4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n</w:t>
            </w:r>
            <w:r w:rsidRPr="00B86097">
              <w:rPr>
                <w:rFonts w:ascii="Arial Narrow" w:hAnsi="Arial Narrow"/>
                <w:sz w:val="22"/>
                <w:szCs w:val="22"/>
              </w:rPr>
              <w:t xml:space="preserve">atívna SD (Nie </w:t>
            </w:r>
            <w:proofErr w:type="spellStart"/>
            <w:r w:rsidRPr="00B86097">
              <w:rPr>
                <w:rFonts w:ascii="Arial Narrow" w:hAnsi="Arial Narrow"/>
                <w:sz w:val="22"/>
                <w:szCs w:val="22"/>
              </w:rPr>
              <w:t>MicroSD</w:t>
            </w:r>
            <w:proofErr w:type="spellEnd"/>
            <w:r w:rsidRPr="00B86097">
              <w:rPr>
                <w:rFonts w:ascii="Arial Narrow" w:hAnsi="Arial Narrow"/>
                <w:sz w:val="22"/>
                <w:szCs w:val="22"/>
              </w:rPr>
              <w:t>, Nie s Adaptérom na SD)</w:t>
            </w:r>
          </w:p>
        </w:tc>
      </w:tr>
      <w:tr w:rsidR="00B55ACC" w:rsidRPr="008F7D3D" w14:paraId="12DE4700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CBABBD3" w14:textId="774EDACC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8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Grafická karta 6 GB</w:t>
            </w:r>
          </w:p>
        </w:tc>
      </w:tr>
      <w:tr w:rsidR="00B55ACC" w:rsidRPr="008F7D3D" w14:paraId="72DA8F42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4568EF5" w14:textId="77777777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7B7438B" w14:textId="77777777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D9E9E1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5B6C3D9" w14:textId="77777777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C7C5C1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922F514" w14:textId="77777777" w:rsidR="00B55ACC" w:rsidRPr="008F7D3D" w:rsidRDefault="00B55ACC" w:rsidP="005A6817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A04FD70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9E606CC" w14:textId="77777777" w:rsidR="00B55ACC" w:rsidRPr="008F7D3D" w:rsidRDefault="00B55ACC" w:rsidP="005A6817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709A6712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C7B8948" w14:textId="77777777" w:rsidR="00B55ACC" w:rsidRPr="00D21A2F" w:rsidRDefault="00B55ACC" w:rsidP="005A6817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BDBFC4" w14:textId="77777777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Interná grafická karta 6 GB; </w:t>
            </w:r>
            <w:r w:rsidRPr="00961BE0">
              <w:rPr>
                <w:rFonts w:ascii="Arial Narrow" w:hAnsi="Arial Narrow"/>
                <w:sz w:val="22"/>
                <w:szCs w:val="22"/>
              </w:rPr>
              <w:t>GDDR6</w:t>
            </w:r>
            <w:r>
              <w:rPr>
                <w:rFonts w:ascii="Arial Narrow" w:hAnsi="Arial Narrow"/>
                <w:sz w:val="22"/>
                <w:szCs w:val="22"/>
              </w:rPr>
              <w:t xml:space="preserve">; </w:t>
            </w:r>
          </w:p>
          <w:p w14:paraId="0973E3EC" w14:textId="21BDAEFF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r w:rsidRPr="007060E4">
              <w:rPr>
                <w:rFonts w:ascii="Arial Narrow" w:hAnsi="Arial Narrow"/>
                <w:sz w:val="22"/>
                <w:szCs w:val="22"/>
              </w:rPr>
              <w:t>šírka pamäťovej zbernice ≥ 96</w:t>
            </w:r>
            <w:r w:rsidRPr="007060E4">
              <w:rPr>
                <w:rFonts w:ascii="Arial Narrow" w:hAnsi="Arial Narrow"/>
                <w:sz w:val="22"/>
                <w:szCs w:val="22"/>
              </w:rPr>
              <w:noBreakHyphen/>
              <w:t>bit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4CE03A4F" w14:textId="290B992F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min. </w:t>
            </w:r>
            <w:proofErr w:type="spellStart"/>
            <w:r w:rsidRPr="00B45A4C">
              <w:rPr>
                <w:rFonts w:ascii="Arial Narrow" w:hAnsi="Arial Narrow"/>
                <w:sz w:val="22"/>
                <w:szCs w:val="22"/>
              </w:rPr>
              <w:t>PCIe</w:t>
            </w:r>
            <w:proofErr w:type="spellEnd"/>
            <w:r w:rsidRPr="00B45A4C">
              <w:rPr>
                <w:rFonts w:ascii="Arial Narrow" w:hAnsi="Arial Narrow"/>
                <w:sz w:val="22"/>
                <w:szCs w:val="22"/>
              </w:rPr>
              <w:t xml:space="preserve"> 4.0 x8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32E67E29" w14:textId="33ADABD0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min. frekvencia jadra </w:t>
            </w:r>
            <w:r w:rsidRPr="007060E4">
              <w:rPr>
                <w:rFonts w:ascii="Arial Narrow" w:hAnsi="Arial Narrow"/>
                <w:sz w:val="22"/>
                <w:szCs w:val="22"/>
              </w:rPr>
              <w:t>≥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  <w:r w:rsidRPr="00E3180C">
              <w:rPr>
                <w:rFonts w:ascii="Arial Narrow" w:hAnsi="Arial Narrow"/>
                <w:sz w:val="22"/>
                <w:szCs w:val="22"/>
              </w:rPr>
              <w:t xml:space="preserve"> 1</w:t>
            </w:r>
            <w:r>
              <w:rPr>
                <w:rFonts w:ascii="Arial Narrow" w:hAnsi="Arial Narrow"/>
                <w:sz w:val="22"/>
                <w:szCs w:val="22"/>
              </w:rPr>
              <w:t>000</w:t>
            </w:r>
            <w:r w:rsidRPr="00E3180C">
              <w:rPr>
                <w:rFonts w:ascii="Arial Narrow" w:hAnsi="Arial Narrow"/>
                <w:sz w:val="22"/>
                <w:szCs w:val="22"/>
              </w:rPr>
              <w:t xml:space="preserve"> MHz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05A4226D" w14:textId="07E0203D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m</w:t>
            </w:r>
            <w:r w:rsidRPr="00895CCD">
              <w:rPr>
                <w:rFonts w:ascii="Arial Narrow" w:hAnsi="Arial Narrow"/>
                <w:sz w:val="22"/>
                <w:szCs w:val="22"/>
              </w:rPr>
              <w:t>in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  <w:r w:rsidRPr="00895CCD">
              <w:rPr>
                <w:rFonts w:ascii="Arial Narrow" w:hAnsi="Arial Narrow"/>
                <w:sz w:val="22"/>
                <w:szCs w:val="22"/>
              </w:rPr>
              <w:t xml:space="preserve"> 4x </w:t>
            </w:r>
            <w:r>
              <w:rPr>
                <w:rFonts w:ascii="Arial Narrow" w:hAnsi="Arial Narrow"/>
                <w:sz w:val="22"/>
                <w:szCs w:val="22"/>
              </w:rPr>
              <w:t>d</w:t>
            </w:r>
            <w:r w:rsidRPr="00895CCD">
              <w:rPr>
                <w:rFonts w:ascii="Arial Narrow" w:hAnsi="Arial Narrow"/>
                <w:sz w:val="22"/>
                <w:szCs w:val="22"/>
              </w:rPr>
              <w:t>igitálny výstup (</w:t>
            </w:r>
            <w:proofErr w:type="spellStart"/>
            <w:r w:rsidRPr="00895CCD">
              <w:rPr>
                <w:rFonts w:ascii="Arial Narrow" w:hAnsi="Arial Narrow"/>
                <w:sz w:val="22"/>
                <w:szCs w:val="22"/>
              </w:rPr>
              <w:t>DisplayPort</w:t>
            </w:r>
            <w:proofErr w:type="spellEnd"/>
            <w:r w:rsidRPr="00895CCD">
              <w:rPr>
                <w:rFonts w:ascii="Arial Narrow" w:hAnsi="Arial Narrow"/>
                <w:sz w:val="22"/>
                <w:szCs w:val="22"/>
              </w:rPr>
              <w:t>/HDMI)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1B157130" w14:textId="2AE4E020" w:rsidR="00B55ACC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veľkosť chladiča min.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dvojslotový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79F5D3CB" w14:textId="321740D6" w:rsidR="00B55ACC" w:rsidRPr="007F7CF4" w:rsidRDefault="00B55ACC" w:rsidP="005A6817">
            <w:pPr>
              <w:rPr>
                <w:rFonts w:ascii="Arial Narrow" w:hAnsi="Arial Narrow"/>
                <w:sz w:val="22"/>
                <w:szCs w:val="22"/>
              </w:rPr>
            </w:pPr>
            <w:r w:rsidRPr="007060E4">
              <w:rPr>
                <w:rFonts w:ascii="Arial Narrow" w:hAnsi="Arial Narrow"/>
                <w:sz w:val="22"/>
                <w:szCs w:val="22"/>
              </w:rPr>
              <w:t>max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  <w:r w:rsidRPr="007060E4">
              <w:rPr>
                <w:rFonts w:ascii="Arial Narrow" w:hAnsi="Arial Narrow"/>
                <w:sz w:val="22"/>
                <w:szCs w:val="22"/>
              </w:rPr>
              <w:t xml:space="preserve"> dĺžka karty ≤ 200</w:t>
            </w:r>
            <w:r w:rsidRPr="007060E4">
              <w:rPr>
                <w:rFonts w:cs="Arial"/>
                <w:sz w:val="22"/>
                <w:szCs w:val="22"/>
              </w:rPr>
              <w:t> </w:t>
            </w:r>
            <w:r w:rsidRPr="007060E4">
              <w:rPr>
                <w:rFonts w:ascii="Arial Narrow" w:hAnsi="Arial Narrow"/>
                <w:sz w:val="22"/>
                <w:szCs w:val="22"/>
              </w:rPr>
              <w:t>mm</w:t>
            </w:r>
          </w:p>
        </w:tc>
      </w:tr>
      <w:tr w:rsidR="00B55ACC" w:rsidRPr="008F7D3D" w14:paraId="7BE72991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867BF1D" w14:textId="796C2325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</w:t>
            </w:r>
            <w:r w:rsidRPr="00B30ED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. 4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9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73110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apierová obaly - </w:t>
            </w:r>
            <w:proofErr w:type="spellStart"/>
            <w:r w:rsidRPr="0073110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šetka</w:t>
            </w:r>
            <w:proofErr w:type="spellEnd"/>
          </w:p>
        </w:tc>
      </w:tr>
      <w:tr w:rsidR="00B55ACC" w:rsidRPr="008F7D3D" w14:paraId="27688CC9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E328AF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40A6792" w14:textId="6513FA1D" w:rsidR="00B55ACC" w:rsidRPr="003B0B20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3B0B20">
              <w:rPr>
                <w:rFonts w:ascii="Arial Narrow" w:hAnsi="Arial Narrow"/>
                <w:b/>
                <w:bCs/>
                <w:sz w:val="22"/>
                <w:szCs w:val="22"/>
              </w:rPr>
              <w:t>65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3B0B20">
              <w:rPr>
                <w:rFonts w:ascii="Arial Narrow" w:hAnsi="Arial Narrow"/>
                <w:b/>
                <w:bCs/>
                <w:sz w:val="22"/>
                <w:szCs w:val="22"/>
              </w:rPr>
              <w:t>000 ks</w:t>
            </w:r>
          </w:p>
        </w:tc>
      </w:tr>
      <w:tr w:rsidR="00B55ACC" w:rsidRPr="008F7D3D" w14:paraId="7A7C20A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0EDB75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E065B4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FED40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E8818F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E8A8CE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66FAFDB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6325701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lastRenderedPageBreak/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409FB3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73110D">
              <w:rPr>
                <w:rFonts w:ascii="Arial Narrow" w:hAnsi="Arial Narrow"/>
                <w:sz w:val="22"/>
                <w:szCs w:val="22"/>
              </w:rPr>
              <w:t>Obal na CD/DVD –</w:t>
            </w:r>
            <w:r>
              <w:rPr>
                <w:rFonts w:ascii="Arial Narrow" w:hAnsi="Arial Narrow"/>
                <w:sz w:val="22"/>
                <w:szCs w:val="22"/>
              </w:rPr>
              <w:t xml:space="preserve"> papierová</w:t>
            </w:r>
            <w:r w:rsidRPr="0073110D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73110D">
              <w:rPr>
                <w:rFonts w:ascii="Arial Narrow" w:hAnsi="Arial Narrow"/>
                <w:sz w:val="22"/>
                <w:szCs w:val="22"/>
              </w:rPr>
              <w:t>pošetka</w:t>
            </w:r>
            <w:proofErr w:type="spellEnd"/>
            <w:r w:rsidRPr="0073110D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</w:tc>
      </w:tr>
      <w:tr w:rsidR="00B55ACC" w:rsidRPr="008F7D3D" w14:paraId="0594516F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E5692F5" w14:textId="737AB393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0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73110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AM 16GB DDR4 2666 MHz /1x16GB/</w:t>
            </w:r>
          </w:p>
        </w:tc>
      </w:tr>
      <w:tr w:rsidR="00B55ACC" w:rsidRPr="008F7D3D" w14:paraId="2B5B3884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604C04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F50488B" w14:textId="02746B32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3DC73D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593F5F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5F2C97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B54BA6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3F54E910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28B5AC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58B1496D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77DE600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3ED6A0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73110D">
              <w:rPr>
                <w:rFonts w:ascii="Arial Narrow" w:hAnsi="Arial Narrow"/>
                <w:sz w:val="22"/>
                <w:szCs w:val="22"/>
              </w:rPr>
              <w:t>RAM 16GB DDR4 2666 MHz /1x16GB</w:t>
            </w:r>
            <w:r>
              <w:rPr>
                <w:rFonts w:ascii="Arial Narrow" w:hAnsi="Arial Narrow"/>
                <w:sz w:val="22"/>
                <w:szCs w:val="22"/>
              </w:rPr>
              <w:t xml:space="preserve"> - </w:t>
            </w:r>
            <w:r w:rsidRPr="00301A93">
              <w:rPr>
                <w:rFonts w:ascii="Arial Narrow" w:hAnsi="Arial Narrow"/>
                <w:sz w:val="22"/>
                <w:szCs w:val="22"/>
              </w:rPr>
              <w:t>1 modul v bale</w:t>
            </w:r>
            <w:r>
              <w:rPr>
                <w:rFonts w:ascii="Arial Narrow" w:hAnsi="Arial Narrow"/>
                <w:sz w:val="22"/>
                <w:szCs w:val="22"/>
              </w:rPr>
              <w:t>ní</w:t>
            </w:r>
            <w:r w:rsidRPr="0073110D">
              <w:rPr>
                <w:rFonts w:ascii="Arial Narrow" w:hAnsi="Arial Narrow"/>
                <w:sz w:val="22"/>
                <w:szCs w:val="22"/>
              </w:rPr>
              <w:t xml:space="preserve">/; </w:t>
            </w:r>
          </w:p>
          <w:p w14:paraId="7608D106" w14:textId="3EB76D28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73110D">
              <w:rPr>
                <w:rFonts w:ascii="Arial Narrow" w:hAnsi="Arial Narrow"/>
                <w:sz w:val="22"/>
                <w:szCs w:val="22"/>
              </w:rPr>
              <w:t xml:space="preserve">kompatibilné s HP </w:t>
            </w:r>
            <w:proofErr w:type="spellStart"/>
            <w:r w:rsidRPr="0073110D">
              <w:rPr>
                <w:rFonts w:ascii="Arial Narrow" w:hAnsi="Arial Narrow"/>
                <w:sz w:val="22"/>
                <w:szCs w:val="22"/>
              </w:rPr>
              <w:t>EliteDesk</w:t>
            </w:r>
            <w:proofErr w:type="spellEnd"/>
            <w:r w:rsidRPr="0073110D">
              <w:rPr>
                <w:rFonts w:ascii="Arial Narrow" w:hAnsi="Arial Narrow"/>
                <w:sz w:val="22"/>
                <w:szCs w:val="22"/>
              </w:rPr>
              <w:t xml:space="preserve"> 705 G4 SFF; </w:t>
            </w:r>
          </w:p>
          <w:p w14:paraId="4B47CE96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73110D">
              <w:rPr>
                <w:rFonts w:ascii="Arial Narrow" w:hAnsi="Arial Narrow"/>
                <w:sz w:val="22"/>
                <w:szCs w:val="22"/>
              </w:rPr>
              <w:t xml:space="preserve">HP </w:t>
            </w:r>
            <w:proofErr w:type="spellStart"/>
            <w:r w:rsidRPr="0073110D">
              <w:rPr>
                <w:rFonts w:ascii="Arial Narrow" w:hAnsi="Arial Narrow"/>
                <w:sz w:val="22"/>
                <w:szCs w:val="22"/>
              </w:rPr>
              <w:t>EliteDesk</w:t>
            </w:r>
            <w:proofErr w:type="spellEnd"/>
            <w:r w:rsidRPr="0073110D">
              <w:rPr>
                <w:rFonts w:ascii="Arial Narrow" w:hAnsi="Arial Narrow"/>
                <w:sz w:val="22"/>
                <w:szCs w:val="22"/>
              </w:rPr>
              <w:t xml:space="preserve"> 800 G6 SFF</w:t>
            </w:r>
          </w:p>
        </w:tc>
      </w:tr>
      <w:tr w:rsidR="00B55ACC" w:rsidRPr="008F7D3D" w14:paraId="4B394785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45AC84B" w14:textId="73FE54C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1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73110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AM 16GB SO-DIMM DDR4 3200 MHz /1x16GB/</w:t>
            </w:r>
          </w:p>
        </w:tc>
      </w:tr>
      <w:tr w:rsidR="00B55ACC" w:rsidRPr="008F7D3D" w14:paraId="44B5092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F799EE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7D282E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055E79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02DE98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A166A3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AA29ED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CA24C7B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F552C9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6EB06DE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95CD755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9BDD11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73110D">
              <w:rPr>
                <w:rFonts w:ascii="Arial Narrow" w:hAnsi="Arial Narrow"/>
                <w:sz w:val="22"/>
                <w:szCs w:val="22"/>
              </w:rPr>
              <w:t xml:space="preserve">RAM 16GB SO-DIMM DDR4 3200 MHz /1x16GB/; </w:t>
            </w:r>
          </w:p>
          <w:p w14:paraId="720C1B5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73110D">
              <w:rPr>
                <w:rFonts w:ascii="Arial Narrow" w:hAnsi="Arial Narrow"/>
                <w:sz w:val="22"/>
                <w:szCs w:val="22"/>
              </w:rPr>
              <w:t xml:space="preserve">Pre HP EB 850 G8, </w:t>
            </w:r>
          </w:p>
          <w:p w14:paraId="55813E88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Pre </w:t>
            </w:r>
            <w:r w:rsidRPr="0073110D">
              <w:rPr>
                <w:rFonts w:ascii="Arial Narrow" w:hAnsi="Arial Narrow"/>
                <w:sz w:val="22"/>
                <w:szCs w:val="22"/>
              </w:rPr>
              <w:t xml:space="preserve">HP EB 840 G8, </w:t>
            </w:r>
          </w:p>
          <w:p w14:paraId="5A48B92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Pre </w:t>
            </w:r>
            <w:r w:rsidRPr="0073110D">
              <w:rPr>
                <w:rFonts w:ascii="Arial Narrow" w:hAnsi="Arial Narrow"/>
                <w:sz w:val="22"/>
                <w:szCs w:val="22"/>
              </w:rPr>
              <w:t xml:space="preserve">HP PB 650 G8, </w:t>
            </w:r>
          </w:p>
          <w:p w14:paraId="32F3ED8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Pre </w:t>
            </w:r>
            <w:proofErr w:type="spellStart"/>
            <w:r w:rsidRPr="0073110D">
              <w:rPr>
                <w:rFonts w:ascii="Arial Narrow" w:hAnsi="Arial Narrow"/>
                <w:sz w:val="22"/>
                <w:szCs w:val="22"/>
              </w:rPr>
              <w:t>Lenovo</w:t>
            </w:r>
            <w:proofErr w:type="spellEnd"/>
            <w:r w:rsidRPr="0073110D">
              <w:rPr>
                <w:rFonts w:ascii="Arial Narrow" w:hAnsi="Arial Narrow"/>
                <w:sz w:val="22"/>
                <w:szCs w:val="22"/>
              </w:rPr>
              <w:t xml:space="preserve"> TP L15 Gen2; </w:t>
            </w:r>
          </w:p>
          <w:p w14:paraId="52EC1E25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Pre </w:t>
            </w:r>
            <w:proofErr w:type="spellStart"/>
            <w:r w:rsidRPr="0073110D">
              <w:rPr>
                <w:rFonts w:ascii="Arial Narrow" w:hAnsi="Arial Narrow"/>
                <w:sz w:val="22"/>
                <w:szCs w:val="22"/>
              </w:rPr>
              <w:t>EliteBook</w:t>
            </w:r>
            <w:proofErr w:type="spellEnd"/>
            <w:r w:rsidRPr="0073110D">
              <w:rPr>
                <w:rFonts w:ascii="Arial Narrow" w:hAnsi="Arial Narrow"/>
                <w:sz w:val="22"/>
                <w:szCs w:val="22"/>
              </w:rPr>
              <w:t xml:space="preserve"> 640/650 14 </w:t>
            </w:r>
            <w:proofErr w:type="spellStart"/>
            <w:r w:rsidRPr="0073110D">
              <w:rPr>
                <w:rFonts w:ascii="Arial Narrow" w:hAnsi="Arial Narrow"/>
                <w:sz w:val="22"/>
                <w:szCs w:val="22"/>
              </w:rPr>
              <w:t>inch</w:t>
            </w:r>
            <w:proofErr w:type="spellEnd"/>
            <w:r w:rsidRPr="0073110D">
              <w:rPr>
                <w:rFonts w:ascii="Arial Narrow" w:hAnsi="Arial Narrow"/>
                <w:sz w:val="22"/>
                <w:szCs w:val="22"/>
              </w:rPr>
              <w:t xml:space="preserve"> G10; </w:t>
            </w:r>
          </w:p>
          <w:p w14:paraId="474D63EF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Pre </w:t>
            </w:r>
            <w:proofErr w:type="spellStart"/>
            <w:r w:rsidRPr="0073110D">
              <w:rPr>
                <w:rFonts w:ascii="Arial Narrow" w:hAnsi="Arial Narrow"/>
                <w:sz w:val="22"/>
                <w:szCs w:val="22"/>
              </w:rPr>
              <w:t>Lenovo</w:t>
            </w:r>
            <w:proofErr w:type="spellEnd"/>
            <w:r w:rsidRPr="0073110D">
              <w:rPr>
                <w:rFonts w:ascii="Arial Narrow" w:hAnsi="Arial Narrow"/>
                <w:sz w:val="22"/>
                <w:szCs w:val="22"/>
              </w:rPr>
              <w:t xml:space="preserve"> TP L15 Gen4</w:t>
            </w:r>
          </w:p>
        </w:tc>
      </w:tr>
      <w:tr w:rsidR="00B55ACC" w:rsidRPr="008F7D3D" w14:paraId="5859EBD2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BF533BF" w14:textId="53C367A0" w:rsidR="00B55ACC" w:rsidRPr="0077183F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  <w:highlight w:val="yellow"/>
              </w:rPr>
            </w:pPr>
            <w:r w:rsidRPr="0051491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2 – RAM 16GB DDR5 6000 MHz /1x16GB/</w:t>
            </w:r>
          </w:p>
        </w:tc>
      </w:tr>
      <w:tr w:rsidR="00B55ACC" w:rsidRPr="008F7D3D" w14:paraId="0B8F76F0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CB8B54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50E298D" w14:textId="35DB466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D9E0AE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D28C6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32663B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314611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Typové označenie:</w:t>
            </w:r>
          </w:p>
        </w:tc>
      </w:tr>
      <w:tr w:rsidR="00B55ACC" w:rsidRPr="008F7D3D" w14:paraId="2A01093B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2CC0892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35F1C10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4CBEF75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A188325" w14:textId="5503BA0D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73110D">
              <w:rPr>
                <w:rFonts w:ascii="Arial Narrow" w:hAnsi="Arial Narrow"/>
                <w:sz w:val="22"/>
                <w:szCs w:val="22"/>
              </w:rPr>
              <w:t>RAM 16GB DDR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73110D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60</w:t>
            </w:r>
            <w:r w:rsidRPr="0073110D">
              <w:rPr>
                <w:rFonts w:ascii="Arial Narrow" w:hAnsi="Arial Narrow"/>
                <w:sz w:val="22"/>
                <w:szCs w:val="22"/>
              </w:rPr>
              <w:t xml:space="preserve">00 MHz /1x16GB/; </w:t>
            </w:r>
          </w:p>
        </w:tc>
      </w:tr>
      <w:tr w:rsidR="00B55ACC" w:rsidRPr="008F7D3D" w14:paraId="3DE97CC0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173449F" w14:textId="68BF08EC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EF077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3 – USB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Hub typ 1</w:t>
            </w:r>
          </w:p>
        </w:tc>
      </w:tr>
      <w:tr w:rsidR="00B55ACC" w:rsidRPr="008F7D3D" w14:paraId="1C721645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163B60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94A1F8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513BE1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CD07C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65EE549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170DC4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4F122CD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3314C47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3DC5757D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1D0BB16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57C0D2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2580F">
              <w:rPr>
                <w:rFonts w:ascii="Arial Narrow" w:hAnsi="Arial Narrow"/>
                <w:sz w:val="22"/>
                <w:szCs w:val="22"/>
              </w:rPr>
              <w:t>Napájací konektor notebooku: USB</w:t>
            </w:r>
            <w:r w:rsidRPr="00C2580F">
              <w:rPr>
                <w:rFonts w:ascii="Arial Narrow" w:hAnsi="Arial Narrow"/>
                <w:sz w:val="22"/>
                <w:szCs w:val="22"/>
              </w:rPr>
              <w:noBreakHyphen/>
            </w:r>
            <w:r>
              <w:rPr>
                <w:rFonts w:ascii="Arial Narrow" w:hAnsi="Arial Narrow"/>
                <w:sz w:val="22"/>
                <w:szCs w:val="22"/>
              </w:rPr>
              <w:t>A</w:t>
            </w:r>
            <w:r w:rsidRPr="00C2580F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2.0,</w:t>
            </w:r>
          </w:p>
          <w:p w14:paraId="0A30B295" w14:textId="71B2628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porty:</w:t>
            </w:r>
            <w:r w:rsidRPr="001E1648">
              <w:rPr>
                <w:rFonts w:ascii="Arial Narrow" w:hAnsi="Arial Narrow"/>
                <w:sz w:val="22"/>
                <w:szCs w:val="22"/>
              </w:rPr>
              <w:t xml:space="preserve"> 4× USB-A 2.0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  <w:r w:rsidRPr="00C2580F">
              <w:rPr>
                <w:rFonts w:ascii="Arial Narrow" w:hAnsi="Arial Narrow"/>
                <w:sz w:val="22"/>
                <w:szCs w:val="22"/>
              </w:rPr>
              <w:br/>
            </w:r>
            <w:r w:rsidRPr="00BF75EE">
              <w:rPr>
                <w:rFonts w:ascii="Arial Narrow" w:hAnsi="Arial Narrow"/>
                <w:sz w:val="22"/>
                <w:szCs w:val="22"/>
              </w:rPr>
              <w:t>LED indikácia</w:t>
            </w:r>
          </w:p>
        </w:tc>
      </w:tr>
      <w:tr w:rsidR="00B55ACC" w:rsidRPr="008F7D3D" w14:paraId="03BC49AD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B3921A3" w14:textId="0955B5A9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EF077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4 – USB Hub typ 2</w:t>
            </w:r>
          </w:p>
        </w:tc>
      </w:tr>
      <w:tr w:rsidR="00B55ACC" w:rsidRPr="008F7D3D" w14:paraId="6B2033F1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963190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9C4480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611D290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D759A3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162EC7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4C7E29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31838E33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B170904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6C0D7A5F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EF317E4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60457CC" w14:textId="0BEC2080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C2580F">
              <w:rPr>
                <w:rFonts w:ascii="Arial Narrow" w:hAnsi="Arial Narrow"/>
                <w:sz w:val="22"/>
                <w:szCs w:val="22"/>
              </w:rPr>
              <w:t>Napájací konektor notebooku: USB</w:t>
            </w:r>
            <w:r w:rsidRPr="00C2580F">
              <w:rPr>
                <w:rFonts w:ascii="Arial Narrow" w:hAnsi="Arial Narrow"/>
                <w:sz w:val="22"/>
                <w:szCs w:val="22"/>
              </w:rPr>
              <w:noBreakHyphen/>
              <w:t xml:space="preserve">C (USB 3.2 </w:t>
            </w:r>
            <w:proofErr w:type="spellStart"/>
            <w:r w:rsidRPr="00C2580F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C2580F">
              <w:rPr>
                <w:rFonts w:ascii="Arial Narrow" w:hAnsi="Arial Narrow"/>
                <w:sz w:val="22"/>
                <w:szCs w:val="22"/>
              </w:rPr>
              <w:t xml:space="preserve"> 2 / 3.1)</w:t>
            </w:r>
            <w:r>
              <w:rPr>
                <w:rFonts w:ascii="Arial Narrow" w:hAnsi="Arial Narrow"/>
                <w:sz w:val="22"/>
                <w:szCs w:val="22"/>
              </w:rPr>
              <w:t>;</w:t>
            </w:r>
            <w:r w:rsidRPr="00C2580F">
              <w:rPr>
                <w:rFonts w:ascii="Arial Narrow" w:hAnsi="Arial Narrow"/>
                <w:sz w:val="22"/>
                <w:szCs w:val="22"/>
              </w:rPr>
              <w:br/>
              <w:t>min. porty: 2× USB</w:t>
            </w:r>
            <w:r w:rsidRPr="00C2580F">
              <w:rPr>
                <w:rFonts w:ascii="Arial Narrow" w:hAnsi="Arial Narrow"/>
                <w:sz w:val="22"/>
                <w:szCs w:val="22"/>
              </w:rPr>
              <w:noBreakHyphen/>
              <w:t>A, 1× USB</w:t>
            </w:r>
            <w:r w:rsidRPr="00C2580F">
              <w:rPr>
                <w:rFonts w:ascii="Arial Narrow" w:hAnsi="Arial Narrow"/>
                <w:sz w:val="22"/>
                <w:szCs w:val="22"/>
              </w:rPr>
              <w:noBreakHyphen/>
              <w:t>C, 1× USB</w:t>
            </w:r>
            <w:r w:rsidRPr="00C2580F">
              <w:rPr>
                <w:rFonts w:ascii="Arial Narrow" w:hAnsi="Arial Narrow"/>
                <w:sz w:val="22"/>
                <w:szCs w:val="22"/>
              </w:rPr>
              <w:noBreakHyphen/>
              <w:t xml:space="preserve">C s </w:t>
            </w:r>
            <w:proofErr w:type="spellStart"/>
            <w:r w:rsidRPr="00C2580F">
              <w:rPr>
                <w:rFonts w:ascii="Arial Narrow" w:hAnsi="Arial Narrow"/>
                <w:sz w:val="22"/>
                <w:szCs w:val="22"/>
              </w:rPr>
              <w:t>Power</w:t>
            </w:r>
            <w:proofErr w:type="spellEnd"/>
            <w:r w:rsidRPr="00C2580F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C2580F">
              <w:rPr>
                <w:rFonts w:ascii="Arial Narrow" w:hAnsi="Arial Narrow"/>
                <w:sz w:val="22"/>
                <w:szCs w:val="22"/>
              </w:rPr>
              <w:t>Delivery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max 100W,</w:t>
            </w:r>
            <w:r w:rsidRPr="00C2580F">
              <w:rPr>
                <w:rFonts w:ascii="Arial Narrow" w:hAnsi="Arial Narrow"/>
                <w:sz w:val="22"/>
                <w:szCs w:val="22"/>
              </w:rPr>
              <w:br/>
              <w:t>1× HDMI s podporou 4K rozlíšenia pri 60</w:t>
            </w:r>
            <w:r w:rsidRPr="00C2580F">
              <w:rPr>
                <w:rFonts w:cs="Arial"/>
                <w:sz w:val="22"/>
                <w:szCs w:val="22"/>
              </w:rPr>
              <w:t> </w:t>
            </w:r>
            <w:r w:rsidRPr="00C2580F">
              <w:rPr>
                <w:rFonts w:ascii="Arial Narrow" w:hAnsi="Arial Narrow"/>
                <w:sz w:val="22"/>
                <w:szCs w:val="22"/>
              </w:rPr>
              <w:t>Hz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08BC5FC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BF75EE">
              <w:rPr>
                <w:rFonts w:ascii="Arial Narrow" w:hAnsi="Arial Narrow"/>
                <w:sz w:val="22"/>
                <w:szCs w:val="22"/>
              </w:rPr>
              <w:t>LED indikácia</w:t>
            </w:r>
            <w:r>
              <w:rPr>
                <w:rFonts w:ascii="Arial Narrow" w:hAnsi="Arial Narrow"/>
                <w:sz w:val="22"/>
                <w:szCs w:val="22"/>
              </w:rPr>
              <w:t>,</w:t>
            </w:r>
          </w:p>
          <w:p w14:paraId="74414BC8" w14:textId="406EA33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lastRenderedPageBreak/>
              <w:t>Podpora: MHL, OTG,</w:t>
            </w:r>
            <w:r w:rsidRPr="00C2580F">
              <w:rPr>
                <w:rFonts w:ascii="Arial Narrow" w:hAnsi="Arial Narrow"/>
                <w:sz w:val="22"/>
                <w:szCs w:val="22"/>
              </w:rPr>
              <w:br/>
            </w:r>
            <w:r w:rsidRPr="00D131E5">
              <w:rPr>
                <w:rFonts w:ascii="Arial Narrow" w:hAnsi="Arial Narrow"/>
                <w:sz w:val="22"/>
                <w:szCs w:val="22"/>
              </w:rPr>
              <w:t>Aktívny hub a kompatibilita s notebookmi s USB</w:t>
            </w:r>
            <w:r w:rsidRPr="00D131E5">
              <w:rPr>
                <w:rFonts w:ascii="Arial Narrow" w:hAnsi="Arial Narrow"/>
                <w:sz w:val="22"/>
                <w:szCs w:val="22"/>
              </w:rPr>
              <w:noBreakHyphen/>
              <w:t>C PD</w:t>
            </w:r>
          </w:p>
        </w:tc>
      </w:tr>
      <w:tr w:rsidR="00B55ACC" w:rsidRPr="008F7D3D" w14:paraId="329039A6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C1C7DEE" w14:textId="3A10291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55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83063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edukcia USB-A na SATA</w:t>
            </w:r>
          </w:p>
        </w:tc>
      </w:tr>
      <w:tr w:rsidR="00B55ACC" w:rsidRPr="008F7D3D" w14:paraId="34D087C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20050A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122C4C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3261AF1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EF6873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1BB3EA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E4625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196454B3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5FF791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54A950C7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9120735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3AB4E3B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USB 3.0 - SATA 6G adaptér pre pripojenie všetkých SATA diskov </w:t>
            </w:r>
          </w:p>
          <w:p w14:paraId="5DE4D5F8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a mechaník; </w:t>
            </w:r>
          </w:p>
          <w:p w14:paraId="2EF16F3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Podporované zariadenia: 2,5" SATA HDD/SSD, 3,5" SATA HDD, 5,25" SATA DVD/DVD-RW/Blu-ray; </w:t>
            </w:r>
          </w:p>
          <w:p w14:paraId="7F43C4C6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vstup: USB 3.0; </w:t>
            </w:r>
          </w:p>
          <w:p w14:paraId="65E0EA8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Výstup: SATA 6G; </w:t>
            </w:r>
          </w:p>
          <w:p w14:paraId="0092D83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USB type A-M, kábel napevno, kábel 20 cm; </w:t>
            </w:r>
          </w:p>
          <w:p w14:paraId="1C7CE01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Napájanie: po zbernici, napájacím adaptérom; </w:t>
            </w:r>
          </w:p>
          <w:p w14:paraId="7DAE8C3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Možnosť "bootovania" počítača z HDD/SSD pripojeného cez adaptér </w:t>
            </w:r>
            <w:proofErr w:type="spellStart"/>
            <w:r w:rsidRPr="00830631">
              <w:rPr>
                <w:rFonts w:ascii="Arial Narrow" w:hAnsi="Arial Narrow"/>
                <w:sz w:val="22"/>
                <w:szCs w:val="22"/>
              </w:rPr>
              <w:t>FastPort</w:t>
            </w:r>
            <w:proofErr w:type="spellEnd"/>
            <w:r w:rsidRPr="00830631">
              <w:rPr>
                <w:rFonts w:ascii="Arial Narrow" w:hAnsi="Arial Narrow"/>
                <w:sz w:val="22"/>
                <w:szCs w:val="22"/>
              </w:rPr>
              <w:t xml:space="preserve"> 3; </w:t>
            </w:r>
          </w:p>
          <w:p w14:paraId="2C4694A8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podpore Hot </w:t>
            </w:r>
            <w:proofErr w:type="spellStart"/>
            <w:r w:rsidRPr="00830631">
              <w:rPr>
                <w:rFonts w:ascii="Arial Narrow" w:hAnsi="Arial Narrow"/>
                <w:sz w:val="22"/>
                <w:szCs w:val="22"/>
              </w:rPr>
              <w:t>Plug</w:t>
            </w:r>
            <w:proofErr w:type="spellEnd"/>
            <w:r w:rsidRPr="00830631">
              <w:rPr>
                <w:rFonts w:ascii="Arial Narrow" w:hAnsi="Arial Narrow"/>
                <w:sz w:val="22"/>
                <w:szCs w:val="22"/>
              </w:rPr>
              <w:t xml:space="preserve">; </w:t>
            </w:r>
          </w:p>
          <w:p w14:paraId="2AC1AB6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 xml:space="preserve">kompaktný adaptér AC/DC 12V - 2A (24W), 100-240 V s prívodným káblom dĺžky cca. 150 cm pre napájanie adaptéra </w:t>
            </w:r>
          </w:p>
          <w:p w14:paraId="62D95500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30631">
              <w:rPr>
                <w:rFonts w:ascii="Arial Narrow" w:hAnsi="Arial Narrow"/>
                <w:sz w:val="22"/>
                <w:szCs w:val="22"/>
              </w:rPr>
              <w:t>s 3.5 "diskom alebo optickou mechanikou</w:t>
            </w:r>
          </w:p>
        </w:tc>
      </w:tr>
      <w:tr w:rsidR="00B55ACC" w:rsidRPr="008F7D3D" w14:paraId="5D851B53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4D9B149" w14:textId="60DA2C2A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6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36598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USB 3.0 </w:t>
            </w:r>
            <w:proofErr w:type="spellStart"/>
            <w:r w:rsidRPr="0036598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ard</w:t>
            </w:r>
            <w:proofErr w:type="spellEnd"/>
            <w:r w:rsidRPr="0036598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6598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eader</w:t>
            </w:r>
            <w:proofErr w:type="spellEnd"/>
          </w:p>
        </w:tc>
      </w:tr>
      <w:tr w:rsidR="00B55ACC" w:rsidRPr="008F7D3D" w14:paraId="37D422B4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67638F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07502B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46C85A9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044191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356DAC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F48EF3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062E6E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6147989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6924CEA8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D40099F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lastRenderedPageBreak/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CBE0855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6598F">
              <w:rPr>
                <w:rFonts w:ascii="Arial Narrow" w:hAnsi="Arial Narrow"/>
                <w:sz w:val="22"/>
                <w:szCs w:val="22"/>
              </w:rPr>
              <w:t xml:space="preserve">Externá čítačka kariet; </w:t>
            </w:r>
          </w:p>
          <w:p w14:paraId="3152789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6598F">
              <w:rPr>
                <w:rFonts w:ascii="Arial Narrow" w:hAnsi="Arial Narrow"/>
                <w:sz w:val="22"/>
                <w:szCs w:val="22"/>
              </w:rPr>
              <w:t xml:space="preserve">USB 3.2 </w:t>
            </w:r>
            <w:proofErr w:type="spellStart"/>
            <w:r w:rsidRPr="0036598F">
              <w:rPr>
                <w:rFonts w:ascii="Arial Narrow" w:hAnsi="Arial Narrow"/>
                <w:sz w:val="22"/>
                <w:szCs w:val="22"/>
              </w:rPr>
              <w:t>Gen</w:t>
            </w:r>
            <w:proofErr w:type="spellEnd"/>
            <w:r w:rsidRPr="0036598F">
              <w:rPr>
                <w:rFonts w:ascii="Arial Narrow" w:hAnsi="Arial Narrow"/>
                <w:sz w:val="22"/>
                <w:szCs w:val="22"/>
              </w:rPr>
              <w:t xml:space="preserve"> 1 (USB 3.0); </w:t>
            </w:r>
          </w:p>
          <w:p w14:paraId="43E8751F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6598F">
              <w:rPr>
                <w:rFonts w:ascii="Arial Narrow" w:hAnsi="Arial Narrow"/>
                <w:sz w:val="22"/>
                <w:szCs w:val="22"/>
              </w:rPr>
              <w:t xml:space="preserve">podpora SD a </w:t>
            </w:r>
            <w:proofErr w:type="spellStart"/>
            <w:r w:rsidRPr="0036598F">
              <w:rPr>
                <w:rFonts w:ascii="Arial Narrow" w:hAnsi="Arial Narrow"/>
                <w:sz w:val="22"/>
                <w:szCs w:val="22"/>
              </w:rPr>
              <w:t>microSD</w:t>
            </w:r>
            <w:proofErr w:type="spellEnd"/>
            <w:r w:rsidRPr="0036598F">
              <w:rPr>
                <w:rFonts w:ascii="Arial Narrow" w:hAnsi="Arial Narrow"/>
                <w:sz w:val="22"/>
                <w:szCs w:val="22"/>
              </w:rPr>
              <w:t xml:space="preserve"> kariet</w:t>
            </w:r>
          </w:p>
        </w:tc>
      </w:tr>
      <w:tr w:rsidR="00B55ACC" w:rsidRPr="008F7D3D" w14:paraId="160E1AB9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418F705" w14:textId="3AB8C8D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7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0E5DF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pájací zdroj pre notebook 65W - USB-C</w:t>
            </w:r>
          </w:p>
        </w:tc>
      </w:tr>
      <w:tr w:rsidR="00B55ACC" w:rsidRPr="008F7D3D" w14:paraId="3D361C1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623F58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C8F69C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28C6784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E1577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2CEC87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10240D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254EDD1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1EE3168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1414E3F6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F3423A6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E485E0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E5DFA">
              <w:rPr>
                <w:rFonts w:ascii="Arial Narrow" w:hAnsi="Arial Narrow"/>
                <w:sz w:val="22"/>
                <w:szCs w:val="22"/>
              </w:rPr>
              <w:t xml:space="preserve">Napájací adaptér 65 W – vstupné napätie 100 – 240 V, </w:t>
            </w:r>
          </w:p>
          <w:p w14:paraId="394C6B18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E5DFA">
              <w:rPr>
                <w:rFonts w:ascii="Arial Narrow" w:hAnsi="Arial Narrow"/>
                <w:sz w:val="22"/>
                <w:szCs w:val="22"/>
              </w:rPr>
              <w:t xml:space="preserve">50 – 60 Hz, konektor USB-C; </w:t>
            </w:r>
          </w:p>
          <w:p w14:paraId="43B539E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E5DFA">
              <w:rPr>
                <w:rFonts w:ascii="Arial Narrow" w:hAnsi="Arial Narrow"/>
                <w:sz w:val="22"/>
                <w:szCs w:val="22"/>
              </w:rPr>
              <w:t xml:space="preserve">k HP </w:t>
            </w:r>
            <w:proofErr w:type="spellStart"/>
            <w:r w:rsidRPr="000E5DFA">
              <w:rPr>
                <w:rFonts w:ascii="Arial Narrow" w:hAnsi="Arial Narrow"/>
                <w:sz w:val="22"/>
                <w:szCs w:val="22"/>
              </w:rPr>
              <w:t>EliteBook</w:t>
            </w:r>
            <w:proofErr w:type="spellEnd"/>
            <w:r w:rsidRPr="000E5DFA">
              <w:rPr>
                <w:rFonts w:ascii="Arial Narrow" w:hAnsi="Arial Narrow"/>
                <w:sz w:val="22"/>
                <w:szCs w:val="22"/>
              </w:rPr>
              <w:t xml:space="preserve"> 830/840/850 G8, </w:t>
            </w:r>
          </w:p>
          <w:p w14:paraId="1A7A557E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k </w:t>
            </w:r>
            <w:r w:rsidRPr="000E5DFA">
              <w:rPr>
                <w:rFonts w:ascii="Arial Narrow" w:hAnsi="Arial Narrow"/>
                <w:sz w:val="22"/>
                <w:szCs w:val="22"/>
              </w:rPr>
              <w:t xml:space="preserve">HP </w:t>
            </w:r>
            <w:proofErr w:type="spellStart"/>
            <w:r w:rsidRPr="000E5DFA">
              <w:rPr>
                <w:rFonts w:ascii="Arial Narrow" w:hAnsi="Arial Narrow"/>
                <w:sz w:val="22"/>
                <w:szCs w:val="22"/>
              </w:rPr>
              <w:t>EliteBook</w:t>
            </w:r>
            <w:proofErr w:type="spellEnd"/>
            <w:r w:rsidRPr="000E5DFA">
              <w:rPr>
                <w:rFonts w:ascii="Arial Narrow" w:hAnsi="Arial Narrow"/>
                <w:sz w:val="22"/>
                <w:szCs w:val="22"/>
              </w:rPr>
              <w:t xml:space="preserve"> 640/650 G10, </w:t>
            </w:r>
          </w:p>
          <w:p w14:paraId="622E73B3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k </w:t>
            </w:r>
            <w:r w:rsidRPr="000E5DFA">
              <w:rPr>
                <w:rFonts w:ascii="Arial Narrow" w:hAnsi="Arial Narrow"/>
                <w:sz w:val="22"/>
                <w:szCs w:val="22"/>
              </w:rPr>
              <w:t xml:space="preserve">HP </w:t>
            </w:r>
            <w:proofErr w:type="spellStart"/>
            <w:r w:rsidRPr="000E5DFA">
              <w:rPr>
                <w:rFonts w:ascii="Arial Narrow" w:hAnsi="Arial Narrow"/>
                <w:sz w:val="22"/>
                <w:szCs w:val="22"/>
              </w:rPr>
              <w:t>ProBook</w:t>
            </w:r>
            <w:proofErr w:type="spellEnd"/>
            <w:r w:rsidRPr="000E5DFA">
              <w:rPr>
                <w:rFonts w:ascii="Arial Narrow" w:hAnsi="Arial Narrow"/>
                <w:sz w:val="22"/>
                <w:szCs w:val="22"/>
              </w:rPr>
              <w:t xml:space="preserve"> 650 G5/8</w:t>
            </w:r>
          </w:p>
        </w:tc>
      </w:tr>
      <w:tr w:rsidR="00B55ACC" w:rsidRPr="008F7D3D" w14:paraId="2628B4B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79FE68" w14:textId="694950CB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8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531F1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pájací adaptér 65 W; konektor 4,50/3,00 mm</w:t>
            </w:r>
          </w:p>
        </w:tc>
      </w:tr>
      <w:tr w:rsidR="00B55ACC" w:rsidRPr="008F7D3D" w14:paraId="5E574DDF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2AA69C4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EA8330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5758355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653590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77052F0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037A7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DB6D348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CE96A59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61AEE8A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9D46B38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21F2C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A090A">
              <w:rPr>
                <w:rFonts w:ascii="Arial Narrow" w:hAnsi="Arial Narrow"/>
                <w:sz w:val="22"/>
                <w:szCs w:val="22"/>
              </w:rPr>
              <w:t xml:space="preserve">Originálne alebo alternatíva nabíjací adaptér, </w:t>
            </w:r>
          </w:p>
          <w:p w14:paraId="026B6EF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A090A">
              <w:rPr>
                <w:rFonts w:ascii="Arial Narrow" w:hAnsi="Arial Narrow"/>
                <w:sz w:val="22"/>
                <w:szCs w:val="22"/>
              </w:rPr>
              <w:t xml:space="preserve">65W 3,33A 19,5V 4,5 x 3mm, </w:t>
            </w:r>
          </w:p>
          <w:p w14:paraId="6E8C0BA9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4A090A">
              <w:rPr>
                <w:rFonts w:ascii="Arial Narrow" w:hAnsi="Arial Narrow"/>
                <w:sz w:val="22"/>
                <w:szCs w:val="22"/>
              </w:rPr>
              <w:t xml:space="preserve">k HP </w:t>
            </w:r>
            <w:proofErr w:type="spellStart"/>
            <w:r w:rsidRPr="004A090A">
              <w:rPr>
                <w:rFonts w:ascii="Arial Narrow" w:hAnsi="Arial Narrow"/>
                <w:sz w:val="22"/>
                <w:szCs w:val="22"/>
              </w:rPr>
              <w:t>ProBook</w:t>
            </w:r>
            <w:proofErr w:type="spellEnd"/>
            <w:r w:rsidRPr="004A090A">
              <w:rPr>
                <w:rFonts w:ascii="Arial Narrow" w:hAnsi="Arial Narrow"/>
                <w:sz w:val="22"/>
                <w:szCs w:val="22"/>
              </w:rPr>
              <w:t xml:space="preserve"> 650 G2</w:t>
            </w:r>
          </w:p>
        </w:tc>
      </w:tr>
      <w:tr w:rsidR="00B55ACC" w:rsidRPr="008F7D3D" w14:paraId="5F71E6CD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E1FA0BE" w14:textId="56354D85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9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AA19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niverzálny napájací zdroj pre notebook 90W</w:t>
            </w:r>
          </w:p>
        </w:tc>
      </w:tr>
      <w:tr w:rsidR="00B55ACC" w:rsidRPr="008F7D3D" w14:paraId="1C7FA76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FB0261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3B1C4C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2912870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46BED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2C4AB0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6D3B53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Typové označenie:</w:t>
            </w:r>
          </w:p>
        </w:tc>
      </w:tr>
      <w:tr w:rsidR="00B55ACC" w:rsidRPr="008F7D3D" w14:paraId="0EB4922C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DE1748C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20DBAC90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0584E91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6CAED7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Napájací adaptér 90 W – vstupné napätie 100 – 240 V, 50 – 60 Hz, dĺžka kábla 2,2 m, </w:t>
            </w:r>
          </w:p>
          <w:p w14:paraId="0203B696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konektor 5,50/2,50 mm, 7,40/5,00 mm, 4,50/3,00 mm, </w:t>
            </w:r>
          </w:p>
          <w:p w14:paraId="63804440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AA19CB">
              <w:rPr>
                <w:rFonts w:ascii="Arial Narrow" w:hAnsi="Arial Narrow"/>
                <w:sz w:val="22"/>
                <w:szCs w:val="22"/>
              </w:rPr>
              <w:t>Slim</w:t>
            </w:r>
            <w:proofErr w:type="spellEnd"/>
            <w:r w:rsidRPr="00AA19CB">
              <w:rPr>
                <w:rFonts w:ascii="Arial Narrow" w:hAnsi="Arial Narrow"/>
                <w:sz w:val="22"/>
                <w:szCs w:val="22"/>
              </w:rPr>
              <w:t xml:space="preserve"> Tip, 5,50/1,70 mm, 4,00/1,70 mm, 4,80/1,70 mm, 6,50/4,40 mm, 7,90/5,50 mm, 3,00/1,00 mm a 4,00/1,35 mm</w:t>
            </w:r>
          </w:p>
        </w:tc>
      </w:tr>
      <w:tr w:rsidR="00B55ACC" w:rsidRPr="008F7D3D" w14:paraId="03849E91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677C9B6" w14:textId="6491D24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0.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AA19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edukcia HDMI na VGA</w:t>
            </w:r>
          </w:p>
        </w:tc>
      </w:tr>
      <w:tr w:rsidR="00B55ACC" w:rsidRPr="008F7D3D" w14:paraId="6A57B210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1C3E2C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2DF4B9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5686DA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156FD0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4637940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244686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367CB54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72F5B74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2600003B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942723A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524FF5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Redukcia – vstup HDMI, </w:t>
            </w:r>
          </w:p>
          <w:p w14:paraId="6763EE5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výstup VGA, </w:t>
            </w:r>
          </w:p>
          <w:p w14:paraId="7FBB5B9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prenosová rýchlosť až 10.2Gb/s, </w:t>
            </w:r>
          </w:p>
          <w:p w14:paraId="51B69856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rozlíšenie </w:t>
            </w:r>
            <w:proofErr w:type="spellStart"/>
            <w:r w:rsidRPr="00AA19CB">
              <w:rPr>
                <w:rFonts w:ascii="Arial Narrow" w:hAnsi="Arial Narrow"/>
                <w:sz w:val="22"/>
                <w:szCs w:val="22"/>
              </w:rPr>
              <w:t>Full</w:t>
            </w:r>
            <w:proofErr w:type="spellEnd"/>
            <w:r w:rsidRPr="00AA19CB">
              <w:rPr>
                <w:rFonts w:ascii="Arial Narrow" w:hAnsi="Arial Narrow"/>
                <w:sz w:val="22"/>
                <w:szCs w:val="22"/>
              </w:rPr>
              <w:t xml:space="preserve"> HD 1920×1080, </w:t>
            </w:r>
          </w:p>
          <w:p w14:paraId="64FEF04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jednosmerný prenos, </w:t>
            </w:r>
          </w:p>
          <w:p w14:paraId="23550094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>pozlátené konektory, pre televízory, monitory a podobné zariadenia s VGA konektorom</w:t>
            </w:r>
          </w:p>
        </w:tc>
      </w:tr>
      <w:tr w:rsidR="00B55ACC" w:rsidRPr="008F7D3D" w14:paraId="39402B92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9158B6F" w14:textId="03C94ED4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1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AA19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Redukcia </w:t>
            </w:r>
            <w:proofErr w:type="spellStart"/>
            <w:r w:rsidRPr="00AA19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isplayPort</w:t>
            </w:r>
            <w:proofErr w:type="spellEnd"/>
            <w:r w:rsidRPr="00AA19C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HDMI</w:t>
            </w:r>
          </w:p>
        </w:tc>
      </w:tr>
      <w:tr w:rsidR="00B55ACC" w:rsidRPr="008F7D3D" w14:paraId="4184ACB2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DD4599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67D5EE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06C37E0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E1FB2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AF7659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2A85C4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1194375F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00187B5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529603B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E1CDF12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A6B225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Redukcia </w:t>
            </w:r>
            <w:proofErr w:type="spellStart"/>
            <w:r w:rsidRPr="00AA19CB">
              <w:rPr>
                <w:rFonts w:ascii="Arial Narrow" w:hAnsi="Arial Narrow"/>
                <w:sz w:val="22"/>
                <w:szCs w:val="22"/>
              </w:rPr>
              <w:t>DisplayPort</w:t>
            </w:r>
            <w:proofErr w:type="spellEnd"/>
            <w:r w:rsidRPr="00AA19CB">
              <w:rPr>
                <w:rFonts w:ascii="Arial Narrow" w:hAnsi="Arial Narrow"/>
                <w:sz w:val="22"/>
                <w:szCs w:val="22"/>
              </w:rPr>
              <w:t xml:space="preserve"> na HDMI; </w:t>
            </w:r>
          </w:p>
          <w:p w14:paraId="7A0D11F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min. </w:t>
            </w:r>
            <w:proofErr w:type="spellStart"/>
            <w:r w:rsidRPr="00AA19CB">
              <w:rPr>
                <w:rFonts w:ascii="Arial Narrow" w:hAnsi="Arial Narrow"/>
                <w:sz w:val="22"/>
                <w:szCs w:val="22"/>
              </w:rPr>
              <w:t>DisplayPort</w:t>
            </w:r>
            <w:proofErr w:type="spellEnd"/>
            <w:r w:rsidRPr="00AA19CB">
              <w:rPr>
                <w:rFonts w:ascii="Arial Narrow" w:hAnsi="Arial Narrow"/>
                <w:sz w:val="22"/>
                <w:szCs w:val="22"/>
              </w:rPr>
              <w:t xml:space="preserve"> 1.2 (M), </w:t>
            </w:r>
          </w:p>
          <w:p w14:paraId="62778A2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HDMI 2.0 (F); </w:t>
            </w:r>
          </w:p>
          <w:p w14:paraId="1EFC989F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AA19CB">
              <w:rPr>
                <w:rFonts w:ascii="Arial Narrow" w:hAnsi="Arial Narrow"/>
                <w:sz w:val="22"/>
                <w:szCs w:val="22"/>
              </w:rPr>
              <w:t xml:space="preserve">podpora rozlíšenia až 4K pri snímkovej frekvencii 60 Hz, prípadne </w:t>
            </w:r>
            <w:proofErr w:type="spellStart"/>
            <w:r w:rsidRPr="00AA19CB">
              <w:rPr>
                <w:rFonts w:ascii="Arial Narrow" w:hAnsi="Arial Narrow"/>
                <w:sz w:val="22"/>
                <w:szCs w:val="22"/>
              </w:rPr>
              <w:t>FullHD</w:t>
            </w:r>
            <w:proofErr w:type="spellEnd"/>
            <w:r w:rsidRPr="00AA19CB">
              <w:rPr>
                <w:rFonts w:ascii="Arial Narrow" w:hAnsi="Arial Narrow"/>
                <w:sz w:val="22"/>
                <w:szCs w:val="22"/>
              </w:rPr>
              <w:t xml:space="preserve"> (240 Hz) s až 36-bitovou farebnou hĺbkou</w:t>
            </w:r>
          </w:p>
        </w:tc>
      </w:tr>
      <w:tr w:rsidR="00B55ACC" w:rsidRPr="008F7D3D" w14:paraId="4EB1A5CB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018BA93" w14:textId="63DE443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2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823E2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Redukcia </w:t>
            </w:r>
            <w:proofErr w:type="spellStart"/>
            <w:r w:rsidRPr="00823E2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isplayPort</w:t>
            </w:r>
            <w:proofErr w:type="spellEnd"/>
            <w:r w:rsidRPr="00823E2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VGA</w:t>
            </w:r>
          </w:p>
        </w:tc>
      </w:tr>
      <w:tr w:rsidR="00B55ACC" w:rsidRPr="008F7D3D" w14:paraId="7012D3FB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032373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17BE92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077A8C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5B270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45A8CB9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992167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8A3DA75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79825A4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018A8FC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100A5E0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0E8676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823E2F">
              <w:rPr>
                <w:rFonts w:ascii="Arial Narrow" w:hAnsi="Arial Narrow"/>
                <w:sz w:val="22"/>
                <w:szCs w:val="22"/>
              </w:rPr>
              <w:t xml:space="preserve">Redukcia </w:t>
            </w:r>
            <w:proofErr w:type="spellStart"/>
            <w:r w:rsidRPr="00823E2F">
              <w:rPr>
                <w:rFonts w:ascii="Arial Narrow" w:hAnsi="Arial Narrow"/>
                <w:sz w:val="22"/>
                <w:szCs w:val="22"/>
              </w:rPr>
              <w:t>DisplayPort</w:t>
            </w:r>
            <w:proofErr w:type="spellEnd"/>
            <w:r w:rsidRPr="00823E2F">
              <w:rPr>
                <w:rFonts w:ascii="Arial Narrow" w:hAnsi="Arial Narrow"/>
                <w:sz w:val="22"/>
                <w:szCs w:val="22"/>
              </w:rPr>
              <w:t xml:space="preserve"> na VGA; </w:t>
            </w:r>
          </w:p>
          <w:p w14:paraId="0ED2C863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823E2F">
              <w:rPr>
                <w:rFonts w:ascii="Arial Narrow" w:hAnsi="Arial Narrow"/>
                <w:sz w:val="22"/>
                <w:szCs w:val="22"/>
              </w:rPr>
              <w:t>DisplayPort</w:t>
            </w:r>
            <w:proofErr w:type="spellEnd"/>
            <w:r w:rsidRPr="00823E2F">
              <w:rPr>
                <w:rFonts w:ascii="Arial Narrow" w:hAnsi="Arial Narrow"/>
                <w:sz w:val="22"/>
                <w:szCs w:val="22"/>
              </w:rPr>
              <w:t xml:space="preserve"> 1.2 (M); VGA / D-</w:t>
            </w:r>
            <w:proofErr w:type="spellStart"/>
            <w:r w:rsidRPr="00823E2F">
              <w:rPr>
                <w:rFonts w:ascii="Arial Narrow" w:hAnsi="Arial Narrow"/>
                <w:sz w:val="22"/>
                <w:szCs w:val="22"/>
              </w:rPr>
              <w:t>Sub</w:t>
            </w:r>
            <w:proofErr w:type="spellEnd"/>
            <w:r w:rsidRPr="00823E2F">
              <w:rPr>
                <w:rFonts w:ascii="Arial Narrow" w:hAnsi="Arial Narrow"/>
                <w:sz w:val="22"/>
                <w:szCs w:val="22"/>
              </w:rPr>
              <w:t xml:space="preserve"> (F)</w:t>
            </w:r>
          </w:p>
        </w:tc>
      </w:tr>
      <w:tr w:rsidR="00B55ACC" w:rsidRPr="008F7D3D" w14:paraId="06DB8A42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AD659B4" w14:textId="540359BF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3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B276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DMI kábel 5m - prepojovací</w:t>
            </w:r>
          </w:p>
        </w:tc>
      </w:tr>
      <w:tr w:rsidR="00B55ACC" w:rsidRPr="008F7D3D" w14:paraId="1F9DD302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F53C41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B96A4D3" w14:textId="1278B2AC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6EB673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B4B33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7CA6C12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E3400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77E24BA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44DB50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745C9131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F7D0F06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BB62C6D" w14:textId="772D0B2E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HDMI kábel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m – prepojovací, </w:t>
            </w:r>
          </w:p>
          <w:p w14:paraId="56D323DE" w14:textId="1269EF0F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EE3F8D">
              <w:rPr>
                <w:rFonts w:ascii="Arial Narrow" w:hAnsi="Arial Narrow"/>
                <w:sz w:val="22"/>
                <w:szCs w:val="22"/>
              </w:rPr>
              <w:t>mal</w:t>
            </w:r>
            <w:r>
              <w:rPr>
                <w:rFonts w:ascii="Arial Narrow" w:hAnsi="Arial Narrow"/>
                <w:sz w:val="22"/>
                <w:szCs w:val="22"/>
              </w:rPr>
              <w:t>e</w:t>
            </w:r>
            <w:proofErr w:type="spellEnd"/>
            <w:r w:rsidRPr="00EE3F8D">
              <w:rPr>
                <w:rFonts w:ascii="Arial Narrow" w:hAnsi="Arial Narrow"/>
                <w:sz w:val="22"/>
                <w:szCs w:val="22"/>
              </w:rPr>
              <w:t xml:space="preserve"> konektory: 2× </w:t>
            </w:r>
            <w:r>
              <w:rPr>
                <w:rFonts w:ascii="Arial Narrow" w:hAnsi="Arial Narrow"/>
                <w:sz w:val="22"/>
                <w:szCs w:val="22"/>
              </w:rPr>
              <w:t xml:space="preserve">HDMI </w:t>
            </w:r>
            <w:r w:rsidRPr="00D9005A">
              <w:rPr>
                <w:rFonts w:ascii="Arial Narrow" w:hAnsi="Arial Narrow"/>
                <w:sz w:val="22"/>
                <w:szCs w:val="22"/>
              </w:rPr>
              <w:t>(HDMI 2.0)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 s </w:t>
            </w:r>
            <w:r w:rsidRPr="00234D0F">
              <w:rPr>
                <w:rFonts w:ascii="Arial Narrow" w:hAnsi="Arial Narrow"/>
                <w:sz w:val="22"/>
                <w:szCs w:val="22"/>
              </w:rPr>
              <w:t>4K (3840×2160) pri 60Hz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7D13E66B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7F7B90D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pozlátenými konektormi, </w:t>
            </w:r>
          </w:p>
          <w:p w14:paraId="4270F04F" w14:textId="2F0A74EF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tienený,  </w:t>
            </w:r>
          </w:p>
          <w:p w14:paraId="01BFDCF2" w14:textId="77777777" w:rsidR="00B55ACC" w:rsidRPr="005F21DF" w:rsidRDefault="00B55ACC" w:rsidP="00224396">
            <w:r w:rsidRPr="00EE3F8D">
              <w:rPr>
                <w:rFonts w:ascii="Arial Narrow" w:hAnsi="Arial Narrow"/>
                <w:sz w:val="22"/>
                <w:szCs w:val="22"/>
              </w:rPr>
              <w:lastRenderedPageBreak/>
              <w:t>rovné zakončenie</w:t>
            </w:r>
          </w:p>
        </w:tc>
      </w:tr>
      <w:tr w:rsidR="00B55ACC" w:rsidRPr="008F7D3D" w14:paraId="6AA4FB27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E3B00CF" w14:textId="16F395B1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64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B276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DMI kábel 10m - prepojovací</w:t>
            </w:r>
          </w:p>
        </w:tc>
      </w:tr>
      <w:tr w:rsidR="00B55ACC" w:rsidRPr="008F7D3D" w14:paraId="10782A4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643FF0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99C878B" w14:textId="25FED8E3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467F1EE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FB895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2468687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5D0AB5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6F832D84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A3AD9B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BC8FB6B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6761EB0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C0FFF2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HDMI kábel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m – prepojovací, </w:t>
            </w:r>
          </w:p>
          <w:p w14:paraId="7CD936A0" w14:textId="05E2040D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EE3F8D">
              <w:rPr>
                <w:rFonts w:ascii="Arial Narrow" w:hAnsi="Arial Narrow"/>
                <w:sz w:val="22"/>
                <w:szCs w:val="22"/>
              </w:rPr>
              <w:t>mal</w:t>
            </w:r>
            <w:r>
              <w:rPr>
                <w:rFonts w:ascii="Arial Narrow" w:hAnsi="Arial Narrow"/>
                <w:sz w:val="22"/>
                <w:szCs w:val="22"/>
              </w:rPr>
              <w:t>e</w:t>
            </w:r>
            <w:proofErr w:type="spellEnd"/>
            <w:r w:rsidRPr="00EE3F8D">
              <w:rPr>
                <w:rFonts w:ascii="Arial Narrow" w:hAnsi="Arial Narrow"/>
                <w:sz w:val="22"/>
                <w:szCs w:val="22"/>
              </w:rPr>
              <w:t xml:space="preserve"> konektory: 2× </w:t>
            </w:r>
            <w:r>
              <w:rPr>
                <w:rFonts w:ascii="Arial Narrow" w:hAnsi="Arial Narrow"/>
                <w:sz w:val="22"/>
                <w:szCs w:val="22"/>
              </w:rPr>
              <w:t xml:space="preserve">HDMI </w:t>
            </w:r>
            <w:r w:rsidRPr="00D9005A">
              <w:rPr>
                <w:rFonts w:ascii="Arial Narrow" w:hAnsi="Arial Narrow"/>
                <w:sz w:val="22"/>
                <w:szCs w:val="22"/>
              </w:rPr>
              <w:t>(HDMI 2.0)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 s </w:t>
            </w:r>
            <w:r w:rsidRPr="00234D0F">
              <w:rPr>
                <w:rFonts w:ascii="Arial Narrow" w:hAnsi="Arial Narrow"/>
                <w:sz w:val="22"/>
                <w:szCs w:val="22"/>
              </w:rPr>
              <w:t>4K (3840×2160) pri 60Hz</w:t>
            </w:r>
            <w:r w:rsidRPr="00EE3F8D">
              <w:rPr>
                <w:rFonts w:ascii="Arial Narrow" w:hAnsi="Arial Narrow"/>
                <w:sz w:val="22"/>
                <w:szCs w:val="22"/>
              </w:rPr>
              <w:t xml:space="preserve">, </w:t>
            </w:r>
          </w:p>
          <w:p w14:paraId="34119E7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22F955A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pozlátenými konektormi, </w:t>
            </w:r>
          </w:p>
          <w:p w14:paraId="5257F5BB" w14:textId="497E0889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tienený, </w:t>
            </w:r>
          </w:p>
          <w:p w14:paraId="137AEFC3" w14:textId="77777777" w:rsidR="00B55ACC" w:rsidRPr="005F21DF" w:rsidRDefault="00B55ACC" w:rsidP="00224396">
            <w:r w:rsidRPr="00EE3F8D">
              <w:rPr>
                <w:rFonts w:ascii="Arial Narrow" w:hAnsi="Arial Narrow"/>
                <w:sz w:val="22"/>
                <w:szCs w:val="22"/>
              </w:rPr>
              <w:t>rovné zakončenie</w:t>
            </w:r>
          </w:p>
        </w:tc>
      </w:tr>
      <w:tr w:rsidR="00B55ACC" w:rsidRPr="008F7D3D" w14:paraId="73DF065D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D1790A2" w14:textId="4392F61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5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823E2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ý kábel 1m – prepojovací</w:t>
            </w:r>
          </w:p>
        </w:tc>
      </w:tr>
      <w:tr w:rsidR="00B55ACC" w:rsidRPr="008F7D3D" w14:paraId="43F44A18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E04204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F5860B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617271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DCB4D1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74F21EB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43461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5CB3B67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7926AC5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62627E6A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56B10D9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772421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Sieťový kábel 1m – prepojovací, </w:t>
            </w:r>
          </w:p>
          <w:p w14:paraId="655DCCCF" w14:textId="7015CC56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3E127C">
              <w:rPr>
                <w:rFonts w:ascii="Arial Narrow" w:hAnsi="Arial Narrow"/>
                <w:sz w:val="22"/>
                <w:szCs w:val="22"/>
              </w:rPr>
              <w:t>mal</w:t>
            </w:r>
            <w:r>
              <w:rPr>
                <w:rFonts w:ascii="Arial Narrow" w:hAnsi="Arial Narrow"/>
                <w:sz w:val="22"/>
                <w:szCs w:val="22"/>
              </w:rPr>
              <w:t>e</w:t>
            </w:r>
            <w:proofErr w:type="spellEnd"/>
            <w:r w:rsidRPr="003E127C">
              <w:rPr>
                <w:rFonts w:ascii="Arial Narrow" w:hAnsi="Arial Narrow"/>
                <w:sz w:val="22"/>
                <w:szCs w:val="22"/>
              </w:rPr>
              <w:t xml:space="preserve"> konektory: 2× RJ-45 (CAT6A) s prenosovou rýchlosťou 10 </w:t>
            </w:r>
            <w:proofErr w:type="spellStart"/>
            <w:r w:rsidRPr="003E127C">
              <w:rPr>
                <w:rFonts w:ascii="Arial Narrow" w:hAnsi="Arial Narrow"/>
                <w:sz w:val="22"/>
                <w:szCs w:val="22"/>
              </w:rPr>
              <w:t>Gbit</w:t>
            </w:r>
            <w:proofErr w:type="spellEnd"/>
            <w:r w:rsidRPr="003E127C">
              <w:rPr>
                <w:rFonts w:ascii="Arial Narrow" w:hAnsi="Arial Narrow"/>
                <w:sz w:val="22"/>
                <w:szCs w:val="22"/>
              </w:rPr>
              <w:t xml:space="preserve">/s, </w:t>
            </w:r>
          </w:p>
          <w:p w14:paraId="5A870F58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0A647D4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s pozlátenými konektormi, </w:t>
            </w:r>
          </w:p>
          <w:p w14:paraId="4C262218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tienený, tienenie S/FTP, </w:t>
            </w:r>
          </w:p>
          <w:p w14:paraId="6DF6D9BE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>rovné zakončenie</w:t>
            </w:r>
          </w:p>
        </w:tc>
      </w:tr>
      <w:tr w:rsidR="00B55ACC" w:rsidRPr="008F7D3D" w14:paraId="1E0591D0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7988F15" w14:textId="7420A822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66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823E2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ý kábel 1</w:t>
            </w:r>
            <w:r w:rsidRPr="001429F4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,5m </w:t>
            </w:r>
            <w:r w:rsidRPr="00823E2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– prepojovací</w:t>
            </w:r>
          </w:p>
        </w:tc>
      </w:tr>
      <w:tr w:rsidR="00B55ACC" w:rsidRPr="008F7D3D" w14:paraId="18917008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6B78D16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AAC6B7E" w14:textId="3FDAD62E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43579F0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E839B0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60FE59E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37D281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3240AF8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8CCE165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10874B4F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69A7800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EFA8D6A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Sieťový kábel </w:t>
            </w:r>
            <w:r w:rsidRPr="00B35228">
              <w:rPr>
                <w:rFonts w:ascii="Arial Narrow" w:hAnsi="Arial Narrow"/>
                <w:sz w:val="22"/>
                <w:szCs w:val="22"/>
              </w:rPr>
              <w:t xml:space="preserve">1,5m </w:t>
            </w:r>
            <w:r w:rsidRPr="003E127C">
              <w:rPr>
                <w:rFonts w:ascii="Arial Narrow" w:hAnsi="Arial Narrow"/>
                <w:sz w:val="22"/>
                <w:szCs w:val="22"/>
              </w:rPr>
              <w:t xml:space="preserve">– prepojovací, </w:t>
            </w:r>
          </w:p>
          <w:p w14:paraId="0D0FE74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malé konektory: 2× RJ-45 (CAT6A) s prenosovou rýchlosťou 10 </w:t>
            </w:r>
            <w:proofErr w:type="spellStart"/>
            <w:r w:rsidRPr="003E127C">
              <w:rPr>
                <w:rFonts w:ascii="Arial Narrow" w:hAnsi="Arial Narrow"/>
                <w:sz w:val="22"/>
                <w:szCs w:val="22"/>
              </w:rPr>
              <w:t>Gbit</w:t>
            </w:r>
            <w:proofErr w:type="spellEnd"/>
            <w:r w:rsidRPr="003E127C">
              <w:rPr>
                <w:rFonts w:ascii="Arial Narrow" w:hAnsi="Arial Narrow"/>
                <w:sz w:val="22"/>
                <w:szCs w:val="22"/>
              </w:rPr>
              <w:t xml:space="preserve">/s, </w:t>
            </w:r>
          </w:p>
          <w:p w14:paraId="3627C151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2E30214F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s pozlátenými konektormi, </w:t>
            </w:r>
          </w:p>
          <w:p w14:paraId="077AA83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 xml:space="preserve">tienený, tienenie S/FTP, </w:t>
            </w:r>
          </w:p>
          <w:p w14:paraId="079441FE" w14:textId="77777777" w:rsidR="00B55ACC" w:rsidRPr="007F7CF4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3E127C">
              <w:rPr>
                <w:rFonts w:ascii="Arial Narrow" w:hAnsi="Arial Narrow"/>
                <w:sz w:val="22"/>
                <w:szCs w:val="22"/>
              </w:rPr>
              <w:t>rovné zakončenie</w:t>
            </w:r>
          </w:p>
        </w:tc>
      </w:tr>
      <w:tr w:rsidR="00B55ACC" w:rsidRPr="008F7D3D" w14:paraId="79FA8BC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160C714" w14:textId="418EFDBB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7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EE3F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ý kábel 2m – prepojovací</w:t>
            </w:r>
          </w:p>
        </w:tc>
      </w:tr>
      <w:tr w:rsidR="00B55ACC" w:rsidRPr="008F7D3D" w14:paraId="626F6F96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BD2191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619EE5B" w14:textId="6E7973E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6F64920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18C1B4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347349C4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602FA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A04B1B8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5E1A5E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29473D29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122A89A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9AADDBB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ieťový kábel 2m – prepojovací, </w:t>
            </w:r>
          </w:p>
          <w:p w14:paraId="2B093B35" w14:textId="6B68563D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EE3F8D">
              <w:rPr>
                <w:rFonts w:ascii="Arial Narrow" w:hAnsi="Arial Narrow"/>
                <w:sz w:val="22"/>
                <w:szCs w:val="22"/>
              </w:rPr>
              <w:t>mal</w:t>
            </w:r>
            <w:r>
              <w:rPr>
                <w:rFonts w:ascii="Arial Narrow" w:hAnsi="Arial Narrow"/>
                <w:sz w:val="22"/>
                <w:szCs w:val="22"/>
              </w:rPr>
              <w:t>e</w:t>
            </w:r>
            <w:proofErr w:type="spellEnd"/>
            <w:r w:rsidRPr="00EE3F8D">
              <w:rPr>
                <w:rFonts w:ascii="Arial Narrow" w:hAnsi="Arial Narrow"/>
                <w:sz w:val="22"/>
                <w:szCs w:val="22"/>
              </w:rPr>
              <w:t xml:space="preserve"> konektory: 2× RJ-45 (CAT6A) s prenosovou rýchlosťou 10 </w:t>
            </w:r>
            <w:proofErr w:type="spellStart"/>
            <w:r w:rsidRPr="00EE3F8D">
              <w:rPr>
                <w:rFonts w:ascii="Arial Narrow" w:hAnsi="Arial Narrow"/>
                <w:sz w:val="22"/>
                <w:szCs w:val="22"/>
              </w:rPr>
              <w:t>Gbit</w:t>
            </w:r>
            <w:proofErr w:type="spellEnd"/>
            <w:r w:rsidRPr="00EE3F8D">
              <w:rPr>
                <w:rFonts w:ascii="Arial Narrow" w:hAnsi="Arial Narrow"/>
                <w:sz w:val="22"/>
                <w:szCs w:val="22"/>
              </w:rPr>
              <w:t xml:space="preserve">/s, </w:t>
            </w:r>
          </w:p>
          <w:p w14:paraId="1C3125D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24865F50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pozlátenými konektormi, </w:t>
            </w:r>
          </w:p>
          <w:p w14:paraId="5203333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tienený, tienenie S/FTP, </w:t>
            </w:r>
          </w:p>
          <w:p w14:paraId="5FD18752" w14:textId="77777777" w:rsidR="00B55ACC" w:rsidRPr="005F21DF" w:rsidRDefault="00B55ACC" w:rsidP="00224396">
            <w:r w:rsidRPr="00EE3F8D">
              <w:rPr>
                <w:rFonts w:ascii="Arial Narrow" w:hAnsi="Arial Narrow"/>
                <w:sz w:val="22"/>
                <w:szCs w:val="22"/>
              </w:rPr>
              <w:t>rovné zakončenie</w:t>
            </w:r>
          </w:p>
        </w:tc>
      </w:tr>
      <w:tr w:rsidR="00B55ACC" w:rsidRPr="008F7D3D" w14:paraId="1A348DEC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D020891" w14:textId="5625915F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8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EE3F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ý kábel 3m – prepojovací</w:t>
            </w:r>
          </w:p>
        </w:tc>
      </w:tr>
      <w:tr w:rsidR="00B55ACC" w:rsidRPr="008F7D3D" w14:paraId="67DFC98B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6D3569A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52414F9" w14:textId="754C1C28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38BA275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F43B61C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67F7CF28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88483C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5D88BDEB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8D33170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5B525D53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1EAD376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8BF2FB6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ieťový kábel 3m – prepojovací, </w:t>
            </w:r>
          </w:p>
          <w:p w14:paraId="2996046D" w14:textId="5447F724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EE3F8D">
              <w:rPr>
                <w:rFonts w:ascii="Arial Narrow" w:hAnsi="Arial Narrow"/>
                <w:sz w:val="22"/>
                <w:szCs w:val="22"/>
              </w:rPr>
              <w:t>mal</w:t>
            </w:r>
            <w:r>
              <w:rPr>
                <w:rFonts w:ascii="Arial Narrow" w:hAnsi="Arial Narrow"/>
                <w:sz w:val="22"/>
                <w:szCs w:val="22"/>
              </w:rPr>
              <w:t>e</w:t>
            </w:r>
            <w:proofErr w:type="spellEnd"/>
            <w:r w:rsidRPr="00EE3F8D">
              <w:rPr>
                <w:rFonts w:ascii="Arial Narrow" w:hAnsi="Arial Narrow"/>
                <w:sz w:val="22"/>
                <w:szCs w:val="22"/>
              </w:rPr>
              <w:t xml:space="preserve"> konektory: 2× RJ-45 (CAT6A) s prenosovou rýchlosťou 10 </w:t>
            </w:r>
            <w:proofErr w:type="spellStart"/>
            <w:r w:rsidRPr="00EE3F8D">
              <w:rPr>
                <w:rFonts w:ascii="Arial Narrow" w:hAnsi="Arial Narrow"/>
                <w:sz w:val="22"/>
                <w:szCs w:val="22"/>
              </w:rPr>
              <w:t>Gbit</w:t>
            </w:r>
            <w:proofErr w:type="spellEnd"/>
            <w:r w:rsidRPr="00EE3F8D">
              <w:rPr>
                <w:rFonts w:ascii="Arial Narrow" w:hAnsi="Arial Narrow"/>
                <w:sz w:val="22"/>
                <w:szCs w:val="22"/>
              </w:rPr>
              <w:t xml:space="preserve">/s, </w:t>
            </w:r>
          </w:p>
          <w:p w14:paraId="7B34A2FC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2D5D9223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pozlátenými konektormi, tienený, tienenie S/FTP, </w:t>
            </w:r>
          </w:p>
          <w:p w14:paraId="79BC1477" w14:textId="77777777" w:rsidR="00B55ACC" w:rsidRPr="005F21DF" w:rsidRDefault="00B55ACC" w:rsidP="00224396">
            <w:r w:rsidRPr="00EE3F8D">
              <w:rPr>
                <w:rFonts w:ascii="Arial Narrow" w:hAnsi="Arial Narrow"/>
                <w:sz w:val="22"/>
                <w:szCs w:val="22"/>
              </w:rPr>
              <w:t>rovné zakončenie</w:t>
            </w:r>
          </w:p>
        </w:tc>
      </w:tr>
      <w:tr w:rsidR="00B55ACC" w:rsidRPr="008F7D3D" w14:paraId="7BD0742E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1D30E0D" w14:textId="787B53D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9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EE3F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ý kábel 5m – prepojovací</w:t>
            </w:r>
          </w:p>
        </w:tc>
      </w:tr>
      <w:tr w:rsidR="00B55ACC" w:rsidRPr="008F7D3D" w14:paraId="12CD03CA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705F403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A6ECEC4" w14:textId="71A12F7E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0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6B19A90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1722B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08D101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2775DF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32DB92D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EAF7BA7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11459BEF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C9CFAE7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523D9F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ieťový kábel 5m – prepojovací, </w:t>
            </w:r>
          </w:p>
          <w:p w14:paraId="7712BE19" w14:textId="1FFBCB1A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EE3F8D">
              <w:rPr>
                <w:rFonts w:ascii="Arial Narrow" w:hAnsi="Arial Narrow"/>
                <w:sz w:val="22"/>
                <w:szCs w:val="22"/>
              </w:rPr>
              <w:t>mal</w:t>
            </w:r>
            <w:r>
              <w:rPr>
                <w:rFonts w:ascii="Arial Narrow" w:hAnsi="Arial Narrow"/>
                <w:sz w:val="22"/>
                <w:szCs w:val="22"/>
              </w:rPr>
              <w:t>e</w:t>
            </w:r>
            <w:proofErr w:type="spellEnd"/>
            <w:r w:rsidRPr="00EE3F8D">
              <w:rPr>
                <w:rFonts w:ascii="Arial Narrow" w:hAnsi="Arial Narrow"/>
                <w:sz w:val="22"/>
                <w:szCs w:val="22"/>
              </w:rPr>
              <w:t xml:space="preserve"> konektory: 2× RJ-45 (CAT6A) s prenosovou rýchlosťou 10 </w:t>
            </w:r>
            <w:proofErr w:type="spellStart"/>
            <w:r w:rsidRPr="00EE3F8D">
              <w:rPr>
                <w:rFonts w:ascii="Arial Narrow" w:hAnsi="Arial Narrow"/>
                <w:sz w:val="22"/>
                <w:szCs w:val="22"/>
              </w:rPr>
              <w:t>Gbit</w:t>
            </w:r>
            <w:proofErr w:type="spellEnd"/>
            <w:r w:rsidRPr="00EE3F8D">
              <w:rPr>
                <w:rFonts w:ascii="Arial Narrow" w:hAnsi="Arial Narrow"/>
                <w:sz w:val="22"/>
                <w:szCs w:val="22"/>
              </w:rPr>
              <w:t xml:space="preserve">/s, </w:t>
            </w:r>
          </w:p>
          <w:p w14:paraId="2513ADE9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7F037B9D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pozlátenými konektormi, tienený, tienenie S/FTP, </w:t>
            </w:r>
          </w:p>
          <w:p w14:paraId="43AA2A2D" w14:textId="77777777" w:rsidR="00B55ACC" w:rsidRPr="005F21DF" w:rsidRDefault="00B55ACC" w:rsidP="00224396">
            <w:r w:rsidRPr="00EE3F8D">
              <w:rPr>
                <w:rFonts w:ascii="Arial Narrow" w:hAnsi="Arial Narrow"/>
                <w:sz w:val="22"/>
                <w:szCs w:val="22"/>
              </w:rPr>
              <w:t>rovné zakončenie</w:t>
            </w:r>
          </w:p>
        </w:tc>
      </w:tr>
      <w:tr w:rsidR="00B55ACC" w:rsidRPr="008F7D3D" w14:paraId="2B5A37FA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67BDAA5" w14:textId="41339F6B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0</w:t>
            </w:r>
            <w:r w:rsidRPr="0066185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EE3F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ieťový kábel 7,5m – prepojovací</w:t>
            </w:r>
          </w:p>
        </w:tc>
      </w:tr>
      <w:tr w:rsidR="00B55ACC" w:rsidRPr="008F7D3D" w14:paraId="48889809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F223DB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FA6BC2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5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7935E59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B3D7FD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F91F2E2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3B4FB51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5EC3E8E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D1F92A7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52F28D0A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32883C2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4538FD4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ieťový kábel 7,5m – prepojovací, </w:t>
            </w:r>
          </w:p>
          <w:p w14:paraId="24C19681" w14:textId="1890D64D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EE3F8D">
              <w:rPr>
                <w:rFonts w:ascii="Arial Narrow" w:hAnsi="Arial Narrow"/>
                <w:sz w:val="22"/>
                <w:szCs w:val="22"/>
              </w:rPr>
              <w:t>mal</w:t>
            </w:r>
            <w:r>
              <w:rPr>
                <w:rFonts w:ascii="Arial Narrow" w:hAnsi="Arial Narrow"/>
                <w:sz w:val="22"/>
                <w:szCs w:val="22"/>
              </w:rPr>
              <w:t>e</w:t>
            </w:r>
            <w:proofErr w:type="spellEnd"/>
            <w:r w:rsidRPr="00EE3F8D">
              <w:rPr>
                <w:rFonts w:ascii="Arial Narrow" w:hAnsi="Arial Narrow"/>
                <w:sz w:val="22"/>
                <w:szCs w:val="22"/>
              </w:rPr>
              <w:t xml:space="preserve"> konektory: 2× RJ-45 (CAT6A) s prenosovou rýchlosťou 10 </w:t>
            </w:r>
            <w:proofErr w:type="spellStart"/>
            <w:r w:rsidRPr="00EE3F8D">
              <w:rPr>
                <w:rFonts w:ascii="Arial Narrow" w:hAnsi="Arial Narrow"/>
                <w:sz w:val="22"/>
                <w:szCs w:val="22"/>
              </w:rPr>
              <w:t>Gbit</w:t>
            </w:r>
            <w:proofErr w:type="spellEnd"/>
            <w:r w:rsidRPr="00EE3F8D">
              <w:rPr>
                <w:rFonts w:ascii="Arial Narrow" w:hAnsi="Arial Narrow"/>
                <w:sz w:val="22"/>
                <w:szCs w:val="22"/>
              </w:rPr>
              <w:t xml:space="preserve">/s, </w:t>
            </w:r>
          </w:p>
          <w:p w14:paraId="31B78837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obojstrannou koncovkou, </w:t>
            </w:r>
          </w:p>
          <w:p w14:paraId="68F1660B" w14:textId="77777777" w:rsidR="00B55ACC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EE3F8D">
              <w:rPr>
                <w:rFonts w:ascii="Arial Narrow" w:hAnsi="Arial Narrow"/>
                <w:sz w:val="22"/>
                <w:szCs w:val="22"/>
              </w:rPr>
              <w:t xml:space="preserve">s pozlátenými konektormi, tienený, tienenie S/FTP, </w:t>
            </w:r>
          </w:p>
          <w:p w14:paraId="0FE49974" w14:textId="77777777" w:rsidR="00B55ACC" w:rsidRPr="005F21DF" w:rsidRDefault="00B55ACC" w:rsidP="00224396">
            <w:r w:rsidRPr="00EE3F8D">
              <w:rPr>
                <w:rFonts w:ascii="Arial Narrow" w:hAnsi="Arial Narrow"/>
                <w:sz w:val="22"/>
                <w:szCs w:val="22"/>
              </w:rPr>
              <w:t>rovné zakončenie</w:t>
            </w:r>
          </w:p>
        </w:tc>
      </w:tr>
      <w:tr w:rsidR="00B55ACC" w:rsidRPr="008F7D3D" w14:paraId="40D691F2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9107504" w14:textId="2B70318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95C3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</w:t>
            </w:r>
            <w:r w:rsidRPr="00295C3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Serverový disk SAS</w:t>
            </w:r>
          </w:p>
        </w:tc>
      </w:tr>
      <w:tr w:rsidR="00B55ACC" w:rsidRPr="008F7D3D" w14:paraId="1E5FA090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2A9D10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47C594EC" w14:textId="093A621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3675E7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59F6D42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C9C772F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FA0F15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449501B4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9951640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0ADC3727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36F4104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E9FF8E8" w14:textId="5551EED2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min kapacita 1TB,</w:t>
            </w:r>
          </w:p>
          <w:p w14:paraId="1B83BE9A" w14:textId="511D675E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typ úložiska: pevný disk (HDD),</w:t>
            </w:r>
          </w:p>
          <w:p w14:paraId="32376657" w14:textId="219191F8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rozhranie: SAS (</w:t>
            </w:r>
            <w:proofErr w:type="spellStart"/>
            <w:r w:rsidRPr="00014F06">
              <w:rPr>
                <w:rFonts w:ascii="Arial Narrow" w:hAnsi="Arial Narrow"/>
                <w:sz w:val="22"/>
                <w:szCs w:val="22"/>
              </w:rPr>
              <w:t>Serial</w:t>
            </w:r>
            <w:proofErr w:type="spellEnd"/>
            <w:r w:rsidRPr="00014F06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014F06">
              <w:rPr>
                <w:rFonts w:ascii="Arial Narrow" w:hAnsi="Arial Narrow"/>
                <w:sz w:val="22"/>
                <w:szCs w:val="22"/>
              </w:rPr>
              <w:t>Attached</w:t>
            </w:r>
            <w:proofErr w:type="spellEnd"/>
            <w:r w:rsidRPr="00014F06">
              <w:rPr>
                <w:rFonts w:ascii="Arial Narrow" w:hAnsi="Arial Narrow"/>
                <w:sz w:val="22"/>
                <w:szCs w:val="22"/>
              </w:rPr>
              <w:t xml:space="preserve"> SCSI,</w:t>
            </w:r>
          </w:p>
          <w:p w14:paraId="68CE3D75" w14:textId="301DEC72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formát:3,5“ interný HDD,</w:t>
            </w:r>
          </w:p>
          <w:p w14:paraId="572DE52D" w14:textId="16146080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rýchlosť otáčania: min. 7200rpm,</w:t>
            </w:r>
          </w:p>
          <w:p w14:paraId="354DFFFD" w14:textId="459F2149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vyrovnávacia pamäť: min 16MB,</w:t>
            </w:r>
          </w:p>
          <w:p w14:paraId="3D0EFCDB" w14:textId="0F5FB6D8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kompatibilita: s IBM x3500 M4 vlastneným verejným obstarávateľom a SAS RAID radičmi,</w:t>
            </w:r>
          </w:p>
          <w:p w14:paraId="26DCFA70" w14:textId="77777777" w:rsidR="00B55ACC" w:rsidRPr="00014F06" w:rsidRDefault="00B55ACC" w:rsidP="00224396">
            <w:pPr>
              <w:rPr>
                <w:rFonts w:ascii="Arial Narrow" w:hAnsi="Arial Narrow"/>
                <w:sz w:val="22"/>
                <w:szCs w:val="22"/>
              </w:rPr>
            </w:pPr>
            <w:r w:rsidRPr="00014F06">
              <w:rPr>
                <w:rFonts w:ascii="Arial Narrow" w:hAnsi="Arial Narrow"/>
                <w:sz w:val="22"/>
                <w:szCs w:val="22"/>
              </w:rPr>
              <w:t>minimálne Hot-</w:t>
            </w:r>
            <w:proofErr w:type="spellStart"/>
            <w:r w:rsidRPr="00014F06">
              <w:rPr>
                <w:rFonts w:ascii="Arial Narrow" w:hAnsi="Arial Narrow"/>
                <w:sz w:val="22"/>
                <w:szCs w:val="22"/>
              </w:rPr>
              <w:t>Plug</w:t>
            </w:r>
            <w:proofErr w:type="spellEnd"/>
            <w:r w:rsidRPr="00014F06">
              <w:rPr>
                <w:rFonts w:ascii="Arial Narrow" w:hAnsi="Arial Narrow"/>
                <w:sz w:val="22"/>
                <w:szCs w:val="22"/>
              </w:rPr>
              <w:t>/Hot-Swap podpora, serverový typ disku vhodný do RAID polí,</w:t>
            </w:r>
          </w:p>
          <w:p w14:paraId="5D91E48F" w14:textId="5BDAD4A0" w:rsidR="00B55ACC" w:rsidRPr="008F129C" w:rsidRDefault="00B55ACC" w:rsidP="00224396">
            <w:pPr>
              <w:rPr>
                <w:i/>
                <w:iCs/>
              </w:rPr>
            </w:pPr>
            <w:r w:rsidRPr="008F129C">
              <w:rPr>
                <w:i/>
                <w:iCs/>
              </w:rPr>
              <w:t>Požadované je natívne SAS rozhranie disku; riešenia založené na SATA diskoch s redukciou, alebo mostíkom, nie sú prípustné.</w:t>
            </w:r>
          </w:p>
        </w:tc>
      </w:tr>
      <w:tr w:rsidR="00B55ACC" w:rsidRPr="008F7D3D" w14:paraId="0446B2AD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84365AC" w14:textId="59639B54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proofErr w:type="spellStart"/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a</w:t>
            </w:r>
            <w:proofErr w:type="spellEnd"/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č. 1 na opravu elektroniky</w:t>
            </w:r>
          </w:p>
        </w:tc>
      </w:tr>
      <w:tr w:rsidR="00B55ACC" w:rsidRPr="008F7D3D" w14:paraId="5F0DB637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7413F5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D2696D7" w14:textId="418B271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</w:tr>
      <w:tr w:rsidR="00B55ACC" w:rsidRPr="008F7D3D" w14:paraId="12BA9785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C144C9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63C373FA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B53965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30983D1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C4518DB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3C1F0E98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F12BD25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FEB9047" w14:textId="77777777" w:rsidR="00B55ACC" w:rsidRDefault="00B55ACC" w:rsidP="00224396">
            <w:r>
              <w:t>náradie pre demontáž akejkoľvek spotrebnej elektroniky</w:t>
            </w:r>
          </w:p>
          <w:p w14:paraId="1B0ACF35" w14:textId="77777777" w:rsidR="00B55ACC" w:rsidRDefault="00B55ACC" w:rsidP="00224396">
            <w:r>
              <w:t xml:space="preserve">kompaktné balenie skrutkovača, bitov, pinziet a </w:t>
            </w:r>
            <w:proofErr w:type="spellStart"/>
            <w:r>
              <w:t>páčidiel</w:t>
            </w:r>
            <w:proofErr w:type="spellEnd"/>
          </w:p>
          <w:p w14:paraId="08BBEED0" w14:textId="77777777" w:rsidR="00B55ACC" w:rsidRDefault="00B55ACC" w:rsidP="00224396">
            <w:r>
              <w:t>antistatický remienok na zápästie</w:t>
            </w:r>
          </w:p>
          <w:p w14:paraId="2CC54AC6" w14:textId="77777777" w:rsidR="00B55ACC" w:rsidRDefault="00B55ACC" w:rsidP="00224396">
            <w:r>
              <w:t>prísavka na prichytenie vecí pri práci</w:t>
            </w:r>
          </w:p>
          <w:p w14:paraId="27D26406" w14:textId="77777777" w:rsidR="00B55ACC" w:rsidRDefault="00B55ACC" w:rsidP="00224396">
            <w:r>
              <w:t>3x plastové páčky na páčenie</w:t>
            </w:r>
          </w:p>
          <w:p w14:paraId="4D5408B4" w14:textId="77777777" w:rsidR="00B55ACC" w:rsidRDefault="00B55ACC" w:rsidP="00224396">
            <w:r>
              <w:t>6x tenký nástroj na zaklinovanie otvorených elektronických zariadení</w:t>
            </w:r>
          </w:p>
          <w:p w14:paraId="2BDEC905" w14:textId="77777777" w:rsidR="00B55ACC" w:rsidRDefault="00B55ACC" w:rsidP="00224396">
            <w:r>
              <w:t>reverzná pinzeta s nylonovou špičkou</w:t>
            </w:r>
          </w:p>
          <w:p w14:paraId="1CD28050" w14:textId="77777777" w:rsidR="00B55ACC" w:rsidRDefault="00B55ACC" w:rsidP="00224396">
            <w:r>
              <w:t>uhlová ESD pinzeta</w:t>
            </w:r>
          </w:p>
          <w:p w14:paraId="52913914" w14:textId="77777777" w:rsidR="00B55ACC" w:rsidRDefault="00B55ACC" w:rsidP="00224396">
            <w:r>
              <w:t>tupé ESD pinzety</w:t>
            </w:r>
          </w:p>
          <w:p w14:paraId="2847A110" w14:textId="77777777" w:rsidR="00B55ACC" w:rsidRDefault="00B55ACC" w:rsidP="00224396">
            <w:r>
              <w:t xml:space="preserve">Standard </w:t>
            </w:r>
            <w:proofErr w:type="spellStart"/>
            <w:r>
              <w:t>Spudger</w:t>
            </w:r>
            <w:proofErr w:type="spellEnd"/>
          </w:p>
          <w:p w14:paraId="5EFAB2C2" w14:textId="77777777" w:rsidR="00B55ACC" w:rsidRDefault="00B55ACC" w:rsidP="00224396">
            <w:proofErr w:type="spellStart"/>
            <w:r>
              <w:t>Halberd</w:t>
            </w:r>
            <w:proofErr w:type="spellEnd"/>
            <w:r>
              <w:t xml:space="preserve"> </w:t>
            </w:r>
            <w:proofErr w:type="spellStart"/>
            <w:r>
              <w:t>Spudger</w:t>
            </w:r>
            <w:proofErr w:type="spellEnd"/>
          </w:p>
          <w:p w14:paraId="52A8B569" w14:textId="77777777" w:rsidR="00B55ACC" w:rsidRDefault="00B55ACC" w:rsidP="00224396">
            <w:r>
              <w:t xml:space="preserve">Metal </w:t>
            </w:r>
            <w:proofErr w:type="spellStart"/>
            <w:r>
              <w:t>Spudger</w:t>
            </w:r>
            <w:proofErr w:type="spellEnd"/>
          </w:p>
          <w:p w14:paraId="2D445D6E" w14:textId="77777777" w:rsidR="00B55ACC" w:rsidRDefault="00B55ACC" w:rsidP="00224396">
            <w:r>
              <w:t xml:space="preserve">otvárací nástroj </w:t>
            </w:r>
            <w:proofErr w:type="spellStart"/>
            <w:r>
              <w:t>Jimmy</w:t>
            </w:r>
            <w:proofErr w:type="spellEnd"/>
          </w:p>
          <w:p w14:paraId="32C10819" w14:textId="77777777" w:rsidR="00B55ACC" w:rsidRDefault="00B55ACC" w:rsidP="00224396">
            <w:r>
              <w:t>magnetická podložka</w:t>
            </w:r>
          </w:p>
          <w:p w14:paraId="78049A79" w14:textId="32607755" w:rsidR="00B55ACC" w:rsidRPr="005F21DF" w:rsidRDefault="00B55ACC" w:rsidP="00224396">
            <w:r>
              <w:t>sadu 64-bitových nástavcov v rôznych veľkostiach</w:t>
            </w:r>
          </w:p>
        </w:tc>
      </w:tr>
      <w:tr w:rsidR="00B55ACC" w:rsidRPr="008F7D3D" w14:paraId="50BC26F4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65A2F88" w14:textId="1B676C05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</w:t>
            </w: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proofErr w:type="spellStart"/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ada</w:t>
            </w:r>
            <w:proofErr w:type="spellEnd"/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č.2 na opravu elektroniky</w:t>
            </w:r>
          </w:p>
        </w:tc>
      </w:tr>
      <w:tr w:rsidR="00B55ACC" w:rsidRPr="008F7D3D" w14:paraId="539DE1ED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5D2F4F08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AF7D16D" w14:textId="325BC76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0 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506DC516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AF1117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0B2536F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E2EC8B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E1E1AD7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DBB1639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3525EA18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3F8580A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BAC7556" w14:textId="77777777" w:rsidR="00B55ACC" w:rsidRDefault="00B55ACC" w:rsidP="00224396">
            <w:r>
              <w:t>náradie na opravu smartfónov alebo tabletov</w:t>
            </w:r>
          </w:p>
          <w:p w14:paraId="021E4E58" w14:textId="77777777" w:rsidR="00B55ACC" w:rsidRDefault="00B55ACC" w:rsidP="00224396">
            <w:proofErr w:type="spellStart"/>
            <w:r>
              <w:t>Sada</w:t>
            </w:r>
            <w:proofErr w:type="spellEnd"/>
            <w:r>
              <w:t xml:space="preserve"> náradia určená na drobné opravy mobilných telefónov, tabletov a ďalšej elektroniky</w:t>
            </w:r>
          </w:p>
          <w:p w14:paraId="5FB0413C" w14:textId="77777777" w:rsidR="00B55ACC" w:rsidRDefault="00B55ACC" w:rsidP="00224396">
            <w:r>
              <w:t>taška na prenášanie</w:t>
            </w:r>
          </w:p>
          <w:p w14:paraId="07C38EA4" w14:textId="77777777" w:rsidR="00B55ACC" w:rsidRDefault="00B55ACC" w:rsidP="00224396">
            <w:r>
              <w:lastRenderedPageBreak/>
              <w:t>magnetická organizačná podložka</w:t>
            </w:r>
          </w:p>
          <w:p w14:paraId="7443ED03" w14:textId="77777777" w:rsidR="00B55ACC" w:rsidRDefault="00B55ACC" w:rsidP="00224396">
            <w:r>
              <w:t>pero na popisovanie rôznych častí rozobraného prístroj</w:t>
            </w:r>
          </w:p>
          <w:p w14:paraId="6CE87835" w14:textId="77777777" w:rsidR="00B55ACC" w:rsidRDefault="00B55ACC" w:rsidP="00224396">
            <w:r>
              <w:t xml:space="preserve">štandardné alebo </w:t>
            </w:r>
            <w:proofErr w:type="spellStart"/>
            <w:r>
              <w:t>torx</w:t>
            </w:r>
            <w:proofErr w:type="spellEnd"/>
            <w:r>
              <w:t xml:space="preserve"> skrutkovače, digitálny </w:t>
            </w:r>
            <w:proofErr w:type="spellStart"/>
            <w:r>
              <w:t>multimeter</w:t>
            </w:r>
            <w:proofErr w:type="spellEnd"/>
            <w:r>
              <w:t xml:space="preserve">, rôzne plastové karty pre jednoduchú demontáž displeja, prísavky, antistatickú kefu, čistič displeja a utierka z </w:t>
            </w:r>
            <w:proofErr w:type="spellStart"/>
            <w:r>
              <w:t>mikrovlákna</w:t>
            </w:r>
            <w:proofErr w:type="spellEnd"/>
            <w:r>
              <w:t>.</w:t>
            </w:r>
          </w:p>
          <w:p w14:paraId="2D588DA7" w14:textId="77777777" w:rsidR="00B55ACC" w:rsidRDefault="00B55ACC" w:rsidP="00224396">
            <w:r>
              <w:t>Antistatické: Áno</w:t>
            </w:r>
          </w:p>
          <w:p w14:paraId="393F1802" w14:textId="77777777" w:rsidR="00B55ACC" w:rsidRDefault="00B55ACC" w:rsidP="00224396">
            <w:r>
              <w:t>Použitie: Univerzálne</w:t>
            </w:r>
          </w:p>
          <w:p w14:paraId="4488E47C" w14:textId="77777777" w:rsidR="00B55ACC" w:rsidRDefault="00B55ACC" w:rsidP="00224396">
            <w:r>
              <w:t>Počet skrutkovačov: 15</w:t>
            </w:r>
          </w:p>
          <w:p w14:paraId="52B24821" w14:textId="77777777" w:rsidR="00B55ACC" w:rsidRDefault="00B55ACC" w:rsidP="00224396">
            <w:r>
              <w:t xml:space="preserve">Počet </w:t>
            </w:r>
            <w:proofErr w:type="spellStart"/>
            <w:r>
              <w:t>spudgerov</w:t>
            </w:r>
            <w:proofErr w:type="spellEnd"/>
            <w:r>
              <w:t>: 4</w:t>
            </w:r>
          </w:p>
          <w:p w14:paraId="1C860716" w14:textId="77777777" w:rsidR="00B55ACC" w:rsidRDefault="00B55ACC" w:rsidP="00224396">
            <w:r>
              <w:t>Počet prísaviek: 2</w:t>
            </w:r>
          </w:p>
          <w:p w14:paraId="5CCA9C73" w14:textId="77777777" w:rsidR="00B55ACC" w:rsidRDefault="00B55ACC" w:rsidP="00224396">
            <w:r>
              <w:t>Počet pinziet: 2 pinzety</w:t>
            </w:r>
          </w:p>
          <w:p w14:paraId="63E0D03A" w14:textId="6106B601" w:rsidR="00B55ACC" w:rsidRDefault="00B55ACC" w:rsidP="00224396">
            <w:r>
              <w:t xml:space="preserve">Bity skrutkovačov: ploché, </w:t>
            </w:r>
            <w:proofErr w:type="spellStart"/>
            <w:r>
              <w:t>pentalobe</w:t>
            </w:r>
            <w:proofErr w:type="spellEnd"/>
            <w:r>
              <w:t xml:space="preserve">, </w:t>
            </w:r>
            <w:proofErr w:type="spellStart"/>
            <w:r>
              <w:t>phillips</w:t>
            </w:r>
            <w:proofErr w:type="spellEnd"/>
            <w:r>
              <w:t xml:space="preserve">, bezpečnostné </w:t>
            </w:r>
            <w:proofErr w:type="spellStart"/>
            <w:r>
              <w:t>torx</w:t>
            </w:r>
            <w:proofErr w:type="spellEnd"/>
            <w:r>
              <w:t xml:space="preserve">, </w:t>
            </w:r>
            <w:proofErr w:type="spellStart"/>
            <w:r>
              <w:t>torx</w:t>
            </w:r>
            <w:proofErr w:type="spellEnd"/>
            <w:r>
              <w:t>, trojbodové</w:t>
            </w:r>
          </w:p>
          <w:p w14:paraId="61BAACDE" w14:textId="27369C03" w:rsidR="00B55ACC" w:rsidRPr="005F21DF" w:rsidRDefault="00B55ACC" w:rsidP="00224396">
            <w:r>
              <w:t xml:space="preserve">Nástroje: kefa, čistiaca handrička, dúchadlo, otvárací tŕň, plastová karta, skrutkovač, </w:t>
            </w:r>
            <w:proofErr w:type="spellStart"/>
            <w:r>
              <w:t>spudger</w:t>
            </w:r>
            <w:proofErr w:type="spellEnd"/>
            <w:r>
              <w:t>, prísavka, nôž</w:t>
            </w:r>
          </w:p>
        </w:tc>
      </w:tr>
      <w:tr w:rsidR="00B55ACC" w:rsidRPr="008F7D3D" w14:paraId="778AD16B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4A59FE2" w14:textId="64E4F4E9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</w:t>
            </w: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Prenosný tonerový vysávač</w:t>
            </w:r>
          </w:p>
        </w:tc>
      </w:tr>
      <w:tr w:rsidR="00B55ACC" w:rsidRPr="008F7D3D" w14:paraId="5CA07573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390DFB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07E46F31" w14:textId="10878B62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0 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3019AF0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2C6ADD9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2D50DC2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45CBB9E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13D75607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21B1DC3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4927EDF4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70C0B5B" w14:textId="77777777" w:rsidR="00B55ACC" w:rsidRPr="00561A77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6F123B" w14:textId="0808D1C3" w:rsidR="00B55ACC" w:rsidRDefault="00B55ACC" w:rsidP="00224396">
            <w:r>
              <w:t>v</w:t>
            </w:r>
            <w:r w:rsidRPr="00AF5D5E">
              <w:t xml:space="preserve">ysávač - prenosný </w:t>
            </w:r>
            <w:r>
              <w:t>–</w:t>
            </w:r>
            <w:r w:rsidRPr="00AF5D5E">
              <w:t xml:space="preserve"> vreckový</w:t>
            </w:r>
            <w:r>
              <w:t>,</w:t>
            </w:r>
          </w:p>
          <w:p w14:paraId="2AB5BF43" w14:textId="4F9FC0CC" w:rsidR="00B55ACC" w:rsidRDefault="00B55ACC" w:rsidP="00224396">
            <w:r>
              <w:t xml:space="preserve">min. </w:t>
            </w:r>
            <w:r w:rsidRPr="00AF5D5E">
              <w:t>2,</w:t>
            </w:r>
            <w:r>
              <w:t>00</w:t>
            </w:r>
            <w:r w:rsidRPr="00AF5D5E">
              <w:t xml:space="preserve"> m sacia hadica</w:t>
            </w:r>
            <w:r>
              <w:t xml:space="preserve"> a </w:t>
            </w:r>
            <w:r w:rsidRPr="00C56565">
              <w:t>štrbinová hlavica so snímateľnou kefkou</w:t>
            </w:r>
            <w:r>
              <w:t>,</w:t>
            </w:r>
          </w:p>
          <w:p w14:paraId="3B59202B" w14:textId="18B197CD" w:rsidR="00B55ACC" w:rsidRDefault="00B55ACC" w:rsidP="00224396">
            <w:r>
              <w:t>výkon motora: min. 650 W,</w:t>
            </w:r>
          </w:p>
          <w:p w14:paraId="165E77DF" w14:textId="77777777" w:rsidR="00B55ACC" w:rsidRDefault="00B55ACC" w:rsidP="00224396">
            <w:r>
              <w:t>hlučnosť max. 85dB,</w:t>
            </w:r>
          </w:p>
          <w:p w14:paraId="350E189D" w14:textId="0DC27A8A" w:rsidR="00B55ACC" w:rsidRPr="005F21DF" w:rsidRDefault="00B55ACC" w:rsidP="00224396">
            <w:r>
              <w:t>hmotnosť max. 7kg</w:t>
            </w:r>
          </w:p>
        </w:tc>
      </w:tr>
      <w:tr w:rsidR="00B55ACC" w:rsidRPr="008F7D3D" w14:paraId="7DC45B61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E42E87E" w14:textId="61F446A0" w:rsidR="00B55ACC" w:rsidRPr="00561A77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</w:t>
            </w: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Filtračné kazety do vysávača na čierny toner</w:t>
            </w:r>
          </w:p>
        </w:tc>
      </w:tr>
      <w:tr w:rsidR="00B55ACC" w:rsidRPr="008F7D3D" w14:paraId="53D38C27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0F2A5B3" w14:textId="77777777" w:rsidR="00B55ACC" w:rsidRPr="00561A77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7CBC1D5" w14:textId="58549946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20 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7A9E600B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5B4A442" w14:textId="77777777" w:rsidR="00B55ACC" w:rsidRPr="00561A77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771E9403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8D77DBC" w14:textId="77777777" w:rsidR="00B55ACC" w:rsidRPr="00561A77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11C88042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B211F9D" w14:textId="77777777" w:rsidR="00B55ACC" w:rsidRPr="00561A77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561A77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lastRenderedPageBreak/>
              <w:t xml:space="preserve">Požaduje sa uviesť </w:t>
            </w:r>
            <w:proofErr w:type="spellStart"/>
            <w:r w:rsidRPr="00561A77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561A77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561A77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561A77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5327B8A9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3ED31D3" w14:textId="77777777" w:rsidR="00B55ACC" w:rsidRPr="00561A77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66AA4F6" w14:textId="2204E12E" w:rsidR="00B55ACC" w:rsidRDefault="00B55ACC" w:rsidP="00224396">
            <w:r>
              <w:t xml:space="preserve">filter </w:t>
            </w:r>
            <w:r w:rsidRPr="00921000">
              <w:t>vhodný na vysávanie bežného čierneho tonera a prachu z kancelárskej a výpočtovej techniky</w:t>
            </w:r>
            <w:r>
              <w:t>,</w:t>
            </w:r>
          </w:p>
          <w:p w14:paraId="7E708F96" w14:textId="0359AB14" w:rsidR="00B55ACC" w:rsidRPr="005F21DF" w:rsidRDefault="00B55ACC" w:rsidP="00224396">
            <w:r>
              <w:t>kompatibilný s položkou č. 74</w:t>
            </w:r>
          </w:p>
        </w:tc>
      </w:tr>
      <w:tr w:rsidR="00B55ACC" w:rsidRPr="008F7D3D" w14:paraId="395CAB69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C0B2AC3" w14:textId="6D5144E1" w:rsidR="00B55ACC" w:rsidRPr="00561A77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6</w:t>
            </w:r>
            <w:r w:rsidRPr="00561A7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Filtračné kazety do vysávača na farebný toner </w:t>
            </w:r>
          </w:p>
        </w:tc>
      </w:tr>
      <w:tr w:rsidR="00B55ACC" w:rsidRPr="008F7D3D" w14:paraId="7EC16C73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328B7D5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3C21344E" w14:textId="6374BB5A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20 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1A747529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D6A80BF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675FF06E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0BF533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90950E6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6978D4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6E4623E2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57154E1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2D44AD5" w14:textId="50782359" w:rsidR="00B55ACC" w:rsidRDefault="00B55ACC" w:rsidP="00224396">
            <w:r>
              <w:t xml:space="preserve">filter </w:t>
            </w:r>
            <w:r w:rsidRPr="00921000">
              <w:t xml:space="preserve">vhodný na vysávanie </w:t>
            </w:r>
            <w:r>
              <w:t>farebného</w:t>
            </w:r>
            <w:r w:rsidRPr="00921000">
              <w:t xml:space="preserve"> tonera a prachu z kancelárskej a výpočtovej techniky</w:t>
            </w:r>
            <w:r>
              <w:t>,</w:t>
            </w:r>
          </w:p>
          <w:p w14:paraId="49CF864B" w14:textId="754780A0" w:rsidR="00B55ACC" w:rsidRPr="005F21DF" w:rsidRDefault="00B55ACC" w:rsidP="00224396">
            <w:r>
              <w:t>kompatibilný s položkou č. 74</w:t>
            </w:r>
          </w:p>
        </w:tc>
      </w:tr>
      <w:tr w:rsidR="00B55ACC" w:rsidRPr="008F7D3D" w14:paraId="516EF714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36A5CAE" w14:textId="759E849D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578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7</w:t>
            </w:r>
            <w:r w:rsidRPr="00B578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Televízny stojan na kolieskach </w:t>
            </w:r>
          </w:p>
        </w:tc>
      </w:tr>
      <w:tr w:rsidR="00B55ACC" w:rsidRPr="008F7D3D" w14:paraId="692BACE5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9099ADA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08655D7" w14:textId="6D766471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5 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7A5D9B45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B94B557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1463427D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1A957B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247B2B6A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EFA7F4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3A71A8BD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43D4CAA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712744F" w14:textId="102F186E" w:rsidR="00B55ACC" w:rsidRDefault="00B55ACC" w:rsidP="00224396">
            <w:r>
              <w:t>u</w:t>
            </w:r>
            <w:r w:rsidRPr="000237F7">
              <w:t>rčený pre televízory s uhlopriečkou: 55</w:t>
            </w:r>
            <w:r>
              <w:t>“</w:t>
            </w:r>
            <w:r w:rsidRPr="000237F7">
              <w:t xml:space="preserve"> až 100"</w:t>
            </w:r>
            <w:r>
              <w:t>,</w:t>
            </w:r>
          </w:p>
          <w:p w14:paraId="2613F20C" w14:textId="77777777" w:rsidR="00B55ACC" w:rsidRDefault="00B55ACC" w:rsidP="00224396">
            <w:r>
              <w:t>m</w:t>
            </w:r>
            <w:r w:rsidRPr="000237F7">
              <w:t>aximálne zaťaženie</w:t>
            </w:r>
            <w:r>
              <w:t xml:space="preserve"> do</w:t>
            </w:r>
            <w:r w:rsidRPr="000237F7">
              <w:t xml:space="preserve"> 120 kg</w:t>
            </w:r>
            <w:r>
              <w:t>,</w:t>
            </w:r>
          </w:p>
          <w:p w14:paraId="551A1D52" w14:textId="7D3E0BA5" w:rsidR="00B55ACC" w:rsidRDefault="00B55ACC" w:rsidP="00224396">
            <w:r w:rsidRPr="0082745F">
              <w:t>štandard VESA</w:t>
            </w:r>
            <w:r>
              <w:t xml:space="preserve"> max.</w:t>
            </w:r>
            <w:r w:rsidRPr="0082745F">
              <w:t xml:space="preserve"> do 900x600</w:t>
            </w:r>
            <w:r>
              <w:t>,</w:t>
            </w:r>
          </w:p>
          <w:p w14:paraId="18CD32A1" w14:textId="4E648BDE" w:rsidR="00B55ACC" w:rsidRPr="001411DD" w:rsidRDefault="00B55ACC" w:rsidP="00224396">
            <w:r>
              <w:t>t</w:t>
            </w:r>
            <w:r w:rsidRPr="001411DD">
              <w:t>yp držiaku: sklápajúci, výškovo nastaviteľný</w:t>
            </w:r>
            <w:r>
              <w:t>,</w:t>
            </w:r>
          </w:p>
          <w:p w14:paraId="0CEFE830" w14:textId="0256A1A6" w:rsidR="00B55ACC" w:rsidRPr="005F21DF" w:rsidRDefault="00B55ACC" w:rsidP="00224396">
            <w:r>
              <w:t>farba: čierna</w:t>
            </w:r>
          </w:p>
        </w:tc>
      </w:tr>
      <w:tr w:rsidR="00B55ACC" w:rsidRPr="008F7D3D" w14:paraId="7A5705D1" w14:textId="77777777" w:rsidTr="00B55ACC">
        <w:trPr>
          <w:trHeight w:val="511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A08AD2D" w14:textId="3C357430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02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8</w:t>
            </w:r>
            <w:r w:rsidRPr="00C02A4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B578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stenný držiak na LED TV s nastaviteľným ramenom</w:t>
            </w:r>
          </w:p>
        </w:tc>
      </w:tr>
      <w:tr w:rsidR="00B55ACC" w:rsidRPr="008F7D3D" w14:paraId="66A71E23" w14:textId="77777777" w:rsidTr="00B55ACC">
        <w:trPr>
          <w:trHeight w:val="347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7787212D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1610BE1A" w14:textId="6FFD0EA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20 </w:t>
            </w: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</w:tr>
      <w:tr w:rsidR="00B55ACC" w:rsidRPr="008F7D3D" w14:paraId="5940B12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3C1290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</w:tr>
      <w:tr w:rsidR="00B55ACC" w:rsidRPr="008F7D3D" w14:paraId="5D02AE7C" w14:textId="77777777" w:rsidTr="00B55ACC">
        <w:trPr>
          <w:trHeight w:val="30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1D9CA84" w14:textId="77777777" w:rsidR="00B55ACC" w:rsidRPr="008F7D3D" w:rsidRDefault="00B55ACC" w:rsidP="00224396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</w:tr>
      <w:tr w:rsidR="00B55ACC" w:rsidRPr="008F7D3D" w14:paraId="00CF57C1" w14:textId="77777777" w:rsidTr="00B55ACC">
        <w:trPr>
          <w:trHeight w:val="960"/>
          <w:jc w:val="center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ECAD5A" w14:textId="77777777" w:rsidR="00B55ACC" w:rsidRPr="008F7D3D" w:rsidRDefault="00B55ACC" w:rsidP="00224396">
            <w:pP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webovú stránku zariadenia s fotografiou a technickou špecifikáciou ponúkaného zariadenia (napr. </w:t>
            </w:r>
            <w:proofErr w:type="spellStart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F7D3D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na technický alebo katalógový list), resp. doložiť samostatný technický, resp. katalógový list.</w:t>
            </w:r>
          </w:p>
        </w:tc>
      </w:tr>
      <w:tr w:rsidR="00B55ACC" w:rsidRPr="008F7D3D" w14:paraId="511E9AC5" w14:textId="77777777" w:rsidTr="00B55ACC">
        <w:trPr>
          <w:trHeight w:val="300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D663319" w14:textId="77777777" w:rsidR="00B55ACC" w:rsidRPr="00D21A2F" w:rsidRDefault="00B55ACC" w:rsidP="00224396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Preved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9661C9" w14:textId="39A66F28" w:rsidR="00B55ACC" w:rsidRDefault="00B55ACC" w:rsidP="00224396">
            <w:r>
              <w:t>Veľkosť obrazovky: 32 "až 65",</w:t>
            </w:r>
          </w:p>
          <w:p w14:paraId="27323AA8" w14:textId="7A5E8325" w:rsidR="00B55ACC" w:rsidRDefault="00B55ACC" w:rsidP="00224396">
            <w:r>
              <w:t xml:space="preserve">maximálne zaťaženie 50 kg, </w:t>
            </w:r>
          </w:p>
          <w:p w14:paraId="4D010251" w14:textId="3AE60CAA" w:rsidR="00B55ACC" w:rsidRDefault="00B55ACC" w:rsidP="00224396">
            <w:r>
              <w:t>VESA: 75 x 75, 100 x 100, 100 x 150, 150 x 100, 150 x 150, 200 x 100, 100 x 200, 200 x 200, 300 x 200, 300 x 300, 400 x 403, 400 x 2003,</w:t>
            </w:r>
          </w:p>
          <w:p w14:paraId="3AC2BB9C" w14:textId="159CC95F" w:rsidR="00B55ACC" w:rsidRDefault="00B55ACC" w:rsidP="00224396">
            <w:r>
              <w:t>nastavenie sklonu: 0 ° až -20 °,</w:t>
            </w:r>
          </w:p>
          <w:p w14:paraId="5BA435DF" w14:textId="38CFC3F1" w:rsidR="00B55ACC" w:rsidRDefault="00B55ACC" w:rsidP="00224396">
            <w:r>
              <w:t>horizontálne zarovnanie: + 3 ° až -3 °,</w:t>
            </w:r>
          </w:p>
          <w:p w14:paraId="45B3A2EC" w14:textId="335E0417" w:rsidR="00B55ACC" w:rsidRDefault="00B55ACC" w:rsidP="00224396">
            <w:r>
              <w:t>vzdialenosť od steny: 78 ~ 400 mm,</w:t>
            </w:r>
          </w:p>
          <w:p w14:paraId="4B1C4039" w14:textId="6D4962BE" w:rsidR="00B55ACC" w:rsidRPr="005F21DF" w:rsidRDefault="00B55ACC" w:rsidP="00224396">
            <w:r>
              <w:t>farba: čierna</w:t>
            </w:r>
          </w:p>
        </w:tc>
      </w:tr>
    </w:tbl>
    <w:p w14:paraId="32505917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14FBCDE0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2B40EFF5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0B59D10C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3CF22CDD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4720F6B1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0A27B0DB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5309E4F5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74BA77B9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1BC3075D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694471E1" w14:textId="77777777" w:rsidR="00596944" w:rsidRDefault="00596944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</w:pPr>
    </w:p>
    <w:p w14:paraId="3B59244C" w14:textId="64AA8C4E" w:rsidR="00596944" w:rsidRPr="00717ED8" w:rsidRDefault="00596944" w:rsidP="00717ED8">
      <w:pPr>
        <w:tabs>
          <w:tab w:val="clear" w:pos="2160"/>
          <w:tab w:val="clear" w:pos="2880"/>
          <w:tab w:val="clear" w:pos="4500"/>
        </w:tabs>
        <w:rPr>
          <w:rFonts w:ascii="Arial Narrow" w:hAnsi="Arial Narrow" w:cs="Arial"/>
          <w:color w:val="000000"/>
          <w:sz w:val="22"/>
          <w:szCs w:val="22"/>
        </w:rPr>
        <w:sectPr w:rsidR="00596944" w:rsidRPr="00717ED8" w:rsidSect="008234E5">
          <w:headerReference w:type="default" r:id="rId12"/>
          <w:pgSz w:w="16838" w:h="11906" w:orient="landscape"/>
          <w:pgMar w:top="1417" w:right="1276" w:bottom="1416" w:left="1276" w:header="708" w:footer="708" w:gutter="0"/>
          <w:cols w:space="708"/>
          <w:docGrid w:linePitch="360"/>
        </w:sectPr>
      </w:pPr>
    </w:p>
    <w:p w14:paraId="607971B2" w14:textId="60E21C55" w:rsidR="00A94040" w:rsidRDefault="00596944" w:rsidP="00EB485F">
      <w:pPr>
        <w:tabs>
          <w:tab w:val="clear" w:pos="2160"/>
          <w:tab w:val="clear" w:pos="2880"/>
          <w:tab w:val="clear" w:pos="4500"/>
        </w:tabs>
        <w:jc w:val="right"/>
        <w:rPr>
          <w:rFonts w:ascii="Arial Narrow" w:hAnsi="Arial Narrow"/>
          <w:sz w:val="24"/>
          <w:szCs w:val="24"/>
        </w:rPr>
      </w:pPr>
      <w:r w:rsidRPr="0064614A">
        <w:rPr>
          <w:rFonts w:ascii="Arial Narrow" w:hAnsi="Arial Narrow"/>
          <w:sz w:val="24"/>
          <w:szCs w:val="24"/>
        </w:rPr>
        <w:lastRenderedPageBreak/>
        <w:t xml:space="preserve">Štruktúrovaný rozpočet ceny </w:t>
      </w:r>
    </w:p>
    <w:p w14:paraId="0EA1FC78" w14:textId="77777777" w:rsidR="00A94040" w:rsidRDefault="00A94040" w:rsidP="00596944">
      <w:pPr>
        <w:tabs>
          <w:tab w:val="clear" w:pos="2160"/>
          <w:tab w:val="clear" w:pos="2880"/>
          <w:tab w:val="clear" w:pos="4500"/>
        </w:tabs>
        <w:jc w:val="right"/>
        <w:rPr>
          <w:rFonts w:ascii="Arial Narrow" w:hAnsi="Arial Narrow"/>
          <w:sz w:val="24"/>
          <w:szCs w:val="24"/>
        </w:rPr>
      </w:pPr>
    </w:p>
    <w:p w14:paraId="2795885F" w14:textId="77777777" w:rsidR="00596944" w:rsidRDefault="00596944" w:rsidP="0059694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rPr>
          <w:rFonts w:ascii="Arial Narrow" w:hAnsi="Arial Narrow"/>
          <w:sz w:val="24"/>
          <w:szCs w:val="24"/>
        </w:rPr>
      </w:pPr>
    </w:p>
    <w:tbl>
      <w:tblPr>
        <w:tblW w:w="14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2"/>
        <w:gridCol w:w="2441"/>
        <w:gridCol w:w="1054"/>
        <w:gridCol w:w="1107"/>
        <w:gridCol w:w="1564"/>
        <w:gridCol w:w="1858"/>
        <w:gridCol w:w="1299"/>
        <w:gridCol w:w="1401"/>
        <w:gridCol w:w="1701"/>
        <w:gridCol w:w="1440"/>
      </w:tblGrid>
      <w:tr w:rsidR="006B4507" w:rsidRPr="0064614A" w14:paraId="1554D469" w14:textId="1C3DB990" w:rsidTr="006B4507">
        <w:trPr>
          <w:trHeight w:val="600"/>
        </w:trPr>
        <w:tc>
          <w:tcPr>
            <w:tcW w:w="14737" w:type="dxa"/>
            <w:gridSpan w:val="10"/>
            <w:noWrap/>
            <w:vAlign w:val="center"/>
            <w:hideMark/>
          </w:tcPr>
          <w:p w14:paraId="070487E2" w14:textId="0159C903" w:rsidR="006B4507" w:rsidRPr="00397178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Helvetica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  <w:r w:rsidRPr="00397178">
              <w:rPr>
                <w:rFonts w:ascii="Arial Narrow" w:hAnsi="Arial Narrow" w:cs="Helvetica"/>
                <w:b/>
                <w:bCs/>
                <w:color w:val="333333"/>
                <w:sz w:val="22"/>
                <w:szCs w:val="22"/>
                <w:shd w:val="clear" w:color="auto" w:fill="FFFFFF"/>
              </w:rPr>
              <w:t>Spotrebný materiál pre informačno-komunikačné technológie (IKT)</w:t>
            </w:r>
            <w:r w:rsidRPr="00397178">
              <w:rPr>
                <w:rFonts w:ascii="Arial Narrow" w:hAnsi="Arial Narrow" w:cs="Helvetica"/>
                <w:b/>
                <w:bCs/>
                <w:i/>
                <w:iCs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 w:rsidRPr="00397178">
              <w:rPr>
                <w:rFonts w:ascii="Arial Narrow" w:hAnsi="Arial Narrow" w:cs="Helvetica"/>
                <w:b/>
                <w:bCs/>
                <w:color w:val="333333"/>
                <w:sz w:val="22"/>
                <w:szCs w:val="22"/>
                <w:shd w:val="clear" w:color="auto" w:fill="FFFFFF"/>
              </w:rPr>
              <w:t>časť 1</w:t>
            </w:r>
            <w:r>
              <w:rPr>
                <w:rFonts w:ascii="Arial Narrow" w:hAnsi="Arial Narrow" w:cs="Helvetica"/>
                <w:b/>
                <w:bCs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</w:p>
        </w:tc>
      </w:tr>
      <w:tr w:rsidR="006B4507" w:rsidRPr="0064614A" w14:paraId="6E9C3299" w14:textId="53DD8FEA" w:rsidTr="006B4507">
        <w:trPr>
          <w:trHeight w:val="1030"/>
        </w:trPr>
        <w:tc>
          <w:tcPr>
            <w:tcW w:w="872" w:type="dxa"/>
            <w:shd w:val="clear" w:color="000000" w:fill="D9D9D9"/>
            <w:vAlign w:val="center"/>
            <w:hideMark/>
          </w:tcPr>
          <w:p w14:paraId="7E9D0B25" w14:textId="77777777" w:rsidR="006B4507" w:rsidRPr="0064614A" w:rsidRDefault="006B4507" w:rsidP="006B4507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Por.</w:t>
            </w:r>
          </w:p>
          <w:p w14:paraId="72657F28" w14:textId="69C1834C" w:rsidR="006B4507" w:rsidRPr="0064614A" w:rsidRDefault="006B4507" w:rsidP="006B4507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číslo</w:t>
            </w:r>
          </w:p>
        </w:tc>
        <w:tc>
          <w:tcPr>
            <w:tcW w:w="2441" w:type="dxa"/>
            <w:shd w:val="clear" w:color="000000" w:fill="D9D9D9"/>
            <w:vAlign w:val="center"/>
            <w:hideMark/>
          </w:tcPr>
          <w:p w14:paraId="3ACC1885" w14:textId="77777777" w:rsidR="006B4507" w:rsidRPr="0064614A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ázov položky</w:t>
            </w:r>
          </w:p>
        </w:tc>
        <w:tc>
          <w:tcPr>
            <w:tcW w:w="1054" w:type="dxa"/>
            <w:shd w:val="clear" w:color="000000" w:fill="D9D9D9"/>
            <w:vAlign w:val="center"/>
            <w:hideMark/>
          </w:tcPr>
          <w:p w14:paraId="42D56AE0" w14:textId="77777777" w:rsidR="006B4507" w:rsidRPr="0064614A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Merná jednotka</w:t>
            </w:r>
          </w:p>
        </w:tc>
        <w:tc>
          <w:tcPr>
            <w:tcW w:w="1107" w:type="dxa"/>
            <w:shd w:val="clear" w:color="000000" w:fill="D9D9D9"/>
            <w:vAlign w:val="center"/>
            <w:hideMark/>
          </w:tcPr>
          <w:p w14:paraId="1071F4EF" w14:textId="28F7E239" w:rsidR="006B4507" w:rsidRPr="0064614A" w:rsidRDefault="006B4507" w:rsidP="0064614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lang w:eastAsia="sk-SK"/>
              </w:rPr>
              <w:t>Množstvo</w:t>
            </w:r>
          </w:p>
        </w:tc>
        <w:tc>
          <w:tcPr>
            <w:tcW w:w="1564" w:type="dxa"/>
            <w:shd w:val="clear" w:color="000000" w:fill="D9D9D9"/>
            <w:vAlign w:val="center"/>
            <w:hideMark/>
          </w:tcPr>
          <w:p w14:paraId="7ECE3B54" w14:textId="77777777" w:rsidR="006B4507" w:rsidRPr="0064614A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 xml:space="preserve"> Maximálna jednotková cena v EUR bez DPH </w:t>
            </w:r>
          </w:p>
        </w:tc>
        <w:tc>
          <w:tcPr>
            <w:tcW w:w="1858" w:type="dxa"/>
            <w:shd w:val="clear" w:color="000000" w:fill="D9D9D9"/>
            <w:vAlign w:val="center"/>
            <w:hideMark/>
          </w:tcPr>
          <w:p w14:paraId="48C702CC" w14:textId="77777777" w:rsidR="006B4507" w:rsidRPr="0064614A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lang w:eastAsia="sk-SK"/>
              </w:rPr>
              <w:t xml:space="preserve"> Maximálna cena celkom za položku v EUR bez DPH </w:t>
            </w:r>
          </w:p>
        </w:tc>
        <w:tc>
          <w:tcPr>
            <w:tcW w:w="1299" w:type="dxa"/>
            <w:shd w:val="clear" w:color="000000" w:fill="D9D9D9"/>
            <w:vAlign w:val="center"/>
            <w:hideMark/>
          </w:tcPr>
          <w:p w14:paraId="15C31A90" w14:textId="77777777" w:rsidR="006B4507" w:rsidRPr="0064614A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Sadzba DPH v %</w:t>
            </w:r>
          </w:p>
        </w:tc>
        <w:tc>
          <w:tcPr>
            <w:tcW w:w="1401" w:type="dxa"/>
            <w:shd w:val="clear" w:color="000000" w:fill="D9D9D9"/>
            <w:vAlign w:val="center"/>
            <w:hideMark/>
          </w:tcPr>
          <w:p w14:paraId="78DEC09B" w14:textId="77777777" w:rsidR="006B4507" w:rsidRPr="0064614A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 xml:space="preserve"> Výška DPH v EUR </w:t>
            </w:r>
          </w:p>
        </w:tc>
        <w:tc>
          <w:tcPr>
            <w:tcW w:w="1701" w:type="dxa"/>
            <w:shd w:val="clear" w:color="000000" w:fill="D9D9D9"/>
            <w:vAlign w:val="center"/>
            <w:hideMark/>
          </w:tcPr>
          <w:p w14:paraId="148FE04A" w14:textId="14523782" w:rsidR="006B4507" w:rsidRPr="0064614A" w:rsidRDefault="006B4507" w:rsidP="0064614A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 xml:space="preserve"> Maximálna cena celkom v EUR </w:t>
            </w:r>
            <w:r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bez</w:t>
            </w: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 xml:space="preserve"> DPH </w:t>
            </w:r>
          </w:p>
        </w:tc>
        <w:tc>
          <w:tcPr>
            <w:tcW w:w="1440" w:type="dxa"/>
            <w:shd w:val="clear" w:color="000000" w:fill="D9D9D9"/>
            <w:vAlign w:val="center"/>
          </w:tcPr>
          <w:p w14:paraId="75E6E14A" w14:textId="4F173D59" w:rsidR="006B4507" w:rsidRPr="0064614A" w:rsidRDefault="006B4507" w:rsidP="006B4507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Maximálna cena celkom v EUR s DPH</w:t>
            </w:r>
          </w:p>
        </w:tc>
      </w:tr>
      <w:tr w:rsidR="004143CD" w:rsidRPr="0064614A" w14:paraId="1539E5EE" w14:textId="355DD98E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6C155D58" w14:textId="68279F1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.</w:t>
            </w:r>
          </w:p>
        </w:tc>
        <w:tc>
          <w:tcPr>
            <w:tcW w:w="2441" w:type="dxa"/>
            <w:vAlign w:val="center"/>
            <w:hideMark/>
          </w:tcPr>
          <w:p w14:paraId="0AAADE20" w14:textId="699CF897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optická Myš k PC</w:t>
            </w:r>
          </w:p>
        </w:tc>
        <w:tc>
          <w:tcPr>
            <w:tcW w:w="1054" w:type="dxa"/>
            <w:vAlign w:val="center"/>
            <w:hideMark/>
          </w:tcPr>
          <w:p w14:paraId="58182D7E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29619A2" w14:textId="077DB53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362340B" w14:textId="597C597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9735BD2" w14:textId="459E003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9964840" w14:textId="0C9B873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55EAB99" w14:textId="261B9E7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BE9D916" w14:textId="30E0409D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C6FF839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0E1A1AA5" w14:textId="1E92822B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69369321" w14:textId="6B971967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.</w:t>
            </w:r>
          </w:p>
        </w:tc>
        <w:tc>
          <w:tcPr>
            <w:tcW w:w="2441" w:type="dxa"/>
            <w:vAlign w:val="center"/>
            <w:hideMark/>
          </w:tcPr>
          <w:p w14:paraId="6DB7579D" w14:textId="1315E17C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lávesnica k PC</w:t>
            </w:r>
          </w:p>
        </w:tc>
        <w:tc>
          <w:tcPr>
            <w:tcW w:w="1054" w:type="dxa"/>
            <w:vAlign w:val="center"/>
            <w:hideMark/>
          </w:tcPr>
          <w:p w14:paraId="2DA92131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4C6B11B8" w14:textId="49D3EFA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2938D2B" w14:textId="376B37C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19B95D8" w14:textId="6EE3E23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8D05689" w14:textId="0903B92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B94A228" w14:textId="1A8C076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01DB0F3" w14:textId="1281D9C5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5986EFB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76D33ED3" w14:textId="73E67855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1A7CE08C" w14:textId="5772C2E4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.</w:t>
            </w:r>
          </w:p>
        </w:tc>
        <w:tc>
          <w:tcPr>
            <w:tcW w:w="2441" w:type="dxa"/>
            <w:vAlign w:val="center"/>
            <w:hideMark/>
          </w:tcPr>
          <w:p w14:paraId="43BF09F8" w14:textId="1E2AC3D3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 xml:space="preserve">USB  </w:t>
            </w:r>
            <w:proofErr w:type="spellStart"/>
            <w:r w:rsidRPr="006838BB">
              <w:rPr>
                <w:rFonts w:ascii="Arial Narrow" w:hAnsi="Arial Narrow"/>
              </w:rPr>
              <w:t>bezdôtovy</w:t>
            </w:r>
            <w:proofErr w:type="spellEnd"/>
            <w:r w:rsidRPr="006838BB">
              <w:rPr>
                <w:rFonts w:ascii="Arial Narrow" w:hAnsi="Arial Narrow"/>
              </w:rPr>
              <w:t xml:space="preserve"> set  /</w:t>
            </w:r>
            <w:proofErr w:type="spellStart"/>
            <w:r w:rsidRPr="006838BB">
              <w:rPr>
                <w:rFonts w:ascii="Arial Narrow" w:hAnsi="Arial Narrow"/>
              </w:rPr>
              <w:t>kláv</w:t>
            </w:r>
            <w:proofErr w:type="spellEnd"/>
            <w:r w:rsidRPr="006838BB">
              <w:rPr>
                <w:rFonts w:ascii="Arial Narrow" w:hAnsi="Arial Narrow"/>
              </w:rPr>
              <w:t>. + myš/ k PC</w:t>
            </w:r>
          </w:p>
        </w:tc>
        <w:tc>
          <w:tcPr>
            <w:tcW w:w="1054" w:type="dxa"/>
            <w:vAlign w:val="center"/>
            <w:hideMark/>
          </w:tcPr>
          <w:p w14:paraId="12EE5A7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D10B449" w14:textId="6150DCE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64E12B6F" w14:textId="1123B49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D4C3624" w14:textId="731BEB6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FC5BD5F" w14:textId="42AFF37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3FFECB7D" w14:textId="7644A66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CD15C6B" w14:textId="274752EA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BA35D79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40BBE413" w14:textId="7545C9E3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211E0935" w14:textId="194933B7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.</w:t>
            </w:r>
          </w:p>
        </w:tc>
        <w:tc>
          <w:tcPr>
            <w:tcW w:w="2441" w:type="dxa"/>
            <w:vAlign w:val="center"/>
            <w:hideMark/>
          </w:tcPr>
          <w:p w14:paraId="1854071B" w14:textId="514B55D6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Bezdrôtová optická Myš k PC</w:t>
            </w:r>
          </w:p>
        </w:tc>
        <w:tc>
          <w:tcPr>
            <w:tcW w:w="1054" w:type="dxa"/>
            <w:vAlign w:val="center"/>
            <w:hideMark/>
          </w:tcPr>
          <w:p w14:paraId="6AA149E8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489D44D6" w14:textId="5DE587A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466B3BC" w14:textId="0B541A1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30A2604" w14:textId="2076DEF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7611E74" w14:textId="2831FAF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3DA080F" w14:textId="42789D2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E73EF9A" w14:textId="21D34E89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15F0F11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077FEEFA" w14:textId="06D1AD8F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32993EF" w14:textId="5F98B583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.</w:t>
            </w:r>
          </w:p>
        </w:tc>
        <w:tc>
          <w:tcPr>
            <w:tcW w:w="2441" w:type="dxa"/>
            <w:vAlign w:val="center"/>
            <w:hideMark/>
          </w:tcPr>
          <w:p w14:paraId="6D1CE1EE" w14:textId="00ECF0F0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HDD SSD 240GB-256GB</w:t>
            </w:r>
          </w:p>
        </w:tc>
        <w:tc>
          <w:tcPr>
            <w:tcW w:w="1054" w:type="dxa"/>
            <w:vAlign w:val="center"/>
            <w:hideMark/>
          </w:tcPr>
          <w:p w14:paraId="08146AD1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12528801" w14:textId="2D0B0E4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3384B0F" w14:textId="3804FEE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1A436DF" w14:textId="57E2EF5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3D9DA3D" w14:textId="3B3ABFF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7961CBE" w14:textId="20FA3E7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64D982E8" w14:textId="3478FFCE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4FC0B2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79CD677F" w14:textId="4443FC6E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51FFA77D" w14:textId="1FD2B836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.</w:t>
            </w:r>
          </w:p>
        </w:tc>
        <w:tc>
          <w:tcPr>
            <w:tcW w:w="2441" w:type="dxa"/>
            <w:vAlign w:val="center"/>
            <w:hideMark/>
          </w:tcPr>
          <w:p w14:paraId="57C948DD" w14:textId="69BBFAC9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HDD SSD 480GB-512GB</w:t>
            </w:r>
          </w:p>
        </w:tc>
        <w:tc>
          <w:tcPr>
            <w:tcW w:w="1054" w:type="dxa"/>
            <w:vAlign w:val="center"/>
            <w:hideMark/>
          </w:tcPr>
          <w:p w14:paraId="5FFD3A0C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10A8D08E" w14:textId="6E9A765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755842B" w14:textId="1D774F1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66BC4261" w14:textId="0262A59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F4B7E7E" w14:textId="4A06CFE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E40A041" w14:textId="3141F2A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050E0D0" w14:textId="32B3A80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F37E31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620871C1" w14:textId="1E0F24F3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58086E78" w14:textId="62ADD77B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.</w:t>
            </w:r>
          </w:p>
        </w:tc>
        <w:tc>
          <w:tcPr>
            <w:tcW w:w="2441" w:type="dxa"/>
            <w:vAlign w:val="center"/>
            <w:hideMark/>
          </w:tcPr>
          <w:p w14:paraId="5682CAD5" w14:textId="30A16F01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HDD SSD 1TB</w:t>
            </w:r>
          </w:p>
        </w:tc>
        <w:tc>
          <w:tcPr>
            <w:tcW w:w="1054" w:type="dxa"/>
            <w:vAlign w:val="center"/>
            <w:hideMark/>
          </w:tcPr>
          <w:p w14:paraId="72AC340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354EAE6" w14:textId="1FB1009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BC46B38" w14:textId="28E9B8C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952323D" w14:textId="14D7768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215E2168" w14:textId="68EE30E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3334650E" w14:textId="69D69A6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C158E7E" w14:textId="05214EBF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4609380C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4D0860DA" w14:textId="77777777" w:rsidTr="004143CD">
        <w:trPr>
          <w:trHeight w:val="672"/>
        </w:trPr>
        <w:tc>
          <w:tcPr>
            <w:tcW w:w="872" w:type="dxa"/>
            <w:vAlign w:val="center"/>
          </w:tcPr>
          <w:p w14:paraId="616BBC1E" w14:textId="423063D3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8.</w:t>
            </w:r>
          </w:p>
        </w:tc>
        <w:tc>
          <w:tcPr>
            <w:tcW w:w="2441" w:type="dxa"/>
            <w:vAlign w:val="center"/>
          </w:tcPr>
          <w:p w14:paraId="7D1CB598" w14:textId="3C2C4F0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HDD SSD 2 TB</w:t>
            </w:r>
          </w:p>
        </w:tc>
        <w:tc>
          <w:tcPr>
            <w:tcW w:w="1054" w:type="dxa"/>
            <w:vAlign w:val="center"/>
          </w:tcPr>
          <w:p w14:paraId="516F7B3C" w14:textId="7E9D9C08" w:rsidR="004143CD" w:rsidRPr="0064614A" w:rsidRDefault="00BA03FE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3CD77FBE" w14:textId="64710EA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24C78C9" w14:textId="7777777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AC28BEA" w14:textId="7777777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47E6221" w14:textId="7777777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F8768D4" w14:textId="7777777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58CD428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57D8FF4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6EE84CB6" w14:textId="6AB7FFEB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7900EE39" w14:textId="1F6046A6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9.</w:t>
            </w:r>
          </w:p>
        </w:tc>
        <w:tc>
          <w:tcPr>
            <w:tcW w:w="2441" w:type="dxa"/>
            <w:vAlign w:val="center"/>
            <w:hideMark/>
          </w:tcPr>
          <w:p w14:paraId="33BFFD3D" w14:textId="75F4B2B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 xml:space="preserve">SSD disk M.2 2280 480-512GB, </w:t>
            </w:r>
            <w:proofErr w:type="spellStart"/>
            <w:r w:rsidRPr="006838BB">
              <w:rPr>
                <w:rFonts w:ascii="Arial Narrow" w:hAnsi="Arial Narrow"/>
              </w:rPr>
              <w:t>PCIe</w:t>
            </w:r>
            <w:proofErr w:type="spellEnd"/>
            <w:r w:rsidRPr="006838BB">
              <w:rPr>
                <w:rFonts w:ascii="Arial Narrow" w:hAnsi="Arial Narrow"/>
              </w:rPr>
              <w:t xml:space="preserve"> 3.0 4x </w:t>
            </w:r>
            <w:proofErr w:type="spellStart"/>
            <w:r w:rsidRPr="006838BB">
              <w:rPr>
                <w:rFonts w:ascii="Arial Narrow" w:hAnsi="Arial Narrow"/>
              </w:rPr>
              <w:t>NVMe</w:t>
            </w:r>
            <w:proofErr w:type="spellEnd"/>
          </w:p>
        </w:tc>
        <w:tc>
          <w:tcPr>
            <w:tcW w:w="1054" w:type="dxa"/>
            <w:vAlign w:val="center"/>
            <w:hideMark/>
          </w:tcPr>
          <w:p w14:paraId="6762E2CD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7A3C3EA" w14:textId="02C33AB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09FC1FF" w14:textId="3651308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BE2333F" w14:textId="0356DC6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FD4C909" w14:textId="7729380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1312D3E" w14:textId="4B3624A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6A18E99" w14:textId="2962B7E9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FE1D93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09617D91" w14:textId="06574D68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60D3C6BF" w14:textId="0023D694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lastRenderedPageBreak/>
              <w:t>10.</w:t>
            </w:r>
          </w:p>
        </w:tc>
        <w:tc>
          <w:tcPr>
            <w:tcW w:w="2441" w:type="dxa"/>
            <w:vAlign w:val="center"/>
            <w:hideMark/>
          </w:tcPr>
          <w:p w14:paraId="377C6521" w14:textId="47785631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 xml:space="preserve">SSD disk M.2 2280 1TB, </w:t>
            </w:r>
            <w:proofErr w:type="spellStart"/>
            <w:r w:rsidRPr="006838BB">
              <w:rPr>
                <w:rFonts w:ascii="Arial Narrow" w:hAnsi="Arial Narrow"/>
              </w:rPr>
              <w:t>PCIe</w:t>
            </w:r>
            <w:proofErr w:type="spellEnd"/>
            <w:r w:rsidRPr="006838BB">
              <w:rPr>
                <w:rFonts w:ascii="Arial Narrow" w:hAnsi="Arial Narrow"/>
              </w:rPr>
              <w:t xml:space="preserve"> 3.0 4x </w:t>
            </w:r>
            <w:proofErr w:type="spellStart"/>
            <w:r w:rsidRPr="006838BB">
              <w:rPr>
                <w:rFonts w:ascii="Arial Narrow" w:hAnsi="Arial Narrow"/>
              </w:rPr>
              <w:t>NVMe</w:t>
            </w:r>
            <w:proofErr w:type="spellEnd"/>
          </w:p>
        </w:tc>
        <w:tc>
          <w:tcPr>
            <w:tcW w:w="1054" w:type="dxa"/>
            <w:vAlign w:val="center"/>
            <w:hideMark/>
          </w:tcPr>
          <w:p w14:paraId="3A40715D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549D679" w14:textId="63A3A1C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CB5CA0F" w14:textId="4D5238B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5155CB8" w14:textId="6BAFAB7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0F92CC53" w14:textId="4767944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DB53897" w14:textId="26C0A43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C48A150" w14:textId="63BEB8B3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E413F4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6E7C46AF" w14:textId="0824B4D3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7C1ACEC2" w14:textId="5C5AA0F3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1.</w:t>
            </w:r>
          </w:p>
        </w:tc>
        <w:tc>
          <w:tcPr>
            <w:tcW w:w="2441" w:type="dxa"/>
            <w:vAlign w:val="center"/>
            <w:hideMark/>
          </w:tcPr>
          <w:p w14:paraId="2B7AD353" w14:textId="4D3E3F8C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HDD SATA 3.5“ 2 TB</w:t>
            </w:r>
          </w:p>
        </w:tc>
        <w:tc>
          <w:tcPr>
            <w:tcW w:w="1054" w:type="dxa"/>
            <w:vAlign w:val="center"/>
            <w:hideMark/>
          </w:tcPr>
          <w:p w14:paraId="2209F1E5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72919064" w14:textId="05828CF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55D40FE" w14:textId="2558A14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5932311" w14:textId="03EC8FE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28B5385E" w14:textId="2458F64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B4024EC" w14:textId="030CFD2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6D5431A" w14:textId="6655C254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0339C11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F7FB2D1" w14:textId="59B08EC7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30B0ACB9" w14:textId="19A6C9EF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2</w:t>
            </w:r>
          </w:p>
        </w:tc>
        <w:tc>
          <w:tcPr>
            <w:tcW w:w="2441" w:type="dxa"/>
            <w:vAlign w:val="center"/>
            <w:hideMark/>
          </w:tcPr>
          <w:p w14:paraId="04DF0682" w14:textId="6E8F75A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HDD NAS 10TB</w:t>
            </w:r>
          </w:p>
        </w:tc>
        <w:tc>
          <w:tcPr>
            <w:tcW w:w="1054" w:type="dxa"/>
            <w:vAlign w:val="center"/>
            <w:hideMark/>
          </w:tcPr>
          <w:p w14:paraId="7B095FC5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1AC11C3" w14:textId="1F65275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1322FCC" w14:textId="73417B2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6D60634C" w14:textId="62124DD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25CE51AC" w14:textId="5DA3702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771FFF16" w14:textId="4BFA553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189D366" w14:textId="542FE1E8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5624DD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1DE262E0" w14:textId="075066DB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20FBCFB3" w14:textId="6BDA29F4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3.</w:t>
            </w:r>
          </w:p>
        </w:tc>
        <w:tc>
          <w:tcPr>
            <w:tcW w:w="2441" w:type="dxa"/>
            <w:vAlign w:val="center"/>
            <w:hideMark/>
          </w:tcPr>
          <w:p w14:paraId="775BBC59" w14:textId="6096CE3E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  <w:color w:val="000000"/>
              </w:rPr>
              <w:t>Sieťové úložisko NAS typ 1</w:t>
            </w:r>
          </w:p>
        </w:tc>
        <w:tc>
          <w:tcPr>
            <w:tcW w:w="1054" w:type="dxa"/>
            <w:vAlign w:val="center"/>
            <w:hideMark/>
          </w:tcPr>
          <w:p w14:paraId="155596A0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0F802802" w14:textId="2AB55B2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28B8AD3" w14:textId="5D7C50E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E59A008" w14:textId="3441DB0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F5D5BE0" w14:textId="1102D21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B9A7BB6" w14:textId="05906F1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088DF12" w14:textId="321FB5DB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28692D0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869D54D" w14:textId="6FBAF254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10F7DABC" w14:textId="2B85839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4.</w:t>
            </w:r>
          </w:p>
        </w:tc>
        <w:tc>
          <w:tcPr>
            <w:tcW w:w="2441" w:type="dxa"/>
            <w:vAlign w:val="center"/>
            <w:hideMark/>
          </w:tcPr>
          <w:p w14:paraId="0F8F157C" w14:textId="19DBF4E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  <w:color w:val="000000"/>
              </w:rPr>
              <w:t>Sieťové úložisko NAS typ 2</w:t>
            </w:r>
          </w:p>
        </w:tc>
        <w:tc>
          <w:tcPr>
            <w:tcW w:w="1054" w:type="dxa"/>
            <w:vAlign w:val="center"/>
            <w:hideMark/>
          </w:tcPr>
          <w:p w14:paraId="7F37F43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20A028ED" w14:textId="5C54BC0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B4EC69E" w14:textId="3FDB514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8266FEB" w14:textId="7770DD0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5A06003" w14:textId="76E983C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4904489" w14:textId="5560A01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DA1EF66" w14:textId="05382142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1EF6644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2B394718" w14:textId="08333252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4F28BC1F" w14:textId="26E235EB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5.</w:t>
            </w:r>
          </w:p>
        </w:tc>
        <w:tc>
          <w:tcPr>
            <w:tcW w:w="2441" w:type="dxa"/>
            <w:vAlign w:val="center"/>
            <w:hideMark/>
          </w:tcPr>
          <w:p w14:paraId="68C5C03C" w14:textId="22645530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  <w:color w:val="000000"/>
              </w:rPr>
              <w:t>Sieťové úložisko NAS typ 3</w:t>
            </w:r>
          </w:p>
        </w:tc>
        <w:tc>
          <w:tcPr>
            <w:tcW w:w="1054" w:type="dxa"/>
            <w:vAlign w:val="center"/>
            <w:hideMark/>
          </w:tcPr>
          <w:p w14:paraId="056CA8E0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4973C25" w14:textId="6C44ACD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8EB15B5" w14:textId="0C3DFB6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DAC986B" w14:textId="6C762A3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1602EA4" w14:textId="7EFA896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1EA2764" w14:textId="058FF6C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EF5EAB1" w14:textId="5BCA93AB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F1E31C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5A18BA32" w14:textId="34679B45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4F691F70" w14:textId="2FF368A1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6.</w:t>
            </w:r>
          </w:p>
        </w:tc>
        <w:tc>
          <w:tcPr>
            <w:tcW w:w="2441" w:type="dxa"/>
            <w:vAlign w:val="center"/>
            <w:hideMark/>
          </w:tcPr>
          <w:p w14:paraId="0EE7DC9D" w14:textId="677B2921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EXT.HDD 2.5" 1TB</w:t>
            </w:r>
          </w:p>
        </w:tc>
        <w:tc>
          <w:tcPr>
            <w:tcW w:w="1054" w:type="dxa"/>
            <w:vAlign w:val="center"/>
            <w:hideMark/>
          </w:tcPr>
          <w:p w14:paraId="70072D1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E5A35E1" w14:textId="64F21AC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5D1E742" w14:textId="0B16DDA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0A1A5BF" w14:textId="6C476C6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46050E6" w14:textId="5C52B71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E0C7075" w14:textId="5638CE6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E42F75F" w14:textId="40E2C1FD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05BC7DF6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4BE19745" w14:textId="2B38FC51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1AC0355" w14:textId="64E2553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7.</w:t>
            </w:r>
          </w:p>
        </w:tc>
        <w:tc>
          <w:tcPr>
            <w:tcW w:w="2441" w:type="dxa"/>
            <w:vAlign w:val="center"/>
            <w:hideMark/>
          </w:tcPr>
          <w:p w14:paraId="3F088E53" w14:textId="5C77DBC0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EXT.HDD 2.5" 2TB</w:t>
            </w:r>
          </w:p>
        </w:tc>
        <w:tc>
          <w:tcPr>
            <w:tcW w:w="1054" w:type="dxa"/>
            <w:vAlign w:val="center"/>
            <w:hideMark/>
          </w:tcPr>
          <w:p w14:paraId="4648D3B5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72EE9128" w14:textId="55CA6F4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5439388" w14:textId="3DEB081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C7FA6BE" w14:textId="4741AF3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82C94CC" w14:textId="35277F0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15544C7" w14:textId="2DB5DE8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F3C6AFE" w14:textId="0742EE1F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443480DF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43416164" w14:textId="2D40D5DC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28751BCB" w14:textId="3471996F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8.</w:t>
            </w:r>
          </w:p>
        </w:tc>
        <w:tc>
          <w:tcPr>
            <w:tcW w:w="2441" w:type="dxa"/>
            <w:vAlign w:val="center"/>
            <w:hideMark/>
          </w:tcPr>
          <w:p w14:paraId="2FB7F98A" w14:textId="248912C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EXT. HDD 2.5“ 3TB</w:t>
            </w:r>
          </w:p>
        </w:tc>
        <w:tc>
          <w:tcPr>
            <w:tcW w:w="1054" w:type="dxa"/>
            <w:vAlign w:val="center"/>
            <w:hideMark/>
          </w:tcPr>
          <w:p w14:paraId="3FECDED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7D2E221D" w14:textId="12786D7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6DDFB954" w14:textId="595E128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AD5C307" w14:textId="3614DC8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5A7B298" w14:textId="50D9295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7D7B3CE5" w14:textId="603E4B3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BDC088F" w14:textId="7CA1A4DA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B59338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1B50993B" w14:textId="1819F339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3E421484" w14:textId="08122187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19.</w:t>
            </w:r>
          </w:p>
        </w:tc>
        <w:tc>
          <w:tcPr>
            <w:tcW w:w="2441" w:type="dxa"/>
            <w:vAlign w:val="center"/>
            <w:hideMark/>
          </w:tcPr>
          <w:p w14:paraId="0819E7F8" w14:textId="41317E5B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EXT.HDD 2.5" 4TB</w:t>
            </w:r>
          </w:p>
        </w:tc>
        <w:tc>
          <w:tcPr>
            <w:tcW w:w="1054" w:type="dxa"/>
            <w:vAlign w:val="center"/>
            <w:hideMark/>
          </w:tcPr>
          <w:p w14:paraId="64E4CAA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83FD717" w14:textId="6A8A592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42B6673" w14:textId="338A348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005FC22" w14:textId="4C5D54C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0A65A39" w14:textId="1C9CF48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8E02D8D" w14:textId="609DB10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6B4042D3" w14:textId="08F9577B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69481E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AF7B448" w14:textId="7A47B36F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7E133A95" w14:textId="310CBE9A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0.</w:t>
            </w:r>
          </w:p>
        </w:tc>
        <w:tc>
          <w:tcPr>
            <w:tcW w:w="2441" w:type="dxa"/>
            <w:vAlign w:val="center"/>
            <w:hideMark/>
          </w:tcPr>
          <w:p w14:paraId="42BB5147" w14:textId="1E12837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EXT. HDD2.5“ 10TB</w:t>
            </w:r>
          </w:p>
        </w:tc>
        <w:tc>
          <w:tcPr>
            <w:tcW w:w="1054" w:type="dxa"/>
            <w:vAlign w:val="center"/>
            <w:hideMark/>
          </w:tcPr>
          <w:p w14:paraId="2729E10B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0CAB2B15" w14:textId="59EBB26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DA06E11" w14:textId="1850E7F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EAB46D0" w14:textId="19D4EB3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BC85BB9" w14:textId="5417383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5073B0F5" w14:textId="5075D91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1587E73" w14:textId="580EF264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BBB9E9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54CB277C" w14:textId="57BFC4AC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4BCBF1F8" w14:textId="77C1ADCE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1.</w:t>
            </w:r>
          </w:p>
        </w:tc>
        <w:tc>
          <w:tcPr>
            <w:tcW w:w="2441" w:type="dxa"/>
            <w:vAlign w:val="center"/>
            <w:hideMark/>
          </w:tcPr>
          <w:p w14:paraId="6A0E84CB" w14:textId="255899B0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EXT. HDD 2.5“ 16 TB</w:t>
            </w:r>
          </w:p>
        </w:tc>
        <w:tc>
          <w:tcPr>
            <w:tcW w:w="1054" w:type="dxa"/>
            <w:vAlign w:val="center"/>
            <w:hideMark/>
          </w:tcPr>
          <w:p w14:paraId="4A09477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6106C93D" w14:textId="366675A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C63076B" w14:textId="054D3C0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E20810A" w14:textId="65CD053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20034F6D" w14:textId="67CAAFF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3A0AC690" w14:textId="08BD78A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A706478" w14:textId="72DFA4AD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2E8CEB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50896FFC" w14:textId="684EAF86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10B69C5D" w14:textId="1030740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2.</w:t>
            </w:r>
          </w:p>
        </w:tc>
        <w:tc>
          <w:tcPr>
            <w:tcW w:w="2441" w:type="dxa"/>
            <w:vAlign w:val="center"/>
            <w:hideMark/>
          </w:tcPr>
          <w:p w14:paraId="489946DE" w14:textId="2C57461F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EXT.SDD 2.5" 2TB</w:t>
            </w:r>
          </w:p>
        </w:tc>
        <w:tc>
          <w:tcPr>
            <w:tcW w:w="1054" w:type="dxa"/>
            <w:vAlign w:val="center"/>
            <w:hideMark/>
          </w:tcPr>
          <w:p w14:paraId="3B409D7F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8E6EBBA" w14:textId="127B532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DEE0934" w14:textId="535552E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FE3C011" w14:textId="4C0ABF2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F4C4482" w14:textId="5642643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BED24A5" w14:textId="7D4B8BE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3A37342" w14:textId="7F04FC2F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DB0835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1F727FDB" w14:textId="67AA99E2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4399FB8D" w14:textId="62B964D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lastRenderedPageBreak/>
              <w:t>23.</w:t>
            </w:r>
          </w:p>
        </w:tc>
        <w:tc>
          <w:tcPr>
            <w:tcW w:w="2441" w:type="dxa"/>
            <w:vAlign w:val="center"/>
            <w:hideMark/>
          </w:tcPr>
          <w:p w14:paraId="0554245F" w14:textId="02F84A6E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ámček na SSD disky</w:t>
            </w:r>
          </w:p>
        </w:tc>
        <w:tc>
          <w:tcPr>
            <w:tcW w:w="1054" w:type="dxa"/>
            <w:vAlign w:val="center"/>
            <w:hideMark/>
          </w:tcPr>
          <w:p w14:paraId="08040351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1CFFF3C0" w14:textId="1E79841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6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236BE81" w14:textId="01E3CBE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93725B8" w14:textId="297ED5F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3AEC8EE" w14:textId="39B680F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35F1812" w14:textId="45E6938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22B3A91" w14:textId="0B5B3AAC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6DE5CAE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5458444F" w14:textId="6B963010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69FAA5C" w14:textId="50E060C8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4.</w:t>
            </w:r>
          </w:p>
        </w:tc>
        <w:tc>
          <w:tcPr>
            <w:tcW w:w="2441" w:type="dxa"/>
            <w:vAlign w:val="center"/>
            <w:hideMark/>
          </w:tcPr>
          <w:p w14:paraId="36574EEF" w14:textId="24C6F609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á karta USB 3.1 C / RJ45</w:t>
            </w:r>
          </w:p>
        </w:tc>
        <w:tc>
          <w:tcPr>
            <w:tcW w:w="1054" w:type="dxa"/>
            <w:vAlign w:val="center"/>
            <w:hideMark/>
          </w:tcPr>
          <w:p w14:paraId="4E7BF38D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043B4211" w14:textId="6392FF4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062317B" w14:textId="37BE002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2113B71" w14:textId="3CAC441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A2205FC" w14:textId="1F0C79E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364C8DA2" w14:textId="0A20954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1E25EB6" w14:textId="1B1184CE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BBEC02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0D4DE531" w14:textId="5FDDCEF6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59415C85" w14:textId="1C2A80B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5.</w:t>
            </w:r>
          </w:p>
        </w:tc>
        <w:tc>
          <w:tcPr>
            <w:tcW w:w="2441" w:type="dxa"/>
            <w:vAlign w:val="center"/>
            <w:hideMark/>
          </w:tcPr>
          <w:p w14:paraId="3B8741A5" w14:textId="53FD2A48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á karta USB 2.0-3.0 / RJ45</w:t>
            </w:r>
          </w:p>
        </w:tc>
        <w:tc>
          <w:tcPr>
            <w:tcW w:w="1054" w:type="dxa"/>
            <w:vAlign w:val="center"/>
            <w:hideMark/>
          </w:tcPr>
          <w:p w14:paraId="4EEE1CED" w14:textId="77777777" w:rsidR="004143CD" w:rsidRPr="00E2319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E2319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1FD87C9A" w14:textId="78D6F2F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vAlign w:val="center"/>
          </w:tcPr>
          <w:p w14:paraId="4F30E4E1" w14:textId="2C02A3B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1C969C7" w14:textId="6E2F6A0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6EBA932" w14:textId="1889813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59C6BBF4" w14:textId="3D4198A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82562D9" w14:textId="0F189610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B59A1E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6E334571" w14:textId="18A4583C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05E51C9" w14:textId="621974F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6.</w:t>
            </w:r>
          </w:p>
        </w:tc>
        <w:tc>
          <w:tcPr>
            <w:tcW w:w="2441" w:type="dxa"/>
            <w:vAlign w:val="center"/>
            <w:hideMark/>
          </w:tcPr>
          <w:p w14:paraId="3D743C59" w14:textId="2422408E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ľúč 16GB USB-A</w:t>
            </w:r>
          </w:p>
        </w:tc>
        <w:tc>
          <w:tcPr>
            <w:tcW w:w="1054" w:type="dxa"/>
            <w:vAlign w:val="center"/>
            <w:hideMark/>
          </w:tcPr>
          <w:p w14:paraId="2F3C023E" w14:textId="77777777" w:rsidR="004143CD" w:rsidRPr="00E2319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E2319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2C2ED992" w14:textId="0A0A86A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00</w:t>
            </w:r>
          </w:p>
        </w:tc>
        <w:tc>
          <w:tcPr>
            <w:tcW w:w="1564" w:type="dxa"/>
            <w:vAlign w:val="center"/>
          </w:tcPr>
          <w:p w14:paraId="1C5D6FBD" w14:textId="7B04E4B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79453E4" w14:textId="6AB9F55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20632E71" w14:textId="079B453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7F96C03" w14:textId="73B1D09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56B16317" w14:textId="7C4EBCE6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3D9B64F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7426BE87" w14:textId="0233DD9A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3FFBE2F5" w14:textId="2567BE56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7.</w:t>
            </w:r>
          </w:p>
        </w:tc>
        <w:tc>
          <w:tcPr>
            <w:tcW w:w="2441" w:type="dxa"/>
            <w:vAlign w:val="center"/>
            <w:hideMark/>
          </w:tcPr>
          <w:p w14:paraId="3D3EA1DA" w14:textId="69D36639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ľuč 32GB USB-A</w:t>
            </w:r>
          </w:p>
        </w:tc>
        <w:tc>
          <w:tcPr>
            <w:tcW w:w="1054" w:type="dxa"/>
            <w:vAlign w:val="center"/>
            <w:hideMark/>
          </w:tcPr>
          <w:p w14:paraId="26D401A9" w14:textId="77777777" w:rsidR="004143CD" w:rsidRPr="00E2319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E2319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2E508597" w14:textId="590F09E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00</w:t>
            </w:r>
          </w:p>
        </w:tc>
        <w:tc>
          <w:tcPr>
            <w:tcW w:w="1564" w:type="dxa"/>
            <w:vAlign w:val="center"/>
          </w:tcPr>
          <w:p w14:paraId="6221B97C" w14:textId="15027B1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2D5BCC3" w14:textId="763CC94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CB76234" w14:textId="01535DA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23F24CE" w14:textId="416957A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B73CA5B" w14:textId="05C7147B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AC91BD0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28F6226D" w14:textId="303CBD41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D682719" w14:textId="797D38FA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8.</w:t>
            </w:r>
          </w:p>
        </w:tc>
        <w:tc>
          <w:tcPr>
            <w:tcW w:w="2441" w:type="dxa"/>
            <w:vAlign w:val="center"/>
            <w:hideMark/>
          </w:tcPr>
          <w:p w14:paraId="6FB0ACD7" w14:textId="667A8351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ľuč 64GB USB-A</w:t>
            </w:r>
          </w:p>
        </w:tc>
        <w:tc>
          <w:tcPr>
            <w:tcW w:w="1054" w:type="dxa"/>
            <w:vAlign w:val="center"/>
            <w:hideMark/>
          </w:tcPr>
          <w:p w14:paraId="67E3AE3D" w14:textId="77777777" w:rsidR="004143CD" w:rsidRPr="00E2319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E2319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24A03700" w14:textId="585FF3D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0</w:t>
            </w:r>
          </w:p>
        </w:tc>
        <w:tc>
          <w:tcPr>
            <w:tcW w:w="1564" w:type="dxa"/>
            <w:vAlign w:val="center"/>
          </w:tcPr>
          <w:p w14:paraId="316AB080" w14:textId="0123064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6501EC80" w14:textId="7DA369E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5DAC7B7" w14:textId="020E677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52C6976" w14:textId="500F9D3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3D68D44" w14:textId="1B380B20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535240E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4A24322" w14:textId="02B504D5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5937655" w14:textId="147A102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29.</w:t>
            </w:r>
          </w:p>
        </w:tc>
        <w:tc>
          <w:tcPr>
            <w:tcW w:w="2441" w:type="dxa"/>
            <w:vAlign w:val="center"/>
            <w:hideMark/>
          </w:tcPr>
          <w:p w14:paraId="052F6057" w14:textId="513BA85F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ľuč 128GB USB-A</w:t>
            </w:r>
          </w:p>
        </w:tc>
        <w:tc>
          <w:tcPr>
            <w:tcW w:w="1054" w:type="dxa"/>
            <w:vAlign w:val="center"/>
            <w:hideMark/>
          </w:tcPr>
          <w:p w14:paraId="058FABB2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73BA8714" w14:textId="741B213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5DD0C0A" w14:textId="30C9186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C23CC8D" w14:textId="0EC4D91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246B0CCC" w14:textId="146200C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39D6C434" w14:textId="0D33B98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F31CD69" w14:textId="37B3F110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587076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76B0D6D5" w14:textId="58336105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4FF65148" w14:textId="7647263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0.</w:t>
            </w:r>
          </w:p>
        </w:tc>
        <w:tc>
          <w:tcPr>
            <w:tcW w:w="2441" w:type="dxa"/>
            <w:vAlign w:val="center"/>
            <w:hideMark/>
          </w:tcPr>
          <w:p w14:paraId="37992082" w14:textId="2475EFF9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ľuč 256GB USB-A</w:t>
            </w:r>
          </w:p>
        </w:tc>
        <w:tc>
          <w:tcPr>
            <w:tcW w:w="1054" w:type="dxa"/>
            <w:vAlign w:val="center"/>
            <w:hideMark/>
          </w:tcPr>
          <w:p w14:paraId="0880DD8B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2BFC775" w14:textId="4FD693E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4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253A28E" w14:textId="6732B41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D8FED43" w14:textId="48A1186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58E0EB7" w14:textId="1E5F49D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5D74133" w14:textId="796121E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DECF647" w14:textId="2DBAFBF8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461DD78E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F11C873" w14:textId="01E33B28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792EAFCC" w14:textId="4CE097DF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1.</w:t>
            </w:r>
          </w:p>
        </w:tc>
        <w:tc>
          <w:tcPr>
            <w:tcW w:w="2441" w:type="dxa"/>
            <w:vAlign w:val="center"/>
            <w:hideMark/>
          </w:tcPr>
          <w:p w14:paraId="0F1B2038" w14:textId="6DC7CA40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ľuč 1TB USB-A</w:t>
            </w:r>
          </w:p>
        </w:tc>
        <w:tc>
          <w:tcPr>
            <w:tcW w:w="1054" w:type="dxa"/>
            <w:vAlign w:val="center"/>
            <w:hideMark/>
          </w:tcPr>
          <w:p w14:paraId="1EAFC89B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8AFA7FE" w14:textId="614C67F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65CC9243" w14:textId="4DF170C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414101E" w14:textId="45A1096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0BB51CC" w14:textId="4D18A5E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D3DE589" w14:textId="3BD09CB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A9B9E38" w14:textId="1F347DF3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05611579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4F905290" w14:textId="78816F50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2843B23B" w14:textId="31413933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2.</w:t>
            </w:r>
          </w:p>
        </w:tc>
        <w:tc>
          <w:tcPr>
            <w:tcW w:w="2441" w:type="dxa"/>
            <w:vAlign w:val="center"/>
            <w:hideMark/>
          </w:tcPr>
          <w:p w14:paraId="48193BBA" w14:textId="31EE0938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kľúč 128GB USB-C</w:t>
            </w:r>
          </w:p>
        </w:tc>
        <w:tc>
          <w:tcPr>
            <w:tcW w:w="1054" w:type="dxa"/>
            <w:vAlign w:val="center"/>
            <w:hideMark/>
          </w:tcPr>
          <w:p w14:paraId="0B15348D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478DC0DE" w14:textId="1658A1F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3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42CCE9B" w14:textId="184E5E9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65FECE7F" w14:textId="4E11B4B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B44D532" w14:textId="1DB1EE5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AB3D10F" w14:textId="5597054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F67E385" w14:textId="42807861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898554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77909385" w14:textId="270C4DDA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6EBC31DB" w14:textId="55CAD77C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3</w:t>
            </w:r>
          </w:p>
        </w:tc>
        <w:tc>
          <w:tcPr>
            <w:tcW w:w="2441" w:type="dxa"/>
            <w:vAlign w:val="center"/>
            <w:hideMark/>
          </w:tcPr>
          <w:p w14:paraId="44D18CB4" w14:textId="40AED211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Webkamera</w:t>
            </w:r>
          </w:p>
        </w:tc>
        <w:tc>
          <w:tcPr>
            <w:tcW w:w="1054" w:type="dxa"/>
            <w:vAlign w:val="center"/>
            <w:hideMark/>
          </w:tcPr>
          <w:p w14:paraId="360FAFD4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12D93B13" w14:textId="0E75B5E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2BC0053" w14:textId="4D25A08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165415F" w14:textId="1521CF9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489D5D1" w14:textId="77FBE23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6DC99F4" w14:textId="2C70A1C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80AF61E" w14:textId="118EC036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E135B7F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107087F" w14:textId="67A9CC8F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0783F1F" w14:textId="26FCAEDA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4.</w:t>
            </w:r>
          </w:p>
        </w:tc>
        <w:tc>
          <w:tcPr>
            <w:tcW w:w="2441" w:type="dxa"/>
            <w:vAlign w:val="center"/>
            <w:hideMark/>
          </w:tcPr>
          <w:p w14:paraId="201A27A9" w14:textId="3EBD9628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eproduktory 2.0</w:t>
            </w:r>
          </w:p>
        </w:tc>
        <w:tc>
          <w:tcPr>
            <w:tcW w:w="1054" w:type="dxa"/>
            <w:vAlign w:val="center"/>
            <w:hideMark/>
          </w:tcPr>
          <w:p w14:paraId="267035FF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9D42E13" w14:textId="6B6204A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BF8541A" w14:textId="6F7A7B4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0BF264A" w14:textId="75A5AA1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02CAB3D" w14:textId="04DB8C6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CB23281" w14:textId="7B0B8AD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B48558E" w14:textId="378B6E19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819775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104C6A1C" w14:textId="04044C4E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75DDB6CB" w14:textId="35F1084C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5.</w:t>
            </w:r>
          </w:p>
        </w:tc>
        <w:tc>
          <w:tcPr>
            <w:tcW w:w="2441" w:type="dxa"/>
            <w:vAlign w:val="center"/>
            <w:hideMark/>
          </w:tcPr>
          <w:p w14:paraId="55BA6E99" w14:textId="5E63514C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 xml:space="preserve">DVD </w:t>
            </w:r>
            <w:proofErr w:type="spellStart"/>
            <w:r w:rsidRPr="006838BB">
              <w:rPr>
                <w:rFonts w:ascii="Arial Narrow" w:hAnsi="Arial Narrow"/>
              </w:rPr>
              <w:t>napalovačka</w:t>
            </w:r>
            <w:proofErr w:type="spellEnd"/>
            <w:r w:rsidRPr="006838BB">
              <w:rPr>
                <w:rFonts w:ascii="Arial Narrow" w:hAnsi="Arial Narrow"/>
              </w:rPr>
              <w:t xml:space="preserve"> ext. USB</w:t>
            </w:r>
          </w:p>
        </w:tc>
        <w:tc>
          <w:tcPr>
            <w:tcW w:w="1054" w:type="dxa"/>
            <w:vAlign w:val="center"/>
            <w:hideMark/>
          </w:tcPr>
          <w:p w14:paraId="6C31D04D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4E110951" w14:textId="61ACEDB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E9F3F44" w14:textId="41E84CB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E4B018C" w14:textId="648E4B3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E873CC9" w14:textId="4ADEE89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533DE90" w14:textId="0EE0385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1EDF13C" w14:textId="48D78398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3EFFE04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09844C8D" w14:textId="18F0A357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5E8F6972" w14:textId="50A0244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lastRenderedPageBreak/>
              <w:t>36.</w:t>
            </w:r>
          </w:p>
        </w:tc>
        <w:tc>
          <w:tcPr>
            <w:tcW w:w="2441" w:type="dxa"/>
            <w:vAlign w:val="center"/>
            <w:hideMark/>
          </w:tcPr>
          <w:p w14:paraId="3ECD19E0" w14:textId="6E76394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 xml:space="preserve">Blu-ray </w:t>
            </w:r>
            <w:proofErr w:type="spellStart"/>
            <w:r w:rsidRPr="006838BB">
              <w:rPr>
                <w:rFonts w:ascii="Arial Narrow" w:hAnsi="Arial Narrow"/>
              </w:rPr>
              <w:t>napalovačka</w:t>
            </w:r>
            <w:proofErr w:type="spellEnd"/>
            <w:r w:rsidRPr="006838BB">
              <w:rPr>
                <w:rFonts w:ascii="Arial Narrow" w:hAnsi="Arial Narrow"/>
              </w:rPr>
              <w:t xml:space="preserve"> </w:t>
            </w:r>
            <w:proofErr w:type="spellStart"/>
            <w:r w:rsidRPr="006838BB">
              <w:rPr>
                <w:rFonts w:ascii="Arial Narrow" w:hAnsi="Arial Narrow"/>
              </w:rPr>
              <w:t>ext</w:t>
            </w:r>
            <w:proofErr w:type="spellEnd"/>
            <w:r w:rsidRPr="006838BB">
              <w:rPr>
                <w:rFonts w:ascii="Arial Narrow" w:hAnsi="Arial Narrow"/>
              </w:rPr>
              <w:t>. USB</w:t>
            </w:r>
          </w:p>
        </w:tc>
        <w:tc>
          <w:tcPr>
            <w:tcW w:w="1054" w:type="dxa"/>
            <w:vAlign w:val="center"/>
            <w:hideMark/>
          </w:tcPr>
          <w:p w14:paraId="5D666996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CED76B6" w14:textId="25729535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CEFE813" w14:textId="2805450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AA71771" w14:textId="5E601B5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73B0B51" w14:textId="4D62B25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F2DDDEB" w14:textId="56E5EA8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DA762C1" w14:textId="07D3796C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2B709CF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15369F38" w14:textId="230035CC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337966CF" w14:textId="47099598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7.</w:t>
            </w:r>
          </w:p>
        </w:tc>
        <w:tc>
          <w:tcPr>
            <w:tcW w:w="2441" w:type="dxa"/>
            <w:vAlign w:val="center"/>
            <w:hideMark/>
          </w:tcPr>
          <w:p w14:paraId="5369E5C5" w14:textId="6204ACCE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CD/R 700MB</w:t>
            </w:r>
          </w:p>
        </w:tc>
        <w:tc>
          <w:tcPr>
            <w:tcW w:w="1054" w:type="dxa"/>
            <w:vAlign w:val="center"/>
            <w:hideMark/>
          </w:tcPr>
          <w:p w14:paraId="20A096D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4BC7EC55" w14:textId="301D18E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30 0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FC24920" w14:textId="5C3AB70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6B7C3F11" w14:textId="01BD74E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88C6557" w14:textId="2E6F5FD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5D187F50" w14:textId="6A85EA0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FD90F8F" w14:textId="6D36CDE6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A1CA6A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4293605A" w14:textId="183242D1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6B86D8A5" w14:textId="4373A1E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8.</w:t>
            </w:r>
          </w:p>
        </w:tc>
        <w:tc>
          <w:tcPr>
            <w:tcW w:w="2441" w:type="dxa"/>
            <w:vAlign w:val="center"/>
            <w:hideMark/>
          </w:tcPr>
          <w:p w14:paraId="2F321FB6" w14:textId="34F9B74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DVD/R 4,7GB x16</w:t>
            </w:r>
          </w:p>
        </w:tc>
        <w:tc>
          <w:tcPr>
            <w:tcW w:w="1054" w:type="dxa"/>
            <w:vAlign w:val="center"/>
            <w:hideMark/>
          </w:tcPr>
          <w:p w14:paraId="30F76701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1E375BB2" w14:textId="15E5CB1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30 0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CC57655" w14:textId="4FC7EFC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E597D56" w14:textId="353BBCD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A2A19A4" w14:textId="19DC587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C269AC5" w14:textId="50B3B96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00C4A84" w14:textId="538C8413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B39FFD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856D33F" w14:textId="5B192350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2AE43197" w14:textId="5C5E9A34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39.</w:t>
            </w:r>
          </w:p>
        </w:tc>
        <w:tc>
          <w:tcPr>
            <w:tcW w:w="2441" w:type="dxa"/>
            <w:vAlign w:val="center"/>
            <w:hideMark/>
          </w:tcPr>
          <w:p w14:paraId="0F4F3FFB" w14:textId="5ED9AC9E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 xml:space="preserve">DVD+R </w:t>
            </w:r>
            <w:proofErr w:type="spellStart"/>
            <w:r w:rsidRPr="006838BB">
              <w:rPr>
                <w:rFonts w:ascii="Arial Narrow" w:hAnsi="Arial Narrow"/>
              </w:rPr>
              <w:t>Dual</w:t>
            </w:r>
            <w:proofErr w:type="spellEnd"/>
            <w:r w:rsidRPr="006838BB">
              <w:rPr>
                <w:rFonts w:ascii="Arial Narrow" w:hAnsi="Arial Narrow"/>
              </w:rPr>
              <w:t xml:space="preserve"> </w:t>
            </w:r>
            <w:proofErr w:type="spellStart"/>
            <w:r w:rsidRPr="006838BB">
              <w:rPr>
                <w:rFonts w:ascii="Arial Narrow" w:hAnsi="Arial Narrow"/>
              </w:rPr>
              <w:t>Layer</w:t>
            </w:r>
            <w:proofErr w:type="spellEnd"/>
            <w:r w:rsidRPr="006838BB">
              <w:rPr>
                <w:rFonts w:ascii="Arial Narrow" w:hAnsi="Arial Narrow"/>
              </w:rPr>
              <w:t xml:space="preserve"> 8,5Gb</w:t>
            </w:r>
          </w:p>
        </w:tc>
        <w:tc>
          <w:tcPr>
            <w:tcW w:w="1054" w:type="dxa"/>
            <w:vAlign w:val="center"/>
            <w:hideMark/>
          </w:tcPr>
          <w:p w14:paraId="6E5636A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7C7BA6E4" w14:textId="1032C79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 0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EBE6D58" w14:textId="7020810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A758DD4" w14:textId="3860AED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ACED514" w14:textId="44BD974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BD16305" w14:textId="00BBEE9C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AD068F1" w14:textId="44475CB2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E6C9B16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57FB2FC2" w14:textId="578691D4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75F2EEBA" w14:textId="4A82A15C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0.</w:t>
            </w:r>
          </w:p>
        </w:tc>
        <w:tc>
          <w:tcPr>
            <w:tcW w:w="2441" w:type="dxa"/>
            <w:vAlign w:val="center"/>
            <w:hideMark/>
          </w:tcPr>
          <w:p w14:paraId="03BD436B" w14:textId="680361E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BD-R, 25GB x6</w:t>
            </w:r>
          </w:p>
        </w:tc>
        <w:tc>
          <w:tcPr>
            <w:tcW w:w="1054" w:type="dxa"/>
            <w:vAlign w:val="center"/>
            <w:hideMark/>
          </w:tcPr>
          <w:p w14:paraId="0ED01E71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612C7BDD" w14:textId="7B575B5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 5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298AA93" w14:textId="38F36EC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5D48259" w14:textId="09A2787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4996BF9" w14:textId="34A06DD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7CCFFF8D" w14:textId="596FE491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528BCB18" w14:textId="2A033E0B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0954F26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5F19539E" w14:textId="5B0A5C8A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5A640FB9" w14:textId="7607D72B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1.</w:t>
            </w:r>
          </w:p>
        </w:tc>
        <w:tc>
          <w:tcPr>
            <w:tcW w:w="2441" w:type="dxa"/>
            <w:vAlign w:val="center"/>
            <w:hideMark/>
          </w:tcPr>
          <w:p w14:paraId="4BBC1BC6" w14:textId="05B3F71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BD-R, 50GB x6</w:t>
            </w:r>
          </w:p>
        </w:tc>
        <w:tc>
          <w:tcPr>
            <w:tcW w:w="1054" w:type="dxa"/>
            <w:vAlign w:val="center"/>
            <w:hideMark/>
          </w:tcPr>
          <w:p w14:paraId="0A826688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47A41C96" w14:textId="338AA46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4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DE994A2" w14:textId="3F3F458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4F80B82" w14:textId="43C387D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ADE290F" w14:textId="04B235B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77D9EC14" w14:textId="2A7279A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E42ADFA" w14:textId="6DECA492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78CFE0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6E7B285F" w14:textId="36F997CD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69A9C1B7" w14:textId="304A6A67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2.</w:t>
            </w:r>
          </w:p>
        </w:tc>
        <w:tc>
          <w:tcPr>
            <w:tcW w:w="2441" w:type="dxa"/>
            <w:vAlign w:val="center"/>
            <w:hideMark/>
          </w:tcPr>
          <w:p w14:paraId="30798A35" w14:textId="1994856B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BD-R, 100GB x6</w:t>
            </w:r>
          </w:p>
        </w:tc>
        <w:tc>
          <w:tcPr>
            <w:tcW w:w="1054" w:type="dxa"/>
            <w:vAlign w:val="center"/>
            <w:hideMark/>
          </w:tcPr>
          <w:p w14:paraId="41B7EF5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4865BF83" w14:textId="62A70E7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270D571" w14:textId="194F8A3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DB90327" w14:textId="774B282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DBAC45C" w14:textId="100DAA4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10C026C" w14:textId="6263219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4C5AC98" w14:textId="795C3B7D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0415DBB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382973B6" w14:textId="06B582A3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5C8B210" w14:textId="18698E93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3.</w:t>
            </w:r>
          </w:p>
        </w:tc>
        <w:tc>
          <w:tcPr>
            <w:tcW w:w="2441" w:type="dxa"/>
            <w:vAlign w:val="center"/>
            <w:hideMark/>
          </w:tcPr>
          <w:p w14:paraId="7F63B280" w14:textId="318486E2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Pamäťová karta 64GB</w:t>
            </w:r>
          </w:p>
        </w:tc>
        <w:tc>
          <w:tcPr>
            <w:tcW w:w="1054" w:type="dxa"/>
            <w:vAlign w:val="center"/>
            <w:hideMark/>
          </w:tcPr>
          <w:p w14:paraId="2EC3DC86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2AEFDC9E" w14:textId="29E96FF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EEF6E5E" w14:textId="3416D5B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269E53D" w14:textId="48C120DF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38C2DE0" w14:textId="1EA55BD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73C8C69C" w14:textId="30E00ED2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8783F83" w14:textId="1B769FE0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C61676D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7E5FFA2B" w14:textId="3FC9B3FD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2948CEFB" w14:textId="28C57D6C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4.</w:t>
            </w:r>
          </w:p>
        </w:tc>
        <w:tc>
          <w:tcPr>
            <w:tcW w:w="2441" w:type="dxa"/>
            <w:vAlign w:val="center"/>
            <w:hideMark/>
          </w:tcPr>
          <w:p w14:paraId="6939400F" w14:textId="18384F4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Pamäťová karta 128GB</w:t>
            </w:r>
          </w:p>
        </w:tc>
        <w:tc>
          <w:tcPr>
            <w:tcW w:w="1054" w:type="dxa"/>
            <w:vAlign w:val="center"/>
            <w:hideMark/>
          </w:tcPr>
          <w:p w14:paraId="545B6739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5193E580" w14:textId="0063ABC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1D839A4" w14:textId="1A5F89C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F280FC2" w14:textId="1A71CA0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EF174BF" w14:textId="7AE0BAF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018931D" w14:textId="1FD9A02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69D07D33" w14:textId="6B11AAFD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80AC043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541F749A" w14:textId="0F7E8B88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430D525C" w14:textId="535EE1B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5.</w:t>
            </w:r>
          </w:p>
        </w:tc>
        <w:tc>
          <w:tcPr>
            <w:tcW w:w="2441" w:type="dxa"/>
            <w:vAlign w:val="center"/>
            <w:hideMark/>
          </w:tcPr>
          <w:p w14:paraId="711D6E4F" w14:textId="14077781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Pamäťová karta 256GB</w:t>
            </w:r>
          </w:p>
        </w:tc>
        <w:tc>
          <w:tcPr>
            <w:tcW w:w="1054" w:type="dxa"/>
            <w:vAlign w:val="center"/>
            <w:hideMark/>
          </w:tcPr>
          <w:p w14:paraId="111DB334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B7097F3" w14:textId="56B7BAF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698218BF" w14:textId="1A0A0DC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EFC3E90" w14:textId="74F299F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DF8F8B8" w14:textId="0D0431A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36AA5F4" w14:textId="303F71F9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D6D45E7" w14:textId="5E34F24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04BB94EF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0D6A8792" w14:textId="2B4D54F7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55C90EF0" w14:textId="4AFAF73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6.</w:t>
            </w:r>
          </w:p>
        </w:tc>
        <w:tc>
          <w:tcPr>
            <w:tcW w:w="2441" w:type="dxa"/>
            <w:vAlign w:val="center"/>
            <w:hideMark/>
          </w:tcPr>
          <w:p w14:paraId="1D4EE29C" w14:textId="3CE92F2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Pamäťová karta 512GB</w:t>
            </w:r>
          </w:p>
        </w:tc>
        <w:tc>
          <w:tcPr>
            <w:tcW w:w="1054" w:type="dxa"/>
            <w:vAlign w:val="center"/>
            <w:hideMark/>
          </w:tcPr>
          <w:p w14:paraId="765830D8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056B4D2" w14:textId="5113FF58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963BAED" w14:textId="1A033026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206D962" w14:textId="202A837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BCE62C9" w14:textId="0B1E302A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7B09F38" w14:textId="316BAED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DD91E40" w14:textId="0EBE3108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0C14DC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24FFF0AD" w14:textId="22D211DB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4ADFAB81" w14:textId="76442E1D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7.</w:t>
            </w:r>
          </w:p>
        </w:tc>
        <w:tc>
          <w:tcPr>
            <w:tcW w:w="2441" w:type="dxa"/>
            <w:vAlign w:val="center"/>
            <w:hideMark/>
          </w:tcPr>
          <w:p w14:paraId="01C347F0" w14:textId="622CC8E8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 xml:space="preserve">SD karta (pre </w:t>
            </w:r>
            <w:proofErr w:type="spellStart"/>
            <w:r w:rsidRPr="006838BB">
              <w:rPr>
                <w:rFonts w:ascii="Arial Narrow" w:hAnsi="Arial Narrow"/>
              </w:rPr>
              <w:t>fotopascu</w:t>
            </w:r>
            <w:proofErr w:type="spellEnd"/>
            <w:r w:rsidRPr="006838BB">
              <w:rPr>
                <w:rFonts w:ascii="Arial Narrow" w:hAnsi="Arial Narrow"/>
              </w:rPr>
              <w:t>)</w:t>
            </w:r>
          </w:p>
        </w:tc>
        <w:tc>
          <w:tcPr>
            <w:tcW w:w="1054" w:type="dxa"/>
            <w:vAlign w:val="center"/>
            <w:hideMark/>
          </w:tcPr>
          <w:p w14:paraId="3BAB6E05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3AA899A0" w14:textId="0031F8C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11A5781" w14:textId="4F108377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A9BDB8A" w14:textId="2464EE23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841F15B" w14:textId="770F636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4D5210D" w14:textId="440B0D7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F61C644" w14:textId="075ADE33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003BF5E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64A58292" w14:textId="5AD17DEC" w:rsidTr="004143CD">
        <w:trPr>
          <w:trHeight w:val="672"/>
        </w:trPr>
        <w:tc>
          <w:tcPr>
            <w:tcW w:w="872" w:type="dxa"/>
            <w:vAlign w:val="center"/>
            <w:hideMark/>
          </w:tcPr>
          <w:p w14:paraId="09C0EBC0" w14:textId="0737F81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48.</w:t>
            </w:r>
          </w:p>
        </w:tc>
        <w:tc>
          <w:tcPr>
            <w:tcW w:w="2441" w:type="dxa"/>
            <w:vAlign w:val="center"/>
            <w:hideMark/>
          </w:tcPr>
          <w:p w14:paraId="4920E27E" w14:textId="6ADF16B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Grafická karta 6 GB</w:t>
            </w:r>
          </w:p>
        </w:tc>
        <w:tc>
          <w:tcPr>
            <w:tcW w:w="1054" w:type="dxa"/>
            <w:vAlign w:val="center"/>
            <w:hideMark/>
          </w:tcPr>
          <w:p w14:paraId="0D9DC907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7935CF6E" w14:textId="36199C9B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063B084" w14:textId="4FC5885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B776DAE" w14:textId="69F75004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FB768C1" w14:textId="0FCA965E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5A3A84F6" w14:textId="0450188D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20BAAD6" w14:textId="47904266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1D89B7B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16B25A6D" w14:textId="5DD181DE" w:rsidTr="00BA03FE">
        <w:trPr>
          <w:trHeight w:val="672"/>
        </w:trPr>
        <w:tc>
          <w:tcPr>
            <w:tcW w:w="872" w:type="dxa"/>
            <w:vAlign w:val="center"/>
            <w:hideMark/>
          </w:tcPr>
          <w:p w14:paraId="3C8F0909" w14:textId="506E3AD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lastRenderedPageBreak/>
              <w:t>49.</w:t>
            </w:r>
          </w:p>
        </w:tc>
        <w:tc>
          <w:tcPr>
            <w:tcW w:w="2441" w:type="dxa"/>
            <w:vAlign w:val="center"/>
            <w:hideMark/>
          </w:tcPr>
          <w:p w14:paraId="565A6A9F" w14:textId="6F024895" w:rsidR="004143CD" w:rsidRPr="006838BB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 xml:space="preserve">Papierová obaly - </w:t>
            </w:r>
            <w:proofErr w:type="spellStart"/>
            <w:r w:rsidRPr="006838BB">
              <w:rPr>
                <w:rFonts w:ascii="Arial Narrow" w:hAnsi="Arial Narrow"/>
              </w:rPr>
              <w:t>pošetka</w:t>
            </w:r>
            <w:proofErr w:type="spellEnd"/>
          </w:p>
        </w:tc>
        <w:tc>
          <w:tcPr>
            <w:tcW w:w="1054" w:type="dxa"/>
            <w:vAlign w:val="center"/>
            <w:hideMark/>
          </w:tcPr>
          <w:p w14:paraId="65B9331F" w14:textId="77777777" w:rsidR="004143CD" w:rsidRPr="0064614A" w:rsidRDefault="004143CD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  <w:hideMark/>
          </w:tcPr>
          <w:p w14:paraId="0CEB128B" w14:textId="1558EEF7" w:rsidR="004143CD" w:rsidRPr="004143CD" w:rsidRDefault="004143CD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65 0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1330FA6" w14:textId="7E5F182B" w:rsidR="004143CD" w:rsidRPr="004143CD" w:rsidRDefault="004143CD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EEC3324" w14:textId="0B6009A8" w:rsidR="004143CD" w:rsidRPr="004143CD" w:rsidRDefault="004143CD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672ABC5" w14:textId="4B6561A6" w:rsidR="004143CD" w:rsidRPr="004143CD" w:rsidRDefault="004143CD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834672D" w14:textId="1239B870" w:rsidR="004143CD" w:rsidRPr="004143CD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D67158C" w14:textId="680B3D40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497006BA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2E583D8C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28427A8A" w14:textId="2FD3D6D8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0.</w:t>
            </w:r>
          </w:p>
        </w:tc>
        <w:tc>
          <w:tcPr>
            <w:tcW w:w="2441" w:type="dxa"/>
            <w:vAlign w:val="center"/>
          </w:tcPr>
          <w:p w14:paraId="1963CDC3" w14:textId="45A77177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AM 16GB DDR4 2666 MHz /1x16GB/</w:t>
            </w:r>
          </w:p>
        </w:tc>
        <w:tc>
          <w:tcPr>
            <w:tcW w:w="1054" w:type="dxa"/>
            <w:vAlign w:val="center"/>
          </w:tcPr>
          <w:p w14:paraId="24D96C36" w14:textId="2418DB75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44191A33" w14:textId="0FD4402B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20EF46A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62C350D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A0102C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3D44863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51E9CB84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13160B8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4798768A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B916751" w14:textId="6CE5F1A9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1.</w:t>
            </w:r>
          </w:p>
        </w:tc>
        <w:tc>
          <w:tcPr>
            <w:tcW w:w="2441" w:type="dxa"/>
            <w:vAlign w:val="center"/>
          </w:tcPr>
          <w:p w14:paraId="64353C48" w14:textId="43B8CD74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AM 16GB SO-DIMM DDR4 3200 MHz /1x16GB/</w:t>
            </w:r>
          </w:p>
        </w:tc>
        <w:tc>
          <w:tcPr>
            <w:tcW w:w="1054" w:type="dxa"/>
            <w:vAlign w:val="center"/>
          </w:tcPr>
          <w:p w14:paraId="69567649" w14:textId="68A7CA74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3504D072" w14:textId="5CAE5B34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4BD7DE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493F49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B1C01E0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7C80DC3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68D3545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2418BAF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509139BF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ED56D2E" w14:textId="4C74CE64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2.</w:t>
            </w:r>
          </w:p>
        </w:tc>
        <w:tc>
          <w:tcPr>
            <w:tcW w:w="2441" w:type="dxa"/>
            <w:vAlign w:val="center"/>
          </w:tcPr>
          <w:p w14:paraId="2CCA3289" w14:textId="23AEB236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AM 16GB DDR5 6000 MHz /1x16GB/</w:t>
            </w:r>
          </w:p>
        </w:tc>
        <w:tc>
          <w:tcPr>
            <w:tcW w:w="1054" w:type="dxa"/>
            <w:vAlign w:val="center"/>
          </w:tcPr>
          <w:p w14:paraId="64018DC8" w14:textId="080EB1C4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2AA90D98" w14:textId="27EDD2D4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27B5530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07FEB8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067B72C3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8EE58B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7ACE2EF5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2EC5BF9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1FC42C64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4AFDEB47" w14:textId="381E9EAE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3.</w:t>
            </w:r>
          </w:p>
        </w:tc>
        <w:tc>
          <w:tcPr>
            <w:tcW w:w="2441" w:type="dxa"/>
            <w:vAlign w:val="center"/>
          </w:tcPr>
          <w:p w14:paraId="0A37D24C" w14:textId="7FF777A3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Hub typ 1</w:t>
            </w:r>
          </w:p>
        </w:tc>
        <w:tc>
          <w:tcPr>
            <w:tcW w:w="1054" w:type="dxa"/>
            <w:vAlign w:val="center"/>
          </w:tcPr>
          <w:p w14:paraId="1A8B565F" w14:textId="36C655B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6E7D4D28" w14:textId="69BDC8EF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805DEC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440842E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A1BDDA2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A1272A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0C66D74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761D8BB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08304BBE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58643A6B" w14:textId="09BA5693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4.</w:t>
            </w:r>
          </w:p>
        </w:tc>
        <w:tc>
          <w:tcPr>
            <w:tcW w:w="2441" w:type="dxa"/>
            <w:vAlign w:val="center"/>
          </w:tcPr>
          <w:p w14:paraId="182209C5" w14:textId="53B5A6FE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SB Hub typ 2</w:t>
            </w:r>
          </w:p>
        </w:tc>
        <w:tc>
          <w:tcPr>
            <w:tcW w:w="1054" w:type="dxa"/>
            <w:vAlign w:val="center"/>
          </w:tcPr>
          <w:p w14:paraId="6CDD7772" w14:textId="71D31915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073C490D" w14:textId="30D26253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ECB3C4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5D477B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03016DFE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8E559D3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1B3E878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DEA14E4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00991EC3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541566D3" w14:textId="4C980551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5.</w:t>
            </w:r>
          </w:p>
        </w:tc>
        <w:tc>
          <w:tcPr>
            <w:tcW w:w="2441" w:type="dxa"/>
            <w:vAlign w:val="center"/>
          </w:tcPr>
          <w:p w14:paraId="54168AB0" w14:textId="7AD444FF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edukcia USB-A na SATA</w:t>
            </w:r>
          </w:p>
        </w:tc>
        <w:tc>
          <w:tcPr>
            <w:tcW w:w="1054" w:type="dxa"/>
            <w:vAlign w:val="center"/>
          </w:tcPr>
          <w:p w14:paraId="7FD35A33" w14:textId="4A761F08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6A3855AE" w14:textId="1212DA6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E3BD77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8C6CA1A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D440C4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698E36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258C2F5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23BF0FD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59B7F367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1A1D3E53" w14:textId="7F10CBF0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6.</w:t>
            </w:r>
          </w:p>
        </w:tc>
        <w:tc>
          <w:tcPr>
            <w:tcW w:w="2441" w:type="dxa"/>
            <w:vAlign w:val="center"/>
          </w:tcPr>
          <w:p w14:paraId="6EECB577" w14:textId="3C67EBF7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 xml:space="preserve">USB 3.0 </w:t>
            </w:r>
            <w:proofErr w:type="spellStart"/>
            <w:r w:rsidRPr="006838BB">
              <w:rPr>
                <w:rFonts w:ascii="Arial Narrow" w:hAnsi="Arial Narrow"/>
              </w:rPr>
              <w:t>Card</w:t>
            </w:r>
            <w:proofErr w:type="spellEnd"/>
            <w:r w:rsidRPr="006838BB">
              <w:rPr>
                <w:rFonts w:ascii="Arial Narrow" w:hAnsi="Arial Narrow"/>
              </w:rPr>
              <w:t xml:space="preserve"> </w:t>
            </w:r>
            <w:proofErr w:type="spellStart"/>
            <w:r w:rsidRPr="006838BB">
              <w:rPr>
                <w:rFonts w:ascii="Arial Narrow" w:hAnsi="Arial Narrow"/>
              </w:rPr>
              <w:t>Reader</w:t>
            </w:r>
            <w:proofErr w:type="spellEnd"/>
          </w:p>
        </w:tc>
        <w:tc>
          <w:tcPr>
            <w:tcW w:w="1054" w:type="dxa"/>
            <w:vAlign w:val="center"/>
          </w:tcPr>
          <w:p w14:paraId="09FA82BB" w14:textId="30915F08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6A75F402" w14:textId="7851697F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A1ED3C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BAF7E7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692864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E360160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68DF8076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1501EBC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06B14E1A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44A7B6B9" w14:textId="426CBC62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7.</w:t>
            </w:r>
          </w:p>
        </w:tc>
        <w:tc>
          <w:tcPr>
            <w:tcW w:w="2441" w:type="dxa"/>
            <w:vAlign w:val="center"/>
          </w:tcPr>
          <w:p w14:paraId="7119B790" w14:textId="79D429FC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Napájací zdroj pre notebook 65W - USB-C</w:t>
            </w:r>
          </w:p>
        </w:tc>
        <w:tc>
          <w:tcPr>
            <w:tcW w:w="1054" w:type="dxa"/>
            <w:vAlign w:val="center"/>
          </w:tcPr>
          <w:p w14:paraId="02A3FFC9" w14:textId="53F789AD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689867DB" w14:textId="6649234C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39D5325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2F95F7E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3D1327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3B8A33A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FEC9CDB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34A5BD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3C5DAA16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2BD48538" w14:textId="6083E1BA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8.</w:t>
            </w:r>
          </w:p>
        </w:tc>
        <w:tc>
          <w:tcPr>
            <w:tcW w:w="2441" w:type="dxa"/>
            <w:vAlign w:val="center"/>
          </w:tcPr>
          <w:p w14:paraId="130770D7" w14:textId="5B5B9EC8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Napájací adaptér 65 W; konektor 4,50/3,00 mm</w:t>
            </w:r>
          </w:p>
        </w:tc>
        <w:tc>
          <w:tcPr>
            <w:tcW w:w="1054" w:type="dxa"/>
            <w:vAlign w:val="center"/>
          </w:tcPr>
          <w:p w14:paraId="1F80A420" w14:textId="5A698E88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2525260F" w14:textId="1EDC05AF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D31DD6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D0764A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FAC2E6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B7D354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D71DB68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3FAECDD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6A73FA87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5BB7C47B" w14:textId="3E778C83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59.</w:t>
            </w:r>
          </w:p>
        </w:tc>
        <w:tc>
          <w:tcPr>
            <w:tcW w:w="2441" w:type="dxa"/>
            <w:vAlign w:val="center"/>
          </w:tcPr>
          <w:p w14:paraId="33F99866" w14:textId="64E750C5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Univerzálny napájací zdroj pre notebook 90W</w:t>
            </w:r>
          </w:p>
        </w:tc>
        <w:tc>
          <w:tcPr>
            <w:tcW w:w="1054" w:type="dxa"/>
            <w:vAlign w:val="center"/>
          </w:tcPr>
          <w:p w14:paraId="0958423F" w14:textId="1E8DEBB3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19F21F6A" w14:textId="79D2D3B3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8ABE5A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595D75C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073DE5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8252ABC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54E54F8E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C29CB94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11990772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649E22E8" w14:textId="0B5665AB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0.</w:t>
            </w:r>
          </w:p>
        </w:tc>
        <w:tc>
          <w:tcPr>
            <w:tcW w:w="2441" w:type="dxa"/>
            <w:vAlign w:val="center"/>
          </w:tcPr>
          <w:p w14:paraId="21AE15CB" w14:textId="191287E9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Redukcia HDMI na VGA</w:t>
            </w:r>
          </w:p>
        </w:tc>
        <w:tc>
          <w:tcPr>
            <w:tcW w:w="1054" w:type="dxa"/>
            <w:vAlign w:val="center"/>
          </w:tcPr>
          <w:p w14:paraId="2E86DBB9" w14:textId="4597E1E8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06A80CEC" w14:textId="28108505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8045C7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A5D7F2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FE2ECBB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FA0904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5DCD0063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C94C01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2FB2B54A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5C2C3D0" w14:textId="0C871010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1.</w:t>
            </w:r>
          </w:p>
        </w:tc>
        <w:tc>
          <w:tcPr>
            <w:tcW w:w="2441" w:type="dxa"/>
            <w:vAlign w:val="center"/>
          </w:tcPr>
          <w:p w14:paraId="1BDEBB70" w14:textId="76F4B029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 xml:space="preserve">Redukcia </w:t>
            </w:r>
            <w:proofErr w:type="spellStart"/>
            <w:r w:rsidRPr="006838BB">
              <w:rPr>
                <w:rFonts w:ascii="Arial Narrow" w:hAnsi="Arial Narrow"/>
              </w:rPr>
              <w:t>DisplayPort</w:t>
            </w:r>
            <w:proofErr w:type="spellEnd"/>
            <w:r w:rsidRPr="006838BB">
              <w:rPr>
                <w:rFonts w:ascii="Arial Narrow" w:hAnsi="Arial Narrow"/>
              </w:rPr>
              <w:t xml:space="preserve"> na HDMI</w:t>
            </w:r>
          </w:p>
        </w:tc>
        <w:tc>
          <w:tcPr>
            <w:tcW w:w="1054" w:type="dxa"/>
            <w:vAlign w:val="center"/>
          </w:tcPr>
          <w:p w14:paraId="4AC965FE" w14:textId="6EC25DBD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731E1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2B5AA4DB" w14:textId="1CCBE88F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4F73286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FE1856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9C8A58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182FA5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8CAD4B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84E5229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3FA64E49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7FFD4B8D" w14:textId="347FFF78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lastRenderedPageBreak/>
              <w:t>62.</w:t>
            </w:r>
          </w:p>
        </w:tc>
        <w:tc>
          <w:tcPr>
            <w:tcW w:w="2441" w:type="dxa"/>
            <w:vAlign w:val="center"/>
          </w:tcPr>
          <w:p w14:paraId="334867C5" w14:textId="24170FC7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 xml:space="preserve">Redukcia </w:t>
            </w:r>
            <w:proofErr w:type="spellStart"/>
            <w:r w:rsidRPr="006838BB">
              <w:rPr>
                <w:rFonts w:ascii="Arial Narrow" w:hAnsi="Arial Narrow"/>
              </w:rPr>
              <w:t>DisplayPort</w:t>
            </w:r>
            <w:proofErr w:type="spellEnd"/>
            <w:r w:rsidRPr="006838BB">
              <w:rPr>
                <w:rFonts w:ascii="Arial Narrow" w:hAnsi="Arial Narrow"/>
              </w:rPr>
              <w:t xml:space="preserve"> na VGA</w:t>
            </w:r>
          </w:p>
        </w:tc>
        <w:tc>
          <w:tcPr>
            <w:tcW w:w="1054" w:type="dxa"/>
            <w:vAlign w:val="center"/>
          </w:tcPr>
          <w:p w14:paraId="7BC1BAAB" w14:textId="4929CAB4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5223249C" w14:textId="55A58453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940637E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635A50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309BA1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5735D4E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736ABF7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7700617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45CD6C04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285219E" w14:textId="2D786747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3.</w:t>
            </w:r>
          </w:p>
        </w:tc>
        <w:tc>
          <w:tcPr>
            <w:tcW w:w="2441" w:type="dxa"/>
            <w:vAlign w:val="center"/>
          </w:tcPr>
          <w:p w14:paraId="48675914" w14:textId="23C51AF0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HDMI kábel 5m - prepojovací</w:t>
            </w:r>
          </w:p>
        </w:tc>
        <w:tc>
          <w:tcPr>
            <w:tcW w:w="1054" w:type="dxa"/>
            <w:vAlign w:val="center"/>
          </w:tcPr>
          <w:p w14:paraId="3FD13454" w14:textId="63523D3F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57D13FC0" w14:textId="49D23DD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1877C4C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5B8376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731D19E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D436F8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F1A01FC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3CACAA7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78328829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44520974" w14:textId="7F1EC99C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4.</w:t>
            </w:r>
          </w:p>
        </w:tc>
        <w:tc>
          <w:tcPr>
            <w:tcW w:w="2441" w:type="dxa"/>
            <w:vAlign w:val="center"/>
          </w:tcPr>
          <w:p w14:paraId="1A41869A" w14:textId="5BA73444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HDMI kábel 10m - prepojovací</w:t>
            </w:r>
          </w:p>
        </w:tc>
        <w:tc>
          <w:tcPr>
            <w:tcW w:w="1054" w:type="dxa"/>
            <w:vAlign w:val="center"/>
          </w:tcPr>
          <w:p w14:paraId="5ED58528" w14:textId="65047C44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406226C0" w14:textId="219B4B35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07557B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0B2B14B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2484B5B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A7FDC5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6634EBB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742C955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04516CA3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9830B08" w14:textId="5B295610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5.</w:t>
            </w:r>
          </w:p>
        </w:tc>
        <w:tc>
          <w:tcPr>
            <w:tcW w:w="2441" w:type="dxa"/>
            <w:vAlign w:val="center"/>
          </w:tcPr>
          <w:p w14:paraId="034AD593" w14:textId="388CEEB1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ý kábel 1m – prepojovací</w:t>
            </w:r>
          </w:p>
        </w:tc>
        <w:tc>
          <w:tcPr>
            <w:tcW w:w="1054" w:type="dxa"/>
            <w:vAlign w:val="center"/>
          </w:tcPr>
          <w:p w14:paraId="68F02D8F" w14:textId="7820297F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6110B9E4" w14:textId="5DA0EB85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9B842BB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CE4F72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46EA1FE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ED6DC7A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3D4FBF4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0CD28BFF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2CA6B048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220CF8BF" w14:textId="5BD78F55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6.</w:t>
            </w:r>
          </w:p>
        </w:tc>
        <w:tc>
          <w:tcPr>
            <w:tcW w:w="2441" w:type="dxa"/>
            <w:vAlign w:val="center"/>
          </w:tcPr>
          <w:p w14:paraId="66AF8DC7" w14:textId="11ADDBEA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ý kábel 1,5m – prepojovací</w:t>
            </w:r>
          </w:p>
        </w:tc>
        <w:tc>
          <w:tcPr>
            <w:tcW w:w="1054" w:type="dxa"/>
            <w:vAlign w:val="center"/>
          </w:tcPr>
          <w:p w14:paraId="77DEF5B0" w14:textId="04E4E374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3F845E71" w14:textId="01784129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3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427F87B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C7461F3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7DE63E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9AB200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64F7C21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0FDD021C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124DF7E4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2289BE93" w14:textId="77A2A2D1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7.</w:t>
            </w:r>
          </w:p>
        </w:tc>
        <w:tc>
          <w:tcPr>
            <w:tcW w:w="2441" w:type="dxa"/>
            <w:vAlign w:val="center"/>
          </w:tcPr>
          <w:p w14:paraId="1960DD81" w14:textId="55DA4ACA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ý kábel 2m – prepojovací</w:t>
            </w:r>
          </w:p>
        </w:tc>
        <w:tc>
          <w:tcPr>
            <w:tcW w:w="1054" w:type="dxa"/>
            <w:vAlign w:val="center"/>
          </w:tcPr>
          <w:p w14:paraId="341E5802" w14:textId="5BF6856C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0B231CC5" w14:textId="7D686E53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3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D137573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4E8DAC5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2C19979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CD8693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549777D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E79D0DA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292D776A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5452AB20" w14:textId="354D1E31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8.</w:t>
            </w:r>
          </w:p>
        </w:tc>
        <w:tc>
          <w:tcPr>
            <w:tcW w:w="2441" w:type="dxa"/>
            <w:vAlign w:val="center"/>
          </w:tcPr>
          <w:p w14:paraId="027BBDB9" w14:textId="32741CB9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ý kábel 3m – prepojovací</w:t>
            </w:r>
          </w:p>
        </w:tc>
        <w:tc>
          <w:tcPr>
            <w:tcW w:w="1054" w:type="dxa"/>
            <w:vAlign w:val="center"/>
          </w:tcPr>
          <w:p w14:paraId="602A268A" w14:textId="1B69677D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4C156F26" w14:textId="2A5D5B58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3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6D55EEA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4B255F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897B20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E95883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9977F5F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3FE2DBC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6B0C4BB6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2552C466" w14:textId="6A8C17CA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69.</w:t>
            </w:r>
          </w:p>
        </w:tc>
        <w:tc>
          <w:tcPr>
            <w:tcW w:w="2441" w:type="dxa"/>
            <w:vAlign w:val="center"/>
          </w:tcPr>
          <w:p w14:paraId="73453F23" w14:textId="2B7EA9EB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ý kábel 5m – prepojovací</w:t>
            </w:r>
          </w:p>
        </w:tc>
        <w:tc>
          <w:tcPr>
            <w:tcW w:w="1054" w:type="dxa"/>
            <w:vAlign w:val="center"/>
          </w:tcPr>
          <w:p w14:paraId="429429DC" w14:textId="35B3E56D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4916B869" w14:textId="5A86014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30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7AD65AC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22221C93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1AF09D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31A7B0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29EE1B7A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EA0D4B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6A400D22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3E378152" w14:textId="1B797FFE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0.</w:t>
            </w:r>
          </w:p>
        </w:tc>
        <w:tc>
          <w:tcPr>
            <w:tcW w:w="2441" w:type="dxa"/>
            <w:vAlign w:val="center"/>
          </w:tcPr>
          <w:p w14:paraId="7268F6F6" w14:textId="35496581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ieťový kábel 7,5m – prepojovací</w:t>
            </w:r>
          </w:p>
        </w:tc>
        <w:tc>
          <w:tcPr>
            <w:tcW w:w="1054" w:type="dxa"/>
            <w:vAlign w:val="center"/>
          </w:tcPr>
          <w:p w14:paraId="3FD722D8" w14:textId="51755738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3B608C77" w14:textId="61EBF77A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5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01F97C7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B287C6E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B3A5F5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968026A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363181BD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44AF259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5215F323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6F956E7A" w14:textId="1F30046C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1.</w:t>
            </w:r>
          </w:p>
        </w:tc>
        <w:tc>
          <w:tcPr>
            <w:tcW w:w="2441" w:type="dxa"/>
            <w:vAlign w:val="center"/>
          </w:tcPr>
          <w:p w14:paraId="52BC4424" w14:textId="5BC7C421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Serverový disk SAS</w:t>
            </w:r>
          </w:p>
        </w:tc>
        <w:tc>
          <w:tcPr>
            <w:tcW w:w="1054" w:type="dxa"/>
            <w:vAlign w:val="center"/>
          </w:tcPr>
          <w:p w14:paraId="1B8F02CE" w14:textId="1D9FEA45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586B57A0" w14:textId="3481F8BC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4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90D773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04A2FD2E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7BD787C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1680D4BB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676DD216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7B21931F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0B267247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7C85CC1A" w14:textId="10267236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2.</w:t>
            </w:r>
          </w:p>
        </w:tc>
        <w:tc>
          <w:tcPr>
            <w:tcW w:w="2441" w:type="dxa"/>
            <w:vAlign w:val="center"/>
          </w:tcPr>
          <w:p w14:paraId="33F3EDB8" w14:textId="19BBFDA8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proofErr w:type="spellStart"/>
            <w:r w:rsidRPr="006838BB">
              <w:rPr>
                <w:rFonts w:ascii="Arial Narrow" w:hAnsi="Arial Narrow"/>
              </w:rPr>
              <w:t>Sada</w:t>
            </w:r>
            <w:proofErr w:type="spellEnd"/>
            <w:r w:rsidRPr="006838BB">
              <w:rPr>
                <w:rFonts w:ascii="Arial Narrow" w:hAnsi="Arial Narrow"/>
              </w:rPr>
              <w:t xml:space="preserve"> č. 1 na opravu elektroniky</w:t>
            </w:r>
          </w:p>
        </w:tc>
        <w:tc>
          <w:tcPr>
            <w:tcW w:w="1054" w:type="dxa"/>
            <w:vAlign w:val="center"/>
          </w:tcPr>
          <w:p w14:paraId="2FF37174" w14:textId="1AEB1443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29543F2A" w14:textId="79300FF9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00807C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6F1FF945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8AAB5F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812AB5B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F447C8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1692E6B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0E3B0CAC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44FC39D3" w14:textId="2DF84654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3.</w:t>
            </w:r>
          </w:p>
        </w:tc>
        <w:tc>
          <w:tcPr>
            <w:tcW w:w="2441" w:type="dxa"/>
            <w:vAlign w:val="center"/>
          </w:tcPr>
          <w:p w14:paraId="1B433549" w14:textId="5BFEDD70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proofErr w:type="spellStart"/>
            <w:r w:rsidRPr="006838BB">
              <w:rPr>
                <w:rFonts w:ascii="Arial Narrow" w:hAnsi="Arial Narrow"/>
              </w:rPr>
              <w:t>Sada</w:t>
            </w:r>
            <w:proofErr w:type="spellEnd"/>
            <w:r w:rsidRPr="006838BB">
              <w:rPr>
                <w:rFonts w:ascii="Arial Narrow" w:hAnsi="Arial Narrow"/>
              </w:rPr>
              <w:t xml:space="preserve"> č.2 na opravu elektroniky</w:t>
            </w:r>
          </w:p>
        </w:tc>
        <w:tc>
          <w:tcPr>
            <w:tcW w:w="1054" w:type="dxa"/>
            <w:vAlign w:val="center"/>
          </w:tcPr>
          <w:p w14:paraId="7C5FFEFE" w14:textId="477514D9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09C64F70" w14:textId="43E1AED4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17E2243A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599482C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316B32D1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788939D0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37BE21D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029E4EA0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3C8DF237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1631357" w14:textId="28AECDA6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4.</w:t>
            </w:r>
          </w:p>
        </w:tc>
        <w:tc>
          <w:tcPr>
            <w:tcW w:w="2441" w:type="dxa"/>
            <w:vAlign w:val="center"/>
          </w:tcPr>
          <w:p w14:paraId="50E99F5C" w14:textId="5B81EF7F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Prenosný tonerový vysávač</w:t>
            </w:r>
          </w:p>
        </w:tc>
        <w:tc>
          <w:tcPr>
            <w:tcW w:w="1054" w:type="dxa"/>
            <w:vAlign w:val="center"/>
          </w:tcPr>
          <w:p w14:paraId="2D937373" w14:textId="71AD9FBF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525A15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0CC0DEB8" w14:textId="43FCE018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E2CE773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BB7FFD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CDFC05D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0EE38C06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4A7F8CA8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1A43F801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47B570E7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277672F4" w14:textId="55141792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lastRenderedPageBreak/>
              <w:t>75.</w:t>
            </w:r>
          </w:p>
        </w:tc>
        <w:tc>
          <w:tcPr>
            <w:tcW w:w="2441" w:type="dxa"/>
            <w:vAlign w:val="center"/>
          </w:tcPr>
          <w:p w14:paraId="0624CDD1" w14:textId="22CDC4DD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Filtračné kazety do vysávača na čierny toner</w:t>
            </w:r>
          </w:p>
        </w:tc>
        <w:tc>
          <w:tcPr>
            <w:tcW w:w="1054" w:type="dxa"/>
            <w:vAlign w:val="center"/>
          </w:tcPr>
          <w:p w14:paraId="4CF86FDD" w14:textId="75D24238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0F2E43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71E8602D" w14:textId="572DD3D5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7ABE97F4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CD8645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48E9C2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3E09345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22A0C4F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2226DB3D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00FF2CD1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5D7A3F1D" w14:textId="7ED913B4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6.</w:t>
            </w:r>
          </w:p>
        </w:tc>
        <w:tc>
          <w:tcPr>
            <w:tcW w:w="2441" w:type="dxa"/>
            <w:vAlign w:val="center"/>
          </w:tcPr>
          <w:p w14:paraId="35D420C4" w14:textId="4B061113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Filtračné kazety do vysávača na farebný toner</w:t>
            </w:r>
          </w:p>
        </w:tc>
        <w:tc>
          <w:tcPr>
            <w:tcW w:w="1054" w:type="dxa"/>
            <w:vAlign w:val="center"/>
          </w:tcPr>
          <w:p w14:paraId="25F9C1E4" w14:textId="1E434898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0F2E43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799014A0" w14:textId="1424676D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2774454C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3293422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565DF8A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6E193618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583D3A97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3FFDA712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3909379D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C61835F" w14:textId="68D5CE29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7.</w:t>
            </w:r>
          </w:p>
        </w:tc>
        <w:tc>
          <w:tcPr>
            <w:tcW w:w="2441" w:type="dxa"/>
            <w:vAlign w:val="center"/>
          </w:tcPr>
          <w:p w14:paraId="13F978AE" w14:textId="42C9E7FC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Televízny stojan na kolieskach</w:t>
            </w:r>
          </w:p>
        </w:tc>
        <w:tc>
          <w:tcPr>
            <w:tcW w:w="1054" w:type="dxa"/>
            <w:vAlign w:val="center"/>
          </w:tcPr>
          <w:p w14:paraId="64976248" w14:textId="1644B894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0F2E43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1EA25167" w14:textId="53A07A4B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15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419AFD0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787A9EC4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1329CE1A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45D46987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00E12EB9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59CA180B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BA03FE" w:rsidRPr="0064614A" w14:paraId="1A25943A" w14:textId="77777777" w:rsidTr="00BA03FE">
        <w:trPr>
          <w:trHeight w:val="672"/>
        </w:trPr>
        <w:tc>
          <w:tcPr>
            <w:tcW w:w="872" w:type="dxa"/>
            <w:vAlign w:val="center"/>
          </w:tcPr>
          <w:p w14:paraId="0968D888" w14:textId="6D52D8C7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78.</w:t>
            </w:r>
          </w:p>
        </w:tc>
        <w:tc>
          <w:tcPr>
            <w:tcW w:w="2441" w:type="dxa"/>
            <w:vAlign w:val="center"/>
          </w:tcPr>
          <w:p w14:paraId="164782D9" w14:textId="56D57F78" w:rsidR="00BA03FE" w:rsidRPr="006838BB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6838BB">
              <w:rPr>
                <w:rFonts w:ascii="Arial Narrow" w:hAnsi="Arial Narrow"/>
              </w:rPr>
              <w:t>Nástenný držiak na LED TV s nastaviteľným ramenom</w:t>
            </w:r>
          </w:p>
        </w:tc>
        <w:tc>
          <w:tcPr>
            <w:tcW w:w="1054" w:type="dxa"/>
            <w:vAlign w:val="center"/>
          </w:tcPr>
          <w:p w14:paraId="50737419" w14:textId="6569B292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  <w:r w:rsidRPr="000F2E43">
              <w:rPr>
                <w:rFonts w:ascii="Arial Narrow" w:hAnsi="Arial Narrow" w:cs="Calibri"/>
                <w:color w:val="000000"/>
                <w:lang w:eastAsia="sk-SK"/>
              </w:rPr>
              <w:t>ks</w:t>
            </w:r>
          </w:p>
        </w:tc>
        <w:tc>
          <w:tcPr>
            <w:tcW w:w="1107" w:type="dxa"/>
            <w:vAlign w:val="center"/>
          </w:tcPr>
          <w:p w14:paraId="7839B34A" w14:textId="4E8063D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lang w:eastAsia="sk-SK"/>
              </w:rPr>
            </w:pPr>
            <w:r w:rsidRPr="004143CD">
              <w:rPr>
                <w:rFonts w:ascii="Arial Narrow" w:hAnsi="Arial Narrow"/>
              </w:rPr>
              <w:t>20</w:t>
            </w:r>
          </w:p>
        </w:tc>
        <w:tc>
          <w:tcPr>
            <w:tcW w:w="1564" w:type="dxa"/>
            <w:shd w:val="clear" w:color="000000" w:fill="FFFFFF"/>
            <w:vAlign w:val="center"/>
          </w:tcPr>
          <w:p w14:paraId="58A01C10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858" w:type="dxa"/>
            <w:shd w:val="clear" w:color="000000" w:fill="FFFFFF"/>
            <w:vAlign w:val="center"/>
          </w:tcPr>
          <w:p w14:paraId="1161672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299" w:type="dxa"/>
            <w:vAlign w:val="center"/>
          </w:tcPr>
          <w:p w14:paraId="60BF3F19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01" w:type="dxa"/>
            <w:vAlign w:val="center"/>
          </w:tcPr>
          <w:p w14:paraId="23E48C8F" w14:textId="77777777" w:rsidR="00BA03FE" w:rsidRPr="004143CD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</w:tcPr>
          <w:p w14:paraId="11F101B3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  <w:tc>
          <w:tcPr>
            <w:tcW w:w="1440" w:type="dxa"/>
          </w:tcPr>
          <w:p w14:paraId="65DAE8E5" w14:textId="77777777" w:rsidR="00BA03FE" w:rsidRPr="0064614A" w:rsidRDefault="00BA03FE" w:rsidP="00BA03F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  <w:tr w:rsidR="004143CD" w:rsidRPr="0064614A" w14:paraId="2B5FBE81" w14:textId="69BEE8AE" w:rsidTr="006B4507">
        <w:trPr>
          <w:trHeight w:val="540"/>
        </w:trPr>
        <w:tc>
          <w:tcPr>
            <w:tcW w:w="7038" w:type="dxa"/>
            <w:gridSpan w:val="5"/>
            <w:vAlign w:val="center"/>
            <w:hideMark/>
          </w:tcPr>
          <w:p w14:paraId="5343D4C6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 xml:space="preserve">Celková cena za požadovaný predmet zákazky vyjadrená v EUR </w:t>
            </w:r>
          </w:p>
        </w:tc>
        <w:tc>
          <w:tcPr>
            <w:tcW w:w="1858" w:type="dxa"/>
            <w:noWrap/>
            <w:vAlign w:val="center"/>
            <w:hideMark/>
          </w:tcPr>
          <w:p w14:paraId="6C468D37" w14:textId="212F14EC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</w:p>
        </w:tc>
        <w:tc>
          <w:tcPr>
            <w:tcW w:w="1299" w:type="dxa"/>
            <w:noWrap/>
            <w:vAlign w:val="center"/>
            <w:hideMark/>
          </w:tcPr>
          <w:p w14:paraId="69A45649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 </w:t>
            </w:r>
          </w:p>
        </w:tc>
        <w:tc>
          <w:tcPr>
            <w:tcW w:w="1401" w:type="dxa"/>
            <w:noWrap/>
            <w:vAlign w:val="center"/>
            <w:hideMark/>
          </w:tcPr>
          <w:p w14:paraId="608F3085" w14:textId="26425968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</w:p>
        </w:tc>
        <w:tc>
          <w:tcPr>
            <w:tcW w:w="1701" w:type="dxa"/>
            <w:vAlign w:val="center"/>
            <w:hideMark/>
          </w:tcPr>
          <w:p w14:paraId="70453DC6" w14:textId="0721432C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64614A">
              <w:rPr>
                <w:rFonts w:ascii="Arial Narrow" w:hAnsi="Arial Narrow" w:cs="Calibri"/>
                <w:color w:val="000000"/>
                <w:lang w:eastAsia="sk-SK"/>
              </w:rPr>
              <w:t xml:space="preserve">                     </w:t>
            </w:r>
          </w:p>
        </w:tc>
        <w:tc>
          <w:tcPr>
            <w:tcW w:w="1440" w:type="dxa"/>
          </w:tcPr>
          <w:p w14:paraId="5BF1569E" w14:textId="77777777" w:rsidR="004143CD" w:rsidRPr="0064614A" w:rsidRDefault="004143CD" w:rsidP="004143C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</w:p>
        </w:tc>
      </w:tr>
    </w:tbl>
    <w:p w14:paraId="471A66B3" w14:textId="77777777" w:rsidR="0064614A" w:rsidRDefault="0064614A" w:rsidP="0059694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rPr>
          <w:rFonts w:ascii="Arial Narrow" w:hAnsi="Arial Narrow"/>
          <w:sz w:val="24"/>
          <w:szCs w:val="24"/>
        </w:rPr>
      </w:pPr>
    </w:p>
    <w:p w14:paraId="4B708A6E" w14:textId="1F793481" w:rsidR="00350716" w:rsidRPr="006838BB" w:rsidRDefault="00951ECD" w:rsidP="006838BB">
      <w:pPr>
        <w:rPr>
          <w:rFonts w:ascii="Arial Narrow" w:hAnsi="Arial Narrow"/>
          <w:sz w:val="24"/>
          <w:szCs w:val="24"/>
        </w:rPr>
        <w:sectPr w:rsidR="00350716" w:rsidRPr="006838BB" w:rsidSect="00596944">
          <w:headerReference w:type="default" r:id="rId13"/>
          <w:footerReference w:type="default" r:id="rId14"/>
          <w:pgSz w:w="16838" w:h="11906" w:orient="landscape"/>
          <w:pgMar w:top="1417" w:right="1276" w:bottom="1416" w:left="1276" w:header="708" w:footer="708" w:gutter="0"/>
          <w:cols w:space="708"/>
          <w:docGrid w:linePitch="360"/>
        </w:sectPr>
      </w:pPr>
      <w:r w:rsidRPr="00951ECD">
        <w:rPr>
          <w:rFonts w:ascii="Arial Narrow" w:hAnsi="Arial Narrow"/>
          <w:sz w:val="24"/>
          <w:szCs w:val="24"/>
        </w:rPr>
        <w:t>Pozn.: Všetky ceny je potrebné zaokrúhliť na 2 desatinné mies</w:t>
      </w:r>
      <w:r w:rsidR="00350716">
        <w:rPr>
          <w:rFonts w:ascii="Arial Narrow" w:hAnsi="Arial Narrow"/>
          <w:sz w:val="24"/>
          <w:szCs w:val="24"/>
        </w:rPr>
        <w:t>ta.</w:t>
      </w:r>
    </w:p>
    <w:p w14:paraId="1EAFC736" w14:textId="4BF8B65F" w:rsidR="00243A97" w:rsidRPr="00596944" w:rsidRDefault="00243A97" w:rsidP="00350716">
      <w:pPr>
        <w:tabs>
          <w:tab w:val="clear" w:pos="2880"/>
          <w:tab w:val="clear" w:pos="4500"/>
        </w:tabs>
        <w:spacing w:after="60" w:line="264" w:lineRule="auto"/>
        <w:rPr>
          <w:rFonts w:ascii="Arial Narrow" w:hAnsi="Arial Narrow"/>
          <w:sz w:val="24"/>
          <w:szCs w:val="24"/>
        </w:rPr>
      </w:pPr>
    </w:p>
    <w:sectPr w:rsidR="00243A97" w:rsidRPr="00596944" w:rsidSect="00C10C42">
      <w:headerReference w:type="default" r:id="rId15"/>
      <w:footerReference w:type="default" r:id="rId16"/>
      <w:pgSz w:w="11906" w:h="16838"/>
      <w:pgMar w:top="1276" w:right="1416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B6C35D" w14:textId="77777777" w:rsidR="009A4847" w:rsidRDefault="009A4847" w:rsidP="006E6235">
      <w:r>
        <w:separator/>
      </w:r>
    </w:p>
  </w:endnote>
  <w:endnote w:type="continuationSeparator" w:id="0">
    <w:p w14:paraId="35F242E0" w14:textId="77777777" w:rsidR="009A4847" w:rsidRDefault="009A4847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98605" w14:textId="3A160C10" w:rsidR="00596944" w:rsidRDefault="00596944" w:rsidP="005C47C6">
    <w:pPr>
      <w:pStyle w:val="Pt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52724E" w14:textId="77777777" w:rsidR="00314322" w:rsidRDefault="00314322" w:rsidP="005C47C6">
    <w:pPr>
      <w:pStyle w:val="Pt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40C3D2" w14:textId="77777777" w:rsidR="009A4847" w:rsidRDefault="009A4847" w:rsidP="006E6235">
      <w:r>
        <w:separator/>
      </w:r>
    </w:p>
  </w:footnote>
  <w:footnote w:type="continuationSeparator" w:id="0">
    <w:p w14:paraId="16F4C48A" w14:textId="77777777" w:rsidR="009A4847" w:rsidRDefault="009A4847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7EBE8" w14:textId="77777777" w:rsidR="008234E5" w:rsidRDefault="008234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7EF7E8" w14:textId="77777777" w:rsidR="00596944" w:rsidRPr="00350716" w:rsidRDefault="00596944" w:rsidP="00350716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FBA334" w14:textId="77777777" w:rsidR="00350716" w:rsidRPr="00350716" w:rsidRDefault="00350716" w:rsidP="0035071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4A7DBC"/>
    <w:multiLevelType w:val="multilevel"/>
    <w:tmpl w:val="041B001D"/>
    <w:lvl w:ilvl="0">
      <w:start w:val="1"/>
      <w:numFmt w:val="decimal"/>
      <w:lvlText w:val="%1)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6C846F8"/>
    <w:multiLevelType w:val="multilevel"/>
    <w:tmpl w:val="E7EA7CEC"/>
    <w:lvl w:ilvl="0">
      <w:start w:val="1"/>
      <w:numFmt w:val="lowerLetter"/>
      <w:lvlText w:val="%1."/>
      <w:lvlJc w:val="left"/>
      <w:rPr>
        <w:rFonts w:ascii="Arial Narrow" w:eastAsia="Times New Roman" w:hAnsi="Arial Narrow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0DD9692B"/>
    <w:multiLevelType w:val="hybridMultilevel"/>
    <w:tmpl w:val="CBFAE57A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2301FD"/>
    <w:multiLevelType w:val="hybridMultilevel"/>
    <w:tmpl w:val="D9180A56"/>
    <w:lvl w:ilvl="0" w:tplc="20D0537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1934B6"/>
    <w:multiLevelType w:val="hybridMultilevel"/>
    <w:tmpl w:val="BE30DCA6"/>
    <w:lvl w:ilvl="0" w:tplc="704A6932">
      <w:numFmt w:val="bullet"/>
      <w:lvlText w:val="-"/>
      <w:lvlJc w:val="left"/>
      <w:pPr>
        <w:ind w:left="931" w:hanging="360"/>
      </w:pPr>
      <w:rPr>
        <w:rFonts w:ascii="Arial" w:eastAsia="Arial" w:hAnsi="Arial" w:cs="Arial" w:hint="default"/>
        <w:w w:val="102"/>
        <w:sz w:val="21"/>
        <w:szCs w:val="21"/>
      </w:rPr>
    </w:lvl>
    <w:lvl w:ilvl="1" w:tplc="03D20A02">
      <w:numFmt w:val="bullet"/>
      <w:lvlText w:val="•"/>
      <w:lvlJc w:val="left"/>
      <w:pPr>
        <w:ind w:left="1844" w:hanging="360"/>
      </w:pPr>
      <w:rPr>
        <w:rFonts w:hint="default"/>
      </w:rPr>
    </w:lvl>
    <w:lvl w:ilvl="2" w:tplc="3400487C">
      <w:numFmt w:val="bullet"/>
      <w:lvlText w:val="•"/>
      <w:lvlJc w:val="left"/>
      <w:pPr>
        <w:ind w:left="2748" w:hanging="360"/>
      </w:pPr>
      <w:rPr>
        <w:rFonts w:hint="default"/>
      </w:rPr>
    </w:lvl>
    <w:lvl w:ilvl="3" w:tplc="4B7AD744">
      <w:numFmt w:val="bullet"/>
      <w:lvlText w:val="•"/>
      <w:lvlJc w:val="left"/>
      <w:pPr>
        <w:ind w:left="3652" w:hanging="360"/>
      </w:pPr>
      <w:rPr>
        <w:rFonts w:hint="default"/>
      </w:rPr>
    </w:lvl>
    <w:lvl w:ilvl="4" w:tplc="002CEA18">
      <w:numFmt w:val="bullet"/>
      <w:lvlText w:val="•"/>
      <w:lvlJc w:val="left"/>
      <w:pPr>
        <w:ind w:left="4556" w:hanging="360"/>
      </w:pPr>
      <w:rPr>
        <w:rFonts w:hint="default"/>
      </w:rPr>
    </w:lvl>
    <w:lvl w:ilvl="5" w:tplc="22F80C68">
      <w:numFmt w:val="bullet"/>
      <w:lvlText w:val="•"/>
      <w:lvlJc w:val="left"/>
      <w:pPr>
        <w:ind w:left="5460" w:hanging="360"/>
      </w:pPr>
      <w:rPr>
        <w:rFonts w:hint="default"/>
      </w:rPr>
    </w:lvl>
    <w:lvl w:ilvl="6" w:tplc="55FC21C4">
      <w:numFmt w:val="bullet"/>
      <w:lvlText w:val="•"/>
      <w:lvlJc w:val="left"/>
      <w:pPr>
        <w:ind w:left="6364" w:hanging="360"/>
      </w:pPr>
      <w:rPr>
        <w:rFonts w:hint="default"/>
      </w:rPr>
    </w:lvl>
    <w:lvl w:ilvl="7" w:tplc="BBB253E6">
      <w:numFmt w:val="bullet"/>
      <w:lvlText w:val="•"/>
      <w:lvlJc w:val="left"/>
      <w:pPr>
        <w:ind w:left="7268" w:hanging="360"/>
      </w:pPr>
      <w:rPr>
        <w:rFonts w:hint="default"/>
      </w:rPr>
    </w:lvl>
    <w:lvl w:ilvl="8" w:tplc="0D364E92">
      <w:numFmt w:val="bullet"/>
      <w:lvlText w:val="•"/>
      <w:lvlJc w:val="left"/>
      <w:pPr>
        <w:ind w:left="8172" w:hanging="360"/>
      </w:pPr>
      <w:rPr>
        <w:rFonts w:hint="default"/>
      </w:rPr>
    </w:lvl>
  </w:abstractNum>
  <w:abstractNum w:abstractNumId="10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2F9F26A8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542590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15" w15:restartNumberingAfterBreak="0">
    <w:nsid w:val="3A946CBD"/>
    <w:multiLevelType w:val="multilevel"/>
    <w:tmpl w:val="041B001D"/>
    <w:lvl w:ilvl="0">
      <w:start w:val="1"/>
      <w:numFmt w:val="decimal"/>
      <w:lvlText w:val="%1)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CA425D8"/>
    <w:multiLevelType w:val="multilevel"/>
    <w:tmpl w:val="041B001F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  <w:b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1501" w:hanging="432"/>
      </w:pPr>
    </w:lvl>
    <w:lvl w:ilvl="2">
      <w:start w:val="1"/>
      <w:numFmt w:val="decimal"/>
      <w:lvlText w:val="%1.%2.%3."/>
      <w:lvlJc w:val="left"/>
      <w:pPr>
        <w:ind w:left="1933" w:hanging="504"/>
      </w:pPr>
    </w:lvl>
    <w:lvl w:ilvl="3">
      <w:start w:val="1"/>
      <w:numFmt w:val="decimal"/>
      <w:lvlText w:val="%1.%2.%3.%4."/>
      <w:lvlJc w:val="left"/>
      <w:pPr>
        <w:ind w:left="2437" w:hanging="648"/>
      </w:pPr>
    </w:lvl>
    <w:lvl w:ilvl="4">
      <w:start w:val="1"/>
      <w:numFmt w:val="decimal"/>
      <w:lvlText w:val="%1.%2.%3.%4.%5."/>
      <w:lvlJc w:val="left"/>
      <w:pPr>
        <w:ind w:left="2941" w:hanging="792"/>
      </w:pPr>
    </w:lvl>
    <w:lvl w:ilvl="5">
      <w:start w:val="1"/>
      <w:numFmt w:val="decimal"/>
      <w:lvlText w:val="%1.%2.%3.%4.%5.%6."/>
      <w:lvlJc w:val="left"/>
      <w:pPr>
        <w:ind w:left="3445" w:hanging="936"/>
      </w:pPr>
    </w:lvl>
    <w:lvl w:ilvl="6">
      <w:start w:val="1"/>
      <w:numFmt w:val="decimal"/>
      <w:lvlText w:val="%1.%2.%3.%4.%5.%6.%7."/>
      <w:lvlJc w:val="left"/>
      <w:pPr>
        <w:ind w:left="3949" w:hanging="1080"/>
      </w:pPr>
    </w:lvl>
    <w:lvl w:ilvl="7">
      <w:start w:val="1"/>
      <w:numFmt w:val="decimal"/>
      <w:lvlText w:val="%1.%2.%3.%4.%5.%6.%7.%8."/>
      <w:lvlJc w:val="left"/>
      <w:pPr>
        <w:ind w:left="4453" w:hanging="1224"/>
      </w:pPr>
    </w:lvl>
    <w:lvl w:ilvl="8">
      <w:start w:val="1"/>
      <w:numFmt w:val="decimal"/>
      <w:lvlText w:val="%1.%2.%3.%4.%5.%6.%7.%8.%9."/>
      <w:lvlJc w:val="left"/>
      <w:pPr>
        <w:ind w:left="5029" w:hanging="1440"/>
      </w:pPr>
    </w:lvl>
  </w:abstractNum>
  <w:abstractNum w:abstractNumId="17" w15:restartNumberingAfterBreak="0">
    <w:nsid w:val="3FD177CA"/>
    <w:multiLevelType w:val="hybridMultilevel"/>
    <w:tmpl w:val="FC222BC8"/>
    <w:lvl w:ilvl="0" w:tplc="0FBCF37E">
      <w:numFmt w:val="none"/>
      <w:pStyle w:val="CTL"/>
      <w:lvlText w:val=""/>
      <w:lvlJc w:val="left"/>
      <w:pPr>
        <w:tabs>
          <w:tab w:val="num" w:pos="360"/>
        </w:tabs>
      </w:pPr>
    </w:lvl>
    <w:lvl w:ilvl="1" w:tplc="F10AAF5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AC48AB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69ABFB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CA429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46C653A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C78561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38D1E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9A68AD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73B5AEB"/>
    <w:multiLevelType w:val="multilevel"/>
    <w:tmpl w:val="49A00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A82825"/>
    <w:multiLevelType w:val="hybridMultilevel"/>
    <w:tmpl w:val="39E42788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8F659AA"/>
    <w:multiLevelType w:val="multilevel"/>
    <w:tmpl w:val="041B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4D9E6CF8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DE46F7F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0CC642C"/>
    <w:multiLevelType w:val="multilevel"/>
    <w:tmpl w:val="BD6436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42" w:hanging="1800"/>
      </w:pPr>
      <w:rPr>
        <w:rFonts w:hint="default"/>
      </w:rPr>
    </w:lvl>
  </w:abstractNum>
  <w:abstractNum w:abstractNumId="24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9A547C1"/>
    <w:multiLevelType w:val="hybridMultilevel"/>
    <w:tmpl w:val="366E9F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5EAC381C"/>
    <w:multiLevelType w:val="hybridMultilevel"/>
    <w:tmpl w:val="B904495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1F7976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30" w15:restartNumberingAfterBreak="0">
    <w:nsid w:val="69181707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F7C2653"/>
    <w:multiLevelType w:val="hybridMultilevel"/>
    <w:tmpl w:val="E140DD4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3" w15:restartNumberingAfterBreak="0">
    <w:nsid w:val="78FE714E"/>
    <w:multiLevelType w:val="multilevel"/>
    <w:tmpl w:val="0DA60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01993085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562950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66904679">
    <w:abstractNumId w:val="32"/>
  </w:num>
  <w:num w:numId="4" w16cid:durableId="93213351">
    <w:abstractNumId w:val="4"/>
  </w:num>
  <w:num w:numId="5" w16cid:durableId="540753103">
    <w:abstractNumId w:val="0"/>
  </w:num>
  <w:num w:numId="6" w16cid:durableId="1513568418">
    <w:abstractNumId w:val="13"/>
  </w:num>
  <w:num w:numId="7" w16cid:durableId="1918321489">
    <w:abstractNumId w:val="29"/>
  </w:num>
  <w:num w:numId="8" w16cid:durableId="1929654574">
    <w:abstractNumId w:val="30"/>
  </w:num>
  <w:num w:numId="9" w16cid:durableId="844398133">
    <w:abstractNumId w:val="22"/>
  </w:num>
  <w:num w:numId="10" w16cid:durableId="626740117">
    <w:abstractNumId w:val="28"/>
  </w:num>
  <w:num w:numId="11" w16cid:durableId="866680297">
    <w:abstractNumId w:val="21"/>
  </w:num>
  <w:num w:numId="12" w16cid:durableId="316421786">
    <w:abstractNumId w:val="11"/>
  </w:num>
  <w:num w:numId="13" w16cid:durableId="603683610">
    <w:abstractNumId w:val="12"/>
  </w:num>
  <w:num w:numId="14" w16cid:durableId="370226268">
    <w:abstractNumId w:val="9"/>
  </w:num>
  <w:num w:numId="15" w16cid:durableId="250161030">
    <w:abstractNumId w:val="15"/>
  </w:num>
  <w:num w:numId="16" w16cid:durableId="391200311">
    <w:abstractNumId w:val="25"/>
  </w:num>
  <w:num w:numId="17" w16cid:durableId="1243225041">
    <w:abstractNumId w:val="10"/>
  </w:num>
  <w:num w:numId="18" w16cid:durableId="1369988809">
    <w:abstractNumId w:val="1"/>
  </w:num>
  <w:num w:numId="19" w16cid:durableId="80681013">
    <w:abstractNumId w:val="2"/>
  </w:num>
  <w:num w:numId="20" w16cid:durableId="954867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19227345">
    <w:abstractNumId w:val="14"/>
  </w:num>
  <w:num w:numId="22" w16cid:durableId="1135443115">
    <w:abstractNumId w:val="8"/>
  </w:num>
  <w:num w:numId="23" w16cid:durableId="259529174">
    <w:abstractNumId w:val="24"/>
  </w:num>
  <w:num w:numId="24" w16cid:durableId="1544752981">
    <w:abstractNumId w:val="7"/>
  </w:num>
  <w:num w:numId="25" w16cid:durableId="1736196448">
    <w:abstractNumId w:val="26"/>
  </w:num>
  <w:num w:numId="26" w16cid:durableId="562064752">
    <w:abstractNumId w:val="16"/>
  </w:num>
  <w:num w:numId="27" w16cid:durableId="1292859487">
    <w:abstractNumId w:val="23"/>
  </w:num>
  <w:num w:numId="28" w16cid:durableId="720204963">
    <w:abstractNumId w:val="20"/>
  </w:num>
  <w:num w:numId="29" w16cid:durableId="2085565572">
    <w:abstractNumId w:val="19"/>
  </w:num>
  <w:num w:numId="30" w16cid:durableId="2047214901">
    <w:abstractNumId w:val="27"/>
  </w:num>
  <w:num w:numId="31" w16cid:durableId="1381323486">
    <w:abstractNumId w:val="31"/>
  </w:num>
  <w:num w:numId="32" w16cid:durableId="471481049">
    <w:abstractNumId w:val="3"/>
  </w:num>
  <w:num w:numId="33" w16cid:durableId="1703088402">
    <w:abstractNumId w:val="5"/>
  </w:num>
  <w:num w:numId="34" w16cid:durableId="192113378">
    <w:abstractNumId w:val="6"/>
  </w:num>
  <w:num w:numId="35" w16cid:durableId="1421677594">
    <w:abstractNumId w:val="33"/>
  </w:num>
  <w:num w:numId="36" w16cid:durableId="1244990561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1NLO0NDcyNjFX0lEKTi0uzszPAykwrgUAIpXFmCwAAAA="/>
  </w:docVars>
  <w:rsids>
    <w:rsidRoot w:val="00FC2417"/>
    <w:rsid w:val="0000220B"/>
    <w:rsid w:val="00002FCC"/>
    <w:rsid w:val="00004147"/>
    <w:rsid w:val="00004E65"/>
    <w:rsid w:val="0000767C"/>
    <w:rsid w:val="00010C07"/>
    <w:rsid w:val="0001123F"/>
    <w:rsid w:val="000133C1"/>
    <w:rsid w:val="00013A51"/>
    <w:rsid w:val="00014F06"/>
    <w:rsid w:val="00015FB1"/>
    <w:rsid w:val="00016877"/>
    <w:rsid w:val="000169E9"/>
    <w:rsid w:val="000173AD"/>
    <w:rsid w:val="00022909"/>
    <w:rsid w:val="000237F7"/>
    <w:rsid w:val="0002422A"/>
    <w:rsid w:val="0002733B"/>
    <w:rsid w:val="00037B7B"/>
    <w:rsid w:val="0004249F"/>
    <w:rsid w:val="000436A3"/>
    <w:rsid w:val="00051161"/>
    <w:rsid w:val="00053329"/>
    <w:rsid w:val="00054DE6"/>
    <w:rsid w:val="00061541"/>
    <w:rsid w:val="00066A3E"/>
    <w:rsid w:val="00066EE7"/>
    <w:rsid w:val="00071677"/>
    <w:rsid w:val="000815C8"/>
    <w:rsid w:val="00091DB6"/>
    <w:rsid w:val="00092D52"/>
    <w:rsid w:val="00094AC0"/>
    <w:rsid w:val="00097ED2"/>
    <w:rsid w:val="000A1B35"/>
    <w:rsid w:val="000A644D"/>
    <w:rsid w:val="000B10D9"/>
    <w:rsid w:val="000B17B0"/>
    <w:rsid w:val="000B21C1"/>
    <w:rsid w:val="000B26AB"/>
    <w:rsid w:val="000B28EA"/>
    <w:rsid w:val="000B3AA8"/>
    <w:rsid w:val="000B5D3E"/>
    <w:rsid w:val="000C1012"/>
    <w:rsid w:val="000C258E"/>
    <w:rsid w:val="000D28A9"/>
    <w:rsid w:val="000D438D"/>
    <w:rsid w:val="000D497A"/>
    <w:rsid w:val="000D60C6"/>
    <w:rsid w:val="000E086B"/>
    <w:rsid w:val="000E1960"/>
    <w:rsid w:val="000E2F2D"/>
    <w:rsid w:val="000E63B6"/>
    <w:rsid w:val="000F0D0E"/>
    <w:rsid w:val="000F0F2B"/>
    <w:rsid w:val="000F28BD"/>
    <w:rsid w:val="001005FA"/>
    <w:rsid w:val="001024E8"/>
    <w:rsid w:val="001035E7"/>
    <w:rsid w:val="00106419"/>
    <w:rsid w:val="00110388"/>
    <w:rsid w:val="0012445F"/>
    <w:rsid w:val="00124646"/>
    <w:rsid w:val="001264BB"/>
    <w:rsid w:val="00133FC4"/>
    <w:rsid w:val="001346D5"/>
    <w:rsid w:val="00135EF5"/>
    <w:rsid w:val="0013639D"/>
    <w:rsid w:val="00137FC1"/>
    <w:rsid w:val="001411DD"/>
    <w:rsid w:val="00141BD9"/>
    <w:rsid w:val="001429F4"/>
    <w:rsid w:val="00144AD6"/>
    <w:rsid w:val="0015230F"/>
    <w:rsid w:val="00153E4C"/>
    <w:rsid w:val="00154C42"/>
    <w:rsid w:val="001639F3"/>
    <w:rsid w:val="00170351"/>
    <w:rsid w:val="00173401"/>
    <w:rsid w:val="00173490"/>
    <w:rsid w:val="00173C02"/>
    <w:rsid w:val="00177061"/>
    <w:rsid w:val="0018077D"/>
    <w:rsid w:val="00182B4D"/>
    <w:rsid w:val="00186C18"/>
    <w:rsid w:val="00187522"/>
    <w:rsid w:val="00196AEE"/>
    <w:rsid w:val="001A0F0D"/>
    <w:rsid w:val="001A1BAB"/>
    <w:rsid w:val="001A1D1B"/>
    <w:rsid w:val="001A76B5"/>
    <w:rsid w:val="001B01D3"/>
    <w:rsid w:val="001B5406"/>
    <w:rsid w:val="001B5F8A"/>
    <w:rsid w:val="001B6AD7"/>
    <w:rsid w:val="001C30F6"/>
    <w:rsid w:val="001C47D4"/>
    <w:rsid w:val="001C69E6"/>
    <w:rsid w:val="001C7841"/>
    <w:rsid w:val="001D1F36"/>
    <w:rsid w:val="001D6F9B"/>
    <w:rsid w:val="001E08B7"/>
    <w:rsid w:val="001E1648"/>
    <w:rsid w:val="001E2496"/>
    <w:rsid w:val="001E7E4F"/>
    <w:rsid w:val="001F48B7"/>
    <w:rsid w:val="001F49E2"/>
    <w:rsid w:val="002008A3"/>
    <w:rsid w:val="00201A29"/>
    <w:rsid w:val="00205F08"/>
    <w:rsid w:val="002067F4"/>
    <w:rsid w:val="002155AE"/>
    <w:rsid w:val="002236EC"/>
    <w:rsid w:val="00223900"/>
    <w:rsid w:val="00224396"/>
    <w:rsid w:val="002246DD"/>
    <w:rsid w:val="0022769F"/>
    <w:rsid w:val="00234D0F"/>
    <w:rsid w:val="00235B08"/>
    <w:rsid w:val="00237355"/>
    <w:rsid w:val="00243A97"/>
    <w:rsid w:val="00246BB6"/>
    <w:rsid w:val="00250232"/>
    <w:rsid w:val="00253648"/>
    <w:rsid w:val="00253D0A"/>
    <w:rsid w:val="002672D5"/>
    <w:rsid w:val="00271086"/>
    <w:rsid w:val="00275320"/>
    <w:rsid w:val="002761BF"/>
    <w:rsid w:val="0028018E"/>
    <w:rsid w:val="00280C9B"/>
    <w:rsid w:val="00285827"/>
    <w:rsid w:val="00285C9D"/>
    <w:rsid w:val="00285F34"/>
    <w:rsid w:val="00286383"/>
    <w:rsid w:val="00287E51"/>
    <w:rsid w:val="002934C8"/>
    <w:rsid w:val="00295C34"/>
    <w:rsid w:val="00297497"/>
    <w:rsid w:val="002A05ED"/>
    <w:rsid w:val="002A0CAE"/>
    <w:rsid w:val="002A1540"/>
    <w:rsid w:val="002A2DBE"/>
    <w:rsid w:val="002B2EDD"/>
    <w:rsid w:val="002B355D"/>
    <w:rsid w:val="002B3C9A"/>
    <w:rsid w:val="002B7198"/>
    <w:rsid w:val="002B7D3A"/>
    <w:rsid w:val="002C3622"/>
    <w:rsid w:val="002D079E"/>
    <w:rsid w:val="002D10BC"/>
    <w:rsid w:val="002D18BB"/>
    <w:rsid w:val="002D5D0E"/>
    <w:rsid w:val="002D73F8"/>
    <w:rsid w:val="002D7A22"/>
    <w:rsid w:val="002D7E5A"/>
    <w:rsid w:val="002E2C9D"/>
    <w:rsid w:val="002E320E"/>
    <w:rsid w:val="002E341E"/>
    <w:rsid w:val="002F0629"/>
    <w:rsid w:val="002F32E1"/>
    <w:rsid w:val="002F3D89"/>
    <w:rsid w:val="002F4CF1"/>
    <w:rsid w:val="002F7AD4"/>
    <w:rsid w:val="00314322"/>
    <w:rsid w:val="003148C1"/>
    <w:rsid w:val="00317475"/>
    <w:rsid w:val="0032107B"/>
    <w:rsid w:val="0032331A"/>
    <w:rsid w:val="00326C5A"/>
    <w:rsid w:val="00326E63"/>
    <w:rsid w:val="0034246B"/>
    <w:rsid w:val="00350716"/>
    <w:rsid w:val="00350CDA"/>
    <w:rsid w:val="00351ABA"/>
    <w:rsid w:val="00351F57"/>
    <w:rsid w:val="00356D2B"/>
    <w:rsid w:val="00356F08"/>
    <w:rsid w:val="00360582"/>
    <w:rsid w:val="00363E6B"/>
    <w:rsid w:val="00366CA0"/>
    <w:rsid w:val="00370BC7"/>
    <w:rsid w:val="00374159"/>
    <w:rsid w:val="003743DC"/>
    <w:rsid w:val="00382C2B"/>
    <w:rsid w:val="0038300C"/>
    <w:rsid w:val="00386FA2"/>
    <w:rsid w:val="00397178"/>
    <w:rsid w:val="00397EAF"/>
    <w:rsid w:val="003A02E4"/>
    <w:rsid w:val="003A0372"/>
    <w:rsid w:val="003A0FD0"/>
    <w:rsid w:val="003A32F3"/>
    <w:rsid w:val="003A5852"/>
    <w:rsid w:val="003B06AC"/>
    <w:rsid w:val="003B0E0F"/>
    <w:rsid w:val="003B3DFB"/>
    <w:rsid w:val="003B4255"/>
    <w:rsid w:val="003B46B1"/>
    <w:rsid w:val="003B4C6F"/>
    <w:rsid w:val="003B7746"/>
    <w:rsid w:val="003C0A0B"/>
    <w:rsid w:val="003C36FF"/>
    <w:rsid w:val="003C4D73"/>
    <w:rsid w:val="003D1B32"/>
    <w:rsid w:val="003D2DC4"/>
    <w:rsid w:val="003D2F55"/>
    <w:rsid w:val="003D3102"/>
    <w:rsid w:val="003D7909"/>
    <w:rsid w:val="003E0FE3"/>
    <w:rsid w:val="003E2B86"/>
    <w:rsid w:val="003E58EA"/>
    <w:rsid w:val="003E6629"/>
    <w:rsid w:val="003E798A"/>
    <w:rsid w:val="003F2E99"/>
    <w:rsid w:val="004003BF"/>
    <w:rsid w:val="00401606"/>
    <w:rsid w:val="00404493"/>
    <w:rsid w:val="00404879"/>
    <w:rsid w:val="004051D1"/>
    <w:rsid w:val="00407CAC"/>
    <w:rsid w:val="004135CF"/>
    <w:rsid w:val="004143CD"/>
    <w:rsid w:val="00415842"/>
    <w:rsid w:val="00415F07"/>
    <w:rsid w:val="00417913"/>
    <w:rsid w:val="00420858"/>
    <w:rsid w:val="0042787D"/>
    <w:rsid w:val="00430B6C"/>
    <w:rsid w:val="004314B0"/>
    <w:rsid w:val="0043329B"/>
    <w:rsid w:val="00433CE1"/>
    <w:rsid w:val="00434129"/>
    <w:rsid w:val="00434FBA"/>
    <w:rsid w:val="00436A34"/>
    <w:rsid w:val="00437AA6"/>
    <w:rsid w:val="00440497"/>
    <w:rsid w:val="0045050D"/>
    <w:rsid w:val="00451A45"/>
    <w:rsid w:val="00462D4F"/>
    <w:rsid w:val="0046412E"/>
    <w:rsid w:val="00464E2F"/>
    <w:rsid w:val="004660A2"/>
    <w:rsid w:val="004719DF"/>
    <w:rsid w:val="004738F4"/>
    <w:rsid w:val="004801D3"/>
    <w:rsid w:val="004819EC"/>
    <w:rsid w:val="004840FB"/>
    <w:rsid w:val="00484C78"/>
    <w:rsid w:val="00485F33"/>
    <w:rsid w:val="00492CCD"/>
    <w:rsid w:val="00493AB9"/>
    <w:rsid w:val="00493B84"/>
    <w:rsid w:val="00495629"/>
    <w:rsid w:val="004A4017"/>
    <w:rsid w:val="004B0DF9"/>
    <w:rsid w:val="004B281B"/>
    <w:rsid w:val="004C10B8"/>
    <w:rsid w:val="004C286C"/>
    <w:rsid w:val="004C4641"/>
    <w:rsid w:val="004C4FA7"/>
    <w:rsid w:val="004D2677"/>
    <w:rsid w:val="004D37DE"/>
    <w:rsid w:val="004D4B6C"/>
    <w:rsid w:val="004E1006"/>
    <w:rsid w:val="004E22F4"/>
    <w:rsid w:val="004F0F51"/>
    <w:rsid w:val="004F1B98"/>
    <w:rsid w:val="004F34D1"/>
    <w:rsid w:val="004F38A7"/>
    <w:rsid w:val="004F4C8F"/>
    <w:rsid w:val="004F4EA7"/>
    <w:rsid w:val="004F5455"/>
    <w:rsid w:val="00502E87"/>
    <w:rsid w:val="00503DEC"/>
    <w:rsid w:val="00512927"/>
    <w:rsid w:val="00513182"/>
    <w:rsid w:val="00514911"/>
    <w:rsid w:val="00515F3D"/>
    <w:rsid w:val="0052010E"/>
    <w:rsid w:val="00520413"/>
    <w:rsid w:val="00520C38"/>
    <w:rsid w:val="00526FC2"/>
    <w:rsid w:val="00527307"/>
    <w:rsid w:val="00527858"/>
    <w:rsid w:val="00527EC4"/>
    <w:rsid w:val="005320C3"/>
    <w:rsid w:val="00532C5D"/>
    <w:rsid w:val="005373DE"/>
    <w:rsid w:val="0054359B"/>
    <w:rsid w:val="0054380C"/>
    <w:rsid w:val="00543852"/>
    <w:rsid w:val="005446CB"/>
    <w:rsid w:val="00545155"/>
    <w:rsid w:val="00545241"/>
    <w:rsid w:val="00545CC6"/>
    <w:rsid w:val="005516D2"/>
    <w:rsid w:val="005518AF"/>
    <w:rsid w:val="0055404A"/>
    <w:rsid w:val="0055473A"/>
    <w:rsid w:val="00554EC0"/>
    <w:rsid w:val="00560622"/>
    <w:rsid w:val="00561A77"/>
    <w:rsid w:val="005628E0"/>
    <w:rsid w:val="00565125"/>
    <w:rsid w:val="0056522E"/>
    <w:rsid w:val="005662A3"/>
    <w:rsid w:val="00582DCF"/>
    <w:rsid w:val="00585DB2"/>
    <w:rsid w:val="00586176"/>
    <w:rsid w:val="0058687D"/>
    <w:rsid w:val="0059331A"/>
    <w:rsid w:val="00596944"/>
    <w:rsid w:val="00596D9C"/>
    <w:rsid w:val="0059E807"/>
    <w:rsid w:val="005A3D81"/>
    <w:rsid w:val="005A6075"/>
    <w:rsid w:val="005B3F1F"/>
    <w:rsid w:val="005B592A"/>
    <w:rsid w:val="005C2923"/>
    <w:rsid w:val="005C47AE"/>
    <w:rsid w:val="005C47C6"/>
    <w:rsid w:val="005C4D3C"/>
    <w:rsid w:val="005C5A6F"/>
    <w:rsid w:val="005C5B4F"/>
    <w:rsid w:val="005C6165"/>
    <w:rsid w:val="005C7795"/>
    <w:rsid w:val="005D1538"/>
    <w:rsid w:val="005D55E8"/>
    <w:rsid w:val="005D59E3"/>
    <w:rsid w:val="005E4032"/>
    <w:rsid w:val="005E627E"/>
    <w:rsid w:val="005E6820"/>
    <w:rsid w:val="005E7BC5"/>
    <w:rsid w:val="005F0DEE"/>
    <w:rsid w:val="005F157B"/>
    <w:rsid w:val="005F1C1B"/>
    <w:rsid w:val="005F48EF"/>
    <w:rsid w:val="00602F3A"/>
    <w:rsid w:val="006037E3"/>
    <w:rsid w:val="00604858"/>
    <w:rsid w:val="006056F6"/>
    <w:rsid w:val="00606BFF"/>
    <w:rsid w:val="00613A8C"/>
    <w:rsid w:val="0061401D"/>
    <w:rsid w:val="00617C41"/>
    <w:rsid w:val="006208A8"/>
    <w:rsid w:val="00621B8E"/>
    <w:rsid w:val="00626B24"/>
    <w:rsid w:val="00641960"/>
    <w:rsid w:val="006459FE"/>
    <w:rsid w:val="0064614A"/>
    <w:rsid w:val="00646AC0"/>
    <w:rsid w:val="006661A8"/>
    <w:rsid w:val="006710D7"/>
    <w:rsid w:val="00675C28"/>
    <w:rsid w:val="006770CE"/>
    <w:rsid w:val="0067773B"/>
    <w:rsid w:val="00680DCA"/>
    <w:rsid w:val="006813A9"/>
    <w:rsid w:val="00682CC3"/>
    <w:rsid w:val="006838BB"/>
    <w:rsid w:val="00691CF9"/>
    <w:rsid w:val="00693E11"/>
    <w:rsid w:val="006A6921"/>
    <w:rsid w:val="006B1767"/>
    <w:rsid w:val="006B19B5"/>
    <w:rsid w:val="006B1CA9"/>
    <w:rsid w:val="006B306C"/>
    <w:rsid w:val="006B4507"/>
    <w:rsid w:val="006B4681"/>
    <w:rsid w:val="006C0230"/>
    <w:rsid w:val="006C25A5"/>
    <w:rsid w:val="006C30F1"/>
    <w:rsid w:val="006D11AA"/>
    <w:rsid w:val="006D15A6"/>
    <w:rsid w:val="006D5A30"/>
    <w:rsid w:val="006E4C52"/>
    <w:rsid w:val="006E6235"/>
    <w:rsid w:val="006E6715"/>
    <w:rsid w:val="006E757E"/>
    <w:rsid w:val="006E7797"/>
    <w:rsid w:val="006F1081"/>
    <w:rsid w:val="006F2599"/>
    <w:rsid w:val="006F5957"/>
    <w:rsid w:val="006F6034"/>
    <w:rsid w:val="006F78A8"/>
    <w:rsid w:val="007015F6"/>
    <w:rsid w:val="00701D18"/>
    <w:rsid w:val="007033FB"/>
    <w:rsid w:val="00704F9D"/>
    <w:rsid w:val="00705A5E"/>
    <w:rsid w:val="007060E4"/>
    <w:rsid w:val="00706452"/>
    <w:rsid w:val="00713CDA"/>
    <w:rsid w:val="00715C36"/>
    <w:rsid w:val="00717ED8"/>
    <w:rsid w:val="00721B83"/>
    <w:rsid w:val="007301F2"/>
    <w:rsid w:val="00734EA2"/>
    <w:rsid w:val="00737FAA"/>
    <w:rsid w:val="00741744"/>
    <w:rsid w:val="00746C9F"/>
    <w:rsid w:val="00761A8E"/>
    <w:rsid w:val="00763D21"/>
    <w:rsid w:val="0076567F"/>
    <w:rsid w:val="0077096A"/>
    <w:rsid w:val="0077183F"/>
    <w:rsid w:val="00772FCE"/>
    <w:rsid w:val="007859D9"/>
    <w:rsid w:val="00793C24"/>
    <w:rsid w:val="00796A53"/>
    <w:rsid w:val="007A1CE8"/>
    <w:rsid w:val="007A545D"/>
    <w:rsid w:val="007B3FC2"/>
    <w:rsid w:val="007B453C"/>
    <w:rsid w:val="007C7F2F"/>
    <w:rsid w:val="007D0BCD"/>
    <w:rsid w:val="007D766F"/>
    <w:rsid w:val="007E2863"/>
    <w:rsid w:val="007E345F"/>
    <w:rsid w:val="007E7C2F"/>
    <w:rsid w:val="007F040F"/>
    <w:rsid w:val="007F1800"/>
    <w:rsid w:val="007F22E9"/>
    <w:rsid w:val="007F32BF"/>
    <w:rsid w:val="0080256A"/>
    <w:rsid w:val="00802D76"/>
    <w:rsid w:val="00813063"/>
    <w:rsid w:val="008176DB"/>
    <w:rsid w:val="008234E5"/>
    <w:rsid w:val="00823F5C"/>
    <w:rsid w:val="0082745F"/>
    <w:rsid w:val="00833F43"/>
    <w:rsid w:val="008343DE"/>
    <w:rsid w:val="00837299"/>
    <w:rsid w:val="00837909"/>
    <w:rsid w:val="00842567"/>
    <w:rsid w:val="008453DC"/>
    <w:rsid w:val="0084767E"/>
    <w:rsid w:val="00854CAC"/>
    <w:rsid w:val="00855CAE"/>
    <w:rsid w:val="00866950"/>
    <w:rsid w:val="008808C4"/>
    <w:rsid w:val="008911FF"/>
    <w:rsid w:val="00895CCD"/>
    <w:rsid w:val="008A2A3D"/>
    <w:rsid w:val="008A2C94"/>
    <w:rsid w:val="008A34E9"/>
    <w:rsid w:val="008A3759"/>
    <w:rsid w:val="008A6FC0"/>
    <w:rsid w:val="008B250C"/>
    <w:rsid w:val="008B4A79"/>
    <w:rsid w:val="008B5454"/>
    <w:rsid w:val="008B7A63"/>
    <w:rsid w:val="008C2206"/>
    <w:rsid w:val="008C420E"/>
    <w:rsid w:val="008C4229"/>
    <w:rsid w:val="008C46BC"/>
    <w:rsid w:val="008C7319"/>
    <w:rsid w:val="008C78CC"/>
    <w:rsid w:val="008D36A1"/>
    <w:rsid w:val="008E0385"/>
    <w:rsid w:val="008E1AA4"/>
    <w:rsid w:val="008E2C27"/>
    <w:rsid w:val="008E5017"/>
    <w:rsid w:val="008F129C"/>
    <w:rsid w:val="008F1DC9"/>
    <w:rsid w:val="008F20C4"/>
    <w:rsid w:val="008F6C6C"/>
    <w:rsid w:val="008F7D82"/>
    <w:rsid w:val="009043BD"/>
    <w:rsid w:val="0091435F"/>
    <w:rsid w:val="00917711"/>
    <w:rsid w:val="00917DA9"/>
    <w:rsid w:val="00921000"/>
    <w:rsid w:val="0092116C"/>
    <w:rsid w:val="00930F80"/>
    <w:rsid w:val="00936773"/>
    <w:rsid w:val="00937D84"/>
    <w:rsid w:val="0094097A"/>
    <w:rsid w:val="009450DD"/>
    <w:rsid w:val="00945EA5"/>
    <w:rsid w:val="009510A2"/>
    <w:rsid w:val="00951309"/>
    <w:rsid w:val="00951ECD"/>
    <w:rsid w:val="009555C3"/>
    <w:rsid w:val="00961BE0"/>
    <w:rsid w:val="00964845"/>
    <w:rsid w:val="0097092B"/>
    <w:rsid w:val="00970C2D"/>
    <w:rsid w:val="00971E38"/>
    <w:rsid w:val="00972704"/>
    <w:rsid w:val="00973437"/>
    <w:rsid w:val="00974848"/>
    <w:rsid w:val="009839C1"/>
    <w:rsid w:val="00984F28"/>
    <w:rsid w:val="00984F2F"/>
    <w:rsid w:val="00995B31"/>
    <w:rsid w:val="009A4847"/>
    <w:rsid w:val="009B0246"/>
    <w:rsid w:val="009B2474"/>
    <w:rsid w:val="009B3712"/>
    <w:rsid w:val="009B48C3"/>
    <w:rsid w:val="009C78F4"/>
    <w:rsid w:val="009D46A0"/>
    <w:rsid w:val="009D4970"/>
    <w:rsid w:val="009E3D23"/>
    <w:rsid w:val="009E5D1A"/>
    <w:rsid w:val="009F63F0"/>
    <w:rsid w:val="00A02DCF"/>
    <w:rsid w:val="00A04A87"/>
    <w:rsid w:val="00A04F38"/>
    <w:rsid w:val="00A06E97"/>
    <w:rsid w:val="00A11B0A"/>
    <w:rsid w:val="00A1694C"/>
    <w:rsid w:val="00A23C81"/>
    <w:rsid w:val="00A321F0"/>
    <w:rsid w:val="00A324FA"/>
    <w:rsid w:val="00A350F5"/>
    <w:rsid w:val="00A41624"/>
    <w:rsid w:val="00A44F20"/>
    <w:rsid w:val="00A460EE"/>
    <w:rsid w:val="00A46671"/>
    <w:rsid w:val="00A500AC"/>
    <w:rsid w:val="00A54C46"/>
    <w:rsid w:val="00A57052"/>
    <w:rsid w:val="00A5714C"/>
    <w:rsid w:val="00A607F1"/>
    <w:rsid w:val="00A73018"/>
    <w:rsid w:val="00A7587D"/>
    <w:rsid w:val="00A81002"/>
    <w:rsid w:val="00A82F42"/>
    <w:rsid w:val="00A85885"/>
    <w:rsid w:val="00A85926"/>
    <w:rsid w:val="00A91034"/>
    <w:rsid w:val="00A94040"/>
    <w:rsid w:val="00AA439D"/>
    <w:rsid w:val="00AA5611"/>
    <w:rsid w:val="00AB7EF8"/>
    <w:rsid w:val="00AC26EA"/>
    <w:rsid w:val="00AC37B3"/>
    <w:rsid w:val="00AC4EAA"/>
    <w:rsid w:val="00AC67C2"/>
    <w:rsid w:val="00AD44DF"/>
    <w:rsid w:val="00AE29C1"/>
    <w:rsid w:val="00AF5D5E"/>
    <w:rsid w:val="00B104DE"/>
    <w:rsid w:val="00B14D0B"/>
    <w:rsid w:val="00B257DA"/>
    <w:rsid w:val="00B276B8"/>
    <w:rsid w:val="00B30EDE"/>
    <w:rsid w:val="00B311C2"/>
    <w:rsid w:val="00B35228"/>
    <w:rsid w:val="00B45A4C"/>
    <w:rsid w:val="00B523B3"/>
    <w:rsid w:val="00B55ACC"/>
    <w:rsid w:val="00B5627F"/>
    <w:rsid w:val="00B5788D"/>
    <w:rsid w:val="00B60143"/>
    <w:rsid w:val="00B703D4"/>
    <w:rsid w:val="00B72176"/>
    <w:rsid w:val="00B7542F"/>
    <w:rsid w:val="00B805B3"/>
    <w:rsid w:val="00B84F94"/>
    <w:rsid w:val="00B86097"/>
    <w:rsid w:val="00B8709C"/>
    <w:rsid w:val="00B95A00"/>
    <w:rsid w:val="00B96D0C"/>
    <w:rsid w:val="00BA03FE"/>
    <w:rsid w:val="00BA2865"/>
    <w:rsid w:val="00BA5E8E"/>
    <w:rsid w:val="00BB427D"/>
    <w:rsid w:val="00BB4E2D"/>
    <w:rsid w:val="00BB7731"/>
    <w:rsid w:val="00BC1985"/>
    <w:rsid w:val="00BC6199"/>
    <w:rsid w:val="00BD03D3"/>
    <w:rsid w:val="00BE279B"/>
    <w:rsid w:val="00BE49BD"/>
    <w:rsid w:val="00BF0AE1"/>
    <w:rsid w:val="00BF4F7C"/>
    <w:rsid w:val="00BF6203"/>
    <w:rsid w:val="00BF75EE"/>
    <w:rsid w:val="00C0071A"/>
    <w:rsid w:val="00C01689"/>
    <w:rsid w:val="00C02A45"/>
    <w:rsid w:val="00C10613"/>
    <w:rsid w:val="00C1062F"/>
    <w:rsid w:val="00C10C42"/>
    <w:rsid w:val="00C1403F"/>
    <w:rsid w:val="00C15168"/>
    <w:rsid w:val="00C158E3"/>
    <w:rsid w:val="00C15D35"/>
    <w:rsid w:val="00C160BF"/>
    <w:rsid w:val="00C22671"/>
    <w:rsid w:val="00C231C3"/>
    <w:rsid w:val="00C2541D"/>
    <w:rsid w:val="00C2580F"/>
    <w:rsid w:val="00C25D75"/>
    <w:rsid w:val="00C4335C"/>
    <w:rsid w:val="00C448E8"/>
    <w:rsid w:val="00C4495B"/>
    <w:rsid w:val="00C50AF0"/>
    <w:rsid w:val="00C5187B"/>
    <w:rsid w:val="00C52923"/>
    <w:rsid w:val="00C56565"/>
    <w:rsid w:val="00C61439"/>
    <w:rsid w:val="00C66977"/>
    <w:rsid w:val="00C71340"/>
    <w:rsid w:val="00C71C5E"/>
    <w:rsid w:val="00C80D2F"/>
    <w:rsid w:val="00C8184D"/>
    <w:rsid w:val="00C81C68"/>
    <w:rsid w:val="00C84572"/>
    <w:rsid w:val="00C85957"/>
    <w:rsid w:val="00C95C08"/>
    <w:rsid w:val="00C96F51"/>
    <w:rsid w:val="00C9750E"/>
    <w:rsid w:val="00CA1DE7"/>
    <w:rsid w:val="00CA1ED4"/>
    <w:rsid w:val="00CA3F22"/>
    <w:rsid w:val="00CA7B82"/>
    <w:rsid w:val="00CB431E"/>
    <w:rsid w:val="00CC2904"/>
    <w:rsid w:val="00CC6021"/>
    <w:rsid w:val="00CC6166"/>
    <w:rsid w:val="00CE13E9"/>
    <w:rsid w:val="00CE2335"/>
    <w:rsid w:val="00CE5704"/>
    <w:rsid w:val="00CE6BBB"/>
    <w:rsid w:val="00D0046D"/>
    <w:rsid w:val="00D07FA1"/>
    <w:rsid w:val="00D122A4"/>
    <w:rsid w:val="00D131E5"/>
    <w:rsid w:val="00D20647"/>
    <w:rsid w:val="00D30C98"/>
    <w:rsid w:val="00D31DA9"/>
    <w:rsid w:val="00D43B58"/>
    <w:rsid w:val="00D50A75"/>
    <w:rsid w:val="00D5473D"/>
    <w:rsid w:val="00D56E6F"/>
    <w:rsid w:val="00D62B19"/>
    <w:rsid w:val="00D66709"/>
    <w:rsid w:val="00D705FC"/>
    <w:rsid w:val="00D71412"/>
    <w:rsid w:val="00D717F7"/>
    <w:rsid w:val="00D73D13"/>
    <w:rsid w:val="00D75C53"/>
    <w:rsid w:val="00D9005A"/>
    <w:rsid w:val="00D91A1C"/>
    <w:rsid w:val="00D92443"/>
    <w:rsid w:val="00D92EBA"/>
    <w:rsid w:val="00D97EB9"/>
    <w:rsid w:val="00DA05EA"/>
    <w:rsid w:val="00DA3433"/>
    <w:rsid w:val="00DA58A1"/>
    <w:rsid w:val="00DA6FB0"/>
    <w:rsid w:val="00DA7BC4"/>
    <w:rsid w:val="00DB18E8"/>
    <w:rsid w:val="00DB27EC"/>
    <w:rsid w:val="00DB34B0"/>
    <w:rsid w:val="00DB4DE5"/>
    <w:rsid w:val="00DB4E19"/>
    <w:rsid w:val="00DE285D"/>
    <w:rsid w:val="00DE521C"/>
    <w:rsid w:val="00DE6451"/>
    <w:rsid w:val="00DF2562"/>
    <w:rsid w:val="00DF3E82"/>
    <w:rsid w:val="00E0172C"/>
    <w:rsid w:val="00E04073"/>
    <w:rsid w:val="00E05266"/>
    <w:rsid w:val="00E107A9"/>
    <w:rsid w:val="00E10EB0"/>
    <w:rsid w:val="00E11C3E"/>
    <w:rsid w:val="00E1263A"/>
    <w:rsid w:val="00E15443"/>
    <w:rsid w:val="00E155AB"/>
    <w:rsid w:val="00E202A2"/>
    <w:rsid w:val="00E2319A"/>
    <w:rsid w:val="00E23293"/>
    <w:rsid w:val="00E3180C"/>
    <w:rsid w:val="00E31A2F"/>
    <w:rsid w:val="00E32E21"/>
    <w:rsid w:val="00E352DC"/>
    <w:rsid w:val="00E352DD"/>
    <w:rsid w:val="00E35E2A"/>
    <w:rsid w:val="00E42552"/>
    <w:rsid w:val="00E42DA8"/>
    <w:rsid w:val="00E433D6"/>
    <w:rsid w:val="00E4444C"/>
    <w:rsid w:val="00E51E98"/>
    <w:rsid w:val="00E53022"/>
    <w:rsid w:val="00E53608"/>
    <w:rsid w:val="00E5489D"/>
    <w:rsid w:val="00E54AB3"/>
    <w:rsid w:val="00E5583C"/>
    <w:rsid w:val="00E57491"/>
    <w:rsid w:val="00E63BBA"/>
    <w:rsid w:val="00E660E9"/>
    <w:rsid w:val="00E7246A"/>
    <w:rsid w:val="00E744A8"/>
    <w:rsid w:val="00E75944"/>
    <w:rsid w:val="00E7768A"/>
    <w:rsid w:val="00E80D00"/>
    <w:rsid w:val="00E857FC"/>
    <w:rsid w:val="00EA1188"/>
    <w:rsid w:val="00EA6335"/>
    <w:rsid w:val="00EB485F"/>
    <w:rsid w:val="00EB598A"/>
    <w:rsid w:val="00EC33F7"/>
    <w:rsid w:val="00EC5B77"/>
    <w:rsid w:val="00ED2426"/>
    <w:rsid w:val="00ED72DF"/>
    <w:rsid w:val="00EE486D"/>
    <w:rsid w:val="00EE5DE2"/>
    <w:rsid w:val="00EF0043"/>
    <w:rsid w:val="00EF077E"/>
    <w:rsid w:val="00EF0B84"/>
    <w:rsid w:val="00F0274A"/>
    <w:rsid w:val="00F04329"/>
    <w:rsid w:val="00F077BA"/>
    <w:rsid w:val="00F1325C"/>
    <w:rsid w:val="00F167DD"/>
    <w:rsid w:val="00F168EF"/>
    <w:rsid w:val="00F16E09"/>
    <w:rsid w:val="00F26A4D"/>
    <w:rsid w:val="00F31467"/>
    <w:rsid w:val="00F325DC"/>
    <w:rsid w:val="00F40041"/>
    <w:rsid w:val="00F41A6D"/>
    <w:rsid w:val="00F432CD"/>
    <w:rsid w:val="00F434CF"/>
    <w:rsid w:val="00F50055"/>
    <w:rsid w:val="00F50D9F"/>
    <w:rsid w:val="00F561FE"/>
    <w:rsid w:val="00F60C44"/>
    <w:rsid w:val="00F62C73"/>
    <w:rsid w:val="00F64E6A"/>
    <w:rsid w:val="00F67674"/>
    <w:rsid w:val="00F70982"/>
    <w:rsid w:val="00F71C23"/>
    <w:rsid w:val="00F73321"/>
    <w:rsid w:val="00F73F34"/>
    <w:rsid w:val="00F81ADE"/>
    <w:rsid w:val="00F825A4"/>
    <w:rsid w:val="00F83BB6"/>
    <w:rsid w:val="00F85137"/>
    <w:rsid w:val="00F85D60"/>
    <w:rsid w:val="00F90427"/>
    <w:rsid w:val="00F92E17"/>
    <w:rsid w:val="00FA1C87"/>
    <w:rsid w:val="00FA2A04"/>
    <w:rsid w:val="00FA3B5F"/>
    <w:rsid w:val="00FB13DD"/>
    <w:rsid w:val="00FB6406"/>
    <w:rsid w:val="00FB7C94"/>
    <w:rsid w:val="00FC2417"/>
    <w:rsid w:val="00FC3539"/>
    <w:rsid w:val="00FC3EA0"/>
    <w:rsid w:val="00FC5D6D"/>
    <w:rsid w:val="00FC68E9"/>
    <w:rsid w:val="00FD2E21"/>
    <w:rsid w:val="00FE1A0B"/>
    <w:rsid w:val="00FE5330"/>
    <w:rsid w:val="00FE6541"/>
    <w:rsid w:val="00FE65D5"/>
    <w:rsid w:val="00FF21E9"/>
    <w:rsid w:val="00FF2E20"/>
    <w:rsid w:val="00FF596B"/>
    <w:rsid w:val="01DA7283"/>
    <w:rsid w:val="01ED200D"/>
    <w:rsid w:val="024E0BA2"/>
    <w:rsid w:val="02519419"/>
    <w:rsid w:val="02D44671"/>
    <w:rsid w:val="034CFC72"/>
    <w:rsid w:val="0350E875"/>
    <w:rsid w:val="03A0E3DC"/>
    <w:rsid w:val="03D62F9F"/>
    <w:rsid w:val="03F3D32C"/>
    <w:rsid w:val="0458129F"/>
    <w:rsid w:val="04B699F0"/>
    <w:rsid w:val="0520A4A3"/>
    <w:rsid w:val="058EBCD3"/>
    <w:rsid w:val="05908063"/>
    <w:rsid w:val="05BB8A4A"/>
    <w:rsid w:val="06237B06"/>
    <w:rsid w:val="06587C20"/>
    <w:rsid w:val="06B99D5B"/>
    <w:rsid w:val="06F6F0B9"/>
    <w:rsid w:val="0721B015"/>
    <w:rsid w:val="07479C05"/>
    <w:rsid w:val="077531B5"/>
    <w:rsid w:val="0785DEAE"/>
    <w:rsid w:val="07D97AE1"/>
    <w:rsid w:val="07EBF7F0"/>
    <w:rsid w:val="082C65C7"/>
    <w:rsid w:val="084A4476"/>
    <w:rsid w:val="084EA015"/>
    <w:rsid w:val="086F9D6B"/>
    <w:rsid w:val="08B11429"/>
    <w:rsid w:val="08C53681"/>
    <w:rsid w:val="08D207BF"/>
    <w:rsid w:val="095663AC"/>
    <w:rsid w:val="0A33B99B"/>
    <w:rsid w:val="0AB02867"/>
    <w:rsid w:val="0B648F29"/>
    <w:rsid w:val="0B65AAD1"/>
    <w:rsid w:val="0B6707B7"/>
    <w:rsid w:val="0B8AF6AF"/>
    <w:rsid w:val="0B8DBB90"/>
    <w:rsid w:val="0C171DB4"/>
    <w:rsid w:val="0C2A5ED0"/>
    <w:rsid w:val="0C564212"/>
    <w:rsid w:val="0C6E2ECD"/>
    <w:rsid w:val="0C84AE2C"/>
    <w:rsid w:val="0D735E3B"/>
    <w:rsid w:val="0D8F781E"/>
    <w:rsid w:val="0DA25E9F"/>
    <w:rsid w:val="0DB7760F"/>
    <w:rsid w:val="0DC02771"/>
    <w:rsid w:val="0DD03EF5"/>
    <w:rsid w:val="0E5B0263"/>
    <w:rsid w:val="0E99FB6F"/>
    <w:rsid w:val="0EA6BAD5"/>
    <w:rsid w:val="0EDBB521"/>
    <w:rsid w:val="1002269D"/>
    <w:rsid w:val="11489BF9"/>
    <w:rsid w:val="1168E69A"/>
    <w:rsid w:val="1188E8A0"/>
    <w:rsid w:val="11F103A9"/>
    <w:rsid w:val="12377A0B"/>
    <w:rsid w:val="126D9B2B"/>
    <w:rsid w:val="13123A32"/>
    <w:rsid w:val="131CF6E0"/>
    <w:rsid w:val="1366E1EF"/>
    <w:rsid w:val="136B9800"/>
    <w:rsid w:val="138CE9CC"/>
    <w:rsid w:val="1397026C"/>
    <w:rsid w:val="13E48C0E"/>
    <w:rsid w:val="14D4B49B"/>
    <w:rsid w:val="1540B92F"/>
    <w:rsid w:val="154DF657"/>
    <w:rsid w:val="15522EAA"/>
    <w:rsid w:val="15931CFE"/>
    <w:rsid w:val="15F6282C"/>
    <w:rsid w:val="1670EE17"/>
    <w:rsid w:val="167D89F9"/>
    <w:rsid w:val="167F094C"/>
    <w:rsid w:val="1715352C"/>
    <w:rsid w:val="1767E258"/>
    <w:rsid w:val="178681B7"/>
    <w:rsid w:val="178D6D6B"/>
    <w:rsid w:val="17D46272"/>
    <w:rsid w:val="182B09AD"/>
    <w:rsid w:val="1864E2B8"/>
    <w:rsid w:val="18EE77F6"/>
    <w:rsid w:val="19080D23"/>
    <w:rsid w:val="19C428E0"/>
    <w:rsid w:val="19D4F3F5"/>
    <w:rsid w:val="19F376F5"/>
    <w:rsid w:val="1A0EDF06"/>
    <w:rsid w:val="1A194B08"/>
    <w:rsid w:val="1A71BEA9"/>
    <w:rsid w:val="1A738B75"/>
    <w:rsid w:val="1AEF4873"/>
    <w:rsid w:val="1AFCCA9B"/>
    <w:rsid w:val="1B01324B"/>
    <w:rsid w:val="1B6135B9"/>
    <w:rsid w:val="1B96CDA3"/>
    <w:rsid w:val="1C11FD37"/>
    <w:rsid w:val="1C1D2807"/>
    <w:rsid w:val="1C315908"/>
    <w:rsid w:val="1C48390B"/>
    <w:rsid w:val="1D05F623"/>
    <w:rsid w:val="1D178DCE"/>
    <w:rsid w:val="1D196941"/>
    <w:rsid w:val="1D438D09"/>
    <w:rsid w:val="1D5D83E8"/>
    <w:rsid w:val="1E27A908"/>
    <w:rsid w:val="1E38BF5E"/>
    <w:rsid w:val="1E3D778D"/>
    <w:rsid w:val="1E7C3C81"/>
    <w:rsid w:val="1EFD7477"/>
    <w:rsid w:val="1F1956BC"/>
    <w:rsid w:val="1F1AF50B"/>
    <w:rsid w:val="1F874AD2"/>
    <w:rsid w:val="1F9BC03F"/>
    <w:rsid w:val="20124043"/>
    <w:rsid w:val="20206FC7"/>
    <w:rsid w:val="2026544B"/>
    <w:rsid w:val="205C4A97"/>
    <w:rsid w:val="20A9B342"/>
    <w:rsid w:val="20D2285F"/>
    <w:rsid w:val="212BA6A9"/>
    <w:rsid w:val="2152D225"/>
    <w:rsid w:val="21BD7F82"/>
    <w:rsid w:val="21C655C4"/>
    <w:rsid w:val="21D729A5"/>
    <w:rsid w:val="21E0D80B"/>
    <w:rsid w:val="2234C1C5"/>
    <w:rsid w:val="2262CE62"/>
    <w:rsid w:val="231AF0FF"/>
    <w:rsid w:val="23375967"/>
    <w:rsid w:val="23589197"/>
    <w:rsid w:val="23615CE4"/>
    <w:rsid w:val="23630121"/>
    <w:rsid w:val="236BF0C8"/>
    <w:rsid w:val="239C64CF"/>
    <w:rsid w:val="2481870E"/>
    <w:rsid w:val="24A8DD74"/>
    <w:rsid w:val="2571C71D"/>
    <w:rsid w:val="259FEECA"/>
    <w:rsid w:val="25D9934F"/>
    <w:rsid w:val="25E002EE"/>
    <w:rsid w:val="261F0242"/>
    <w:rsid w:val="26307302"/>
    <w:rsid w:val="26657457"/>
    <w:rsid w:val="267174DB"/>
    <w:rsid w:val="26934201"/>
    <w:rsid w:val="26C2F5AF"/>
    <w:rsid w:val="26F301E6"/>
    <w:rsid w:val="271F38EC"/>
    <w:rsid w:val="27200356"/>
    <w:rsid w:val="27335D93"/>
    <w:rsid w:val="276CFD2F"/>
    <w:rsid w:val="278B3A05"/>
    <w:rsid w:val="27A9CAC5"/>
    <w:rsid w:val="280B8271"/>
    <w:rsid w:val="281C19D5"/>
    <w:rsid w:val="2844DA01"/>
    <w:rsid w:val="287B23DA"/>
    <w:rsid w:val="28B58FEF"/>
    <w:rsid w:val="28DC8905"/>
    <w:rsid w:val="28F390B4"/>
    <w:rsid w:val="29088170"/>
    <w:rsid w:val="292C36DF"/>
    <w:rsid w:val="293316BA"/>
    <w:rsid w:val="2949510C"/>
    <w:rsid w:val="295F43A6"/>
    <w:rsid w:val="296A1C6C"/>
    <w:rsid w:val="29A7C30B"/>
    <w:rsid w:val="29AA8169"/>
    <w:rsid w:val="29B69238"/>
    <w:rsid w:val="2A2DC7C4"/>
    <w:rsid w:val="2A3CA36C"/>
    <w:rsid w:val="2A98CD1D"/>
    <w:rsid w:val="2ABC3CD7"/>
    <w:rsid w:val="2B384750"/>
    <w:rsid w:val="2BA1E553"/>
    <w:rsid w:val="2BBE162A"/>
    <w:rsid w:val="2C518E26"/>
    <w:rsid w:val="2C5E61E1"/>
    <w:rsid w:val="2C6EA5E3"/>
    <w:rsid w:val="2D19A039"/>
    <w:rsid w:val="2D60F2E9"/>
    <w:rsid w:val="2D6ACDCE"/>
    <w:rsid w:val="2E3895C1"/>
    <w:rsid w:val="2E5A1DBD"/>
    <w:rsid w:val="2E6D6A7A"/>
    <w:rsid w:val="2E764B93"/>
    <w:rsid w:val="2EAE3397"/>
    <w:rsid w:val="2F059962"/>
    <w:rsid w:val="2F3EB337"/>
    <w:rsid w:val="2F509EDD"/>
    <w:rsid w:val="2F87D9CD"/>
    <w:rsid w:val="2F88A46E"/>
    <w:rsid w:val="301F18E5"/>
    <w:rsid w:val="3029F800"/>
    <w:rsid w:val="308B5BD7"/>
    <w:rsid w:val="30961929"/>
    <w:rsid w:val="30C470C8"/>
    <w:rsid w:val="31398EEE"/>
    <w:rsid w:val="315AA4BE"/>
    <w:rsid w:val="316E6F64"/>
    <w:rsid w:val="317C84ED"/>
    <w:rsid w:val="31BA5311"/>
    <w:rsid w:val="31C36C55"/>
    <w:rsid w:val="32357B3B"/>
    <w:rsid w:val="32948254"/>
    <w:rsid w:val="331A524E"/>
    <w:rsid w:val="337240B2"/>
    <w:rsid w:val="33ACF515"/>
    <w:rsid w:val="342CF847"/>
    <w:rsid w:val="34979AEC"/>
    <w:rsid w:val="34EA76B1"/>
    <w:rsid w:val="3514607E"/>
    <w:rsid w:val="351F6893"/>
    <w:rsid w:val="3596EF2A"/>
    <w:rsid w:val="35D2DB04"/>
    <w:rsid w:val="35F6FF8F"/>
    <w:rsid w:val="36711D8B"/>
    <w:rsid w:val="36AB115A"/>
    <w:rsid w:val="37B5AE4B"/>
    <w:rsid w:val="37B9EA25"/>
    <w:rsid w:val="385F8E9B"/>
    <w:rsid w:val="389600A8"/>
    <w:rsid w:val="38A33BD2"/>
    <w:rsid w:val="38DB9187"/>
    <w:rsid w:val="38FBE2E1"/>
    <w:rsid w:val="392C981F"/>
    <w:rsid w:val="3949ED48"/>
    <w:rsid w:val="396D4C50"/>
    <w:rsid w:val="3A07BDAA"/>
    <w:rsid w:val="3A1D7ACE"/>
    <w:rsid w:val="3A261428"/>
    <w:rsid w:val="3A2BFE91"/>
    <w:rsid w:val="3A5EBC16"/>
    <w:rsid w:val="3ADB959D"/>
    <w:rsid w:val="3B24A7A5"/>
    <w:rsid w:val="3B9C19C3"/>
    <w:rsid w:val="3BAB4976"/>
    <w:rsid w:val="3C78527A"/>
    <w:rsid w:val="3CB296C7"/>
    <w:rsid w:val="3CB4FE88"/>
    <w:rsid w:val="3D4B69CC"/>
    <w:rsid w:val="3D564201"/>
    <w:rsid w:val="3D90FC38"/>
    <w:rsid w:val="3D97F6B5"/>
    <w:rsid w:val="3E0FDFF6"/>
    <w:rsid w:val="3E37666E"/>
    <w:rsid w:val="3E827CFA"/>
    <w:rsid w:val="3EE6CEC9"/>
    <w:rsid w:val="3F14E7B0"/>
    <w:rsid w:val="3F2C58EA"/>
    <w:rsid w:val="3F384336"/>
    <w:rsid w:val="3F497864"/>
    <w:rsid w:val="3F4CAA2A"/>
    <w:rsid w:val="3F7B67FA"/>
    <w:rsid w:val="3F88081D"/>
    <w:rsid w:val="3F8C4C6E"/>
    <w:rsid w:val="3FB6677F"/>
    <w:rsid w:val="40DBF922"/>
    <w:rsid w:val="40FC0F81"/>
    <w:rsid w:val="40FF589B"/>
    <w:rsid w:val="4172AECC"/>
    <w:rsid w:val="418C1AE4"/>
    <w:rsid w:val="41CCD49F"/>
    <w:rsid w:val="41D3F64F"/>
    <w:rsid w:val="41DB81B8"/>
    <w:rsid w:val="41E44E90"/>
    <w:rsid w:val="4285C83C"/>
    <w:rsid w:val="4311916E"/>
    <w:rsid w:val="43364737"/>
    <w:rsid w:val="434C4340"/>
    <w:rsid w:val="436615C5"/>
    <w:rsid w:val="43B882D2"/>
    <w:rsid w:val="43C31E6D"/>
    <w:rsid w:val="44026945"/>
    <w:rsid w:val="4435EBE5"/>
    <w:rsid w:val="44413C57"/>
    <w:rsid w:val="44427368"/>
    <w:rsid w:val="454C55DD"/>
    <w:rsid w:val="461E1ABA"/>
    <w:rsid w:val="4628B0DB"/>
    <w:rsid w:val="465F10FB"/>
    <w:rsid w:val="468ED3E1"/>
    <w:rsid w:val="46DE5D03"/>
    <w:rsid w:val="47190702"/>
    <w:rsid w:val="474F8C07"/>
    <w:rsid w:val="4773A40E"/>
    <w:rsid w:val="478E1499"/>
    <w:rsid w:val="4801788C"/>
    <w:rsid w:val="4807501C"/>
    <w:rsid w:val="481BDC48"/>
    <w:rsid w:val="4A456FBB"/>
    <w:rsid w:val="4A4BB01E"/>
    <w:rsid w:val="4A9DC063"/>
    <w:rsid w:val="4B208F0E"/>
    <w:rsid w:val="4B515CBB"/>
    <w:rsid w:val="4B539CD1"/>
    <w:rsid w:val="4C279830"/>
    <w:rsid w:val="4C52A319"/>
    <w:rsid w:val="4C714DFA"/>
    <w:rsid w:val="4C7D04CF"/>
    <w:rsid w:val="4C8479F0"/>
    <w:rsid w:val="4CAB582A"/>
    <w:rsid w:val="4D1E88F7"/>
    <w:rsid w:val="4D5F6C21"/>
    <w:rsid w:val="4E145FCA"/>
    <w:rsid w:val="4E18F54E"/>
    <w:rsid w:val="4E5D9E11"/>
    <w:rsid w:val="4E6628BF"/>
    <w:rsid w:val="4E670297"/>
    <w:rsid w:val="4E683075"/>
    <w:rsid w:val="4E6F3C79"/>
    <w:rsid w:val="4EC7EDFD"/>
    <w:rsid w:val="4ED4B73D"/>
    <w:rsid w:val="4F4BD39A"/>
    <w:rsid w:val="4F58C98E"/>
    <w:rsid w:val="4F87DA04"/>
    <w:rsid w:val="4FF16AA5"/>
    <w:rsid w:val="50266FF0"/>
    <w:rsid w:val="503FA00B"/>
    <w:rsid w:val="50463075"/>
    <w:rsid w:val="5096970E"/>
    <w:rsid w:val="50CF5965"/>
    <w:rsid w:val="50CFAFBA"/>
    <w:rsid w:val="51C00248"/>
    <w:rsid w:val="51FA24C5"/>
    <w:rsid w:val="523348DD"/>
    <w:rsid w:val="5264CCEB"/>
    <w:rsid w:val="5268CFCE"/>
    <w:rsid w:val="52AAD993"/>
    <w:rsid w:val="52E58DF4"/>
    <w:rsid w:val="532E02F1"/>
    <w:rsid w:val="53547623"/>
    <w:rsid w:val="538983BA"/>
    <w:rsid w:val="53DCBFFA"/>
    <w:rsid w:val="546C5B94"/>
    <w:rsid w:val="553DDB10"/>
    <w:rsid w:val="56493C33"/>
    <w:rsid w:val="56C21812"/>
    <w:rsid w:val="56CB357C"/>
    <w:rsid w:val="5706FBD4"/>
    <w:rsid w:val="57201B66"/>
    <w:rsid w:val="5791FD02"/>
    <w:rsid w:val="57E68A7D"/>
    <w:rsid w:val="57F22FA0"/>
    <w:rsid w:val="57F28CCB"/>
    <w:rsid w:val="57FB9AFE"/>
    <w:rsid w:val="5894040A"/>
    <w:rsid w:val="59696438"/>
    <w:rsid w:val="597D1ECA"/>
    <w:rsid w:val="59D584DA"/>
    <w:rsid w:val="5A26BAF8"/>
    <w:rsid w:val="5A34EBCA"/>
    <w:rsid w:val="5A3A3441"/>
    <w:rsid w:val="5A59CE27"/>
    <w:rsid w:val="5AD2BA06"/>
    <w:rsid w:val="5AF73D57"/>
    <w:rsid w:val="5B24DB0C"/>
    <w:rsid w:val="5B2C5F6C"/>
    <w:rsid w:val="5BECB637"/>
    <w:rsid w:val="5C3B469C"/>
    <w:rsid w:val="5C9A0E77"/>
    <w:rsid w:val="5CC9DD1B"/>
    <w:rsid w:val="5D328418"/>
    <w:rsid w:val="5D5F36A2"/>
    <w:rsid w:val="5D7BBE6A"/>
    <w:rsid w:val="5DE2D3EC"/>
    <w:rsid w:val="5E470F79"/>
    <w:rsid w:val="5E6A5A42"/>
    <w:rsid w:val="5F1A7080"/>
    <w:rsid w:val="5F851FBC"/>
    <w:rsid w:val="5F9CA022"/>
    <w:rsid w:val="5FE38EB7"/>
    <w:rsid w:val="6080F147"/>
    <w:rsid w:val="60F46D86"/>
    <w:rsid w:val="6134A943"/>
    <w:rsid w:val="61B444B7"/>
    <w:rsid w:val="61C10856"/>
    <w:rsid w:val="61E4A4EB"/>
    <w:rsid w:val="6222255E"/>
    <w:rsid w:val="628D55D7"/>
    <w:rsid w:val="63046EE8"/>
    <w:rsid w:val="6318F609"/>
    <w:rsid w:val="635A658C"/>
    <w:rsid w:val="63702C05"/>
    <w:rsid w:val="637DCB3F"/>
    <w:rsid w:val="639F5A99"/>
    <w:rsid w:val="63A0109D"/>
    <w:rsid w:val="63C99990"/>
    <w:rsid w:val="6463CC4F"/>
    <w:rsid w:val="646BC0CA"/>
    <w:rsid w:val="654906BE"/>
    <w:rsid w:val="654F0BDF"/>
    <w:rsid w:val="659C59A5"/>
    <w:rsid w:val="65AFA341"/>
    <w:rsid w:val="65DE5373"/>
    <w:rsid w:val="65E54BE0"/>
    <w:rsid w:val="65F03882"/>
    <w:rsid w:val="664120E3"/>
    <w:rsid w:val="66C5B795"/>
    <w:rsid w:val="66D5724D"/>
    <w:rsid w:val="6718AA0F"/>
    <w:rsid w:val="672BBB63"/>
    <w:rsid w:val="6796B01A"/>
    <w:rsid w:val="67EDA0F5"/>
    <w:rsid w:val="681085F8"/>
    <w:rsid w:val="684575A8"/>
    <w:rsid w:val="6845F5AD"/>
    <w:rsid w:val="688AF5AA"/>
    <w:rsid w:val="6899B94A"/>
    <w:rsid w:val="68A32E2B"/>
    <w:rsid w:val="69BAA413"/>
    <w:rsid w:val="6A2210CA"/>
    <w:rsid w:val="6ACCFBA0"/>
    <w:rsid w:val="6AF7E5DF"/>
    <w:rsid w:val="6B171E1E"/>
    <w:rsid w:val="6B4B0474"/>
    <w:rsid w:val="6B4EBCF8"/>
    <w:rsid w:val="6B8214A1"/>
    <w:rsid w:val="6BA081D8"/>
    <w:rsid w:val="6BA18843"/>
    <w:rsid w:val="6BA6262F"/>
    <w:rsid w:val="6BC32330"/>
    <w:rsid w:val="6BFA08CB"/>
    <w:rsid w:val="6C1DF284"/>
    <w:rsid w:val="6C20195F"/>
    <w:rsid w:val="6C5E96D3"/>
    <w:rsid w:val="6CF2A7B1"/>
    <w:rsid w:val="6DF2C01A"/>
    <w:rsid w:val="6DF5395C"/>
    <w:rsid w:val="6E1058B5"/>
    <w:rsid w:val="6E1E1FF3"/>
    <w:rsid w:val="6EA2078C"/>
    <w:rsid w:val="6EF32D6C"/>
    <w:rsid w:val="6F22A9F0"/>
    <w:rsid w:val="6F4E0990"/>
    <w:rsid w:val="6F7C0735"/>
    <w:rsid w:val="6FC98414"/>
    <w:rsid w:val="700E3A5F"/>
    <w:rsid w:val="703D7727"/>
    <w:rsid w:val="706B2FEF"/>
    <w:rsid w:val="7086133C"/>
    <w:rsid w:val="70944DA1"/>
    <w:rsid w:val="70C9B4D3"/>
    <w:rsid w:val="70FA23C5"/>
    <w:rsid w:val="71575FC8"/>
    <w:rsid w:val="719EB8F5"/>
    <w:rsid w:val="71AB824F"/>
    <w:rsid w:val="71C279EF"/>
    <w:rsid w:val="71CC37B6"/>
    <w:rsid w:val="721B50E4"/>
    <w:rsid w:val="7229914B"/>
    <w:rsid w:val="72C993D4"/>
    <w:rsid w:val="72CE274F"/>
    <w:rsid w:val="731983A9"/>
    <w:rsid w:val="731E7DC2"/>
    <w:rsid w:val="73B9C3B0"/>
    <w:rsid w:val="73CBCC5D"/>
    <w:rsid w:val="73D11BD8"/>
    <w:rsid w:val="741D6748"/>
    <w:rsid w:val="743E0730"/>
    <w:rsid w:val="74A7B877"/>
    <w:rsid w:val="74AEDAD3"/>
    <w:rsid w:val="74E1230A"/>
    <w:rsid w:val="751449F3"/>
    <w:rsid w:val="7571C433"/>
    <w:rsid w:val="757D2E2C"/>
    <w:rsid w:val="759D2F54"/>
    <w:rsid w:val="75ACA62C"/>
    <w:rsid w:val="75C12C83"/>
    <w:rsid w:val="75E85A24"/>
    <w:rsid w:val="75FC07FC"/>
    <w:rsid w:val="761CCDA3"/>
    <w:rsid w:val="76A74165"/>
    <w:rsid w:val="76C50E76"/>
    <w:rsid w:val="77CBAA7F"/>
    <w:rsid w:val="77EFA689"/>
    <w:rsid w:val="77FB1C28"/>
    <w:rsid w:val="784254F1"/>
    <w:rsid w:val="78DD220D"/>
    <w:rsid w:val="78FE5336"/>
    <w:rsid w:val="79D51CB3"/>
    <w:rsid w:val="79E3DBF0"/>
    <w:rsid w:val="7A0297FC"/>
    <w:rsid w:val="7A3948E4"/>
    <w:rsid w:val="7A8BF70E"/>
    <w:rsid w:val="7AC37EAD"/>
    <w:rsid w:val="7ADE7DBD"/>
    <w:rsid w:val="7B103F4C"/>
    <w:rsid w:val="7B58D923"/>
    <w:rsid w:val="7B7517E6"/>
    <w:rsid w:val="7C37A988"/>
    <w:rsid w:val="7C8B3FD5"/>
    <w:rsid w:val="7C8C04ED"/>
    <w:rsid w:val="7D09D50A"/>
    <w:rsid w:val="7D27A616"/>
    <w:rsid w:val="7D288C73"/>
    <w:rsid w:val="7D7AE2A8"/>
    <w:rsid w:val="7DD6D86B"/>
    <w:rsid w:val="7DEA3D04"/>
    <w:rsid w:val="7E5E30D3"/>
    <w:rsid w:val="7E7201A0"/>
    <w:rsid w:val="7E84D86E"/>
    <w:rsid w:val="7E896DAC"/>
    <w:rsid w:val="7EB22DD1"/>
    <w:rsid w:val="7F00E58F"/>
    <w:rsid w:val="7FA89D0B"/>
    <w:rsid w:val="7FE6F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6095E5"/>
  <w15:docId w15:val="{51DAEA24-B7CA-440A-AA4A-3F113A13F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,Odsek zoznamu2,Farebný zoznam – zvýraznenie 11,List Paragraph,body 2,Lista 1,ODRAZKY PRVA UROVEN,lp1,Bullet List,FooterText,numbered,Paragraphe de liste1,Bullet Number,lp11,List Paragraph11,Bullet 1,Use Case List Paragraph,Nad"/>
    <w:basedOn w:val="Normlny"/>
    <w:link w:val="OdsekzoznamuChar"/>
    <w:uiPriority w:val="34"/>
    <w:qFormat/>
    <w:rsid w:val="00FC2417"/>
    <w:pPr>
      <w:ind w:left="708"/>
    </w:p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Char,Odsek zoznamu2 Char,Farebný zoznam – zvýraznenie 11 Char,List Paragraph Char,body 2 Char,Lista 1 Char,ODRAZKY PRVA UROVEN Char,lp1 Char,Bullet List Char,FooterText Char,numbered Char,Paragraphe de liste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5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character" w:customStyle="1" w:styleId="FontStyle26">
    <w:name w:val="Font Style26"/>
    <w:rsid w:val="001F49E2"/>
    <w:rPr>
      <w:rFonts w:ascii="Times New Roman" w:hAnsi="Times New Roman" w:cs="Times New Roman"/>
      <w:sz w:val="22"/>
      <w:szCs w:val="22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FC5D6D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FC5D6D"/>
    <w:rPr>
      <w:rFonts w:ascii="Arial" w:eastAsia="Times New Roman" w:hAnsi="Arial"/>
      <w:lang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526FC2"/>
    <w:rPr>
      <w:color w:val="954F72" w:themeColor="followedHyperlink"/>
      <w:u w:val="single"/>
    </w:rPr>
  </w:style>
  <w:style w:type="paragraph" w:styleId="Bezriadkovania">
    <w:name w:val="No Spacing"/>
    <w:qFormat/>
    <w:rsid w:val="00596944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717ED8"/>
    <w:pPr>
      <w:keepNext/>
      <w:widowControl w:val="0"/>
      <w:numPr>
        <w:numId w:val="21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717ED8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717ED8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basedOn w:val="Predvolenpsmoodseku"/>
    <w:link w:val="Obyajntext"/>
    <w:uiPriority w:val="99"/>
    <w:rsid w:val="00717ED8"/>
    <w:rPr>
      <w:sz w:val="22"/>
      <w:szCs w:val="22"/>
      <w:lang w:val="x-none" w:eastAsia="en-US"/>
    </w:rPr>
  </w:style>
  <w:style w:type="character" w:customStyle="1" w:styleId="apple-converted-space">
    <w:name w:val="apple-converted-space"/>
    <w:rsid w:val="00717ED8"/>
  </w:style>
  <w:style w:type="paragraph" w:styleId="Zarkazkladnhotextu2">
    <w:name w:val="Body Text Indent 2"/>
    <w:basedOn w:val="Normlny"/>
    <w:link w:val="Zarkazkladnhotextu2Char"/>
    <w:uiPriority w:val="99"/>
    <w:unhideWhenUsed/>
    <w:rsid w:val="00717ED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717ED8"/>
    <w:rPr>
      <w:rFonts w:ascii="Times New Roman" w:hAnsi="Times New Roman"/>
      <w:szCs w:val="22"/>
      <w:lang w:eastAsia="en-US" w:bidi="en-US"/>
    </w:rPr>
  </w:style>
  <w:style w:type="character" w:customStyle="1" w:styleId="value">
    <w:name w:val="value"/>
    <w:rsid w:val="00717ED8"/>
  </w:style>
  <w:style w:type="character" w:customStyle="1" w:styleId="Zkladntext0">
    <w:name w:val="Základný text_"/>
    <w:link w:val="Zkladntext1"/>
    <w:rsid w:val="00717ED8"/>
    <w:rPr>
      <w:rFonts w:ascii="Times New Roman" w:eastAsia="Times New Roman" w:hAnsi="Times New Roman"/>
      <w:sz w:val="22"/>
      <w:szCs w:val="22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717ED8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2"/>
      <w:szCs w:val="22"/>
      <w:lang w:eastAsia="sk-SK"/>
    </w:rPr>
  </w:style>
  <w:style w:type="character" w:customStyle="1" w:styleId="In">
    <w:name w:val="Iné_"/>
    <w:link w:val="In0"/>
    <w:locked/>
    <w:rsid w:val="00717ED8"/>
    <w:rPr>
      <w:rFonts w:ascii="Arial Narrow" w:eastAsia="Arial Narrow" w:hAnsi="Arial Narrow" w:cs="Arial Narrow"/>
      <w:shd w:val="clear" w:color="auto" w:fill="FFFFFF"/>
    </w:rPr>
  </w:style>
  <w:style w:type="paragraph" w:customStyle="1" w:styleId="In0">
    <w:name w:val="Iné"/>
    <w:basedOn w:val="Normlny"/>
    <w:link w:val="In"/>
    <w:rsid w:val="00717ED8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Arial Narrow" w:eastAsia="Arial Narrow" w:hAnsi="Arial Narrow" w:cs="Arial Narrow"/>
      <w:lang w:eastAsia="sk-SK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717E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1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f4de3f-5bf3-4f36-96df-00fdb9478847">
      <Terms xmlns="http://schemas.microsoft.com/office/infopath/2007/PartnerControls"/>
    </lcf76f155ced4ddcb4097134ff3c332f>
    <TaxCatchAll xmlns="efee10ba-b4db-49a1-9400-43001579b0f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980788EEB56364AA71B7470382E78DB" ma:contentTypeVersion="15" ma:contentTypeDescription="Umožňuje vytvoriť nový dokument." ma:contentTypeScope="" ma:versionID="60c6f2db56d58645a25c7576cbba4189">
  <xsd:schema xmlns:xsd="http://www.w3.org/2001/XMLSchema" xmlns:xs="http://www.w3.org/2001/XMLSchema" xmlns:p="http://schemas.microsoft.com/office/2006/metadata/properties" xmlns:ns2="d6f4de3f-5bf3-4f36-96df-00fdb9478847" xmlns:ns3="efee10ba-b4db-49a1-9400-43001579b0fa" targetNamespace="http://schemas.microsoft.com/office/2006/metadata/properties" ma:root="true" ma:fieldsID="e00247e8da310e95f43e7c288a6d6fc0" ns2:_="" ns3:_="">
    <xsd:import namespace="d6f4de3f-5bf3-4f36-96df-00fdb9478847"/>
    <xsd:import namespace="efee10ba-b4db-49a1-9400-43001579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f4de3f-5bf3-4f36-96df-00fdb94788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Značky obrázka" ma:readOnly="false" ma:fieldId="{5cf76f15-5ced-4ddc-b409-7134ff3c332f}" ma:taxonomyMulti="true" ma:sspId="565a6673-4fdb-40d3-808b-173ae2d6a0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e10ba-b4db-49a1-9400-43001579b0fa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99f9c3f-0c07-45ff-b1c3-a146c7651962}" ma:internalName="TaxCatchAll" ma:showField="CatchAllData" ma:web="efee10ba-b4db-49a1-9400-43001579b0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f:fields xmlns:f="http://schemas.fabasoft.com/folio/2007/fields">
  <f:record>
    <f:field ref="objname" par="" text="Príloha č. 4 Návrh zmluvy" edit="true"/>
    <f:field ref="objsubject" par="" text="" edit="true"/>
    <f:field ref="objcreatedby" par="" text="Rybárik Tomáš, PaedDr."/>
    <f:field ref="objcreatedat" par="" date="2023-01-26T16:26:57" text="26.1.2023 16:26:57"/>
    <f:field ref="objchangedby" par="" text="Sibert Igor, Ing."/>
    <f:field ref="objmodifiedat" par="" date="2023-02-02T13:10:27" text="2.2.2023 13:10:27"/>
    <f:field ref="doc_FSCFOLIO_1_1001_FieldDocumentNumber" par="" text=""/>
    <f:field ref="doc_FSCFOLIO_1_1001_FieldSubject" par="" text="" edit="true"/>
    <f:field ref="FSCFOLIO_1_1001_FieldCurrentUser" par="" text="PaedDr. Tomáš Rybárik"/>
    <f:field ref="CCAPRECONFIG_15_1001_Objektname" par="" text="Príloha č. 4 Návrh zmluvy" edit="true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8726A896-C323-461B-BCC9-0A49AB6CB6C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990DCE-A134-4FDE-9DF2-47FC3911E42B}">
  <ds:schemaRefs>
    <ds:schemaRef ds:uri="http://schemas.microsoft.com/office/2006/metadata/properties"/>
    <ds:schemaRef ds:uri="http://schemas.microsoft.com/office/infopath/2007/PartnerControls"/>
    <ds:schemaRef ds:uri="d6f4de3f-5bf3-4f36-96df-00fdb9478847"/>
    <ds:schemaRef ds:uri="efee10ba-b4db-49a1-9400-43001579b0fa"/>
  </ds:schemaRefs>
</ds:datastoreItem>
</file>

<file path=customXml/itemProps3.xml><?xml version="1.0" encoding="utf-8"?>
<ds:datastoreItem xmlns:ds="http://schemas.openxmlformats.org/officeDocument/2006/customXml" ds:itemID="{69FCC90D-7884-4103-8D8A-E840C9F38D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f4de3f-5bf3-4f36-96df-00fdb9478847"/>
    <ds:schemaRef ds:uri="efee10ba-b4db-49a1-9400-43001579b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813A9A-B5FC-4821-9260-5A9A3CBDD72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Metadata/LabelInfo.xml><?xml version="1.0" encoding="utf-8"?>
<clbl:labelList xmlns:clbl="http://schemas.microsoft.com/office/2020/mipLabelMetadata">
  <clbl:label id="{0fc62496-e9a8-4e9f-a81f-7af4f8010cc0}" enabled="1" method="Standard" siteId="{25a61c73-d7b8-40f5-af68-029b27d4ee74}" contentBits="0" removed="0"/>
  <clbl:label id="{4b07c5a1-ead5-4498-a291-2361ae7755cf}" enabled="1" method="Privileged" siteId="{5c17e04f-4d39-4436-87e2-8528a0eddd25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18</TotalTime>
  <Pages>46</Pages>
  <Words>6937</Words>
  <Characters>40310</Characters>
  <Application>Microsoft Office Word</Application>
  <DocSecurity>0</DocSecurity>
  <Lines>2519</Lines>
  <Paragraphs>162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45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Lenka Leláková</cp:lastModifiedBy>
  <cp:revision>199</cp:revision>
  <cp:lastPrinted>2026-01-19T15:00:00Z</cp:lastPrinted>
  <dcterms:created xsi:type="dcterms:W3CDTF">2026-01-20T14:01:00Z</dcterms:created>
  <dcterms:modified xsi:type="dcterms:W3CDTF">2026-02-20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SKMVPRECONFIG@103.510:mv_as_owner_fileresporg">
    <vt:lpwstr>ODDELENIE OBSTARÁVANIA INVESTIČNEJ VÝSTAVBY A INFORMAČNÝCH TECHNOLÓGIÍ</vt:lpwstr>
  </property>
  <property fmtid="{D5CDD505-2E9C-101B-9397-08002B2CF9AE}" pid="3" name="FSC#SKMVPRECONFIG@103.510:mv_hazz_fileresporg_function">
    <vt:lpwstr/>
  </property>
  <property fmtid="{D5CDD505-2E9C-101B-9397-08002B2CF9AE}" pid="4" name="FSC#SKMVPRECONFIG@103.510:mv_hazz_fileresporg_head">
    <vt:lpwstr/>
  </property>
  <property fmtid="{D5CDD505-2E9C-101B-9397-08002B2CF9AE}" pid="5" name="FSC#SKMVPRECONFIG@103.510:mv_hazz_fileresporg_longname">
    <vt:lpwstr/>
  </property>
  <property fmtid="{D5CDD505-2E9C-101B-9397-08002B2CF9AE}" pid="6" name="FSC#SKMVPRECONFIG@103.510:mv_intletterrecievers">
    <vt:lpwstr/>
  </property>
  <property fmtid="{D5CDD505-2E9C-101B-9397-08002B2CF9AE}" pid="7" name="FSC#SKMVPRECONFIG@103.510:mv_org_city">
    <vt:lpwstr>Bratislava 1</vt:lpwstr>
  </property>
  <property fmtid="{D5CDD505-2E9C-101B-9397-08002B2CF9AE}" pid="8" name="FSC#SKMVPRECONFIG@103.510:mv_org_country">
    <vt:lpwstr>Slovensko</vt:lpwstr>
  </property>
  <property fmtid="{D5CDD505-2E9C-101B-9397-08002B2CF9AE}" pid="9" name="FSC#SKMVPRECONFIG@103.510:mv_org_fullname">
    <vt:lpwstr>Sekcia ekonomiky</vt:lpwstr>
  </property>
  <property fmtid="{D5CDD505-2E9C-101B-9397-08002B2CF9AE}" pid="10" name="FSC#SKMVPRECONFIG@103.510:mv_org_street">
    <vt:lpwstr>Pribinova 2</vt:lpwstr>
  </property>
  <property fmtid="{D5CDD505-2E9C-101B-9397-08002B2CF9AE}" pid="11" name="FSC#SKMVPRECONFIG@103.510:mv_org_zip">
    <vt:lpwstr>812 72</vt:lpwstr>
  </property>
  <property fmtid="{D5CDD505-2E9C-101B-9397-08002B2CF9AE}" pid="12" name="FSC#SKMVPRECONFIG@103.510:mv_referat_datum">
    <vt:lpwstr/>
  </property>
  <property fmtid="{D5CDD505-2E9C-101B-9397-08002B2CF9AE}" pid="13" name="FSC#SKMVPRECONFIG@103.510:mv_referat_predklada">
    <vt:lpwstr/>
  </property>
  <property fmtid="{D5CDD505-2E9C-101B-9397-08002B2CF9AE}" pid="14" name="FSC#SKMVPRECONFIG@103.510:mv_referat_predschval">
    <vt:lpwstr/>
  </property>
  <property fmtid="{D5CDD505-2E9C-101B-9397-08002B2CF9AE}" pid="15" name="FSC#SKMVPRECONFIG@103.510:mv_referat_schval">
    <vt:lpwstr/>
  </property>
  <property fmtid="{D5CDD505-2E9C-101B-9397-08002B2CF9AE}" pid="16" name="FSC#SKMVPRECONFIG@103.510:mv_referat_sucast">
    <vt:lpwstr/>
  </property>
  <property fmtid="{D5CDD505-2E9C-101B-9397-08002B2CF9AE}" pid="17" name="FSC#SKMVPRECONFIG@103.510:mv_referat_telcislo">
    <vt:lpwstr/>
  </property>
  <property fmtid="{D5CDD505-2E9C-101B-9397-08002B2CF9AE}" pid="18" name="FSC#SKMVPRECONFIG@103.510:mv_referat_utvar">
    <vt:lpwstr/>
  </property>
  <property fmtid="{D5CDD505-2E9C-101B-9397-08002B2CF9AE}" pid="19" name="FSC#SKMVPRECONFIG@103.510:mv_referat_vec">
    <vt:lpwstr/>
  </property>
  <property fmtid="{D5CDD505-2E9C-101B-9397-08002B2CF9AE}" pid="20" name="FSC#SKMVPRECONFIG@103.510:mv_referat_zaznam">
    <vt:lpwstr/>
  </property>
  <property fmtid="{D5CDD505-2E9C-101B-9397-08002B2CF9AE}" pid="21" name="FSC#SKMVPRECONFIG@103.510:mv_as_ou">
    <vt:lpwstr>ODDELENIE OBSTARÁVANIA INVESTIČNEJ VÝSTAVBY A INFORMAČNÝCH TECHNOLÓGIÍ</vt:lpwstr>
  </property>
  <property fmtid="{D5CDD505-2E9C-101B-9397-08002B2CF9AE}" pid="22" name="FSC#SKMVPRECONFIG@103.510:kamo_odos_meno">
    <vt:lpwstr/>
  </property>
  <property fmtid="{D5CDD505-2E9C-101B-9397-08002B2CF9AE}" pid="23" name="FSC#SKMVPRECONFIG@103.510:kamo_odos_adresa">
    <vt:lpwstr/>
  </property>
  <property fmtid="{D5CDD505-2E9C-101B-9397-08002B2CF9AE}" pid="24" name="FSC#SKMVPRECONFIG@103.510:kamo_poc_priloh">
    <vt:lpwstr/>
  </property>
  <property fmtid="{D5CDD505-2E9C-101B-9397-08002B2CF9AE}" pid="25" name="FSC#SKMVPRECONFIG@103.510:kamo_poc_stran">
    <vt:lpwstr/>
  </property>
  <property fmtid="{D5CDD505-2E9C-101B-9397-08002B2CF9AE}" pid="26" name="FSC#SKMVPRECONFIG@103.510:kamo_evid_date">
    <vt:lpwstr/>
  </property>
  <property fmtid="{D5CDD505-2E9C-101B-9397-08002B2CF9AE}" pid="27" name="FSC#SKMVPRECONFIG@103.510:kamo_cislo">
    <vt:lpwstr/>
  </property>
  <property fmtid="{D5CDD505-2E9C-101B-9397-08002B2CF9AE}" pid="28" name="FSC#SKMVPRECONFIG@103.510:kamo_meno">
    <vt:lpwstr/>
  </property>
  <property fmtid="{D5CDD505-2E9C-101B-9397-08002B2CF9AE}" pid="29" name="FSC#SKMVPRECONFIG@103.510:kamo_poznamka">
    <vt:lpwstr/>
  </property>
  <property fmtid="{D5CDD505-2E9C-101B-9397-08002B2CF9AE}" pid="30" name="FSC#SKMVPRECONFIG@103.510:kamo_vec">
    <vt:lpwstr/>
  </property>
  <property fmtid="{D5CDD505-2E9C-101B-9397-08002B2CF9AE}" pid="31" name="FSC#SKEDITIONREG@103.510:a_acceptor">
    <vt:lpwstr/>
  </property>
  <property fmtid="{D5CDD505-2E9C-101B-9397-08002B2CF9AE}" pid="32" name="FSC#SKEDITIONREG@103.510:a_clearedat">
    <vt:lpwstr/>
  </property>
  <property fmtid="{D5CDD505-2E9C-101B-9397-08002B2CF9AE}" pid="33" name="FSC#SKEDITIONREG@103.510:a_clearedby">
    <vt:lpwstr/>
  </property>
  <property fmtid="{D5CDD505-2E9C-101B-9397-08002B2CF9AE}" pid="34" name="FSC#SKEDITIONREG@103.510:a_comm">
    <vt:lpwstr/>
  </property>
  <property fmtid="{D5CDD505-2E9C-101B-9397-08002B2CF9AE}" pid="35" name="FSC#SKEDITIONREG@103.510:a_decisionattachments">
    <vt:lpwstr/>
  </property>
  <property fmtid="{D5CDD505-2E9C-101B-9397-08002B2CF9AE}" pid="36" name="FSC#SKEDITIONREG@103.510:a_deliveredat">
    <vt:lpwstr/>
  </property>
  <property fmtid="{D5CDD505-2E9C-101B-9397-08002B2CF9AE}" pid="37" name="FSC#SKEDITIONREG@103.510:a_delivery">
    <vt:lpwstr/>
  </property>
  <property fmtid="{D5CDD505-2E9C-101B-9397-08002B2CF9AE}" pid="38" name="FSC#SKEDITIONREG@103.510:a_extension">
    <vt:lpwstr/>
  </property>
  <property fmtid="{D5CDD505-2E9C-101B-9397-08002B2CF9AE}" pid="39" name="FSC#SKEDITIONREG@103.510:a_filenumber">
    <vt:lpwstr/>
  </property>
  <property fmtid="{D5CDD505-2E9C-101B-9397-08002B2CF9AE}" pid="40" name="FSC#SKEDITIONREG@103.510:a_fileresponsible">
    <vt:lpwstr/>
  </property>
  <property fmtid="{D5CDD505-2E9C-101B-9397-08002B2CF9AE}" pid="41" name="FSC#SKEDITIONREG@103.510:a_fileresporg">
    <vt:lpwstr/>
  </property>
  <property fmtid="{D5CDD505-2E9C-101B-9397-08002B2CF9AE}" pid="42" name="FSC#SKEDITIONREG@103.510:a_fileresporg_email_OU">
    <vt:lpwstr/>
  </property>
  <property fmtid="{D5CDD505-2E9C-101B-9397-08002B2CF9AE}" pid="43" name="FSC#SKEDITIONREG@103.510:a_fileresporg_emailaddress">
    <vt:lpwstr/>
  </property>
  <property fmtid="{D5CDD505-2E9C-101B-9397-08002B2CF9AE}" pid="44" name="FSC#SKEDITIONREG@103.510:a_fileresporg_fax">
    <vt:lpwstr/>
  </property>
  <property fmtid="{D5CDD505-2E9C-101B-9397-08002B2CF9AE}" pid="45" name="FSC#SKEDITIONREG@103.510:a_fileresporg_fax_OU">
    <vt:lpwstr/>
  </property>
  <property fmtid="{D5CDD505-2E9C-101B-9397-08002B2CF9AE}" pid="46" name="FSC#SKEDITIONREG@103.510:a_fileresporg_function">
    <vt:lpwstr/>
  </property>
  <property fmtid="{D5CDD505-2E9C-101B-9397-08002B2CF9AE}" pid="47" name="FSC#SKEDITIONREG@103.510:a_fileresporg_function_OU">
    <vt:lpwstr/>
  </property>
  <property fmtid="{D5CDD505-2E9C-101B-9397-08002B2CF9AE}" pid="48" name="FSC#SKEDITIONREG@103.510:a_fileresporg_head">
    <vt:lpwstr/>
  </property>
  <property fmtid="{D5CDD505-2E9C-101B-9397-08002B2CF9AE}" pid="49" name="FSC#SKEDITIONREG@103.510:a_fileresporg_head_OU">
    <vt:lpwstr/>
  </property>
  <property fmtid="{D5CDD505-2E9C-101B-9397-08002B2CF9AE}" pid="50" name="FSC#SKEDITIONREG@103.510:a_fileresporg_OU">
    <vt:lpwstr/>
  </property>
  <property fmtid="{D5CDD505-2E9C-101B-9397-08002B2CF9AE}" pid="51" name="FSC#SKEDITIONREG@103.510:a_fileresporg_phone">
    <vt:lpwstr/>
  </property>
  <property fmtid="{D5CDD505-2E9C-101B-9397-08002B2CF9AE}" pid="52" name="FSC#SKEDITIONREG@103.510:a_fileresporg_phone_OU">
    <vt:lpwstr/>
  </property>
  <property fmtid="{D5CDD505-2E9C-101B-9397-08002B2CF9AE}" pid="53" name="FSC#SKEDITIONREG@103.510:a_incattachments">
    <vt:lpwstr/>
  </property>
  <property fmtid="{D5CDD505-2E9C-101B-9397-08002B2CF9AE}" pid="54" name="FSC#SKEDITIONREG@103.510:a_incnr">
    <vt:lpwstr/>
  </property>
  <property fmtid="{D5CDD505-2E9C-101B-9397-08002B2CF9AE}" pid="55" name="FSC#SKEDITIONREG@103.510:a_objcreatedstr">
    <vt:lpwstr/>
  </property>
  <property fmtid="{D5CDD505-2E9C-101B-9397-08002B2CF9AE}" pid="56" name="FSC#SKEDITIONREG@103.510:a_ordernumber">
    <vt:lpwstr/>
  </property>
  <property fmtid="{D5CDD505-2E9C-101B-9397-08002B2CF9AE}" pid="57" name="FSC#SKEDITIONREG@103.510:a_oursign">
    <vt:lpwstr/>
  </property>
  <property fmtid="{D5CDD505-2E9C-101B-9397-08002B2CF9AE}" pid="58" name="FSC#SKEDITIONREG@103.510:a_sendersign">
    <vt:lpwstr/>
  </property>
  <property fmtid="{D5CDD505-2E9C-101B-9397-08002B2CF9AE}" pid="59" name="FSC#SKEDITIONREG@103.510:a_shortou">
    <vt:lpwstr/>
  </property>
  <property fmtid="{D5CDD505-2E9C-101B-9397-08002B2CF9AE}" pid="60" name="FSC#SKEDITIONREG@103.510:a_testsalutation">
    <vt:lpwstr/>
  </property>
  <property fmtid="{D5CDD505-2E9C-101B-9397-08002B2CF9AE}" pid="61" name="FSC#SKEDITIONREG@103.510:a_validfrom">
    <vt:lpwstr/>
  </property>
  <property fmtid="{D5CDD505-2E9C-101B-9397-08002B2CF9AE}" pid="62" name="FSC#SKEDITIONREG@103.510:as_activity">
    <vt:lpwstr/>
  </property>
  <property fmtid="{D5CDD505-2E9C-101B-9397-08002B2CF9AE}" pid="63" name="FSC#SKEDITIONREG@103.510:as_docdate">
    <vt:lpwstr/>
  </property>
  <property fmtid="{D5CDD505-2E9C-101B-9397-08002B2CF9AE}" pid="64" name="FSC#SKEDITIONREG@103.510:as_establishdate">
    <vt:lpwstr/>
  </property>
  <property fmtid="{D5CDD505-2E9C-101B-9397-08002B2CF9AE}" pid="65" name="FSC#SKEDITIONREG@103.510:as_fileresphead">
    <vt:lpwstr/>
  </property>
  <property fmtid="{D5CDD505-2E9C-101B-9397-08002B2CF9AE}" pid="66" name="FSC#SKEDITIONREG@103.510:as_filerespheadfnct">
    <vt:lpwstr/>
  </property>
  <property fmtid="{D5CDD505-2E9C-101B-9397-08002B2CF9AE}" pid="67" name="FSC#SKEDITIONREG@103.510:as_fileresponsible">
    <vt:lpwstr/>
  </property>
  <property fmtid="{D5CDD505-2E9C-101B-9397-08002B2CF9AE}" pid="68" name="FSC#SKEDITIONREG@103.510:as_filesubj">
    <vt:lpwstr/>
  </property>
  <property fmtid="{D5CDD505-2E9C-101B-9397-08002B2CF9AE}" pid="69" name="FSC#SKEDITIONREG@103.510:as_objname">
    <vt:lpwstr/>
  </property>
  <property fmtid="{D5CDD505-2E9C-101B-9397-08002B2CF9AE}" pid="70" name="FSC#SKEDITIONREG@103.510:as_ou">
    <vt:lpwstr/>
  </property>
  <property fmtid="{D5CDD505-2E9C-101B-9397-08002B2CF9AE}" pid="71" name="FSC#SKEDITIONREG@103.510:as_owner">
    <vt:lpwstr>PaedDr. Tomáš Rybárik</vt:lpwstr>
  </property>
  <property fmtid="{D5CDD505-2E9C-101B-9397-08002B2CF9AE}" pid="72" name="FSC#SKEDITIONREG@103.510:as_phonelink">
    <vt:lpwstr/>
  </property>
  <property fmtid="{D5CDD505-2E9C-101B-9397-08002B2CF9AE}" pid="73" name="FSC#SKEDITIONREG@103.510:oz_externAdr">
    <vt:lpwstr/>
  </property>
  <property fmtid="{D5CDD505-2E9C-101B-9397-08002B2CF9AE}" pid="74" name="FSC#SKEDITIONREG@103.510:a_depositperiod">
    <vt:lpwstr/>
  </property>
  <property fmtid="{D5CDD505-2E9C-101B-9397-08002B2CF9AE}" pid="75" name="FSC#SKEDITIONREG@103.510:a_disposestate">
    <vt:lpwstr/>
  </property>
  <property fmtid="{D5CDD505-2E9C-101B-9397-08002B2CF9AE}" pid="76" name="FSC#SKEDITIONREG@103.510:a_fileresponsiblefnct">
    <vt:lpwstr/>
  </property>
  <property fmtid="{D5CDD505-2E9C-101B-9397-08002B2CF9AE}" pid="77" name="FSC#SKEDITIONREG@103.510:a_fileresporg_position">
    <vt:lpwstr/>
  </property>
  <property fmtid="{D5CDD505-2E9C-101B-9397-08002B2CF9AE}" pid="78" name="FSC#SKEDITIONREG@103.510:a_fileresporg_position_OU">
    <vt:lpwstr/>
  </property>
  <property fmtid="{D5CDD505-2E9C-101B-9397-08002B2CF9AE}" pid="79" name="FSC#SKEDITIONREG@103.510:a_osobnecislosprac">
    <vt:lpwstr/>
  </property>
  <property fmtid="{D5CDD505-2E9C-101B-9397-08002B2CF9AE}" pid="80" name="FSC#SKEDITIONREG@103.510:a_registrysign">
    <vt:lpwstr/>
  </property>
  <property fmtid="{D5CDD505-2E9C-101B-9397-08002B2CF9AE}" pid="81" name="FSC#SKEDITIONREG@103.510:a_subfileatt">
    <vt:lpwstr/>
  </property>
  <property fmtid="{D5CDD505-2E9C-101B-9397-08002B2CF9AE}" pid="82" name="FSC#SKEDITIONREG@103.510:as_filesubjall">
    <vt:lpwstr/>
  </property>
  <property fmtid="{D5CDD505-2E9C-101B-9397-08002B2CF9AE}" pid="83" name="FSC#SKEDITIONREG@103.510:CreatedAt">
    <vt:lpwstr>26. 1. 2023, 16:26</vt:lpwstr>
  </property>
  <property fmtid="{D5CDD505-2E9C-101B-9397-08002B2CF9AE}" pid="84" name="FSC#SKEDITIONREG@103.510:curruserrolegroup">
    <vt:lpwstr>ODDELENIE OBSTARÁVANIA INVESTIČNEJ VÝSTAVBY A INFORMAČNÝCH TECHNOLÓGIÍ</vt:lpwstr>
  </property>
  <property fmtid="{D5CDD505-2E9C-101B-9397-08002B2CF9AE}" pid="85" name="FSC#SKEDITIONREG@103.510:currusersubst">
    <vt:lpwstr>PaedDr. Tomáš Rybárik</vt:lpwstr>
  </property>
  <property fmtid="{D5CDD505-2E9C-101B-9397-08002B2CF9AE}" pid="86" name="FSC#SKEDITIONREG@103.510:emailsprac">
    <vt:lpwstr/>
  </property>
  <property fmtid="{D5CDD505-2E9C-101B-9397-08002B2CF9AE}" pid="87" name="FSC#SKEDITIONREG@103.510:ms_VyskladaniePoznamok">
    <vt:lpwstr/>
  </property>
  <property fmtid="{D5CDD505-2E9C-101B-9397-08002B2CF9AE}" pid="88" name="FSC#SKEDITIONREG@103.510:oumlname_fnct">
    <vt:lpwstr/>
  </property>
  <property fmtid="{D5CDD505-2E9C-101B-9397-08002B2CF9AE}" pid="89" name="FSC#SKEDITIONREG@103.510:sk_org_city">
    <vt:lpwstr>Bratislava 1</vt:lpwstr>
  </property>
  <property fmtid="{D5CDD505-2E9C-101B-9397-08002B2CF9AE}" pid="90" name="FSC#SKEDITIONREG@103.510:sk_org_dic">
    <vt:lpwstr/>
  </property>
  <property fmtid="{D5CDD505-2E9C-101B-9397-08002B2CF9AE}" pid="91" name="FSC#SKEDITIONREG@103.510:sk_org_email">
    <vt:lpwstr/>
  </property>
  <property fmtid="{D5CDD505-2E9C-101B-9397-08002B2CF9AE}" pid="92" name="FSC#SKEDITIONREG@103.510:sk_org_fax">
    <vt:lpwstr/>
  </property>
  <property fmtid="{D5CDD505-2E9C-101B-9397-08002B2CF9AE}" pid="93" name="FSC#SKEDITIONREG@103.510:sk_org_fullname">
    <vt:lpwstr>Sekcia ekonomiky</vt:lpwstr>
  </property>
  <property fmtid="{D5CDD505-2E9C-101B-9397-08002B2CF9AE}" pid="94" name="FSC#SKEDITIONREG@103.510:sk_org_ico">
    <vt:lpwstr>00151866</vt:lpwstr>
  </property>
  <property fmtid="{D5CDD505-2E9C-101B-9397-08002B2CF9AE}" pid="95" name="FSC#SKEDITIONREG@103.510:sk_org_phone">
    <vt:lpwstr/>
  </property>
  <property fmtid="{D5CDD505-2E9C-101B-9397-08002B2CF9AE}" pid="96" name="FSC#SKEDITIONREG@103.510:sk_org_shortname">
    <vt:lpwstr/>
  </property>
  <property fmtid="{D5CDD505-2E9C-101B-9397-08002B2CF9AE}" pid="97" name="FSC#SKEDITIONREG@103.510:sk_org_state">
    <vt:lpwstr>Slovensko</vt:lpwstr>
  </property>
  <property fmtid="{D5CDD505-2E9C-101B-9397-08002B2CF9AE}" pid="98" name="FSC#SKEDITIONREG@103.510:sk_org_street">
    <vt:lpwstr>Pribinova 2</vt:lpwstr>
  </property>
  <property fmtid="{D5CDD505-2E9C-101B-9397-08002B2CF9AE}" pid="99" name="FSC#SKEDITIONREG@103.510:sk_org_zip">
    <vt:lpwstr>812 72</vt:lpwstr>
  </property>
  <property fmtid="{D5CDD505-2E9C-101B-9397-08002B2CF9AE}" pid="100" name="FSC#SKEDITIONREG@103.510:viz_clearedat">
    <vt:lpwstr/>
  </property>
  <property fmtid="{D5CDD505-2E9C-101B-9397-08002B2CF9AE}" pid="101" name="FSC#SKEDITIONREG@103.510:viz_clearedby">
    <vt:lpwstr/>
  </property>
  <property fmtid="{D5CDD505-2E9C-101B-9397-08002B2CF9AE}" pid="102" name="FSC#SKEDITIONREG@103.510:viz_comm">
    <vt:lpwstr/>
  </property>
  <property fmtid="{D5CDD505-2E9C-101B-9397-08002B2CF9AE}" pid="103" name="FSC#SKEDITIONREG@103.510:viz_decisionattachments">
    <vt:lpwstr/>
  </property>
  <property fmtid="{D5CDD505-2E9C-101B-9397-08002B2CF9AE}" pid="104" name="FSC#SKEDITIONREG@103.510:viz_deliveredat">
    <vt:lpwstr/>
  </property>
  <property fmtid="{D5CDD505-2E9C-101B-9397-08002B2CF9AE}" pid="105" name="FSC#SKEDITIONREG@103.510:viz_delivery">
    <vt:lpwstr/>
  </property>
  <property fmtid="{D5CDD505-2E9C-101B-9397-08002B2CF9AE}" pid="106" name="FSC#SKEDITIONREG@103.510:viz_extension">
    <vt:lpwstr/>
  </property>
  <property fmtid="{D5CDD505-2E9C-101B-9397-08002B2CF9AE}" pid="107" name="FSC#SKEDITIONREG@103.510:viz_filenumber">
    <vt:lpwstr/>
  </property>
  <property fmtid="{D5CDD505-2E9C-101B-9397-08002B2CF9AE}" pid="108" name="FSC#SKEDITIONREG@103.510:viz_fileresponsible">
    <vt:lpwstr/>
  </property>
  <property fmtid="{D5CDD505-2E9C-101B-9397-08002B2CF9AE}" pid="109" name="FSC#SKEDITIONREG@103.510:viz_fileresporg">
    <vt:lpwstr/>
  </property>
  <property fmtid="{D5CDD505-2E9C-101B-9397-08002B2CF9AE}" pid="110" name="FSC#SKEDITIONREG@103.510:viz_fileresporg_email_OU">
    <vt:lpwstr/>
  </property>
  <property fmtid="{D5CDD505-2E9C-101B-9397-08002B2CF9AE}" pid="111" name="FSC#SKEDITIONREG@103.510:viz_fileresporg_emailaddress">
    <vt:lpwstr/>
  </property>
  <property fmtid="{D5CDD505-2E9C-101B-9397-08002B2CF9AE}" pid="112" name="FSC#SKEDITIONREG@103.510:viz_fileresporg_fax">
    <vt:lpwstr/>
  </property>
  <property fmtid="{D5CDD505-2E9C-101B-9397-08002B2CF9AE}" pid="113" name="FSC#SKEDITIONREG@103.510:viz_fileresporg_fax_OU">
    <vt:lpwstr/>
  </property>
  <property fmtid="{D5CDD505-2E9C-101B-9397-08002B2CF9AE}" pid="114" name="FSC#SKEDITIONREG@103.510:viz_fileresporg_function">
    <vt:lpwstr/>
  </property>
  <property fmtid="{D5CDD505-2E9C-101B-9397-08002B2CF9AE}" pid="115" name="FSC#SKEDITIONREG@103.510:viz_fileresporg_function_OU">
    <vt:lpwstr/>
  </property>
  <property fmtid="{D5CDD505-2E9C-101B-9397-08002B2CF9AE}" pid="116" name="FSC#SKEDITIONREG@103.510:viz_fileresporg_head">
    <vt:lpwstr/>
  </property>
  <property fmtid="{D5CDD505-2E9C-101B-9397-08002B2CF9AE}" pid="117" name="FSC#SKEDITIONREG@103.510:viz_fileresporg_head_OU">
    <vt:lpwstr/>
  </property>
  <property fmtid="{D5CDD505-2E9C-101B-9397-08002B2CF9AE}" pid="118" name="FSC#SKEDITIONREG@103.510:viz_fileresporg_longname">
    <vt:lpwstr/>
  </property>
  <property fmtid="{D5CDD505-2E9C-101B-9397-08002B2CF9AE}" pid="119" name="FSC#SKEDITIONREG@103.510:viz_fileresporg_mesto">
    <vt:lpwstr/>
  </property>
  <property fmtid="{D5CDD505-2E9C-101B-9397-08002B2CF9AE}" pid="120" name="FSC#SKEDITIONREG@103.510:viz_fileresporg_odbor">
    <vt:lpwstr/>
  </property>
  <property fmtid="{D5CDD505-2E9C-101B-9397-08002B2CF9AE}" pid="121" name="FSC#SKEDITIONREG@103.510:viz_fileresporg_odbor_function">
    <vt:lpwstr/>
  </property>
  <property fmtid="{D5CDD505-2E9C-101B-9397-08002B2CF9AE}" pid="122" name="FSC#SKEDITIONREG@103.510:viz_fileresporg_odbor_head">
    <vt:lpwstr/>
  </property>
  <property fmtid="{D5CDD505-2E9C-101B-9397-08002B2CF9AE}" pid="123" name="FSC#SKEDITIONREG@103.510:viz_fileresporg_OU">
    <vt:lpwstr/>
  </property>
  <property fmtid="{D5CDD505-2E9C-101B-9397-08002B2CF9AE}" pid="124" name="FSC#SKEDITIONREG@103.510:viz_fileresporg_phone">
    <vt:lpwstr/>
  </property>
  <property fmtid="{D5CDD505-2E9C-101B-9397-08002B2CF9AE}" pid="125" name="FSC#SKEDITIONREG@103.510:viz_fileresporg_phone_OU">
    <vt:lpwstr/>
  </property>
  <property fmtid="{D5CDD505-2E9C-101B-9397-08002B2CF9AE}" pid="126" name="FSC#SKEDITIONREG@103.510:viz_fileresporg_position">
    <vt:lpwstr/>
  </property>
  <property fmtid="{D5CDD505-2E9C-101B-9397-08002B2CF9AE}" pid="127" name="FSC#SKEDITIONREG@103.510:viz_fileresporg_position_OU">
    <vt:lpwstr/>
  </property>
  <property fmtid="{D5CDD505-2E9C-101B-9397-08002B2CF9AE}" pid="128" name="FSC#SKEDITIONREG@103.510:viz_fileresporg_psc">
    <vt:lpwstr/>
  </property>
  <property fmtid="{D5CDD505-2E9C-101B-9397-08002B2CF9AE}" pid="129" name="FSC#SKEDITIONREG@103.510:viz_fileresporg_sekcia">
    <vt:lpwstr/>
  </property>
  <property fmtid="{D5CDD505-2E9C-101B-9397-08002B2CF9AE}" pid="130" name="FSC#SKEDITIONREG@103.510:viz_fileresporg_sekcia_function">
    <vt:lpwstr/>
  </property>
  <property fmtid="{D5CDD505-2E9C-101B-9397-08002B2CF9AE}" pid="131" name="FSC#SKEDITIONREG@103.510:viz_fileresporg_sekcia_head">
    <vt:lpwstr/>
  </property>
  <property fmtid="{D5CDD505-2E9C-101B-9397-08002B2CF9AE}" pid="132" name="FSC#SKEDITIONREG@103.510:viz_fileresporg_stat">
    <vt:lpwstr/>
  </property>
  <property fmtid="{D5CDD505-2E9C-101B-9397-08002B2CF9AE}" pid="133" name="FSC#SKEDITIONREG@103.510:viz_fileresporg_ulica">
    <vt:lpwstr/>
  </property>
  <property fmtid="{D5CDD505-2E9C-101B-9397-08002B2CF9AE}" pid="134" name="FSC#SKEDITIONREG@103.510:viz_fileresporgknazov">
    <vt:lpwstr/>
  </property>
  <property fmtid="{D5CDD505-2E9C-101B-9397-08002B2CF9AE}" pid="135" name="FSC#SKEDITIONREG@103.510:viz_filesubj">
    <vt:lpwstr/>
  </property>
  <property fmtid="{D5CDD505-2E9C-101B-9397-08002B2CF9AE}" pid="136" name="FSC#SKEDITIONREG@103.510:viz_incattachments">
    <vt:lpwstr/>
  </property>
  <property fmtid="{D5CDD505-2E9C-101B-9397-08002B2CF9AE}" pid="137" name="FSC#SKEDITIONREG@103.510:viz_incnr">
    <vt:lpwstr/>
  </property>
  <property fmtid="{D5CDD505-2E9C-101B-9397-08002B2CF9AE}" pid="138" name="FSC#SKEDITIONREG@103.510:viz_intletterrecivers">
    <vt:lpwstr/>
  </property>
  <property fmtid="{D5CDD505-2E9C-101B-9397-08002B2CF9AE}" pid="139" name="FSC#SKEDITIONREG@103.510:viz_objcreatedstr">
    <vt:lpwstr/>
  </property>
  <property fmtid="{D5CDD505-2E9C-101B-9397-08002B2CF9AE}" pid="140" name="FSC#SKEDITIONREG@103.510:viz_ordernumber">
    <vt:lpwstr/>
  </property>
  <property fmtid="{D5CDD505-2E9C-101B-9397-08002B2CF9AE}" pid="141" name="FSC#SKEDITIONREG@103.510:viz_oursign">
    <vt:lpwstr/>
  </property>
  <property fmtid="{D5CDD505-2E9C-101B-9397-08002B2CF9AE}" pid="142" name="FSC#SKEDITIONREG@103.510:viz_responseto_createdby">
    <vt:lpwstr/>
  </property>
  <property fmtid="{D5CDD505-2E9C-101B-9397-08002B2CF9AE}" pid="143" name="FSC#SKEDITIONREG@103.510:viz_sendersign">
    <vt:lpwstr/>
  </property>
  <property fmtid="{D5CDD505-2E9C-101B-9397-08002B2CF9AE}" pid="144" name="FSC#SKEDITIONREG@103.510:viz_shortfileresporg">
    <vt:lpwstr/>
  </property>
  <property fmtid="{D5CDD505-2E9C-101B-9397-08002B2CF9AE}" pid="145" name="FSC#SKEDITIONREG@103.510:viz_tel_number">
    <vt:lpwstr/>
  </property>
  <property fmtid="{D5CDD505-2E9C-101B-9397-08002B2CF9AE}" pid="146" name="FSC#SKEDITIONREG@103.510:viz_tel_number2">
    <vt:lpwstr/>
  </property>
  <property fmtid="{D5CDD505-2E9C-101B-9397-08002B2CF9AE}" pid="147" name="FSC#SKEDITIONREG@103.510:viz_testsalutation">
    <vt:lpwstr/>
  </property>
  <property fmtid="{D5CDD505-2E9C-101B-9397-08002B2CF9AE}" pid="148" name="FSC#SKEDITIONREG@103.510:viz_validfrom">
    <vt:lpwstr/>
  </property>
  <property fmtid="{D5CDD505-2E9C-101B-9397-08002B2CF9AE}" pid="149" name="FSC#SKEDITIONREG@103.510:zaznam_jeden_adresat">
    <vt:lpwstr/>
  </property>
  <property fmtid="{D5CDD505-2E9C-101B-9397-08002B2CF9AE}" pid="150" name="FSC#SKEDITIONREG@103.510:zaznam_vnut_adresati_1">
    <vt:lpwstr/>
  </property>
  <property fmtid="{D5CDD505-2E9C-101B-9397-08002B2CF9AE}" pid="151" name="FSC#SKEDITIONREG@103.510:zaznam_vnut_adresati_2">
    <vt:lpwstr/>
  </property>
  <property fmtid="{D5CDD505-2E9C-101B-9397-08002B2CF9AE}" pid="152" name="FSC#SKEDITIONREG@103.510:zaznam_vnut_adresati_3">
    <vt:lpwstr/>
  </property>
  <property fmtid="{D5CDD505-2E9C-101B-9397-08002B2CF9AE}" pid="153" name="FSC#SKEDITIONREG@103.510:zaznam_vnut_adresati_4">
    <vt:lpwstr/>
  </property>
  <property fmtid="{D5CDD505-2E9C-101B-9397-08002B2CF9AE}" pid="154" name="FSC#SKEDITIONREG@103.510:zaznam_vnut_adresati_5">
    <vt:lpwstr/>
  </property>
  <property fmtid="{D5CDD505-2E9C-101B-9397-08002B2CF9AE}" pid="155" name="FSC#SKEDITIONREG@103.510:zaznam_vnut_adresati_6">
    <vt:lpwstr/>
  </property>
  <property fmtid="{D5CDD505-2E9C-101B-9397-08002B2CF9AE}" pid="156" name="FSC#SKEDITIONREG@103.510:zaznam_vnut_adresati_7">
    <vt:lpwstr/>
  </property>
  <property fmtid="{D5CDD505-2E9C-101B-9397-08002B2CF9AE}" pid="157" name="FSC#SKEDITIONREG@103.510:zaznam_vnut_adresati_8">
    <vt:lpwstr/>
  </property>
  <property fmtid="{D5CDD505-2E9C-101B-9397-08002B2CF9AE}" pid="158" name="FSC#SKEDITIONREG@103.510:zaznam_vnut_adresati_9">
    <vt:lpwstr/>
  </property>
  <property fmtid="{D5CDD505-2E9C-101B-9397-08002B2CF9AE}" pid="159" name="FSC#SKEDITIONREG@103.510:zaznam_vnut_adresati_10">
    <vt:lpwstr/>
  </property>
  <property fmtid="{D5CDD505-2E9C-101B-9397-08002B2CF9AE}" pid="160" name="FSC#SKEDITIONREG@103.510:zaznam_vnut_adresati_11">
    <vt:lpwstr/>
  </property>
  <property fmtid="{D5CDD505-2E9C-101B-9397-08002B2CF9AE}" pid="161" name="FSC#SKEDITIONREG@103.510:zaznam_vnut_adresati_12">
    <vt:lpwstr/>
  </property>
  <property fmtid="{D5CDD505-2E9C-101B-9397-08002B2CF9AE}" pid="162" name="FSC#SKEDITIONREG@103.510:zaznam_vnut_adresati_13">
    <vt:lpwstr/>
  </property>
  <property fmtid="{D5CDD505-2E9C-101B-9397-08002B2CF9AE}" pid="163" name="FSC#SKEDITIONREG@103.510:zaznam_vnut_adresati_14">
    <vt:lpwstr/>
  </property>
  <property fmtid="{D5CDD505-2E9C-101B-9397-08002B2CF9AE}" pid="164" name="FSC#SKEDITIONREG@103.510:zaznam_vnut_adresati_15">
    <vt:lpwstr/>
  </property>
  <property fmtid="{D5CDD505-2E9C-101B-9397-08002B2CF9AE}" pid="165" name="FSC#SKEDITIONREG@103.510:zaznam_vnut_adresati_16">
    <vt:lpwstr/>
  </property>
  <property fmtid="{D5CDD505-2E9C-101B-9397-08002B2CF9AE}" pid="166" name="FSC#SKEDITIONREG@103.510:zaznam_vnut_adresati_17">
    <vt:lpwstr/>
  </property>
  <property fmtid="{D5CDD505-2E9C-101B-9397-08002B2CF9AE}" pid="167" name="FSC#SKEDITIONREG@103.510:zaznam_vnut_adresati_18">
    <vt:lpwstr/>
  </property>
  <property fmtid="{D5CDD505-2E9C-101B-9397-08002B2CF9AE}" pid="168" name="FSC#SKEDITIONREG@103.510:zaznam_vnut_adresati_19">
    <vt:lpwstr/>
  </property>
  <property fmtid="{D5CDD505-2E9C-101B-9397-08002B2CF9AE}" pid="169" name="FSC#SKEDITIONREG@103.510:zaznam_vnut_adresati_20">
    <vt:lpwstr/>
  </property>
  <property fmtid="{D5CDD505-2E9C-101B-9397-08002B2CF9AE}" pid="170" name="FSC#SKEDITIONREG@103.510:zaznam_vnut_adresati_21">
    <vt:lpwstr/>
  </property>
  <property fmtid="{D5CDD505-2E9C-101B-9397-08002B2CF9AE}" pid="171" name="FSC#SKEDITIONREG@103.510:zaznam_vnut_adresati_22">
    <vt:lpwstr/>
  </property>
  <property fmtid="{D5CDD505-2E9C-101B-9397-08002B2CF9AE}" pid="172" name="FSC#SKEDITIONREG@103.510:zaznam_vnut_adresati_23">
    <vt:lpwstr/>
  </property>
  <property fmtid="{D5CDD505-2E9C-101B-9397-08002B2CF9AE}" pid="173" name="FSC#SKEDITIONREG@103.510:zaznam_vnut_adresati_24">
    <vt:lpwstr/>
  </property>
  <property fmtid="{D5CDD505-2E9C-101B-9397-08002B2CF9AE}" pid="174" name="FSC#SKEDITIONREG@103.510:zaznam_vnut_adresati_25">
    <vt:lpwstr/>
  </property>
  <property fmtid="{D5CDD505-2E9C-101B-9397-08002B2CF9AE}" pid="175" name="FSC#SKEDITIONREG@103.510:zaznam_vnut_adresati_26">
    <vt:lpwstr/>
  </property>
  <property fmtid="{D5CDD505-2E9C-101B-9397-08002B2CF9AE}" pid="176" name="FSC#SKEDITIONREG@103.510:zaznam_vnut_adresati_27">
    <vt:lpwstr/>
  </property>
  <property fmtid="{D5CDD505-2E9C-101B-9397-08002B2CF9AE}" pid="177" name="FSC#SKEDITIONREG@103.510:zaznam_vnut_adresati_28">
    <vt:lpwstr/>
  </property>
  <property fmtid="{D5CDD505-2E9C-101B-9397-08002B2CF9AE}" pid="178" name="FSC#SKEDITIONREG@103.510:zaznam_vnut_adresati_29">
    <vt:lpwstr/>
  </property>
  <property fmtid="{D5CDD505-2E9C-101B-9397-08002B2CF9AE}" pid="179" name="FSC#SKEDITIONREG@103.510:zaznam_vnut_adresati_30">
    <vt:lpwstr/>
  </property>
  <property fmtid="{D5CDD505-2E9C-101B-9397-08002B2CF9AE}" pid="180" name="FSC#SKEDITIONREG@103.510:zaznam_vnut_adresati_31">
    <vt:lpwstr/>
  </property>
  <property fmtid="{D5CDD505-2E9C-101B-9397-08002B2CF9AE}" pid="181" name="FSC#SKEDITIONREG@103.510:zaznam_vnut_adresati_32">
    <vt:lpwstr/>
  </property>
  <property fmtid="{D5CDD505-2E9C-101B-9397-08002B2CF9AE}" pid="182" name="FSC#SKEDITIONREG@103.510:zaznam_vnut_adresati_33">
    <vt:lpwstr/>
  </property>
  <property fmtid="{D5CDD505-2E9C-101B-9397-08002B2CF9AE}" pid="183" name="FSC#SKEDITIONREG@103.510:zaznam_vnut_adresati_34">
    <vt:lpwstr/>
  </property>
  <property fmtid="{D5CDD505-2E9C-101B-9397-08002B2CF9AE}" pid="184" name="FSC#SKEDITIONREG@103.510:zaznam_vnut_adresati_35">
    <vt:lpwstr/>
  </property>
  <property fmtid="{D5CDD505-2E9C-101B-9397-08002B2CF9AE}" pid="185" name="FSC#SKEDITIONREG@103.510:zaznam_vnut_adresati_36">
    <vt:lpwstr/>
  </property>
  <property fmtid="{D5CDD505-2E9C-101B-9397-08002B2CF9AE}" pid="186" name="FSC#SKEDITIONREG@103.510:zaznam_vnut_adresati_37">
    <vt:lpwstr/>
  </property>
  <property fmtid="{D5CDD505-2E9C-101B-9397-08002B2CF9AE}" pid="187" name="FSC#SKEDITIONREG@103.510:zaznam_vnut_adresati_38">
    <vt:lpwstr/>
  </property>
  <property fmtid="{D5CDD505-2E9C-101B-9397-08002B2CF9AE}" pid="188" name="FSC#SKEDITIONREG@103.510:zaznam_vnut_adresati_39">
    <vt:lpwstr/>
  </property>
  <property fmtid="{D5CDD505-2E9C-101B-9397-08002B2CF9AE}" pid="189" name="FSC#SKEDITIONREG@103.510:zaznam_vnut_adresati_40">
    <vt:lpwstr/>
  </property>
  <property fmtid="{D5CDD505-2E9C-101B-9397-08002B2CF9AE}" pid="190" name="FSC#SKEDITIONREG@103.510:zaznam_vnut_adresati_41">
    <vt:lpwstr/>
  </property>
  <property fmtid="{D5CDD505-2E9C-101B-9397-08002B2CF9AE}" pid="191" name="FSC#SKEDITIONREG@103.510:zaznam_vnut_adresati_42">
    <vt:lpwstr/>
  </property>
  <property fmtid="{D5CDD505-2E9C-101B-9397-08002B2CF9AE}" pid="192" name="FSC#SKEDITIONREG@103.510:zaznam_vnut_adresati_43">
    <vt:lpwstr/>
  </property>
  <property fmtid="{D5CDD505-2E9C-101B-9397-08002B2CF9AE}" pid="193" name="FSC#SKEDITIONREG@103.510:zaznam_vnut_adresati_44">
    <vt:lpwstr/>
  </property>
  <property fmtid="{D5CDD505-2E9C-101B-9397-08002B2CF9AE}" pid="194" name="FSC#SKEDITIONREG@103.510:zaznam_vnut_adresati_45">
    <vt:lpwstr/>
  </property>
  <property fmtid="{D5CDD505-2E9C-101B-9397-08002B2CF9AE}" pid="195" name="FSC#SKEDITIONREG@103.510:zaznam_vnut_adresati_46">
    <vt:lpwstr/>
  </property>
  <property fmtid="{D5CDD505-2E9C-101B-9397-08002B2CF9AE}" pid="196" name="FSC#SKEDITIONREG@103.510:zaznam_vnut_adresati_47">
    <vt:lpwstr/>
  </property>
  <property fmtid="{D5CDD505-2E9C-101B-9397-08002B2CF9AE}" pid="197" name="FSC#SKEDITIONREG@103.510:zaznam_vnut_adresati_48">
    <vt:lpwstr/>
  </property>
  <property fmtid="{D5CDD505-2E9C-101B-9397-08002B2CF9AE}" pid="198" name="FSC#SKEDITIONREG@103.510:zaznam_vnut_adresati_49">
    <vt:lpwstr/>
  </property>
  <property fmtid="{D5CDD505-2E9C-101B-9397-08002B2CF9AE}" pid="199" name="FSC#SKEDITIONREG@103.510:zaznam_vnut_adresati_50">
    <vt:lpwstr/>
  </property>
  <property fmtid="{D5CDD505-2E9C-101B-9397-08002B2CF9AE}" pid="200" name="FSC#SKEDITIONREG@103.510:zaznam_vnut_adresati_51">
    <vt:lpwstr/>
  </property>
  <property fmtid="{D5CDD505-2E9C-101B-9397-08002B2CF9AE}" pid="201" name="FSC#SKEDITIONREG@103.510:zaznam_vnut_adresati_52">
    <vt:lpwstr/>
  </property>
  <property fmtid="{D5CDD505-2E9C-101B-9397-08002B2CF9AE}" pid="202" name="FSC#SKEDITIONREG@103.510:zaznam_vnut_adresati_53">
    <vt:lpwstr/>
  </property>
  <property fmtid="{D5CDD505-2E9C-101B-9397-08002B2CF9AE}" pid="203" name="FSC#SKEDITIONREG@103.510:zaznam_vnut_adresati_54">
    <vt:lpwstr/>
  </property>
  <property fmtid="{D5CDD505-2E9C-101B-9397-08002B2CF9AE}" pid="204" name="FSC#SKEDITIONREG@103.510:zaznam_vnut_adresati_55">
    <vt:lpwstr/>
  </property>
  <property fmtid="{D5CDD505-2E9C-101B-9397-08002B2CF9AE}" pid="205" name="FSC#SKEDITIONREG@103.510:zaznam_vnut_adresati_56">
    <vt:lpwstr/>
  </property>
  <property fmtid="{D5CDD505-2E9C-101B-9397-08002B2CF9AE}" pid="206" name="FSC#SKEDITIONREG@103.510:zaznam_vnut_adresati_57">
    <vt:lpwstr/>
  </property>
  <property fmtid="{D5CDD505-2E9C-101B-9397-08002B2CF9AE}" pid="207" name="FSC#SKEDITIONREG@103.510:zaznam_vnut_adresati_58">
    <vt:lpwstr/>
  </property>
  <property fmtid="{D5CDD505-2E9C-101B-9397-08002B2CF9AE}" pid="208" name="FSC#SKEDITIONREG@103.510:zaznam_vnut_adresati_59">
    <vt:lpwstr/>
  </property>
  <property fmtid="{D5CDD505-2E9C-101B-9397-08002B2CF9AE}" pid="209" name="FSC#SKEDITIONREG@103.510:zaznam_vnut_adresati_60">
    <vt:lpwstr/>
  </property>
  <property fmtid="{D5CDD505-2E9C-101B-9397-08002B2CF9AE}" pid="210" name="FSC#SKEDITIONREG@103.510:zaznam_vnut_adresati_61">
    <vt:lpwstr/>
  </property>
  <property fmtid="{D5CDD505-2E9C-101B-9397-08002B2CF9AE}" pid="211" name="FSC#SKEDITIONREG@103.510:zaznam_vnut_adresati_62">
    <vt:lpwstr/>
  </property>
  <property fmtid="{D5CDD505-2E9C-101B-9397-08002B2CF9AE}" pid="212" name="FSC#SKEDITIONREG@103.510:zaznam_vnut_adresati_63">
    <vt:lpwstr/>
  </property>
  <property fmtid="{D5CDD505-2E9C-101B-9397-08002B2CF9AE}" pid="213" name="FSC#SKEDITIONREG@103.510:zaznam_vnut_adresati_64">
    <vt:lpwstr/>
  </property>
  <property fmtid="{D5CDD505-2E9C-101B-9397-08002B2CF9AE}" pid="214" name="FSC#SKEDITIONREG@103.510:zaznam_vnut_adresati_65">
    <vt:lpwstr/>
  </property>
  <property fmtid="{D5CDD505-2E9C-101B-9397-08002B2CF9AE}" pid="215" name="FSC#SKEDITIONREG@103.510:zaznam_vnut_adresati_66">
    <vt:lpwstr/>
  </property>
  <property fmtid="{D5CDD505-2E9C-101B-9397-08002B2CF9AE}" pid="216" name="FSC#SKEDITIONREG@103.510:zaznam_vnut_adresati_67">
    <vt:lpwstr/>
  </property>
  <property fmtid="{D5CDD505-2E9C-101B-9397-08002B2CF9AE}" pid="217" name="FSC#SKEDITIONREG@103.510:zaznam_vnut_adresati_68">
    <vt:lpwstr/>
  </property>
  <property fmtid="{D5CDD505-2E9C-101B-9397-08002B2CF9AE}" pid="218" name="FSC#SKEDITIONREG@103.510:zaznam_vnut_adresati_69">
    <vt:lpwstr/>
  </property>
  <property fmtid="{D5CDD505-2E9C-101B-9397-08002B2CF9AE}" pid="219" name="FSC#SKEDITIONREG@103.510:zaznam_vnut_adresati_70">
    <vt:lpwstr/>
  </property>
  <property fmtid="{D5CDD505-2E9C-101B-9397-08002B2CF9AE}" pid="220" name="FSC#SKEDITIONREG@103.510:zaznam_vonk_adresati_1">
    <vt:lpwstr/>
  </property>
  <property fmtid="{D5CDD505-2E9C-101B-9397-08002B2CF9AE}" pid="221" name="FSC#SKEDITIONREG@103.510:zaznam_vonk_adresati_2">
    <vt:lpwstr/>
  </property>
  <property fmtid="{D5CDD505-2E9C-101B-9397-08002B2CF9AE}" pid="222" name="FSC#SKEDITIONREG@103.510:zaznam_vonk_adresati_3">
    <vt:lpwstr/>
  </property>
  <property fmtid="{D5CDD505-2E9C-101B-9397-08002B2CF9AE}" pid="223" name="FSC#SKEDITIONREG@103.510:zaznam_vonk_adresati_4">
    <vt:lpwstr/>
  </property>
  <property fmtid="{D5CDD505-2E9C-101B-9397-08002B2CF9AE}" pid="224" name="FSC#SKEDITIONREG@103.510:zaznam_vonk_adresati_5">
    <vt:lpwstr/>
  </property>
  <property fmtid="{D5CDD505-2E9C-101B-9397-08002B2CF9AE}" pid="225" name="FSC#SKEDITIONREG@103.510:zaznam_vonk_adresati_6">
    <vt:lpwstr/>
  </property>
  <property fmtid="{D5CDD505-2E9C-101B-9397-08002B2CF9AE}" pid="226" name="FSC#SKEDITIONREG@103.510:zaznam_vonk_adresati_7">
    <vt:lpwstr/>
  </property>
  <property fmtid="{D5CDD505-2E9C-101B-9397-08002B2CF9AE}" pid="227" name="FSC#SKEDITIONREG@103.510:zaznam_vonk_adresati_8">
    <vt:lpwstr/>
  </property>
  <property fmtid="{D5CDD505-2E9C-101B-9397-08002B2CF9AE}" pid="228" name="FSC#SKEDITIONREG@103.510:zaznam_vonk_adresati_9">
    <vt:lpwstr/>
  </property>
  <property fmtid="{D5CDD505-2E9C-101B-9397-08002B2CF9AE}" pid="229" name="FSC#SKEDITIONREG@103.510:zaznam_vonk_adresati_10">
    <vt:lpwstr/>
  </property>
  <property fmtid="{D5CDD505-2E9C-101B-9397-08002B2CF9AE}" pid="230" name="FSC#SKEDITIONREG@103.510:zaznam_vonk_adresati_11">
    <vt:lpwstr/>
  </property>
  <property fmtid="{D5CDD505-2E9C-101B-9397-08002B2CF9AE}" pid="231" name="FSC#SKEDITIONREG@103.510:zaznam_vonk_adresati_12">
    <vt:lpwstr/>
  </property>
  <property fmtid="{D5CDD505-2E9C-101B-9397-08002B2CF9AE}" pid="232" name="FSC#SKEDITIONREG@103.510:zaznam_vonk_adresati_13">
    <vt:lpwstr/>
  </property>
  <property fmtid="{D5CDD505-2E9C-101B-9397-08002B2CF9AE}" pid="233" name="FSC#SKEDITIONREG@103.510:zaznam_vonk_adresati_14">
    <vt:lpwstr/>
  </property>
  <property fmtid="{D5CDD505-2E9C-101B-9397-08002B2CF9AE}" pid="234" name="FSC#SKEDITIONREG@103.510:zaznam_vonk_adresati_15">
    <vt:lpwstr/>
  </property>
  <property fmtid="{D5CDD505-2E9C-101B-9397-08002B2CF9AE}" pid="235" name="FSC#SKEDITIONREG@103.510:zaznam_vonk_adresati_16">
    <vt:lpwstr/>
  </property>
  <property fmtid="{D5CDD505-2E9C-101B-9397-08002B2CF9AE}" pid="236" name="FSC#SKEDITIONREG@103.510:zaznam_vonk_adresati_17">
    <vt:lpwstr/>
  </property>
  <property fmtid="{D5CDD505-2E9C-101B-9397-08002B2CF9AE}" pid="237" name="FSC#SKEDITIONREG@103.510:zaznam_vonk_adresati_18">
    <vt:lpwstr/>
  </property>
  <property fmtid="{D5CDD505-2E9C-101B-9397-08002B2CF9AE}" pid="238" name="FSC#SKEDITIONREG@103.510:zaznam_vonk_adresati_19">
    <vt:lpwstr/>
  </property>
  <property fmtid="{D5CDD505-2E9C-101B-9397-08002B2CF9AE}" pid="239" name="FSC#SKEDITIONREG@103.510:zaznam_vonk_adresati_20">
    <vt:lpwstr/>
  </property>
  <property fmtid="{D5CDD505-2E9C-101B-9397-08002B2CF9AE}" pid="240" name="FSC#SKEDITIONREG@103.510:zaznam_vonk_adresati_21">
    <vt:lpwstr/>
  </property>
  <property fmtid="{D5CDD505-2E9C-101B-9397-08002B2CF9AE}" pid="241" name="FSC#SKEDITIONREG@103.510:zaznam_vonk_adresati_22">
    <vt:lpwstr/>
  </property>
  <property fmtid="{D5CDD505-2E9C-101B-9397-08002B2CF9AE}" pid="242" name="FSC#SKEDITIONREG@103.510:zaznam_vonk_adresati_23">
    <vt:lpwstr/>
  </property>
  <property fmtid="{D5CDD505-2E9C-101B-9397-08002B2CF9AE}" pid="243" name="FSC#SKEDITIONREG@103.510:zaznam_vonk_adresati_24">
    <vt:lpwstr/>
  </property>
  <property fmtid="{D5CDD505-2E9C-101B-9397-08002B2CF9AE}" pid="244" name="FSC#SKEDITIONREG@103.510:zaznam_vonk_adresati_25">
    <vt:lpwstr/>
  </property>
  <property fmtid="{D5CDD505-2E9C-101B-9397-08002B2CF9AE}" pid="245" name="FSC#SKEDITIONREG@103.510:zaznam_vonk_adresati_26">
    <vt:lpwstr/>
  </property>
  <property fmtid="{D5CDD505-2E9C-101B-9397-08002B2CF9AE}" pid="246" name="FSC#SKEDITIONREG@103.510:zaznam_vonk_adresati_27">
    <vt:lpwstr/>
  </property>
  <property fmtid="{D5CDD505-2E9C-101B-9397-08002B2CF9AE}" pid="247" name="FSC#SKEDITIONREG@103.510:zaznam_vonk_adresati_28">
    <vt:lpwstr/>
  </property>
  <property fmtid="{D5CDD505-2E9C-101B-9397-08002B2CF9AE}" pid="248" name="FSC#SKEDITIONREG@103.510:zaznam_vonk_adresati_29">
    <vt:lpwstr/>
  </property>
  <property fmtid="{D5CDD505-2E9C-101B-9397-08002B2CF9AE}" pid="249" name="FSC#SKEDITIONREG@103.510:zaznam_vonk_adresati_30">
    <vt:lpwstr/>
  </property>
  <property fmtid="{D5CDD505-2E9C-101B-9397-08002B2CF9AE}" pid="250" name="FSC#SKEDITIONREG@103.510:zaznam_vonk_adresati_31">
    <vt:lpwstr/>
  </property>
  <property fmtid="{D5CDD505-2E9C-101B-9397-08002B2CF9AE}" pid="251" name="FSC#SKEDITIONREG@103.510:zaznam_vonk_adresati_32">
    <vt:lpwstr/>
  </property>
  <property fmtid="{D5CDD505-2E9C-101B-9397-08002B2CF9AE}" pid="252" name="FSC#SKEDITIONREG@103.510:zaznam_vonk_adresati_33">
    <vt:lpwstr/>
  </property>
  <property fmtid="{D5CDD505-2E9C-101B-9397-08002B2CF9AE}" pid="253" name="FSC#SKEDITIONREG@103.510:zaznam_vonk_adresati_34">
    <vt:lpwstr/>
  </property>
  <property fmtid="{D5CDD505-2E9C-101B-9397-08002B2CF9AE}" pid="254" name="FSC#SKEDITIONREG@103.510:zaznam_vonk_adresati_35">
    <vt:lpwstr/>
  </property>
  <property fmtid="{D5CDD505-2E9C-101B-9397-08002B2CF9AE}" pid="255" name="FSC#SKEDITIONREG@103.510:Stazovatel">
    <vt:lpwstr/>
  </property>
  <property fmtid="{D5CDD505-2E9C-101B-9397-08002B2CF9AE}" pid="256" name="FSC#SKEDITIONREG@103.510:ProtiKomu">
    <vt:lpwstr/>
  </property>
  <property fmtid="{D5CDD505-2E9C-101B-9397-08002B2CF9AE}" pid="257" name="FSC#SKEDITIONREG@103.510:EvCisloStaz">
    <vt:lpwstr/>
  </property>
  <property fmtid="{D5CDD505-2E9C-101B-9397-08002B2CF9AE}" pid="258" name="FSC#SKEDITIONREG@103.510:jod_AttrDateSkutocnyDatumVydania">
    <vt:lpwstr/>
  </property>
  <property fmtid="{D5CDD505-2E9C-101B-9397-08002B2CF9AE}" pid="259" name="FSC#SKEDITIONREG@103.510:jod_AttrNumCisloZmeny">
    <vt:lpwstr/>
  </property>
  <property fmtid="{D5CDD505-2E9C-101B-9397-08002B2CF9AE}" pid="260" name="FSC#SKEDITIONREG@103.510:jod_AttrStrRegCisloZaznamu">
    <vt:lpwstr/>
  </property>
  <property fmtid="{D5CDD505-2E9C-101B-9397-08002B2CF9AE}" pid="261" name="FSC#SKEDITIONREG@103.510:jod_cislodoc">
    <vt:lpwstr/>
  </property>
  <property fmtid="{D5CDD505-2E9C-101B-9397-08002B2CF9AE}" pid="262" name="FSC#SKEDITIONREG@103.510:jod_druh">
    <vt:lpwstr/>
  </property>
  <property fmtid="{D5CDD505-2E9C-101B-9397-08002B2CF9AE}" pid="263" name="FSC#SKEDITIONREG@103.510:jod_lu">
    <vt:lpwstr/>
  </property>
  <property fmtid="{D5CDD505-2E9C-101B-9397-08002B2CF9AE}" pid="264" name="FSC#SKEDITIONREG@103.510:jod_nazov">
    <vt:lpwstr/>
  </property>
  <property fmtid="{D5CDD505-2E9C-101B-9397-08002B2CF9AE}" pid="265" name="FSC#SKEDITIONREG@103.510:jod_typ">
    <vt:lpwstr/>
  </property>
  <property fmtid="{D5CDD505-2E9C-101B-9397-08002B2CF9AE}" pid="266" name="FSC#SKEDITIONREG@103.510:jod_zh">
    <vt:lpwstr/>
  </property>
  <property fmtid="{D5CDD505-2E9C-101B-9397-08002B2CF9AE}" pid="267" name="FSC#SKEDITIONREG@103.510:jod_sAttrDatePlatnostDo">
    <vt:lpwstr/>
  </property>
  <property fmtid="{D5CDD505-2E9C-101B-9397-08002B2CF9AE}" pid="268" name="FSC#SKEDITIONREG@103.510:jod_sAttrDatePlatnostOd">
    <vt:lpwstr/>
  </property>
  <property fmtid="{D5CDD505-2E9C-101B-9397-08002B2CF9AE}" pid="269" name="FSC#SKEDITIONREG@103.510:jod_sAttrDateUcinnostDoc">
    <vt:lpwstr/>
  </property>
  <property fmtid="{D5CDD505-2E9C-101B-9397-08002B2CF9AE}" pid="270" name="FSC#SKEDITIONREG@103.510:a_telephone">
    <vt:lpwstr/>
  </property>
  <property fmtid="{D5CDD505-2E9C-101B-9397-08002B2CF9AE}" pid="271" name="FSC#SKEDITIONREG@103.510:a_email">
    <vt:lpwstr/>
  </property>
  <property fmtid="{D5CDD505-2E9C-101B-9397-08002B2CF9AE}" pid="272" name="FSC#SKEDITIONREG@103.510:a_nazovOU">
    <vt:lpwstr/>
  </property>
  <property fmtid="{D5CDD505-2E9C-101B-9397-08002B2CF9AE}" pid="273" name="FSC#SKEDITIONREG@103.510:a_veduciOU">
    <vt:lpwstr/>
  </property>
  <property fmtid="{D5CDD505-2E9C-101B-9397-08002B2CF9AE}" pid="274" name="FSC#SKEDITIONREG@103.510:a_nadradeneOU">
    <vt:lpwstr/>
  </property>
  <property fmtid="{D5CDD505-2E9C-101B-9397-08002B2CF9AE}" pid="275" name="FSC#SKEDITIONREG@103.510:a_veduciOd">
    <vt:lpwstr/>
  </property>
  <property fmtid="{D5CDD505-2E9C-101B-9397-08002B2CF9AE}" pid="276" name="FSC#SKEDITIONREG@103.510:a_komu">
    <vt:lpwstr/>
  </property>
  <property fmtid="{D5CDD505-2E9C-101B-9397-08002B2CF9AE}" pid="277" name="FSC#SKEDITIONREG@103.510:a_nasecislo">
    <vt:lpwstr/>
  </property>
  <property fmtid="{D5CDD505-2E9C-101B-9397-08002B2CF9AE}" pid="278" name="FSC#SKEDITIONREG@103.510:a_riaditelOdboru">
    <vt:lpwstr/>
  </property>
  <property fmtid="{D5CDD505-2E9C-101B-9397-08002B2CF9AE}" pid="279" name="FSC#SKEDITIONREG@103.510:zaz_fileresporg_addrstreet">
    <vt:lpwstr/>
  </property>
  <property fmtid="{D5CDD505-2E9C-101B-9397-08002B2CF9AE}" pid="280" name="FSC#SKEDITIONREG@103.510:zaz_fileresporg_addrzipcode">
    <vt:lpwstr/>
  </property>
  <property fmtid="{D5CDD505-2E9C-101B-9397-08002B2CF9AE}" pid="281" name="FSC#SKEDITIONREG@103.510:zaz_fileresporg_addrcity">
    <vt:lpwstr/>
  </property>
  <property fmtid="{D5CDD505-2E9C-101B-9397-08002B2CF9AE}" pid="282" name="FSC#COOELAK@1.1001:Subject">
    <vt:lpwstr>SIP telefóny pre hlasovú sieť MVTEL MVSR a príslušenstvo k telefónom</vt:lpwstr>
  </property>
  <property fmtid="{D5CDD505-2E9C-101B-9397-08002B2CF9AE}" pid="283" name="FSC#COOELAK@1.1001:FileReference">
    <vt:lpwstr>3125-2023</vt:lpwstr>
  </property>
  <property fmtid="{D5CDD505-2E9C-101B-9397-08002B2CF9AE}" pid="284" name="FSC#COOELAK@1.1001:FileRefYear">
    <vt:lpwstr>2023</vt:lpwstr>
  </property>
  <property fmtid="{D5CDD505-2E9C-101B-9397-08002B2CF9AE}" pid="285" name="FSC#COOELAK@1.1001:FileRefOrdinal">
    <vt:lpwstr>3125</vt:lpwstr>
  </property>
  <property fmtid="{D5CDD505-2E9C-101B-9397-08002B2CF9AE}" pid="286" name="FSC#COOELAK@1.1001:FileRefOU">
    <vt:lpwstr>SE-VO1</vt:lpwstr>
  </property>
  <property fmtid="{D5CDD505-2E9C-101B-9397-08002B2CF9AE}" pid="287" name="FSC#COOELAK@1.1001:Organization">
    <vt:lpwstr/>
  </property>
  <property fmtid="{D5CDD505-2E9C-101B-9397-08002B2CF9AE}" pid="288" name="FSC#COOELAK@1.1001:Owner">
    <vt:lpwstr>Rybárik Tomáš, PaedDr.</vt:lpwstr>
  </property>
  <property fmtid="{D5CDD505-2E9C-101B-9397-08002B2CF9AE}" pid="289" name="FSC#COOELAK@1.1001:OwnerExtension">
    <vt:lpwstr/>
  </property>
  <property fmtid="{D5CDD505-2E9C-101B-9397-08002B2CF9AE}" pid="290" name="FSC#COOELAK@1.1001:OwnerFaxExtension">
    <vt:lpwstr/>
  </property>
  <property fmtid="{D5CDD505-2E9C-101B-9397-08002B2CF9AE}" pid="291" name="FSC#COOELAK@1.1001:DispatchedBy">
    <vt:lpwstr/>
  </property>
  <property fmtid="{D5CDD505-2E9C-101B-9397-08002B2CF9AE}" pid="292" name="FSC#COOELAK@1.1001:DispatchedAt">
    <vt:lpwstr/>
  </property>
  <property fmtid="{D5CDD505-2E9C-101B-9397-08002B2CF9AE}" pid="293" name="FSC#COOELAK@1.1001:ApprovedBy">
    <vt:lpwstr>Sibert Igor, Ing.</vt:lpwstr>
  </property>
  <property fmtid="{D5CDD505-2E9C-101B-9397-08002B2CF9AE}" pid="294" name="FSC#COOELAK@1.1001:ApprovedAt">
    <vt:lpwstr>02.02.2023</vt:lpwstr>
  </property>
  <property fmtid="{D5CDD505-2E9C-101B-9397-08002B2CF9AE}" pid="295" name="FSC#COOELAK@1.1001:Department">
    <vt:lpwstr>SE-VO1 (ODDELENIE OBSTARÁVANIA INVESTIČNEJ VÝSTAVBY A INFORMAČNÝCH TECHNOLÓGIÍ)</vt:lpwstr>
  </property>
  <property fmtid="{D5CDD505-2E9C-101B-9397-08002B2CF9AE}" pid="296" name="FSC#COOELAK@1.1001:CreatedAt">
    <vt:lpwstr>26.01.2023</vt:lpwstr>
  </property>
  <property fmtid="{D5CDD505-2E9C-101B-9397-08002B2CF9AE}" pid="297" name="FSC#COOELAK@1.1001:OU">
    <vt:lpwstr>SE-VO1 (ODDELENIE OBSTARÁVANIA INVESTIČNEJ VÝSTAVBY A INFORMAČNÝCH TECHNOLÓGIÍ)</vt:lpwstr>
  </property>
  <property fmtid="{D5CDD505-2E9C-101B-9397-08002B2CF9AE}" pid="298" name="FSC#COOELAK@1.1001:Priority">
    <vt:lpwstr> ()</vt:lpwstr>
  </property>
  <property fmtid="{D5CDD505-2E9C-101B-9397-08002B2CF9AE}" pid="299" name="FSC#COOELAK@1.1001:ObjBarCode">
    <vt:lpwstr>*COO.2176.101.8.130297*</vt:lpwstr>
  </property>
  <property fmtid="{D5CDD505-2E9C-101B-9397-08002B2CF9AE}" pid="300" name="FSC#COOELAK@1.1001:RefBarCode">
    <vt:lpwstr>*COO.2176.101.3.3096429*</vt:lpwstr>
  </property>
  <property fmtid="{D5CDD505-2E9C-101B-9397-08002B2CF9AE}" pid="301" name="FSC#COOELAK@1.1001:FileRefBarCode">
    <vt:lpwstr>*3125-2023*</vt:lpwstr>
  </property>
  <property fmtid="{D5CDD505-2E9C-101B-9397-08002B2CF9AE}" pid="302" name="FSC#COOELAK@1.1001:ExternalRef">
    <vt:lpwstr/>
  </property>
  <property fmtid="{D5CDD505-2E9C-101B-9397-08002B2CF9AE}" pid="303" name="FSC#COOELAK@1.1001:IncomingNumber">
    <vt:lpwstr/>
  </property>
  <property fmtid="{D5CDD505-2E9C-101B-9397-08002B2CF9AE}" pid="304" name="FSC#COOELAK@1.1001:IncomingSubject">
    <vt:lpwstr/>
  </property>
  <property fmtid="{D5CDD505-2E9C-101B-9397-08002B2CF9AE}" pid="305" name="FSC#COOELAK@1.1001:ProcessResponsible">
    <vt:lpwstr/>
  </property>
  <property fmtid="{D5CDD505-2E9C-101B-9397-08002B2CF9AE}" pid="306" name="FSC#COOELAK@1.1001:ProcessResponsiblePhone">
    <vt:lpwstr/>
  </property>
  <property fmtid="{D5CDD505-2E9C-101B-9397-08002B2CF9AE}" pid="307" name="FSC#COOELAK@1.1001:ProcessResponsibleMail">
    <vt:lpwstr/>
  </property>
  <property fmtid="{D5CDD505-2E9C-101B-9397-08002B2CF9AE}" pid="308" name="FSC#COOELAK@1.1001:ProcessResponsibleFax">
    <vt:lpwstr/>
  </property>
  <property fmtid="{D5CDD505-2E9C-101B-9397-08002B2CF9AE}" pid="309" name="FSC#COOELAK@1.1001:ApproverFirstName">
    <vt:lpwstr>Igor</vt:lpwstr>
  </property>
  <property fmtid="{D5CDD505-2E9C-101B-9397-08002B2CF9AE}" pid="310" name="FSC#COOELAK@1.1001:ApproverSurName">
    <vt:lpwstr>Sibert</vt:lpwstr>
  </property>
  <property fmtid="{D5CDD505-2E9C-101B-9397-08002B2CF9AE}" pid="311" name="FSC#COOELAK@1.1001:ApproverTitle">
    <vt:lpwstr>Ing.</vt:lpwstr>
  </property>
  <property fmtid="{D5CDD505-2E9C-101B-9397-08002B2CF9AE}" pid="312" name="FSC#COOELAK@1.1001:ExternalDate">
    <vt:lpwstr/>
  </property>
  <property fmtid="{D5CDD505-2E9C-101B-9397-08002B2CF9AE}" pid="313" name="FSC#COOELAK@1.1001:SettlementApprovedAt">
    <vt:lpwstr/>
  </property>
  <property fmtid="{D5CDD505-2E9C-101B-9397-08002B2CF9AE}" pid="314" name="FSC#COOELAK@1.1001:BaseNumber">
    <vt:lpwstr>VO81</vt:lpwstr>
  </property>
  <property fmtid="{D5CDD505-2E9C-101B-9397-08002B2CF9AE}" pid="315" name="FSC#COOELAK@1.1001:CurrentUserRolePos">
    <vt:lpwstr>referent 7</vt:lpwstr>
  </property>
  <property fmtid="{D5CDD505-2E9C-101B-9397-08002B2CF9AE}" pid="316" name="FSC#COOELAK@1.1001:CurrentUserEmail">
    <vt:lpwstr>tomas.rybarik@minv.sk</vt:lpwstr>
  </property>
  <property fmtid="{D5CDD505-2E9C-101B-9397-08002B2CF9AE}" pid="317" name="FSC#ELAKGOV@1.1001:PersonalSubjGender">
    <vt:lpwstr/>
  </property>
  <property fmtid="{D5CDD505-2E9C-101B-9397-08002B2CF9AE}" pid="318" name="FSC#ELAKGOV@1.1001:PersonalSubjFirstName">
    <vt:lpwstr/>
  </property>
  <property fmtid="{D5CDD505-2E9C-101B-9397-08002B2CF9AE}" pid="319" name="FSC#ELAKGOV@1.1001:PersonalSubjSurName">
    <vt:lpwstr/>
  </property>
  <property fmtid="{D5CDD505-2E9C-101B-9397-08002B2CF9AE}" pid="320" name="FSC#ELAKGOV@1.1001:PersonalSubjSalutation">
    <vt:lpwstr/>
  </property>
  <property fmtid="{D5CDD505-2E9C-101B-9397-08002B2CF9AE}" pid="321" name="FSC#ELAKGOV@1.1001:PersonalSubjAddress">
    <vt:lpwstr/>
  </property>
  <property fmtid="{D5CDD505-2E9C-101B-9397-08002B2CF9AE}" pid="322" name="FSC#ATSTATECFG@1.1001:Office">
    <vt:lpwstr/>
  </property>
  <property fmtid="{D5CDD505-2E9C-101B-9397-08002B2CF9AE}" pid="323" name="FSC#ATSTATECFG@1.1001:Agent">
    <vt:lpwstr>PaedDr. Tomáš Rybárik</vt:lpwstr>
  </property>
  <property fmtid="{D5CDD505-2E9C-101B-9397-08002B2CF9AE}" pid="324" name="FSC#ATSTATECFG@1.1001:AgentPhone">
    <vt:lpwstr/>
  </property>
  <property fmtid="{D5CDD505-2E9C-101B-9397-08002B2CF9AE}" pid="325" name="FSC#ATSTATECFG@1.1001:DepartmentFax">
    <vt:lpwstr/>
  </property>
  <property fmtid="{D5CDD505-2E9C-101B-9397-08002B2CF9AE}" pid="326" name="FSC#ATSTATECFG@1.1001:DepartmentEmail">
    <vt:lpwstr>seba@minv.sk</vt:lpwstr>
  </property>
  <property fmtid="{D5CDD505-2E9C-101B-9397-08002B2CF9AE}" pid="327" name="FSC#ATSTATECFG@1.1001:SubfileDate">
    <vt:lpwstr>26.01.2023</vt:lpwstr>
  </property>
  <property fmtid="{D5CDD505-2E9C-101B-9397-08002B2CF9AE}" pid="328" name="FSC#ATSTATECFG@1.1001:SubfileSubject">
    <vt:lpwstr>Schválenie výzvy na predloženie ponuky v rámci zadávania konkrétnej zákazky - SIP telefóny pre hlasovú sieť MVTEL MVSR a príslušenstvo k telefónom</vt:lpwstr>
  </property>
  <property fmtid="{D5CDD505-2E9C-101B-9397-08002B2CF9AE}" pid="329" name="FSC#ATSTATECFG@1.1001:DepartmentZipCode">
    <vt:lpwstr>812 72</vt:lpwstr>
  </property>
  <property fmtid="{D5CDD505-2E9C-101B-9397-08002B2CF9AE}" pid="330" name="FSC#ATSTATECFG@1.1001:DepartmentCountry">
    <vt:lpwstr/>
  </property>
  <property fmtid="{D5CDD505-2E9C-101B-9397-08002B2CF9AE}" pid="331" name="FSC#ATSTATECFG@1.1001:DepartmentCity">
    <vt:lpwstr>Bratislava</vt:lpwstr>
  </property>
  <property fmtid="{D5CDD505-2E9C-101B-9397-08002B2CF9AE}" pid="332" name="FSC#ATSTATECFG@1.1001:DepartmentStreet">
    <vt:lpwstr>Pribinova 2 </vt:lpwstr>
  </property>
  <property fmtid="{D5CDD505-2E9C-101B-9397-08002B2CF9AE}" pid="333" name="FSC#ATSTATECFG@1.1001:DepartmentDVR">
    <vt:lpwstr/>
  </property>
  <property fmtid="{D5CDD505-2E9C-101B-9397-08002B2CF9AE}" pid="334" name="FSC#ATSTATECFG@1.1001:DepartmentUID">
    <vt:lpwstr/>
  </property>
  <property fmtid="{D5CDD505-2E9C-101B-9397-08002B2CF9AE}" pid="335" name="FSC#ATSTATECFG@1.1001:SubfileReference">
    <vt:lpwstr>3125-2023-2</vt:lpwstr>
  </property>
  <property fmtid="{D5CDD505-2E9C-101B-9397-08002B2CF9AE}" pid="336" name="FSC#ATSTATECFG@1.1001:Clause">
    <vt:lpwstr/>
  </property>
  <property fmtid="{D5CDD505-2E9C-101B-9397-08002B2CF9AE}" pid="337" name="FSC#ATSTATECFG@1.1001:ApprovedSignature">
    <vt:lpwstr>Ing. Igor Sibert</vt:lpwstr>
  </property>
  <property fmtid="{D5CDD505-2E9C-101B-9397-08002B2CF9AE}" pid="338" name="FSC#ATSTATECFG@1.1001:BankAccount">
    <vt:lpwstr/>
  </property>
  <property fmtid="{D5CDD505-2E9C-101B-9397-08002B2CF9AE}" pid="339" name="FSC#ATSTATECFG@1.1001:BankAccountOwner">
    <vt:lpwstr/>
  </property>
  <property fmtid="{D5CDD505-2E9C-101B-9397-08002B2CF9AE}" pid="340" name="FSC#ATSTATECFG@1.1001:BankInstitute">
    <vt:lpwstr/>
  </property>
  <property fmtid="{D5CDD505-2E9C-101B-9397-08002B2CF9AE}" pid="341" name="FSC#ATSTATECFG@1.1001:BankAccountID">
    <vt:lpwstr/>
  </property>
  <property fmtid="{D5CDD505-2E9C-101B-9397-08002B2CF9AE}" pid="342" name="FSC#ATSTATECFG@1.1001:BankAccountIBAN">
    <vt:lpwstr/>
  </property>
  <property fmtid="{D5CDD505-2E9C-101B-9397-08002B2CF9AE}" pid="343" name="FSC#ATSTATECFG@1.1001:BankAccountBIC">
    <vt:lpwstr/>
  </property>
  <property fmtid="{D5CDD505-2E9C-101B-9397-08002B2CF9AE}" pid="344" name="FSC#ATSTATECFG@1.1001:BankName">
    <vt:lpwstr/>
  </property>
  <property fmtid="{D5CDD505-2E9C-101B-9397-08002B2CF9AE}" pid="345" name="FSC#COOELAK@1.1001:ObjectAddressees">
    <vt:lpwstr/>
  </property>
  <property fmtid="{D5CDD505-2E9C-101B-9397-08002B2CF9AE}" pid="346" name="FSC#COOELAK@1.1001:replyreference">
    <vt:lpwstr/>
  </property>
  <property fmtid="{D5CDD505-2E9C-101B-9397-08002B2CF9AE}" pid="347" name="FSC#SKCONV@103.510:docname">
    <vt:lpwstr/>
  </property>
  <property fmtid="{D5CDD505-2E9C-101B-9397-08002B2CF9AE}" pid="348" name="FSC#COOSYSTEM@1.1:Container">
    <vt:lpwstr>COO.2176.101.8.130297</vt:lpwstr>
  </property>
  <property fmtid="{D5CDD505-2E9C-101B-9397-08002B2CF9AE}" pid="349" name="FSC#FSCFOLIO@1.1001:docpropproject">
    <vt:lpwstr/>
  </property>
  <property fmtid="{D5CDD505-2E9C-101B-9397-08002B2CF9AE}" pid="350" name="ContentTypeId">
    <vt:lpwstr>0x0101001980788EEB56364AA71B7470382E78DB</vt:lpwstr>
  </property>
  <property fmtid="{D5CDD505-2E9C-101B-9397-08002B2CF9AE}" pid="351" name="MediaServiceImageTags">
    <vt:lpwstr/>
  </property>
</Properties>
</file>